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7A15980B" w:rsidR="00CC4069" w:rsidRPr="006B2FA6" w:rsidRDefault="002740CD" w:rsidP="00ED3200">
      <w:pPr>
        <w:pStyle w:val="RFCTitle"/>
        <w:rPr>
          <w:lang w:val="en-GB"/>
        </w:rPr>
      </w:pPr>
      <w:proofErr w:type="gramStart"/>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r w:rsidR="00123BB9" w:rsidRPr="00DF342E">
        <w:rPr>
          <w:lang w:val="en-GB"/>
        </w:rPr>
        <w:t>0</w:t>
      </w:r>
      <w:r w:rsidR="00A71036">
        <w:rPr>
          <w:lang w:val="en-GB"/>
        </w:rPr>
        <w:t>4</w:t>
      </w:r>
      <w:proofErr w:type="gramEnd"/>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5A56DB84" w:rsidR="002E1F5F" w:rsidRPr="00D72ADD" w:rsidRDefault="002E1F5F" w:rsidP="002E1F5F">
      <w:r w:rsidRPr="00D72ADD">
        <w:t xml:space="preserve">Copyright (c) </w:t>
      </w:r>
      <w:r w:rsidR="009A36FA">
        <w:rPr>
          <w:noProof/>
        </w:rPr>
        <w:t>2021</w:t>
      </w:r>
      <w:r w:rsidRPr="00D72AD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60921361" w14:textId="77777777" w:rsidR="00F2794B" w:rsidRDefault="008A30C6">
      <w:pPr>
        <w:pStyle w:val="TOC1"/>
        <w:rPr>
          <w:ins w:id="0" w:author="Italo Busi" w:date="2021-10-13T11:49: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1" w:author="Italo Busi" w:date="2021-10-13T11:49:00Z">
        <w:r w:rsidR="00F2794B" w:rsidRPr="00121BAB">
          <w:rPr>
            <w:rStyle w:val="Hyperlink"/>
          </w:rPr>
          <w:fldChar w:fldCharType="begin"/>
        </w:r>
        <w:r w:rsidR="00F2794B" w:rsidRPr="00121BAB">
          <w:rPr>
            <w:rStyle w:val="Hyperlink"/>
          </w:rPr>
          <w:instrText xml:space="preserve"> </w:instrText>
        </w:r>
        <w:r w:rsidR="00F2794B">
          <w:instrText>HYPERLINK \l "_Toc85018210"</w:instrText>
        </w:r>
        <w:r w:rsidR="00F2794B" w:rsidRPr="00121BAB">
          <w:rPr>
            <w:rStyle w:val="Hyperlink"/>
          </w:rPr>
          <w:instrText xml:space="preserve"> </w:instrText>
        </w:r>
        <w:r w:rsidR="00F2794B" w:rsidRPr="00121BAB">
          <w:rPr>
            <w:rStyle w:val="Hyperlink"/>
          </w:rPr>
          <w:fldChar w:fldCharType="separate"/>
        </w:r>
        <w:r w:rsidR="00F2794B" w:rsidRPr="00121BAB">
          <w:rPr>
            <w:rStyle w:val="Hyperlink"/>
          </w:rPr>
          <w:t>1. Introduction</w:t>
        </w:r>
        <w:r w:rsidR="00F2794B">
          <w:rPr>
            <w:webHidden/>
          </w:rPr>
          <w:tab/>
        </w:r>
        <w:r w:rsidR="00F2794B">
          <w:rPr>
            <w:webHidden/>
          </w:rPr>
          <w:fldChar w:fldCharType="begin"/>
        </w:r>
        <w:r w:rsidR="00F2794B">
          <w:rPr>
            <w:webHidden/>
          </w:rPr>
          <w:instrText xml:space="preserve"> PAGEREF _Toc85018210 \h </w:instrText>
        </w:r>
      </w:ins>
      <w:r w:rsidR="00F2794B">
        <w:rPr>
          <w:webHidden/>
        </w:rPr>
      </w:r>
      <w:r w:rsidR="00F2794B">
        <w:rPr>
          <w:webHidden/>
        </w:rPr>
        <w:fldChar w:fldCharType="separate"/>
      </w:r>
      <w:ins w:id="2" w:author="Italo Busi" w:date="2021-10-13T11:49:00Z">
        <w:r w:rsidR="00F2794B">
          <w:rPr>
            <w:webHidden/>
          </w:rPr>
          <w:t>3</w:t>
        </w:r>
        <w:r w:rsidR="00F2794B">
          <w:rPr>
            <w:webHidden/>
          </w:rPr>
          <w:fldChar w:fldCharType="end"/>
        </w:r>
        <w:r w:rsidR="00F2794B" w:rsidRPr="00121BAB">
          <w:rPr>
            <w:rStyle w:val="Hyperlink"/>
          </w:rPr>
          <w:fldChar w:fldCharType="end"/>
        </w:r>
      </w:ins>
    </w:p>
    <w:p w14:paraId="5EFE58D6" w14:textId="77777777" w:rsidR="00F2794B" w:rsidRDefault="00F2794B">
      <w:pPr>
        <w:pStyle w:val="TOC1"/>
        <w:rPr>
          <w:ins w:id="3" w:author="Italo Busi" w:date="2021-10-13T11:49:00Z"/>
          <w:rFonts w:asciiTheme="minorHAnsi" w:eastAsiaTheme="minorEastAsia" w:hAnsiTheme="minorHAnsi" w:cstheme="minorBidi"/>
          <w:sz w:val="22"/>
          <w:szCs w:val="22"/>
          <w:lang w:eastAsia="zh-CN"/>
        </w:rPr>
      </w:pPr>
      <w:ins w:id="4" w:author="Italo Busi" w:date="2021-10-13T11:49:00Z">
        <w:r w:rsidRPr="00121BAB">
          <w:rPr>
            <w:rStyle w:val="Hyperlink"/>
          </w:rPr>
          <w:fldChar w:fldCharType="begin"/>
        </w:r>
        <w:r w:rsidRPr="00121BAB">
          <w:rPr>
            <w:rStyle w:val="Hyperlink"/>
          </w:rPr>
          <w:instrText xml:space="preserve"> </w:instrText>
        </w:r>
        <w:r>
          <w:instrText>HYPERLINK \l "_Toc85018211"</w:instrText>
        </w:r>
        <w:r w:rsidRPr="00121BAB">
          <w:rPr>
            <w:rStyle w:val="Hyperlink"/>
          </w:rPr>
          <w:instrText xml:space="preserve"> </w:instrText>
        </w:r>
        <w:r w:rsidRPr="00121BAB">
          <w:rPr>
            <w:rStyle w:val="Hyperlink"/>
          </w:rPr>
          <w:fldChar w:fldCharType="separate"/>
        </w:r>
        <w:r w:rsidRPr="00121BAB">
          <w:rPr>
            <w:rStyle w:val="Hyperlink"/>
          </w:rPr>
          <w:t>2. Reference architecture and network scenario</w:t>
        </w:r>
        <w:r>
          <w:rPr>
            <w:webHidden/>
          </w:rPr>
          <w:tab/>
        </w:r>
        <w:r>
          <w:rPr>
            <w:webHidden/>
          </w:rPr>
          <w:fldChar w:fldCharType="begin"/>
        </w:r>
        <w:r>
          <w:rPr>
            <w:webHidden/>
          </w:rPr>
          <w:instrText xml:space="preserve"> PAGEREF _Toc85018211 \h </w:instrText>
        </w:r>
      </w:ins>
      <w:r>
        <w:rPr>
          <w:webHidden/>
        </w:rPr>
      </w:r>
      <w:r>
        <w:rPr>
          <w:webHidden/>
        </w:rPr>
        <w:fldChar w:fldCharType="separate"/>
      </w:r>
      <w:ins w:id="5" w:author="Italo Busi" w:date="2021-10-13T11:49:00Z">
        <w:r>
          <w:rPr>
            <w:webHidden/>
          </w:rPr>
          <w:t>5</w:t>
        </w:r>
        <w:r>
          <w:rPr>
            <w:webHidden/>
          </w:rPr>
          <w:fldChar w:fldCharType="end"/>
        </w:r>
        <w:r w:rsidRPr="00121BAB">
          <w:rPr>
            <w:rStyle w:val="Hyperlink"/>
          </w:rPr>
          <w:fldChar w:fldCharType="end"/>
        </w:r>
      </w:ins>
    </w:p>
    <w:p w14:paraId="5EA2F975" w14:textId="77777777" w:rsidR="00F2794B" w:rsidRDefault="00F2794B">
      <w:pPr>
        <w:pStyle w:val="TOC2"/>
        <w:rPr>
          <w:ins w:id="6" w:author="Italo Busi" w:date="2021-10-13T11:49:00Z"/>
          <w:rFonts w:asciiTheme="minorHAnsi" w:eastAsiaTheme="minorEastAsia" w:hAnsiTheme="minorHAnsi" w:cstheme="minorBidi"/>
          <w:sz w:val="22"/>
          <w:szCs w:val="22"/>
          <w:lang w:eastAsia="zh-CN"/>
        </w:rPr>
      </w:pPr>
      <w:ins w:id="7" w:author="Italo Busi" w:date="2021-10-13T11:49:00Z">
        <w:r w:rsidRPr="00121BAB">
          <w:rPr>
            <w:rStyle w:val="Hyperlink"/>
          </w:rPr>
          <w:fldChar w:fldCharType="begin"/>
        </w:r>
        <w:r w:rsidRPr="00121BAB">
          <w:rPr>
            <w:rStyle w:val="Hyperlink"/>
          </w:rPr>
          <w:instrText xml:space="preserve"> </w:instrText>
        </w:r>
        <w:r>
          <w:instrText>HYPERLINK \l "_Toc85018212"</w:instrText>
        </w:r>
        <w:r w:rsidRPr="00121BAB">
          <w:rPr>
            <w:rStyle w:val="Hyperlink"/>
          </w:rPr>
          <w:instrText xml:space="preserve"> </w:instrText>
        </w:r>
        <w:r w:rsidRPr="00121BAB">
          <w:rPr>
            <w:rStyle w:val="Hyperlink"/>
          </w:rPr>
          <w:fldChar w:fldCharType="separate"/>
        </w:r>
        <w:r w:rsidRPr="00121BAB">
          <w:rPr>
            <w:rStyle w:val="Hyperlink"/>
          </w:rPr>
          <w:t>2.1. L2VPN/L3VPN network service setup</w:t>
        </w:r>
        <w:r>
          <w:rPr>
            <w:webHidden/>
          </w:rPr>
          <w:tab/>
        </w:r>
        <w:r>
          <w:rPr>
            <w:webHidden/>
          </w:rPr>
          <w:fldChar w:fldCharType="begin"/>
        </w:r>
        <w:r>
          <w:rPr>
            <w:webHidden/>
          </w:rPr>
          <w:instrText xml:space="preserve"> PAGEREF _Toc85018212 \h </w:instrText>
        </w:r>
      </w:ins>
      <w:r>
        <w:rPr>
          <w:webHidden/>
        </w:rPr>
      </w:r>
      <w:r>
        <w:rPr>
          <w:webHidden/>
        </w:rPr>
        <w:fldChar w:fldCharType="separate"/>
      </w:r>
      <w:ins w:id="8" w:author="Italo Busi" w:date="2021-10-13T11:49:00Z">
        <w:r>
          <w:rPr>
            <w:webHidden/>
          </w:rPr>
          <w:t>8</w:t>
        </w:r>
        <w:r>
          <w:rPr>
            <w:webHidden/>
          </w:rPr>
          <w:fldChar w:fldCharType="end"/>
        </w:r>
        <w:r w:rsidRPr="00121BAB">
          <w:rPr>
            <w:rStyle w:val="Hyperlink"/>
          </w:rPr>
          <w:fldChar w:fldCharType="end"/>
        </w:r>
      </w:ins>
    </w:p>
    <w:p w14:paraId="2D48F70A" w14:textId="77777777" w:rsidR="00F2794B" w:rsidRDefault="00F2794B">
      <w:pPr>
        <w:pStyle w:val="TOC3"/>
        <w:rPr>
          <w:ins w:id="9" w:author="Italo Busi" w:date="2021-10-13T11:49:00Z"/>
          <w:rFonts w:asciiTheme="minorHAnsi" w:eastAsiaTheme="minorEastAsia" w:hAnsiTheme="minorHAnsi" w:cstheme="minorBidi"/>
          <w:sz w:val="22"/>
          <w:szCs w:val="22"/>
          <w:lang w:eastAsia="zh-CN"/>
        </w:rPr>
      </w:pPr>
      <w:ins w:id="10" w:author="Italo Busi" w:date="2021-10-13T11:49:00Z">
        <w:r w:rsidRPr="00121BAB">
          <w:rPr>
            <w:rStyle w:val="Hyperlink"/>
          </w:rPr>
          <w:fldChar w:fldCharType="begin"/>
        </w:r>
        <w:r w:rsidRPr="00121BAB">
          <w:rPr>
            <w:rStyle w:val="Hyperlink"/>
          </w:rPr>
          <w:instrText xml:space="preserve"> </w:instrText>
        </w:r>
        <w:r>
          <w:instrText>HYPERLINK \l "_Toc85018214"</w:instrText>
        </w:r>
        <w:r w:rsidRPr="00121BAB">
          <w:rPr>
            <w:rStyle w:val="Hyperlink"/>
          </w:rPr>
          <w:instrText xml:space="preserve"> </w:instrText>
        </w:r>
        <w:r w:rsidRPr="00121BAB">
          <w:rPr>
            <w:rStyle w:val="Hyperlink"/>
          </w:rPr>
          <w:fldChar w:fldCharType="separate"/>
        </w:r>
        <w:r w:rsidRPr="00121BAB">
          <w:rPr>
            <w:rStyle w:val="Hyperlink"/>
          </w:rPr>
          <w:t>2.1.1. Hard Isolation</w:t>
        </w:r>
        <w:r>
          <w:rPr>
            <w:webHidden/>
          </w:rPr>
          <w:tab/>
        </w:r>
        <w:r>
          <w:rPr>
            <w:webHidden/>
          </w:rPr>
          <w:fldChar w:fldCharType="begin"/>
        </w:r>
        <w:r>
          <w:rPr>
            <w:webHidden/>
          </w:rPr>
          <w:instrText xml:space="preserve"> PAGEREF _Toc85018214 \h </w:instrText>
        </w:r>
      </w:ins>
      <w:r>
        <w:rPr>
          <w:webHidden/>
        </w:rPr>
      </w:r>
      <w:r>
        <w:rPr>
          <w:webHidden/>
        </w:rPr>
        <w:fldChar w:fldCharType="separate"/>
      </w:r>
      <w:ins w:id="11" w:author="Italo Busi" w:date="2021-10-13T11:49:00Z">
        <w:r>
          <w:rPr>
            <w:webHidden/>
          </w:rPr>
          <w:t>11</w:t>
        </w:r>
        <w:r>
          <w:rPr>
            <w:webHidden/>
          </w:rPr>
          <w:fldChar w:fldCharType="end"/>
        </w:r>
        <w:r w:rsidRPr="00121BAB">
          <w:rPr>
            <w:rStyle w:val="Hyperlink"/>
          </w:rPr>
          <w:fldChar w:fldCharType="end"/>
        </w:r>
      </w:ins>
    </w:p>
    <w:p w14:paraId="633A05EF" w14:textId="77777777" w:rsidR="00F2794B" w:rsidRDefault="00F2794B">
      <w:pPr>
        <w:pStyle w:val="TOC3"/>
        <w:rPr>
          <w:ins w:id="12" w:author="Italo Busi" w:date="2021-10-13T11:49:00Z"/>
          <w:rFonts w:asciiTheme="minorHAnsi" w:eastAsiaTheme="minorEastAsia" w:hAnsiTheme="minorHAnsi" w:cstheme="minorBidi"/>
          <w:sz w:val="22"/>
          <w:szCs w:val="22"/>
          <w:lang w:eastAsia="zh-CN"/>
        </w:rPr>
      </w:pPr>
      <w:ins w:id="13" w:author="Italo Busi" w:date="2021-10-13T11:49:00Z">
        <w:r w:rsidRPr="00121BAB">
          <w:rPr>
            <w:rStyle w:val="Hyperlink"/>
          </w:rPr>
          <w:fldChar w:fldCharType="begin"/>
        </w:r>
        <w:r w:rsidRPr="00121BAB">
          <w:rPr>
            <w:rStyle w:val="Hyperlink"/>
          </w:rPr>
          <w:instrText xml:space="preserve"> </w:instrText>
        </w:r>
        <w:r>
          <w:instrText>HYPERLINK \l "_Toc85018215"</w:instrText>
        </w:r>
        <w:r w:rsidRPr="00121BAB">
          <w:rPr>
            <w:rStyle w:val="Hyperlink"/>
          </w:rPr>
          <w:instrText xml:space="preserve"> </w:instrText>
        </w:r>
        <w:r w:rsidRPr="00121BAB">
          <w:rPr>
            <w:rStyle w:val="Hyperlink"/>
          </w:rPr>
          <w:fldChar w:fldCharType="separate"/>
        </w:r>
        <w:r w:rsidRPr="00121BAB">
          <w:rPr>
            <w:rStyle w:val="Hyperlink"/>
          </w:rPr>
          <w:t>2.1.2. Shared Tunnel Selection</w:t>
        </w:r>
        <w:r>
          <w:rPr>
            <w:webHidden/>
          </w:rPr>
          <w:tab/>
        </w:r>
        <w:r>
          <w:rPr>
            <w:webHidden/>
          </w:rPr>
          <w:fldChar w:fldCharType="begin"/>
        </w:r>
        <w:r>
          <w:rPr>
            <w:webHidden/>
          </w:rPr>
          <w:instrText xml:space="preserve"> PAGEREF _Toc85018215 \h </w:instrText>
        </w:r>
      </w:ins>
      <w:r>
        <w:rPr>
          <w:webHidden/>
        </w:rPr>
      </w:r>
      <w:r>
        <w:rPr>
          <w:webHidden/>
        </w:rPr>
        <w:fldChar w:fldCharType="separate"/>
      </w:r>
      <w:ins w:id="14" w:author="Italo Busi" w:date="2021-10-13T11:49:00Z">
        <w:r>
          <w:rPr>
            <w:webHidden/>
          </w:rPr>
          <w:t>11</w:t>
        </w:r>
        <w:r>
          <w:rPr>
            <w:webHidden/>
          </w:rPr>
          <w:fldChar w:fldCharType="end"/>
        </w:r>
        <w:r w:rsidRPr="00121BAB">
          <w:rPr>
            <w:rStyle w:val="Hyperlink"/>
          </w:rPr>
          <w:fldChar w:fldCharType="end"/>
        </w:r>
      </w:ins>
    </w:p>
    <w:p w14:paraId="440290B8" w14:textId="77777777" w:rsidR="00F2794B" w:rsidRDefault="00F2794B">
      <w:pPr>
        <w:pStyle w:val="TOC2"/>
        <w:rPr>
          <w:ins w:id="15" w:author="Italo Busi" w:date="2021-10-13T11:49:00Z"/>
          <w:rFonts w:asciiTheme="minorHAnsi" w:eastAsiaTheme="minorEastAsia" w:hAnsiTheme="minorHAnsi" w:cstheme="minorBidi"/>
          <w:sz w:val="22"/>
          <w:szCs w:val="22"/>
          <w:lang w:eastAsia="zh-CN"/>
        </w:rPr>
      </w:pPr>
      <w:ins w:id="16" w:author="Italo Busi" w:date="2021-10-13T11:49:00Z">
        <w:r w:rsidRPr="00121BAB">
          <w:rPr>
            <w:rStyle w:val="Hyperlink"/>
          </w:rPr>
          <w:fldChar w:fldCharType="begin"/>
        </w:r>
        <w:r w:rsidRPr="00121BAB">
          <w:rPr>
            <w:rStyle w:val="Hyperlink"/>
          </w:rPr>
          <w:instrText xml:space="preserve"> </w:instrText>
        </w:r>
        <w:r>
          <w:instrText>HYPERLINK \l "_Toc85018216"</w:instrText>
        </w:r>
        <w:r w:rsidRPr="00121BAB">
          <w:rPr>
            <w:rStyle w:val="Hyperlink"/>
          </w:rPr>
          <w:instrText xml:space="preserve"> </w:instrText>
        </w:r>
        <w:r w:rsidRPr="00121BAB">
          <w:rPr>
            <w:rStyle w:val="Hyperlink"/>
          </w:rPr>
          <w:fldChar w:fldCharType="separate"/>
        </w:r>
        <w:r w:rsidRPr="00121BAB">
          <w:rPr>
            <w:rStyle w:val="Hyperlink"/>
          </w:rPr>
          <w:t>2.2. IP/MPLS Domain Controller and NE Functions</w:t>
        </w:r>
        <w:r>
          <w:rPr>
            <w:webHidden/>
          </w:rPr>
          <w:tab/>
        </w:r>
        <w:r>
          <w:rPr>
            <w:webHidden/>
          </w:rPr>
          <w:fldChar w:fldCharType="begin"/>
        </w:r>
        <w:r>
          <w:rPr>
            <w:webHidden/>
          </w:rPr>
          <w:instrText xml:space="preserve"> PAGEREF _Toc85018216 \h </w:instrText>
        </w:r>
      </w:ins>
      <w:r>
        <w:rPr>
          <w:webHidden/>
        </w:rPr>
      </w:r>
      <w:r>
        <w:rPr>
          <w:webHidden/>
        </w:rPr>
        <w:fldChar w:fldCharType="separate"/>
      </w:r>
      <w:ins w:id="17" w:author="Italo Busi" w:date="2021-10-13T11:49:00Z">
        <w:r>
          <w:rPr>
            <w:webHidden/>
          </w:rPr>
          <w:t>12</w:t>
        </w:r>
        <w:r>
          <w:rPr>
            <w:webHidden/>
          </w:rPr>
          <w:fldChar w:fldCharType="end"/>
        </w:r>
        <w:r w:rsidRPr="00121BAB">
          <w:rPr>
            <w:rStyle w:val="Hyperlink"/>
          </w:rPr>
          <w:fldChar w:fldCharType="end"/>
        </w:r>
      </w:ins>
    </w:p>
    <w:p w14:paraId="3176B617" w14:textId="77777777" w:rsidR="00F2794B" w:rsidRDefault="00F2794B">
      <w:pPr>
        <w:pStyle w:val="TOC2"/>
        <w:rPr>
          <w:ins w:id="18" w:author="Italo Busi" w:date="2021-10-13T11:49:00Z"/>
          <w:rFonts w:asciiTheme="minorHAnsi" w:eastAsiaTheme="minorEastAsia" w:hAnsiTheme="minorHAnsi" w:cstheme="minorBidi"/>
          <w:sz w:val="22"/>
          <w:szCs w:val="22"/>
          <w:lang w:eastAsia="zh-CN"/>
        </w:rPr>
      </w:pPr>
      <w:ins w:id="19" w:author="Italo Busi" w:date="2021-10-13T11:49:00Z">
        <w:r w:rsidRPr="00121BAB">
          <w:rPr>
            <w:rStyle w:val="Hyperlink"/>
          </w:rPr>
          <w:fldChar w:fldCharType="begin"/>
        </w:r>
        <w:r w:rsidRPr="00121BAB">
          <w:rPr>
            <w:rStyle w:val="Hyperlink"/>
          </w:rPr>
          <w:instrText xml:space="preserve"> </w:instrText>
        </w:r>
        <w:r>
          <w:instrText>HYPERLINK \l "_Toc85018217"</w:instrText>
        </w:r>
        <w:r w:rsidRPr="00121BAB">
          <w:rPr>
            <w:rStyle w:val="Hyperlink"/>
          </w:rPr>
          <w:instrText xml:space="preserve"> </w:instrText>
        </w:r>
        <w:r w:rsidRPr="00121BAB">
          <w:rPr>
            <w:rStyle w:val="Hyperlink"/>
          </w:rPr>
          <w:fldChar w:fldCharType="separate"/>
        </w:r>
        <w:r w:rsidRPr="00121BAB">
          <w:rPr>
            <w:rStyle w:val="Hyperlink"/>
          </w:rPr>
          <w:t>2.3. Optical Domain Controller and NE Functions</w:t>
        </w:r>
        <w:r>
          <w:rPr>
            <w:webHidden/>
          </w:rPr>
          <w:tab/>
        </w:r>
        <w:r>
          <w:rPr>
            <w:webHidden/>
          </w:rPr>
          <w:fldChar w:fldCharType="begin"/>
        </w:r>
        <w:r>
          <w:rPr>
            <w:webHidden/>
          </w:rPr>
          <w:instrText xml:space="preserve"> PAGEREF _Toc85018217 \h </w:instrText>
        </w:r>
      </w:ins>
      <w:r>
        <w:rPr>
          <w:webHidden/>
        </w:rPr>
      </w:r>
      <w:r>
        <w:rPr>
          <w:webHidden/>
        </w:rPr>
        <w:fldChar w:fldCharType="separate"/>
      </w:r>
      <w:ins w:id="20" w:author="Italo Busi" w:date="2021-10-13T11:49:00Z">
        <w:r>
          <w:rPr>
            <w:webHidden/>
          </w:rPr>
          <w:t>14</w:t>
        </w:r>
        <w:r>
          <w:rPr>
            <w:webHidden/>
          </w:rPr>
          <w:fldChar w:fldCharType="end"/>
        </w:r>
        <w:r w:rsidRPr="00121BAB">
          <w:rPr>
            <w:rStyle w:val="Hyperlink"/>
          </w:rPr>
          <w:fldChar w:fldCharType="end"/>
        </w:r>
      </w:ins>
    </w:p>
    <w:p w14:paraId="323462A1" w14:textId="77777777" w:rsidR="00F2794B" w:rsidRDefault="00F2794B">
      <w:pPr>
        <w:pStyle w:val="TOC1"/>
        <w:rPr>
          <w:ins w:id="21" w:author="Italo Busi" w:date="2021-10-13T11:49:00Z"/>
          <w:rFonts w:asciiTheme="minorHAnsi" w:eastAsiaTheme="minorEastAsia" w:hAnsiTheme="minorHAnsi" w:cstheme="minorBidi"/>
          <w:sz w:val="22"/>
          <w:szCs w:val="22"/>
          <w:lang w:eastAsia="zh-CN"/>
        </w:rPr>
      </w:pPr>
      <w:ins w:id="22" w:author="Italo Busi" w:date="2021-10-13T11:49:00Z">
        <w:r w:rsidRPr="00121BAB">
          <w:rPr>
            <w:rStyle w:val="Hyperlink"/>
          </w:rPr>
          <w:fldChar w:fldCharType="begin"/>
        </w:r>
        <w:r w:rsidRPr="00121BAB">
          <w:rPr>
            <w:rStyle w:val="Hyperlink"/>
          </w:rPr>
          <w:instrText xml:space="preserve"> </w:instrText>
        </w:r>
        <w:r>
          <w:instrText>HYPERLINK \l "_Toc85018218"</w:instrText>
        </w:r>
        <w:r w:rsidRPr="00121BAB">
          <w:rPr>
            <w:rStyle w:val="Hyperlink"/>
          </w:rPr>
          <w:instrText xml:space="preserve"> </w:instrText>
        </w:r>
        <w:r w:rsidRPr="00121BAB">
          <w:rPr>
            <w:rStyle w:val="Hyperlink"/>
          </w:rPr>
          <w:fldChar w:fldCharType="separate"/>
        </w:r>
        <w:r w:rsidRPr="00121BAB">
          <w:rPr>
            <w:rStyle w:val="Hyperlink"/>
          </w:rPr>
          <w:t>3. Interface protocols and YANG data models for the MPIs</w:t>
        </w:r>
        <w:r>
          <w:rPr>
            <w:webHidden/>
          </w:rPr>
          <w:tab/>
        </w:r>
        <w:r>
          <w:rPr>
            <w:webHidden/>
          </w:rPr>
          <w:fldChar w:fldCharType="begin"/>
        </w:r>
        <w:r>
          <w:rPr>
            <w:webHidden/>
          </w:rPr>
          <w:instrText xml:space="preserve"> PAGEREF _Toc85018218 \h </w:instrText>
        </w:r>
      </w:ins>
      <w:r>
        <w:rPr>
          <w:webHidden/>
        </w:rPr>
      </w:r>
      <w:r>
        <w:rPr>
          <w:webHidden/>
        </w:rPr>
        <w:fldChar w:fldCharType="separate"/>
      </w:r>
      <w:ins w:id="23" w:author="Italo Busi" w:date="2021-10-13T11:49:00Z">
        <w:r>
          <w:rPr>
            <w:webHidden/>
          </w:rPr>
          <w:t>14</w:t>
        </w:r>
        <w:r>
          <w:rPr>
            <w:webHidden/>
          </w:rPr>
          <w:fldChar w:fldCharType="end"/>
        </w:r>
        <w:r w:rsidRPr="00121BAB">
          <w:rPr>
            <w:rStyle w:val="Hyperlink"/>
          </w:rPr>
          <w:fldChar w:fldCharType="end"/>
        </w:r>
      </w:ins>
    </w:p>
    <w:p w14:paraId="1EB87EE6" w14:textId="77777777" w:rsidR="00F2794B" w:rsidRDefault="00F2794B">
      <w:pPr>
        <w:pStyle w:val="TOC2"/>
        <w:rPr>
          <w:ins w:id="24" w:author="Italo Busi" w:date="2021-10-13T11:49:00Z"/>
          <w:rFonts w:asciiTheme="minorHAnsi" w:eastAsiaTheme="minorEastAsia" w:hAnsiTheme="minorHAnsi" w:cstheme="minorBidi"/>
          <w:sz w:val="22"/>
          <w:szCs w:val="22"/>
          <w:lang w:eastAsia="zh-CN"/>
        </w:rPr>
      </w:pPr>
      <w:ins w:id="25" w:author="Italo Busi" w:date="2021-10-13T11:49:00Z">
        <w:r w:rsidRPr="00121BAB">
          <w:rPr>
            <w:rStyle w:val="Hyperlink"/>
          </w:rPr>
          <w:fldChar w:fldCharType="begin"/>
        </w:r>
        <w:r w:rsidRPr="00121BAB">
          <w:rPr>
            <w:rStyle w:val="Hyperlink"/>
          </w:rPr>
          <w:instrText xml:space="preserve"> </w:instrText>
        </w:r>
        <w:r>
          <w:instrText>HYPERLINK \l "_Toc85018219"</w:instrText>
        </w:r>
        <w:r w:rsidRPr="00121BAB">
          <w:rPr>
            <w:rStyle w:val="Hyperlink"/>
          </w:rPr>
          <w:instrText xml:space="preserve"> </w:instrText>
        </w:r>
        <w:r w:rsidRPr="00121BAB">
          <w:rPr>
            <w:rStyle w:val="Hyperlink"/>
          </w:rPr>
          <w:fldChar w:fldCharType="separate"/>
        </w:r>
        <w:r w:rsidRPr="00121BAB">
          <w:rPr>
            <w:rStyle w:val="Hyperlink"/>
          </w:rPr>
          <w:t>3.1. RESTCONF protocol at the MPIs</w:t>
        </w:r>
        <w:r>
          <w:rPr>
            <w:webHidden/>
          </w:rPr>
          <w:tab/>
        </w:r>
        <w:r>
          <w:rPr>
            <w:webHidden/>
          </w:rPr>
          <w:fldChar w:fldCharType="begin"/>
        </w:r>
        <w:r>
          <w:rPr>
            <w:webHidden/>
          </w:rPr>
          <w:instrText xml:space="preserve"> PAGEREF _Toc85018219 \h </w:instrText>
        </w:r>
      </w:ins>
      <w:r>
        <w:rPr>
          <w:webHidden/>
        </w:rPr>
      </w:r>
      <w:r>
        <w:rPr>
          <w:webHidden/>
        </w:rPr>
        <w:fldChar w:fldCharType="separate"/>
      </w:r>
      <w:ins w:id="26" w:author="Italo Busi" w:date="2021-10-13T11:49:00Z">
        <w:r>
          <w:rPr>
            <w:webHidden/>
          </w:rPr>
          <w:t>14</w:t>
        </w:r>
        <w:r>
          <w:rPr>
            <w:webHidden/>
          </w:rPr>
          <w:fldChar w:fldCharType="end"/>
        </w:r>
        <w:r w:rsidRPr="00121BAB">
          <w:rPr>
            <w:rStyle w:val="Hyperlink"/>
          </w:rPr>
          <w:fldChar w:fldCharType="end"/>
        </w:r>
      </w:ins>
    </w:p>
    <w:p w14:paraId="26E9112D" w14:textId="77777777" w:rsidR="00F2794B" w:rsidRDefault="00F2794B">
      <w:pPr>
        <w:pStyle w:val="TOC2"/>
        <w:rPr>
          <w:ins w:id="27" w:author="Italo Busi" w:date="2021-10-13T11:49:00Z"/>
          <w:rFonts w:asciiTheme="minorHAnsi" w:eastAsiaTheme="minorEastAsia" w:hAnsiTheme="minorHAnsi" w:cstheme="minorBidi"/>
          <w:sz w:val="22"/>
          <w:szCs w:val="22"/>
          <w:lang w:eastAsia="zh-CN"/>
        </w:rPr>
      </w:pPr>
      <w:ins w:id="28" w:author="Italo Busi" w:date="2021-10-13T11:49:00Z">
        <w:r w:rsidRPr="00121BAB">
          <w:rPr>
            <w:rStyle w:val="Hyperlink"/>
          </w:rPr>
          <w:fldChar w:fldCharType="begin"/>
        </w:r>
        <w:r w:rsidRPr="00121BAB">
          <w:rPr>
            <w:rStyle w:val="Hyperlink"/>
          </w:rPr>
          <w:instrText xml:space="preserve"> </w:instrText>
        </w:r>
        <w:r>
          <w:instrText>HYPERLINK \l "_Toc85018220"</w:instrText>
        </w:r>
        <w:r w:rsidRPr="00121BAB">
          <w:rPr>
            <w:rStyle w:val="Hyperlink"/>
          </w:rPr>
          <w:instrText xml:space="preserve"> </w:instrText>
        </w:r>
        <w:r w:rsidRPr="00121BAB">
          <w:rPr>
            <w:rStyle w:val="Hyperlink"/>
          </w:rPr>
          <w:fldChar w:fldCharType="separate"/>
        </w:r>
        <w:r w:rsidRPr="00121BAB">
          <w:rPr>
            <w:rStyle w:val="Hyperlink"/>
          </w:rPr>
          <w:t>3.2. YANG data models at the MPIs</w:t>
        </w:r>
        <w:r>
          <w:rPr>
            <w:webHidden/>
          </w:rPr>
          <w:tab/>
        </w:r>
        <w:r>
          <w:rPr>
            <w:webHidden/>
          </w:rPr>
          <w:fldChar w:fldCharType="begin"/>
        </w:r>
        <w:r>
          <w:rPr>
            <w:webHidden/>
          </w:rPr>
          <w:instrText xml:space="preserve"> PAGEREF _Toc85018220 \h </w:instrText>
        </w:r>
      </w:ins>
      <w:r>
        <w:rPr>
          <w:webHidden/>
        </w:rPr>
      </w:r>
      <w:r>
        <w:rPr>
          <w:webHidden/>
        </w:rPr>
        <w:fldChar w:fldCharType="separate"/>
      </w:r>
      <w:ins w:id="29" w:author="Italo Busi" w:date="2021-10-13T11:49:00Z">
        <w:r>
          <w:rPr>
            <w:webHidden/>
          </w:rPr>
          <w:t>15</w:t>
        </w:r>
        <w:r>
          <w:rPr>
            <w:webHidden/>
          </w:rPr>
          <w:fldChar w:fldCharType="end"/>
        </w:r>
        <w:r w:rsidRPr="00121BAB">
          <w:rPr>
            <w:rStyle w:val="Hyperlink"/>
          </w:rPr>
          <w:fldChar w:fldCharType="end"/>
        </w:r>
      </w:ins>
    </w:p>
    <w:p w14:paraId="5644BA19" w14:textId="77777777" w:rsidR="00F2794B" w:rsidRDefault="00F2794B">
      <w:pPr>
        <w:pStyle w:val="TOC3"/>
        <w:rPr>
          <w:ins w:id="30" w:author="Italo Busi" w:date="2021-10-13T11:49:00Z"/>
          <w:rFonts w:asciiTheme="minorHAnsi" w:eastAsiaTheme="minorEastAsia" w:hAnsiTheme="minorHAnsi" w:cstheme="minorBidi"/>
          <w:sz w:val="22"/>
          <w:szCs w:val="22"/>
          <w:lang w:eastAsia="zh-CN"/>
        </w:rPr>
      </w:pPr>
      <w:ins w:id="31" w:author="Italo Busi" w:date="2021-10-13T11:49:00Z">
        <w:r w:rsidRPr="00121BAB">
          <w:rPr>
            <w:rStyle w:val="Hyperlink"/>
          </w:rPr>
          <w:fldChar w:fldCharType="begin"/>
        </w:r>
        <w:r w:rsidRPr="00121BAB">
          <w:rPr>
            <w:rStyle w:val="Hyperlink"/>
          </w:rPr>
          <w:instrText xml:space="preserve"> </w:instrText>
        </w:r>
        <w:r>
          <w:instrText>HYPERLINK \l "_Toc85018221"</w:instrText>
        </w:r>
        <w:r w:rsidRPr="00121BAB">
          <w:rPr>
            <w:rStyle w:val="Hyperlink"/>
          </w:rPr>
          <w:instrText xml:space="preserve"> </w:instrText>
        </w:r>
        <w:r w:rsidRPr="00121BAB">
          <w:rPr>
            <w:rStyle w:val="Hyperlink"/>
          </w:rPr>
          <w:fldChar w:fldCharType="separate"/>
        </w:r>
        <w:r w:rsidRPr="00121BAB">
          <w:rPr>
            <w:rStyle w:val="Hyperlink"/>
          </w:rPr>
          <w:t>3.2.1. Common YANG data models at the MPIs</w:t>
        </w:r>
        <w:r>
          <w:rPr>
            <w:webHidden/>
          </w:rPr>
          <w:tab/>
        </w:r>
        <w:r>
          <w:rPr>
            <w:webHidden/>
          </w:rPr>
          <w:fldChar w:fldCharType="begin"/>
        </w:r>
        <w:r>
          <w:rPr>
            <w:webHidden/>
          </w:rPr>
          <w:instrText xml:space="preserve"> PAGEREF _Toc85018221 \h </w:instrText>
        </w:r>
      </w:ins>
      <w:r>
        <w:rPr>
          <w:webHidden/>
        </w:rPr>
      </w:r>
      <w:r>
        <w:rPr>
          <w:webHidden/>
        </w:rPr>
        <w:fldChar w:fldCharType="separate"/>
      </w:r>
      <w:ins w:id="32" w:author="Italo Busi" w:date="2021-10-13T11:49:00Z">
        <w:r>
          <w:rPr>
            <w:webHidden/>
          </w:rPr>
          <w:t>15</w:t>
        </w:r>
        <w:r>
          <w:rPr>
            <w:webHidden/>
          </w:rPr>
          <w:fldChar w:fldCharType="end"/>
        </w:r>
        <w:r w:rsidRPr="00121BAB">
          <w:rPr>
            <w:rStyle w:val="Hyperlink"/>
          </w:rPr>
          <w:fldChar w:fldCharType="end"/>
        </w:r>
      </w:ins>
    </w:p>
    <w:p w14:paraId="25A42740" w14:textId="77777777" w:rsidR="00F2794B" w:rsidRDefault="00F2794B">
      <w:pPr>
        <w:pStyle w:val="TOC3"/>
        <w:rPr>
          <w:ins w:id="33" w:author="Italo Busi" w:date="2021-10-13T11:49:00Z"/>
          <w:rFonts w:asciiTheme="minorHAnsi" w:eastAsiaTheme="minorEastAsia" w:hAnsiTheme="minorHAnsi" w:cstheme="minorBidi"/>
          <w:sz w:val="22"/>
          <w:szCs w:val="22"/>
          <w:lang w:eastAsia="zh-CN"/>
        </w:rPr>
      </w:pPr>
      <w:ins w:id="34" w:author="Italo Busi" w:date="2021-10-13T11:49:00Z">
        <w:r w:rsidRPr="00121BAB">
          <w:rPr>
            <w:rStyle w:val="Hyperlink"/>
          </w:rPr>
          <w:fldChar w:fldCharType="begin"/>
        </w:r>
        <w:r w:rsidRPr="00121BAB">
          <w:rPr>
            <w:rStyle w:val="Hyperlink"/>
          </w:rPr>
          <w:instrText xml:space="preserve"> </w:instrText>
        </w:r>
        <w:r>
          <w:instrText>HYPERLINK \l "_Toc85018222"</w:instrText>
        </w:r>
        <w:r w:rsidRPr="00121BAB">
          <w:rPr>
            <w:rStyle w:val="Hyperlink"/>
          </w:rPr>
          <w:instrText xml:space="preserve"> </w:instrText>
        </w:r>
        <w:r w:rsidRPr="00121BAB">
          <w:rPr>
            <w:rStyle w:val="Hyperlink"/>
          </w:rPr>
          <w:fldChar w:fldCharType="separate"/>
        </w:r>
        <w:r w:rsidRPr="00121BAB">
          <w:rPr>
            <w:rStyle w:val="Hyperlink"/>
          </w:rPr>
          <w:t>3.2.2. YANG models at the Optical MPIs</w:t>
        </w:r>
        <w:r>
          <w:rPr>
            <w:webHidden/>
          </w:rPr>
          <w:tab/>
        </w:r>
        <w:r>
          <w:rPr>
            <w:webHidden/>
          </w:rPr>
          <w:fldChar w:fldCharType="begin"/>
        </w:r>
        <w:r>
          <w:rPr>
            <w:webHidden/>
          </w:rPr>
          <w:instrText xml:space="preserve"> PAGEREF _Toc85018222 \h </w:instrText>
        </w:r>
      </w:ins>
      <w:r>
        <w:rPr>
          <w:webHidden/>
        </w:rPr>
      </w:r>
      <w:r>
        <w:rPr>
          <w:webHidden/>
        </w:rPr>
        <w:fldChar w:fldCharType="separate"/>
      </w:r>
      <w:ins w:id="35" w:author="Italo Busi" w:date="2021-10-13T11:49:00Z">
        <w:r>
          <w:rPr>
            <w:webHidden/>
          </w:rPr>
          <w:t>16</w:t>
        </w:r>
        <w:r>
          <w:rPr>
            <w:webHidden/>
          </w:rPr>
          <w:fldChar w:fldCharType="end"/>
        </w:r>
        <w:r w:rsidRPr="00121BAB">
          <w:rPr>
            <w:rStyle w:val="Hyperlink"/>
          </w:rPr>
          <w:fldChar w:fldCharType="end"/>
        </w:r>
      </w:ins>
    </w:p>
    <w:p w14:paraId="258297BF" w14:textId="77777777" w:rsidR="00F2794B" w:rsidRDefault="00F2794B">
      <w:pPr>
        <w:pStyle w:val="TOC3"/>
        <w:rPr>
          <w:ins w:id="36" w:author="Italo Busi" w:date="2021-10-13T11:49:00Z"/>
          <w:rFonts w:asciiTheme="minorHAnsi" w:eastAsiaTheme="minorEastAsia" w:hAnsiTheme="minorHAnsi" w:cstheme="minorBidi"/>
          <w:sz w:val="22"/>
          <w:szCs w:val="22"/>
          <w:lang w:eastAsia="zh-CN"/>
        </w:rPr>
      </w:pPr>
      <w:ins w:id="37" w:author="Italo Busi" w:date="2021-10-13T11:49:00Z">
        <w:r w:rsidRPr="00121BAB">
          <w:rPr>
            <w:rStyle w:val="Hyperlink"/>
          </w:rPr>
          <w:fldChar w:fldCharType="begin"/>
        </w:r>
        <w:r w:rsidRPr="00121BAB">
          <w:rPr>
            <w:rStyle w:val="Hyperlink"/>
          </w:rPr>
          <w:instrText xml:space="preserve"> </w:instrText>
        </w:r>
        <w:r>
          <w:instrText>HYPERLINK \l "_Toc85018223"</w:instrText>
        </w:r>
        <w:r w:rsidRPr="00121BAB">
          <w:rPr>
            <w:rStyle w:val="Hyperlink"/>
          </w:rPr>
          <w:instrText xml:space="preserve"> </w:instrText>
        </w:r>
        <w:r w:rsidRPr="00121BAB">
          <w:rPr>
            <w:rStyle w:val="Hyperlink"/>
          </w:rPr>
          <w:fldChar w:fldCharType="separate"/>
        </w:r>
        <w:r w:rsidRPr="00121BAB">
          <w:rPr>
            <w:rStyle w:val="Hyperlink"/>
          </w:rPr>
          <w:t>3.2.3. YANG data models at the Packet MPIs</w:t>
        </w:r>
        <w:r>
          <w:rPr>
            <w:webHidden/>
          </w:rPr>
          <w:tab/>
        </w:r>
        <w:r>
          <w:rPr>
            <w:webHidden/>
          </w:rPr>
          <w:fldChar w:fldCharType="begin"/>
        </w:r>
        <w:r>
          <w:rPr>
            <w:webHidden/>
          </w:rPr>
          <w:instrText xml:space="preserve"> PAGEREF _Toc85018223 \h </w:instrText>
        </w:r>
      </w:ins>
      <w:r>
        <w:rPr>
          <w:webHidden/>
        </w:rPr>
      </w:r>
      <w:r>
        <w:rPr>
          <w:webHidden/>
        </w:rPr>
        <w:fldChar w:fldCharType="separate"/>
      </w:r>
      <w:ins w:id="38" w:author="Italo Busi" w:date="2021-10-13T11:49:00Z">
        <w:r>
          <w:rPr>
            <w:webHidden/>
          </w:rPr>
          <w:t>17</w:t>
        </w:r>
        <w:r>
          <w:rPr>
            <w:webHidden/>
          </w:rPr>
          <w:fldChar w:fldCharType="end"/>
        </w:r>
        <w:r w:rsidRPr="00121BAB">
          <w:rPr>
            <w:rStyle w:val="Hyperlink"/>
          </w:rPr>
          <w:fldChar w:fldCharType="end"/>
        </w:r>
      </w:ins>
    </w:p>
    <w:p w14:paraId="1E043788" w14:textId="77777777" w:rsidR="00F2794B" w:rsidRDefault="00F2794B">
      <w:pPr>
        <w:pStyle w:val="TOC2"/>
        <w:rPr>
          <w:ins w:id="39" w:author="Italo Busi" w:date="2021-10-13T11:49:00Z"/>
          <w:rFonts w:asciiTheme="minorHAnsi" w:eastAsiaTheme="minorEastAsia" w:hAnsiTheme="minorHAnsi" w:cstheme="minorBidi"/>
          <w:sz w:val="22"/>
          <w:szCs w:val="22"/>
          <w:lang w:eastAsia="zh-CN"/>
        </w:rPr>
      </w:pPr>
      <w:ins w:id="40" w:author="Italo Busi" w:date="2021-10-13T11:49:00Z">
        <w:r w:rsidRPr="00121BAB">
          <w:rPr>
            <w:rStyle w:val="Hyperlink"/>
          </w:rPr>
          <w:fldChar w:fldCharType="begin"/>
        </w:r>
        <w:r w:rsidRPr="00121BAB">
          <w:rPr>
            <w:rStyle w:val="Hyperlink"/>
          </w:rPr>
          <w:instrText xml:space="preserve"> </w:instrText>
        </w:r>
        <w:r>
          <w:instrText>HYPERLINK \l "_Toc85018224"</w:instrText>
        </w:r>
        <w:r w:rsidRPr="00121BAB">
          <w:rPr>
            <w:rStyle w:val="Hyperlink"/>
          </w:rPr>
          <w:instrText xml:space="preserve"> </w:instrText>
        </w:r>
        <w:r w:rsidRPr="00121BAB">
          <w:rPr>
            <w:rStyle w:val="Hyperlink"/>
          </w:rPr>
          <w:fldChar w:fldCharType="separate"/>
        </w:r>
        <w:r w:rsidRPr="00121BAB">
          <w:rPr>
            <w:rStyle w:val="Hyperlink"/>
          </w:rPr>
          <w:t>3.3. PCEP</w:t>
        </w:r>
        <w:r>
          <w:rPr>
            <w:webHidden/>
          </w:rPr>
          <w:tab/>
        </w:r>
        <w:r>
          <w:rPr>
            <w:webHidden/>
          </w:rPr>
          <w:fldChar w:fldCharType="begin"/>
        </w:r>
        <w:r>
          <w:rPr>
            <w:webHidden/>
          </w:rPr>
          <w:instrText xml:space="preserve"> PAGEREF _Toc85018224 \h </w:instrText>
        </w:r>
      </w:ins>
      <w:r>
        <w:rPr>
          <w:webHidden/>
        </w:rPr>
      </w:r>
      <w:r>
        <w:rPr>
          <w:webHidden/>
        </w:rPr>
        <w:fldChar w:fldCharType="separate"/>
      </w:r>
      <w:ins w:id="41" w:author="Italo Busi" w:date="2021-10-13T11:49:00Z">
        <w:r>
          <w:rPr>
            <w:webHidden/>
          </w:rPr>
          <w:t>18</w:t>
        </w:r>
        <w:r>
          <w:rPr>
            <w:webHidden/>
          </w:rPr>
          <w:fldChar w:fldCharType="end"/>
        </w:r>
        <w:r w:rsidRPr="00121BAB">
          <w:rPr>
            <w:rStyle w:val="Hyperlink"/>
          </w:rPr>
          <w:fldChar w:fldCharType="end"/>
        </w:r>
      </w:ins>
    </w:p>
    <w:p w14:paraId="22D31847" w14:textId="77777777" w:rsidR="00F2794B" w:rsidRDefault="00F2794B">
      <w:pPr>
        <w:pStyle w:val="TOC1"/>
        <w:rPr>
          <w:ins w:id="42" w:author="Italo Busi" w:date="2021-10-13T11:49:00Z"/>
          <w:rFonts w:asciiTheme="minorHAnsi" w:eastAsiaTheme="minorEastAsia" w:hAnsiTheme="minorHAnsi" w:cstheme="minorBidi"/>
          <w:sz w:val="22"/>
          <w:szCs w:val="22"/>
          <w:lang w:eastAsia="zh-CN"/>
        </w:rPr>
      </w:pPr>
      <w:ins w:id="43" w:author="Italo Busi" w:date="2021-10-13T11:49:00Z">
        <w:r w:rsidRPr="00121BAB">
          <w:rPr>
            <w:rStyle w:val="Hyperlink"/>
          </w:rPr>
          <w:fldChar w:fldCharType="begin"/>
        </w:r>
        <w:r w:rsidRPr="00121BAB">
          <w:rPr>
            <w:rStyle w:val="Hyperlink"/>
          </w:rPr>
          <w:instrText xml:space="preserve"> </w:instrText>
        </w:r>
        <w:r>
          <w:instrText>HYPERLINK \l "_Toc85018225"</w:instrText>
        </w:r>
        <w:r w:rsidRPr="00121BAB">
          <w:rPr>
            <w:rStyle w:val="Hyperlink"/>
          </w:rPr>
          <w:instrText xml:space="preserve"> </w:instrText>
        </w:r>
        <w:r w:rsidRPr="00121BAB">
          <w:rPr>
            <w:rStyle w:val="Hyperlink"/>
          </w:rPr>
          <w:fldChar w:fldCharType="separate"/>
        </w:r>
        <w:r w:rsidRPr="00121BAB">
          <w:rPr>
            <w:rStyle w:val="Hyperlink"/>
          </w:rPr>
          <w:t>4. Multi-layer and multi-domain services scenarios</w:t>
        </w:r>
        <w:r>
          <w:rPr>
            <w:webHidden/>
          </w:rPr>
          <w:tab/>
        </w:r>
        <w:r>
          <w:rPr>
            <w:webHidden/>
          </w:rPr>
          <w:fldChar w:fldCharType="begin"/>
        </w:r>
        <w:r>
          <w:rPr>
            <w:webHidden/>
          </w:rPr>
          <w:instrText xml:space="preserve"> PAGEREF _Toc85018225 \h </w:instrText>
        </w:r>
      </w:ins>
      <w:r>
        <w:rPr>
          <w:webHidden/>
        </w:rPr>
      </w:r>
      <w:r>
        <w:rPr>
          <w:webHidden/>
        </w:rPr>
        <w:fldChar w:fldCharType="separate"/>
      </w:r>
      <w:ins w:id="44" w:author="Italo Busi" w:date="2021-10-13T11:49:00Z">
        <w:r>
          <w:rPr>
            <w:webHidden/>
          </w:rPr>
          <w:t>19</w:t>
        </w:r>
        <w:r>
          <w:rPr>
            <w:webHidden/>
          </w:rPr>
          <w:fldChar w:fldCharType="end"/>
        </w:r>
        <w:r w:rsidRPr="00121BAB">
          <w:rPr>
            <w:rStyle w:val="Hyperlink"/>
          </w:rPr>
          <w:fldChar w:fldCharType="end"/>
        </w:r>
      </w:ins>
    </w:p>
    <w:p w14:paraId="1757144B" w14:textId="77777777" w:rsidR="00F2794B" w:rsidRDefault="00F2794B">
      <w:pPr>
        <w:pStyle w:val="TOC2"/>
        <w:rPr>
          <w:ins w:id="45" w:author="Italo Busi" w:date="2021-10-13T11:49:00Z"/>
          <w:rFonts w:asciiTheme="minorHAnsi" w:eastAsiaTheme="minorEastAsia" w:hAnsiTheme="minorHAnsi" w:cstheme="minorBidi"/>
          <w:sz w:val="22"/>
          <w:szCs w:val="22"/>
          <w:lang w:eastAsia="zh-CN"/>
        </w:rPr>
      </w:pPr>
      <w:ins w:id="46" w:author="Italo Busi" w:date="2021-10-13T11:49:00Z">
        <w:r w:rsidRPr="00121BAB">
          <w:rPr>
            <w:rStyle w:val="Hyperlink"/>
          </w:rPr>
          <w:fldChar w:fldCharType="begin"/>
        </w:r>
        <w:r w:rsidRPr="00121BAB">
          <w:rPr>
            <w:rStyle w:val="Hyperlink"/>
          </w:rPr>
          <w:instrText xml:space="preserve"> </w:instrText>
        </w:r>
        <w:r>
          <w:instrText>HYPERLINK \l "_Toc85018226"</w:instrText>
        </w:r>
        <w:r w:rsidRPr="00121BAB">
          <w:rPr>
            <w:rStyle w:val="Hyperlink"/>
          </w:rPr>
          <w:instrText xml:space="preserve"> </w:instrText>
        </w:r>
        <w:r w:rsidRPr="00121BAB">
          <w:rPr>
            <w:rStyle w:val="Hyperlink"/>
          </w:rPr>
          <w:fldChar w:fldCharType="separate"/>
        </w:r>
        <w:r w:rsidRPr="00121BAB">
          <w:rPr>
            <w:rStyle w:val="Hyperlink"/>
          </w:rPr>
          <w:t>4.1. Scenario 1: inventory, service and network topology discovery</w:t>
        </w:r>
        <w:r>
          <w:rPr>
            <w:webHidden/>
          </w:rPr>
          <w:tab/>
        </w:r>
        <w:r>
          <w:rPr>
            <w:webHidden/>
          </w:rPr>
          <w:fldChar w:fldCharType="begin"/>
        </w:r>
        <w:r>
          <w:rPr>
            <w:webHidden/>
          </w:rPr>
          <w:instrText xml:space="preserve"> PAGEREF _Toc85018226 \h </w:instrText>
        </w:r>
      </w:ins>
      <w:r>
        <w:rPr>
          <w:webHidden/>
        </w:rPr>
      </w:r>
      <w:r>
        <w:rPr>
          <w:webHidden/>
        </w:rPr>
        <w:fldChar w:fldCharType="separate"/>
      </w:r>
      <w:ins w:id="47" w:author="Italo Busi" w:date="2021-10-13T11:49:00Z">
        <w:r>
          <w:rPr>
            <w:webHidden/>
          </w:rPr>
          <w:t>19</w:t>
        </w:r>
        <w:r>
          <w:rPr>
            <w:webHidden/>
          </w:rPr>
          <w:fldChar w:fldCharType="end"/>
        </w:r>
        <w:r w:rsidRPr="00121BAB">
          <w:rPr>
            <w:rStyle w:val="Hyperlink"/>
          </w:rPr>
          <w:fldChar w:fldCharType="end"/>
        </w:r>
      </w:ins>
    </w:p>
    <w:p w14:paraId="02B23314" w14:textId="77777777" w:rsidR="00F2794B" w:rsidRDefault="00F2794B">
      <w:pPr>
        <w:pStyle w:val="TOC3"/>
        <w:rPr>
          <w:ins w:id="48" w:author="Italo Busi" w:date="2021-10-13T11:49:00Z"/>
          <w:rFonts w:asciiTheme="minorHAnsi" w:eastAsiaTheme="minorEastAsia" w:hAnsiTheme="minorHAnsi" w:cstheme="minorBidi"/>
          <w:sz w:val="22"/>
          <w:szCs w:val="22"/>
          <w:lang w:eastAsia="zh-CN"/>
        </w:rPr>
      </w:pPr>
      <w:ins w:id="49" w:author="Italo Busi" w:date="2021-10-13T11:49:00Z">
        <w:r w:rsidRPr="00121BAB">
          <w:rPr>
            <w:rStyle w:val="Hyperlink"/>
          </w:rPr>
          <w:fldChar w:fldCharType="begin"/>
        </w:r>
        <w:r w:rsidRPr="00121BAB">
          <w:rPr>
            <w:rStyle w:val="Hyperlink"/>
          </w:rPr>
          <w:instrText xml:space="preserve"> </w:instrText>
        </w:r>
        <w:r>
          <w:instrText>HYPERLINK \l "_Toc85018227"</w:instrText>
        </w:r>
        <w:r w:rsidRPr="00121BAB">
          <w:rPr>
            <w:rStyle w:val="Hyperlink"/>
          </w:rPr>
          <w:instrText xml:space="preserve"> </w:instrText>
        </w:r>
        <w:r w:rsidRPr="00121BAB">
          <w:rPr>
            <w:rStyle w:val="Hyperlink"/>
          </w:rPr>
          <w:fldChar w:fldCharType="separate"/>
        </w:r>
        <w:r w:rsidRPr="00121BAB">
          <w:rPr>
            <w:rStyle w:val="Hyperlink"/>
          </w:rPr>
          <w:t>4.1.1. Inter-domain link discovery</w:t>
        </w:r>
        <w:r>
          <w:rPr>
            <w:webHidden/>
          </w:rPr>
          <w:tab/>
        </w:r>
        <w:r>
          <w:rPr>
            <w:webHidden/>
          </w:rPr>
          <w:fldChar w:fldCharType="begin"/>
        </w:r>
        <w:r>
          <w:rPr>
            <w:webHidden/>
          </w:rPr>
          <w:instrText xml:space="preserve"> PAGEREF _Toc85018227 \h </w:instrText>
        </w:r>
      </w:ins>
      <w:r>
        <w:rPr>
          <w:webHidden/>
        </w:rPr>
      </w:r>
      <w:r>
        <w:rPr>
          <w:webHidden/>
        </w:rPr>
        <w:fldChar w:fldCharType="separate"/>
      </w:r>
      <w:ins w:id="50" w:author="Italo Busi" w:date="2021-10-13T11:49:00Z">
        <w:r>
          <w:rPr>
            <w:webHidden/>
          </w:rPr>
          <w:t>21</w:t>
        </w:r>
        <w:r>
          <w:rPr>
            <w:webHidden/>
          </w:rPr>
          <w:fldChar w:fldCharType="end"/>
        </w:r>
        <w:r w:rsidRPr="00121BAB">
          <w:rPr>
            <w:rStyle w:val="Hyperlink"/>
          </w:rPr>
          <w:fldChar w:fldCharType="end"/>
        </w:r>
      </w:ins>
    </w:p>
    <w:p w14:paraId="095E31BA" w14:textId="77777777" w:rsidR="00F2794B" w:rsidRDefault="00F2794B">
      <w:pPr>
        <w:pStyle w:val="TOC3"/>
        <w:rPr>
          <w:ins w:id="51" w:author="Italo Busi" w:date="2021-10-13T11:49:00Z"/>
          <w:rFonts w:asciiTheme="minorHAnsi" w:eastAsiaTheme="minorEastAsia" w:hAnsiTheme="minorHAnsi" w:cstheme="minorBidi"/>
          <w:sz w:val="22"/>
          <w:szCs w:val="22"/>
          <w:lang w:eastAsia="zh-CN"/>
        </w:rPr>
      </w:pPr>
      <w:ins w:id="52" w:author="Italo Busi" w:date="2021-10-13T11:49:00Z">
        <w:r w:rsidRPr="00121BAB">
          <w:rPr>
            <w:rStyle w:val="Hyperlink"/>
          </w:rPr>
          <w:fldChar w:fldCharType="begin"/>
        </w:r>
        <w:r w:rsidRPr="00121BAB">
          <w:rPr>
            <w:rStyle w:val="Hyperlink"/>
          </w:rPr>
          <w:instrText xml:space="preserve"> </w:instrText>
        </w:r>
        <w:r>
          <w:instrText>HYPERLINK \l "_Toc85018228"</w:instrText>
        </w:r>
        <w:r w:rsidRPr="00121BAB">
          <w:rPr>
            <w:rStyle w:val="Hyperlink"/>
          </w:rPr>
          <w:instrText xml:space="preserve"> </w:instrText>
        </w:r>
        <w:r w:rsidRPr="00121BAB">
          <w:rPr>
            <w:rStyle w:val="Hyperlink"/>
          </w:rPr>
          <w:fldChar w:fldCharType="separate"/>
        </w:r>
        <w:r w:rsidRPr="00121BAB">
          <w:rPr>
            <w:rStyle w:val="Hyperlink"/>
          </w:rPr>
          <w:t>4.1.2. Multi-layer IP link discovery</w:t>
        </w:r>
        <w:r>
          <w:rPr>
            <w:webHidden/>
          </w:rPr>
          <w:tab/>
        </w:r>
        <w:r>
          <w:rPr>
            <w:webHidden/>
          </w:rPr>
          <w:fldChar w:fldCharType="begin"/>
        </w:r>
        <w:r>
          <w:rPr>
            <w:webHidden/>
          </w:rPr>
          <w:instrText xml:space="preserve"> PAGEREF _Toc85018228 \h </w:instrText>
        </w:r>
      </w:ins>
      <w:r>
        <w:rPr>
          <w:webHidden/>
        </w:rPr>
      </w:r>
      <w:r>
        <w:rPr>
          <w:webHidden/>
        </w:rPr>
        <w:fldChar w:fldCharType="separate"/>
      </w:r>
      <w:ins w:id="53" w:author="Italo Busi" w:date="2021-10-13T11:49:00Z">
        <w:r>
          <w:rPr>
            <w:webHidden/>
          </w:rPr>
          <w:t>22</w:t>
        </w:r>
        <w:r>
          <w:rPr>
            <w:webHidden/>
          </w:rPr>
          <w:fldChar w:fldCharType="end"/>
        </w:r>
        <w:r w:rsidRPr="00121BAB">
          <w:rPr>
            <w:rStyle w:val="Hyperlink"/>
          </w:rPr>
          <w:fldChar w:fldCharType="end"/>
        </w:r>
      </w:ins>
    </w:p>
    <w:p w14:paraId="7DA66D88" w14:textId="77777777" w:rsidR="00F2794B" w:rsidRDefault="00F2794B">
      <w:pPr>
        <w:pStyle w:val="TOC3"/>
        <w:rPr>
          <w:ins w:id="54" w:author="Italo Busi" w:date="2021-10-13T11:49:00Z"/>
          <w:rFonts w:asciiTheme="minorHAnsi" w:eastAsiaTheme="minorEastAsia" w:hAnsiTheme="minorHAnsi" w:cstheme="minorBidi"/>
          <w:sz w:val="22"/>
          <w:szCs w:val="22"/>
          <w:lang w:eastAsia="zh-CN"/>
        </w:rPr>
      </w:pPr>
      <w:ins w:id="55" w:author="Italo Busi" w:date="2021-10-13T11:49:00Z">
        <w:r w:rsidRPr="00121BAB">
          <w:rPr>
            <w:rStyle w:val="Hyperlink"/>
          </w:rPr>
          <w:fldChar w:fldCharType="begin"/>
        </w:r>
        <w:r w:rsidRPr="00121BAB">
          <w:rPr>
            <w:rStyle w:val="Hyperlink"/>
          </w:rPr>
          <w:instrText xml:space="preserve"> </w:instrText>
        </w:r>
        <w:r>
          <w:instrText>HYPERLINK \l "_Toc85018229"</w:instrText>
        </w:r>
        <w:r w:rsidRPr="00121BAB">
          <w:rPr>
            <w:rStyle w:val="Hyperlink"/>
          </w:rPr>
          <w:instrText xml:space="preserve"> </w:instrText>
        </w:r>
        <w:r w:rsidRPr="00121BAB">
          <w:rPr>
            <w:rStyle w:val="Hyperlink"/>
          </w:rPr>
          <w:fldChar w:fldCharType="separate"/>
        </w:r>
        <w:r w:rsidRPr="00121BAB">
          <w:rPr>
            <w:rStyle w:val="Hyperlink"/>
          </w:rPr>
          <w:t>4.1.3. Inventory discovery</w:t>
        </w:r>
        <w:r>
          <w:rPr>
            <w:webHidden/>
          </w:rPr>
          <w:tab/>
        </w:r>
        <w:r>
          <w:rPr>
            <w:webHidden/>
          </w:rPr>
          <w:fldChar w:fldCharType="begin"/>
        </w:r>
        <w:r>
          <w:rPr>
            <w:webHidden/>
          </w:rPr>
          <w:instrText xml:space="preserve"> PAGEREF _Toc85018229 \h </w:instrText>
        </w:r>
      </w:ins>
      <w:r>
        <w:rPr>
          <w:webHidden/>
        </w:rPr>
      </w:r>
      <w:r>
        <w:rPr>
          <w:webHidden/>
        </w:rPr>
        <w:fldChar w:fldCharType="separate"/>
      </w:r>
      <w:ins w:id="56" w:author="Italo Busi" w:date="2021-10-13T11:49:00Z">
        <w:r>
          <w:rPr>
            <w:webHidden/>
          </w:rPr>
          <w:t>22</w:t>
        </w:r>
        <w:r>
          <w:rPr>
            <w:webHidden/>
          </w:rPr>
          <w:fldChar w:fldCharType="end"/>
        </w:r>
        <w:r w:rsidRPr="00121BAB">
          <w:rPr>
            <w:rStyle w:val="Hyperlink"/>
          </w:rPr>
          <w:fldChar w:fldCharType="end"/>
        </w:r>
      </w:ins>
    </w:p>
    <w:p w14:paraId="74C4FDBE" w14:textId="77777777" w:rsidR="00F2794B" w:rsidRDefault="00F2794B">
      <w:pPr>
        <w:pStyle w:val="TOC3"/>
        <w:rPr>
          <w:ins w:id="57" w:author="Italo Busi" w:date="2021-10-13T11:49:00Z"/>
          <w:rFonts w:asciiTheme="minorHAnsi" w:eastAsiaTheme="minorEastAsia" w:hAnsiTheme="minorHAnsi" w:cstheme="minorBidi"/>
          <w:sz w:val="22"/>
          <w:szCs w:val="22"/>
          <w:lang w:eastAsia="zh-CN"/>
        </w:rPr>
      </w:pPr>
      <w:ins w:id="58" w:author="Italo Busi" w:date="2021-10-13T11:49:00Z">
        <w:r w:rsidRPr="00121BAB">
          <w:rPr>
            <w:rStyle w:val="Hyperlink"/>
          </w:rPr>
          <w:fldChar w:fldCharType="begin"/>
        </w:r>
        <w:r w:rsidRPr="00121BAB">
          <w:rPr>
            <w:rStyle w:val="Hyperlink"/>
          </w:rPr>
          <w:instrText xml:space="preserve"> </w:instrText>
        </w:r>
        <w:r>
          <w:instrText>HYPERLINK \l "_Toc85018230"</w:instrText>
        </w:r>
        <w:r w:rsidRPr="00121BAB">
          <w:rPr>
            <w:rStyle w:val="Hyperlink"/>
          </w:rPr>
          <w:instrText xml:space="preserve"> </w:instrText>
        </w:r>
        <w:r w:rsidRPr="00121BAB">
          <w:rPr>
            <w:rStyle w:val="Hyperlink"/>
          </w:rPr>
          <w:fldChar w:fldCharType="separate"/>
        </w:r>
        <w:r w:rsidRPr="00121BAB">
          <w:rPr>
            <w:rStyle w:val="Hyperlink"/>
          </w:rPr>
          <w:t>4.1.4. SR-TE paths discovery</w:t>
        </w:r>
        <w:r>
          <w:rPr>
            <w:webHidden/>
          </w:rPr>
          <w:tab/>
        </w:r>
        <w:r>
          <w:rPr>
            <w:webHidden/>
          </w:rPr>
          <w:fldChar w:fldCharType="begin"/>
        </w:r>
        <w:r>
          <w:rPr>
            <w:webHidden/>
          </w:rPr>
          <w:instrText xml:space="preserve"> PAGEREF _Toc85018230 \h </w:instrText>
        </w:r>
      </w:ins>
      <w:r>
        <w:rPr>
          <w:webHidden/>
        </w:rPr>
      </w:r>
      <w:r>
        <w:rPr>
          <w:webHidden/>
        </w:rPr>
        <w:fldChar w:fldCharType="separate"/>
      </w:r>
      <w:ins w:id="59" w:author="Italo Busi" w:date="2021-10-13T11:49:00Z">
        <w:r>
          <w:rPr>
            <w:webHidden/>
          </w:rPr>
          <w:t>23</w:t>
        </w:r>
        <w:r>
          <w:rPr>
            <w:webHidden/>
          </w:rPr>
          <w:fldChar w:fldCharType="end"/>
        </w:r>
        <w:r w:rsidRPr="00121BAB">
          <w:rPr>
            <w:rStyle w:val="Hyperlink"/>
          </w:rPr>
          <w:fldChar w:fldCharType="end"/>
        </w:r>
      </w:ins>
    </w:p>
    <w:p w14:paraId="444762FA" w14:textId="77777777" w:rsidR="00F2794B" w:rsidRDefault="00F2794B">
      <w:pPr>
        <w:pStyle w:val="TOC2"/>
        <w:rPr>
          <w:ins w:id="60" w:author="Italo Busi" w:date="2021-10-13T11:49:00Z"/>
          <w:rFonts w:asciiTheme="minorHAnsi" w:eastAsiaTheme="minorEastAsia" w:hAnsiTheme="minorHAnsi" w:cstheme="minorBidi"/>
          <w:sz w:val="22"/>
          <w:szCs w:val="22"/>
          <w:lang w:eastAsia="zh-CN"/>
        </w:rPr>
      </w:pPr>
      <w:ins w:id="61" w:author="Italo Busi" w:date="2021-10-13T11:49:00Z">
        <w:r w:rsidRPr="00121BAB">
          <w:rPr>
            <w:rStyle w:val="Hyperlink"/>
          </w:rPr>
          <w:lastRenderedPageBreak/>
          <w:fldChar w:fldCharType="begin"/>
        </w:r>
        <w:r w:rsidRPr="00121BAB">
          <w:rPr>
            <w:rStyle w:val="Hyperlink"/>
          </w:rPr>
          <w:instrText xml:space="preserve"> </w:instrText>
        </w:r>
        <w:r>
          <w:instrText>HYPERLINK \l "_Toc85018231"</w:instrText>
        </w:r>
        <w:r w:rsidRPr="00121BAB">
          <w:rPr>
            <w:rStyle w:val="Hyperlink"/>
          </w:rPr>
          <w:instrText xml:space="preserve"> </w:instrText>
        </w:r>
        <w:r w:rsidRPr="00121BAB">
          <w:rPr>
            <w:rStyle w:val="Hyperlink"/>
          </w:rPr>
          <w:fldChar w:fldCharType="separate"/>
        </w:r>
        <w:r w:rsidRPr="00121BAB">
          <w:rPr>
            <w:rStyle w:val="Hyperlink"/>
          </w:rPr>
          <w:t>4.2. Establishment of L2VPN/L3VPN with TE requirements</w:t>
        </w:r>
        <w:r>
          <w:rPr>
            <w:webHidden/>
          </w:rPr>
          <w:tab/>
        </w:r>
        <w:r>
          <w:rPr>
            <w:webHidden/>
          </w:rPr>
          <w:fldChar w:fldCharType="begin"/>
        </w:r>
        <w:r>
          <w:rPr>
            <w:webHidden/>
          </w:rPr>
          <w:instrText xml:space="preserve"> PAGEREF _Toc85018231 \h </w:instrText>
        </w:r>
      </w:ins>
      <w:r>
        <w:rPr>
          <w:webHidden/>
        </w:rPr>
      </w:r>
      <w:r>
        <w:rPr>
          <w:webHidden/>
        </w:rPr>
        <w:fldChar w:fldCharType="separate"/>
      </w:r>
      <w:ins w:id="62" w:author="Italo Busi" w:date="2021-10-13T11:49:00Z">
        <w:r>
          <w:rPr>
            <w:webHidden/>
          </w:rPr>
          <w:t>23</w:t>
        </w:r>
        <w:r>
          <w:rPr>
            <w:webHidden/>
          </w:rPr>
          <w:fldChar w:fldCharType="end"/>
        </w:r>
        <w:r w:rsidRPr="00121BAB">
          <w:rPr>
            <w:rStyle w:val="Hyperlink"/>
          </w:rPr>
          <w:fldChar w:fldCharType="end"/>
        </w:r>
      </w:ins>
    </w:p>
    <w:p w14:paraId="01ACDB87" w14:textId="77777777" w:rsidR="00F2794B" w:rsidRDefault="00F2794B">
      <w:pPr>
        <w:pStyle w:val="TOC3"/>
        <w:rPr>
          <w:ins w:id="63" w:author="Italo Busi" w:date="2021-10-13T11:49:00Z"/>
          <w:rFonts w:asciiTheme="minorHAnsi" w:eastAsiaTheme="minorEastAsia" w:hAnsiTheme="minorHAnsi" w:cstheme="minorBidi"/>
          <w:sz w:val="22"/>
          <w:szCs w:val="22"/>
          <w:lang w:eastAsia="zh-CN"/>
        </w:rPr>
      </w:pPr>
      <w:ins w:id="64" w:author="Italo Busi" w:date="2021-10-13T11:49:00Z">
        <w:r w:rsidRPr="00121BAB">
          <w:rPr>
            <w:rStyle w:val="Hyperlink"/>
          </w:rPr>
          <w:fldChar w:fldCharType="begin"/>
        </w:r>
        <w:r w:rsidRPr="00121BAB">
          <w:rPr>
            <w:rStyle w:val="Hyperlink"/>
          </w:rPr>
          <w:instrText xml:space="preserve"> </w:instrText>
        </w:r>
        <w:r>
          <w:instrText>HYPERLINK \l "_Toc85018232"</w:instrText>
        </w:r>
        <w:r w:rsidRPr="00121BAB">
          <w:rPr>
            <w:rStyle w:val="Hyperlink"/>
          </w:rPr>
          <w:instrText xml:space="preserve"> </w:instrText>
        </w:r>
        <w:r w:rsidRPr="00121BAB">
          <w:rPr>
            <w:rStyle w:val="Hyperlink"/>
          </w:rPr>
          <w:fldChar w:fldCharType="separate"/>
        </w:r>
        <w:r w:rsidRPr="00121BAB">
          <w:rPr>
            <w:rStyle w:val="Hyperlink"/>
          </w:rPr>
          <w:t>4.2.1. Optical Path Computation</w:t>
        </w:r>
        <w:r>
          <w:rPr>
            <w:webHidden/>
          </w:rPr>
          <w:tab/>
        </w:r>
        <w:r>
          <w:rPr>
            <w:webHidden/>
          </w:rPr>
          <w:fldChar w:fldCharType="begin"/>
        </w:r>
        <w:r>
          <w:rPr>
            <w:webHidden/>
          </w:rPr>
          <w:instrText xml:space="preserve"> PAGEREF _Toc85018232 \h </w:instrText>
        </w:r>
      </w:ins>
      <w:r>
        <w:rPr>
          <w:webHidden/>
        </w:rPr>
      </w:r>
      <w:r>
        <w:rPr>
          <w:webHidden/>
        </w:rPr>
        <w:fldChar w:fldCharType="separate"/>
      </w:r>
      <w:ins w:id="65" w:author="Italo Busi" w:date="2021-10-13T11:49:00Z">
        <w:r>
          <w:rPr>
            <w:webHidden/>
          </w:rPr>
          <w:t>28</w:t>
        </w:r>
        <w:r>
          <w:rPr>
            <w:webHidden/>
          </w:rPr>
          <w:fldChar w:fldCharType="end"/>
        </w:r>
        <w:r w:rsidRPr="00121BAB">
          <w:rPr>
            <w:rStyle w:val="Hyperlink"/>
          </w:rPr>
          <w:fldChar w:fldCharType="end"/>
        </w:r>
      </w:ins>
    </w:p>
    <w:p w14:paraId="5F6E8130" w14:textId="77777777" w:rsidR="00F2794B" w:rsidRDefault="00F2794B">
      <w:pPr>
        <w:pStyle w:val="TOC3"/>
        <w:rPr>
          <w:ins w:id="66" w:author="Italo Busi" w:date="2021-10-13T11:49:00Z"/>
          <w:rFonts w:asciiTheme="minorHAnsi" w:eastAsiaTheme="minorEastAsia" w:hAnsiTheme="minorHAnsi" w:cstheme="minorBidi"/>
          <w:sz w:val="22"/>
          <w:szCs w:val="22"/>
          <w:lang w:eastAsia="zh-CN"/>
        </w:rPr>
      </w:pPr>
      <w:ins w:id="67" w:author="Italo Busi" w:date="2021-10-13T11:49:00Z">
        <w:r w:rsidRPr="00121BAB">
          <w:rPr>
            <w:rStyle w:val="Hyperlink"/>
          </w:rPr>
          <w:fldChar w:fldCharType="begin"/>
        </w:r>
        <w:r w:rsidRPr="00121BAB">
          <w:rPr>
            <w:rStyle w:val="Hyperlink"/>
          </w:rPr>
          <w:instrText xml:space="preserve"> </w:instrText>
        </w:r>
        <w:r>
          <w:instrText>HYPERLINK \l "_Toc85018233"</w:instrText>
        </w:r>
        <w:r w:rsidRPr="00121BAB">
          <w:rPr>
            <w:rStyle w:val="Hyperlink"/>
          </w:rPr>
          <w:instrText xml:space="preserve"> </w:instrText>
        </w:r>
        <w:r w:rsidRPr="00121BAB">
          <w:rPr>
            <w:rStyle w:val="Hyperlink"/>
          </w:rPr>
          <w:fldChar w:fldCharType="separate"/>
        </w:r>
        <w:r w:rsidRPr="00121BAB">
          <w:rPr>
            <w:rStyle w:val="Hyperlink"/>
          </w:rPr>
          <w:t>4.2.2. Multi-layer IP link Setup and Update</w:t>
        </w:r>
        <w:r>
          <w:rPr>
            <w:webHidden/>
          </w:rPr>
          <w:tab/>
        </w:r>
        <w:r>
          <w:rPr>
            <w:webHidden/>
          </w:rPr>
          <w:fldChar w:fldCharType="begin"/>
        </w:r>
        <w:r>
          <w:rPr>
            <w:webHidden/>
          </w:rPr>
          <w:instrText xml:space="preserve"> PAGEREF _Toc85018233 \h </w:instrText>
        </w:r>
      </w:ins>
      <w:r>
        <w:rPr>
          <w:webHidden/>
        </w:rPr>
      </w:r>
      <w:r>
        <w:rPr>
          <w:webHidden/>
        </w:rPr>
        <w:fldChar w:fldCharType="separate"/>
      </w:r>
      <w:ins w:id="68" w:author="Italo Busi" w:date="2021-10-13T11:49:00Z">
        <w:r>
          <w:rPr>
            <w:webHidden/>
          </w:rPr>
          <w:t>28</w:t>
        </w:r>
        <w:r>
          <w:rPr>
            <w:webHidden/>
          </w:rPr>
          <w:fldChar w:fldCharType="end"/>
        </w:r>
        <w:r w:rsidRPr="00121BAB">
          <w:rPr>
            <w:rStyle w:val="Hyperlink"/>
          </w:rPr>
          <w:fldChar w:fldCharType="end"/>
        </w:r>
      </w:ins>
    </w:p>
    <w:p w14:paraId="2D5F02A8" w14:textId="77777777" w:rsidR="00F2794B" w:rsidRDefault="00F2794B">
      <w:pPr>
        <w:pStyle w:val="TOC3"/>
        <w:rPr>
          <w:ins w:id="69" w:author="Italo Busi" w:date="2021-10-13T11:49:00Z"/>
          <w:rFonts w:asciiTheme="minorHAnsi" w:eastAsiaTheme="minorEastAsia" w:hAnsiTheme="minorHAnsi" w:cstheme="minorBidi"/>
          <w:sz w:val="22"/>
          <w:szCs w:val="22"/>
          <w:lang w:eastAsia="zh-CN"/>
        </w:rPr>
      </w:pPr>
      <w:ins w:id="70" w:author="Italo Busi" w:date="2021-10-13T11:49:00Z">
        <w:r w:rsidRPr="00121BAB">
          <w:rPr>
            <w:rStyle w:val="Hyperlink"/>
          </w:rPr>
          <w:fldChar w:fldCharType="begin"/>
        </w:r>
        <w:r w:rsidRPr="00121BAB">
          <w:rPr>
            <w:rStyle w:val="Hyperlink"/>
          </w:rPr>
          <w:instrText xml:space="preserve"> </w:instrText>
        </w:r>
        <w:r>
          <w:instrText>HYPERLINK \l "_Toc85018234"</w:instrText>
        </w:r>
        <w:r w:rsidRPr="00121BAB">
          <w:rPr>
            <w:rStyle w:val="Hyperlink"/>
          </w:rPr>
          <w:instrText xml:space="preserve"> </w:instrText>
        </w:r>
        <w:r w:rsidRPr="00121BAB">
          <w:rPr>
            <w:rStyle w:val="Hyperlink"/>
          </w:rPr>
          <w:fldChar w:fldCharType="separate"/>
        </w:r>
        <w:r w:rsidRPr="00121BAB">
          <w:rPr>
            <w:rStyle w:val="Hyperlink"/>
          </w:rPr>
          <w:t>4.2.3. SR-TE Path Setup and Update</w:t>
        </w:r>
        <w:r>
          <w:rPr>
            <w:webHidden/>
          </w:rPr>
          <w:tab/>
        </w:r>
        <w:r>
          <w:rPr>
            <w:webHidden/>
          </w:rPr>
          <w:fldChar w:fldCharType="begin"/>
        </w:r>
        <w:r>
          <w:rPr>
            <w:webHidden/>
          </w:rPr>
          <w:instrText xml:space="preserve"> PAGEREF _Toc85018234 \h </w:instrText>
        </w:r>
      </w:ins>
      <w:r>
        <w:rPr>
          <w:webHidden/>
        </w:rPr>
      </w:r>
      <w:r>
        <w:rPr>
          <w:webHidden/>
        </w:rPr>
        <w:fldChar w:fldCharType="separate"/>
      </w:r>
      <w:ins w:id="71" w:author="Italo Busi" w:date="2021-10-13T11:49:00Z">
        <w:r>
          <w:rPr>
            <w:webHidden/>
          </w:rPr>
          <w:t>29</w:t>
        </w:r>
        <w:r>
          <w:rPr>
            <w:webHidden/>
          </w:rPr>
          <w:fldChar w:fldCharType="end"/>
        </w:r>
        <w:r w:rsidRPr="00121BAB">
          <w:rPr>
            <w:rStyle w:val="Hyperlink"/>
          </w:rPr>
          <w:fldChar w:fldCharType="end"/>
        </w:r>
      </w:ins>
    </w:p>
    <w:p w14:paraId="30F5A6F2" w14:textId="77777777" w:rsidR="00F2794B" w:rsidRDefault="00F2794B">
      <w:pPr>
        <w:pStyle w:val="TOC1"/>
        <w:rPr>
          <w:ins w:id="72" w:author="Italo Busi" w:date="2021-10-13T11:49:00Z"/>
          <w:rFonts w:asciiTheme="minorHAnsi" w:eastAsiaTheme="minorEastAsia" w:hAnsiTheme="minorHAnsi" w:cstheme="minorBidi"/>
          <w:sz w:val="22"/>
          <w:szCs w:val="22"/>
          <w:lang w:eastAsia="zh-CN"/>
        </w:rPr>
      </w:pPr>
      <w:ins w:id="73" w:author="Italo Busi" w:date="2021-10-13T11:49:00Z">
        <w:r w:rsidRPr="00121BAB">
          <w:rPr>
            <w:rStyle w:val="Hyperlink"/>
          </w:rPr>
          <w:fldChar w:fldCharType="begin"/>
        </w:r>
        <w:r w:rsidRPr="00121BAB">
          <w:rPr>
            <w:rStyle w:val="Hyperlink"/>
          </w:rPr>
          <w:instrText xml:space="preserve"> </w:instrText>
        </w:r>
        <w:r>
          <w:instrText>HYPERLINK \l "_Toc85018235"</w:instrText>
        </w:r>
        <w:r w:rsidRPr="00121BAB">
          <w:rPr>
            <w:rStyle w:val="Hyperlink"/>
          </w:rPr>
          <w:instrText xml:space="preserve"> </w:instrText>
        </w:r>
        <w:r w:rsidRPr="00121BAB">
          <w:rPr>
            <w:rStyle w:val="Hyperlink"/>
          </w:rPr>
          <w:fldChar w:fldCharType="separate"/>
        </w:r>
        <w:r w:rsidRPr="00121BAB">
          <w:rPr>
            <w:rStyle w:val="Hyperlink"/>
          </w:rPr>
          <w:t>5. Security Considerations</w:t>
        </w:r>
        <w:r>
          <w:rPr>
            <w:webHidden/>
          </w:rPr>
          <w:tab/>
        </w:r>
        <w:r>
          <w:rPr>
            <w:webHidden/>
          </w:rPr>
          <w:fldChar w:fldCharType="begin"/>
        </w:r>
        <w:r>
          <w:rPr>
            <w:webHidden/>
          </w:rPr>
          <w:instrText xml:space="preserve"> PAGEREF _Toc85018235 \h </w:instrText>
        </w:r>
      </w:ins>
      <w:r>
        <w:rPr>
          <w:webHidden/>
        </w:rPr>
      </w:r>
      <w:r>
        <w:rPr>
          <w:webHidden/>
        </w:rPr>
        <w:fldChar w:fldCharType="separate"/>
      </w:r>
      <w:ins w:id="74" w:author="Italo Busi" w:date="2021-10-13T11:49:00Z">
        <w:r>
          <w:rPr>
            <w:webHidden/>
          </w:rPr>
          <w:t>29</w:t>
        </w:r>
        <w:r>
          <w:rPr>
            <w:webHidden/>
          </w:rPr>
          <w:fldChar w:fldCharType="end"/>
        </w:r>
        <w:r w:rsidRPr="00121BAB">
          <w:rPr>
            <w:rStyle w:val="Hyperlink"/>
          </w:rPr>
          <w:fldChar w:fldCharType="end"/>
        </w:r>
      </w:ins>
    </w:p>
    <w:p w14:paraId="5B12696E" w14:textId="77777777" w:rsidR="00F2794B" w:rsidRDefault="00F2794B">
      <w:pPr>
        <w:pStyle w:val="TOC1"/>
        <w:rPr>
          <w:ins w:id="75" w:author="Italo Busi" w:date="2021-10-13T11:49:00Z"/>
          <w:rFonts w:asciiTheme="minorHAnsi" w:eastAsiaTheme="minorEastAsia" w:hAnsiTheme="minorHAnsi" w:cstheme="minorBidi"/>
          <w:sz w:val="22"/>
          <w:szCs w:val="22"/>
          <w:lang w:eastAsia="zh-CN"/>
        </w:rPr>
      </w:pPr>
      <w:ins w:id="76" w:author="Italo Busi" w:date="2021-10-13T11:49:00Z">
        <w:r w:rsidRPr="00121BAB">
          <w:rPr>
            <w:rStyle w:val="Hyperlink"/>
          </w:rPr>
          <w:fldChar w:fldCharType="begin"/>
        </w:r>
        <w:r w:rsidRPr="00121BAB">
          <w:rPr>
            <w:rStyle w:val="Hyperlink"/>
          </w:rPr>
          <w:instrText xml:space="preserve"> </w:instrText>
        </w:r>
        <w:r>
          <w:instrText>HYPERLINK \l "_Toc85018236"</w:instrText>
        </w:r>
        <w:r w:rsidRPr="00121BAB">
          <w:rPr>
            <w:rStyle w:val="Hyperlink"/>
          </w:rPr>
          <w:instrText xml:space="preserve"> </w:instrText>
        </w:r>
        <w:r w:rsidRPr="00121BAB">
          <w:rPr>
            <w:rStyle w:val="Hyperlink"/>
          </w:rPr>
          <w:fldChar w:fldCharType="separate"/>
        </w:r>
        <w:r w:rsidRPr="00121BAB">
          <w:rPr>
            <w:rStyle w:val="Hyperlink"/>
          </w:rPr>
          <w:t>6. Operational Considerations</w:t>
        </w:r>
        <w:r>
          <w:rPr>
            <w:webHidden/>
          </w:rPr>
          <w:tab/>
        </w:r>
        <w:r>
          <w:rPr>
            <w:webHidden/>
          </w:rPr>
          <w:fldChar w:fldCharType="begin"/>
        </w:r>
        <w:r>
          <w:rPr>
            <w:webHidden/>
          </w:rPr>
          <w:instrText xml:space="preserve"> PAGEREF _Toc85018236 \h </w:instrText>
        </w:r>
      </w:ins>
      <w:r>
        <w:rPr>
          <w:webHidden/>
        </w:rPr>
      </w:r>
      <w:r>
        <w:rPr>
          <w:webHidden/>
        </w:rPr>
        <w:fldChar w:fldCharType="separate"/>
      </w:r>
      <w:ins w:id="77" w:author="Italo Busi" w:date="2021-10-13T11:49:00Z">
        <w:r>
          <w:rPr>
            <w:webHidden/>
          </w:rPr>
          <w:t>30</w:t>
        </w:r>
        <w:r>
          <w:rPr>
            <w:webHidden/>
          </w:rPr>
          <w:fldChar w:fldCharType="end"/>
        </w:r>
        <w:r w:rsidRPr="00121BAB">
          <w:rPr>
            <w:rStyle w:val="Hyperlink"/>
          </w:rPr>
          <w:fldChar w:fldCharType="end"/>
        </w:r>
      </w:ins>
    </w:p>
    <w:p w14:paraId="6C6380CB" w14:textId="77777777" w:rsidR="00F2794B" w:rsidRDefault="00F2794B">
      <w:pPr>
        <w:pStyle w:val="TOC1"/>
        <w:rPr>
          <w:ins w:id="78" w:author="Italo Busi" w:date="2021-10-13T11:49:00Z"/>
          <w:rFonts w:asciiTheme="minorHAnsi" w:eastAsiaTheme="minorEastAsia" w:hAnsiTheme="minorHAnsi" w:cstheme="minorBidi"/>
          <w:sz w:val="22"/>
          <w:szCs w:val="22"/>
          <w:lang w:eastAsia="zh-CN"/>
        </w:rPr>
      </w:pPr>
      <w:ins w:id="79" w:author="Italo Busi" w:date="2021-10-13T11:49:00Z">
        <w:r w:rsidRPr="00121BAB">
          <w:rPr>
            <w:rStyle w:val="Hyperlink"/>
          </w:rPr>
          <w:fldChar w:fldCharType="begin"/>
        </w:r>
        <w:r w:rsidRPr="00121BAB">
          <w:rPr>
            <w:rStyle w:val="Hyperlink"/>
          </w:rPr>
          <w:instrText xml:space="preserve"> </w:instrText>
        </w:r>
        <w:r>
          <w:instrText>HYPERLINK \l "_Toc85018237"</w:instrText>
        </w:r>
        <w:r w:rsidRPr="00121BAB">
          <w:rPr>
            <w:rStyle w:val="Hyperlink"/>
          </w:rPr>
          <w:instrText xml:space="preserve"> </w:instrText>
        </w:r>
        <w:r w:rsidRPr="00121BAB">
          <w:rPr>
            <w:rStyle w:val="Hyperlink"/>
          </w:rPr>
          <w:fldChar w:fldCharType="separate"/>
        </w:r>
        <w:r w:rsidRPr="00121BAB">
          <w:rPr>
            <w:rStyle w:val="Hyperlink"/>
          </w:rPr>
          <w:t>7. IANA Considerations</w:t>
        </w:r>
        <w:r>
          <w:rPr>
            <w:webHidden/>
          </w:rPr>
          <w:tab/>
        </w:r>
        <w:r>
          <w:rPr>
            <w:webHidden/>
          </w:rPr>
          <w:fldChar w:fldCharType="begin"/>
        </w:r>
        <w:r>
          <w:rPr>
            <w:webHidden/>
          </w:rPr>
          <w:instrText xml:space="preserve"> PAGEREF _Toc85018237 \h </w:instrText>
        </w:r>
      </w:ins>
      <w:r>
        <w:rPr>
          <w:webHidden/>
        </w:rPr>
      </w:r>
      <w:r>
        <w:rPr>
          <w:webHidden/>
        </w:rPr>
        <w:fldChar w:fldCharType="separate"/>
      </w:r>
      <w:ins w:id="80" w:author="Italo Busi" w:date="2021-10-13T11:49:00Z">
        <w:r>
          <w:rPr>
            <w:webHidden/>
          </w:rPr>
          <w:t>30</w:t>
        </w:r>
        <w:r>
          <w:rPr>
            <w:webHidden/>
          </w:rPr>
          <w:fldChar w:fldCharType="end"/>
        </w:r>
        <w:r w:rsidRPr="00121BAB">
          <w:rPr>
            <w:rStyle w:val="Hyperlink"/>
          </w:rPr>
          <w:fldChar w:fldCharType="end"/>
        </w:r>
      </w:ins>
    </w:p>
    <w:p w14:paraId="4050D1CC" w14:textId="77777777" w:rsidR="00F2794B" w:rsidRDefault="00F2794B">
      <w:pPr>
        <w:pStyle w:val="TOC1"/>
        <w:rPr>
          <w:ins w:id="81" w:author="Italo Busi" w:date="2021-10-13T11:49:00Z"/>
          <w:rFonts w:asciiTheme="minorHAnsi" w:eastAsiaTheme="minorEastAsia" w:hAnsiTheme="minorHAnsi" w:cstheme="minorBidi"/>
          <w:sz w:val="22"/>
          <w:szCs w:val="22"/>
          <w:lang w:eastAsia="zh-CN"/>
        </w:rPr>
      </w:pPr>
      <w:ins w:id="82" w:author="Italo Busi" w:date="2021-10-13T11:49:00Z">
        <w:r w:rsidRPr="00121BAB">
          <w:rPr>
            <w:rStyle w:val="Hyperlink"/>
          </w:rPr>
          <w:fldChar w:fldCharType="begin"/>
        </w:r>
        <w:r w:rsidRPr="00121BAB">
          <w:rPr>
            <w:rStyle w:val="Hyperlink"/>
          </w:rPr>
          <w:instrText xml:space="preserve"> </w:instrText>
        </w:r>
        <w:r>
          <w:instrText>HYPERLINK \l "_Toc85018238"</w:instrText>
        </w:r>
        <w:r w:rsidRPr="00121BAB">
          <w:rPr>
            <w:rStyle w:val="Hyperlink"/>
          </w:rPr>
          <w:instrText xml:space="preserve"> </w:instrText>
        </w:r>
        <w:r w:rsidRPr="00121BAB">
          <w:rPr>
            <w:rStyle w:val="Hyperlink"/>
          </w:rPr>
          <w:fldChar w:fldCharType="separate"/>
        </w:r>
        <w:r w:rsidRPr="00121BAB">
          <w:rPr>
            <w:rStyle w:val="Hyperlink"/>
          </w:rPr>
          <w:t>8. References</w:t>
        </w:r>
        <w:r>
          <w:rPr>
            <w:webHidden/>
          </w:rPr>
          <w:tab/>
        </w:r>
        <w:r>
          <w:rPr>
            <w:webHidden/>
          </w:rPr>
          <w:fldChar w:fldCharType="begin"/>
        </w:r>
        <w:r>
          <w:rPr>
            <w:webHidden/>
          </w:rPr>
          <w:instrText xml:space="preserve"> PAGEREF _Toc85018238 \h </w:instrText>
        </w:r>
      </w:ins>
      <w:r>
        <w:rPr>
          <w:webHidden/>
        </w:rPr>
      </w:r>
      <w:r>
        <w:rPr>
          <w:webHidden/>
        </w:rPr>
        <w:fldChar w:fldCharType="separate"/>
      </w:r>
      <w:ins w:id="83" w:author="Italo Busi" w:date="2021-10-13T11:49:00Z">
        <w:r>
          <w:rPr>
            <w:webHidden/>
          </w:rPr>
          <w:t>30</w:t>
        </w:r>
        <w:r>
          <w:rPr>
            <w:webHidden/>
          </w:rPr>
          <w:fldChar w:fldCharType="end"/>
        </w:r>
        <w:r w:rsidRPr="00121BAB">
          <w:rPr>
            <w:rStyle w:val="Hyperlink"/>
          </w:rPr>
          <w:fldChar w:fldCharType="end"/>
        </w:r>
      </w:ins>
    </w:p>
    <w:p w14:paraId="778D683B" w14:textId="77777777" w:rsidR="00F2794B" w:rsidRDefault="00F2794B">
      <w:pPr>
        <w:pStyle w:val="TOC2"/>
        <w:rPr>
          <w:ins w:id="84" w:author="Italo Busi" w:date="2021-10-13T11:49:00Z"/>
          <w:rFonts w:asciiTheme="minorHAnsi" w:eastAsiaTheme="minorEastAsia" w:hAnsiTheme="minorHAnsi" w:cstheme="minorBidi"/>
          <w:sz w:val="22"/>
          <w:szCs w:val="22"/>
          <w:lang w:eastAsia="zh-CN"/>
        </w:rPr>
      </w:pPr>
      <w:ins w:id="85" w:author="Italo Busi" w:date="2021-10-13T11:49:00Z">
        <w:r w:rsidRPr="00121BAB">
          <w:rPr>
            <w:rStyle w:val="Hyperlink"/>
          </w:rPr>
          <w:fldChar w:fldCharType="begin"/>
        </w:r>
        <w:r w:rsidRPr="00121BAB">
          <w:rPr>
            <w:rStyle w:val="Hyperlink"/>
          </w:rPr>
          <w:instrText xml:space="preserve"> </w:instrText>
        </w:r>
        <w:r>
          <w:instrText>HYPERLINK \l "_Toc85018239"</w:instrText>
        </w:r>
        <w:r w:rsidRPr="00121BAB">
          <w:rPr>
            <w:rStyle w:val="Hyperlink"/>
          </w:rPr>
          <w:instrText xml:space="preserve"> </w:instrText>
        </w:r>
        <w:r w:rsidRPr="00121BAB">
          <w:rPr>
            <w:rStyle w:val="Hyperlink"/>
          </w:rPr>
          <w:fldChar w:fldCharType="separate"/>
        </w:r>
        <w:r w:rsidRPr="00121BAB">
          <w:rPr>
            <w:rStyle w:val="Hyperlink"/>
          </w:rPr>
          <w:t>8.1. Normative References</w:t>
        </w:r>
        <w:r>
          <w:rPr>
            <w:webHidden/>
          </w:rPr>
          <w:tab/>
        </w:r>
        <w:r>
          <w:rPr>
            <w:webHidden/>
          </w:rPr>
          <w:fldChar w:fldCharType="begin"/>
        </w:r>
        <w:r>
          <w:rPr>
            <w:webHidden/>
          </w:rPr>
          <w:instrText xml:space="preserve"> PAGEREF _Toc85018239 \h </w:instrText>
        </w:r>
      </w:ins>
      <w:r>
        <w:rPr>
          <w:webHidden/>
        </w:rPr>
      </w:r>
      <w:r>
        <w:rPr>
          <w:webHidden/>
        </w:rPr>
        <w:fldChar w:fldCharType="separate"/>
      </w:r>
      <w:ins w:id="86" w:author="Italo Busi" w:date="2021-10-13T11:49:00Z">
        <w:r>
          <w:rPr>
            <w:webHidden/>
          </w:rPr>
          <w:t>30</w:t>
        </w:r>
        <w:r>
          <w:rPr>
            <w:webHidden/>
          </w:rPr>
          <w:fldChar w:fldCharType="end"/>
        </w:r>
        <w:r w:rsidRPr="00121BAB">
          <w:rPr>
            <w:rStyle w:val="Hyperlink"/>
          </w:rPr>
          <w:fldChar w:fldCharType="end"/>
        </w:r>
      </w:ins>
    </w:p>
    <w:p w14:paraId="06E49992" w14:textId="77777777" w:rsidR="00F2794B" w:rsidRDefault="00F2794B">
      <w:pPr>
        <w:pStyle w:val="TOC2"/>
        <w:rPr>
          <w:ins w:id="87" w:author="Italo Busi" w:date="2021-10-13T11:49:00Z"/>
          <w:rFonts w:asciiTheme="minorHAnsi" w:eastAsiaTheme="minorEastAsia" w:hAnsiTheme="minorHAnsi" w:cstheme="minorBidi"/>
          <w:sz w:val="22"/>
          <w:szCs w:val="22"/>
          <w:lang w:eastAsia="zh-CN"/>
        </w:rPr>
      </w:pPr>
      <w:ins w:id="88" w:author="Italo Busi" w:date="2021-10-13T11:49:00Z">
        <w:r w:rsidRPr="00121BAB">
          <w:rPr>
            <w:rStyle w:val="Hyperlink"/>
          </w:rPr>
          <w:fldChar w:fldCharType="begin"/>
        </w:r>
        <w:r w:rsidRPr="00121BAB">
          <w:rPr>
            <w:rStyle w:val="Hyperlink"/>
          </w:rPr>
          <w:instrText xml:space="preserve"> </w:instrText>
        </w:r>
        <w:r>
          <w:instrText>HYPERLINK \l "_Toc85018240"</w:instrText>
        </w:r>
        <w:r w:rsidRPr="00121BAB">
          <w:rPr>
            <w:rStyle w:val="Hyperlink"/>
          </w:rPr>
          <w:instrText xml:space="preserve"> </w:instrText>
        </w:r>
        <w:r w:rsidRPr="00121BAB">
          <w:rPr>
            <w:rStyle w:val="Hyperlink"/>
          </w:rPr>
          <w:fldChar w:fldCharType="separate"/>
        </w:r>
        <w:r w:rsidRPr="00121BAB">
          <w:rPr>
            <w:rStyle w:val="Hyperlink"/>
          </w:rPr>
          <w:t>8.2. Informative References</w:t>
        </w:r>
        <w:r>
          <w:rPr>
            <w:webHidden/>
          </w:rPr>
          <w:tab/>
        </w:r>
        <w:r>
          <w:rPr>
            <w:webHidden/>
          </w:rPr>
          <w:fldChar w:fldCharType="begin"/>
        </w:r>
        <w:r>
          <w:rPr>
            <w:webHidden/>
          </w:rPr>
          <w:instrText xml:space="preserve"> PAGEREF _Toc85018240 \h </w:instrText>
        </w:r>
      </w:ins>
      <w:r>
        <w:rPr>
          <w:webHidden/>
        </w:rPr>
      </w:r>
      <w:r>
        <w:rPr>
          <w:webHidden/>
        </w:rPr>
        <w:fldChar w:fldCharType="separate"/>
      </w:r>
      <w:ins w:id="89" w:author="Italo Busi" w:date="2021-10-13T11:49:00Z">
        <w:r>
          <w:rPr>
            <w:webHidden/>
          </w:rPr>
          <w:t>32</w:t>
        </w:r>
        <w:r>
          <w:rPr>
            <w:webHidden/>
          </w:rPr>
          <w:fldChar w:fldCharType="end"/>
        </w:r>
        <w:r w:rsidRPr="00121BAB">
          <w:rPr>
            <w:rStyle w:val="Hyperlink"/>
          </w:rPr>
          <w:fldChar w:fldCharType="end"/>
        </w:r>
      </w:ins>
    </w:p>
    <w:p w14:paraId="0AE42C84" w14:textId="77777777" w:rsidR="00F2794B" w:rsidRDefault="00F2794B">
      <w:pPr>
        <w:pStyle w:val="TOC1"/>
        <w:tabs>
          <w:tab w:val="left" w:pos="2592"/>
        </w:tabs>
        <w:rPr>
          <w:ins w:id="90" w:author="Italo Busi" w:date="2021-10-13T11:49:00Z"/>
          <w:rFonts w:asciiTheme="minorHAnsi" w:eastAsiaTheme="minorEastAsia" w:hAnsiTheme="minorHAnsi" w:cstheme="minorBidi"/>
          <w:sz w:val="22"/>
          <w:szCs w:val="22"/>
          <w:lang w:eastAsia="zh-CN"/>
        </w:rPr>
      </w:pPr>
      <w:ins w:id="91" w:author="Italo Busi" w:date="2021-10-13T11:49:00Z">
        <w:r w:rsidRPr="00121BAB">
          <w:rPr>
            <w:rStyle w:val="Hyperlink"/>
          </w:rPr>
          <w:fldChar w:fldCharType="begin"/>
        </w:r>
        <w:r w:rsidRPr="00121BAB">
          <w:rPr>
            <w:rStyle w:val="Hyperlink"/>
          </w:rPr>
          <w:instrText xml:space="preserve"> </w:instrText>
        </w:r>
        <w:r>
          <w:instrText>HYPERLINK \l "_Toc85018241"</w:instrText>
        </w:r>
        <w:r w:rsidRPr="00121BAB">
          <w:rPr>
            <w:rStyle w:val="Hyperlink"/>
          </w:rPr>
          <w:instrText xml:space="preserve"> </w:instrText>
        </w:r>
        <w:r w:rsidRPr="00121BAB">
          <w:rPr>
            <w:rStyle w:val="Hyperlink"/>
          </w:rPr>
          <w:fldChar w:fldCharType="separate"/>
        </w:r>
        <w:r w:rsidRPr="00121BAB">
          <w:rPr>
            <w:rStyle w:val="Hyperlink"/>
          </w:rPr>
          <w:t>Appendix A.</w:t>
        </w:r>
        <w:r>
          <w:rPr>
            <w:rFonts w:asciiTheme="minorHAnsi" w:eastAsiaTheme="minorEastAsia" w:hAnsiTheme="minorHAnsi" w:cstheme="minorBidi"/>
            <w:sz w:val="22"/>
            <w:szCs w:val="22"/>
            <w:lang w:eastAsia="zh-CN"/>
          </w:rPr>
          <w:tab/>
        </w:r>
        <w:r w:rsidRPr="00121BAB">
          <w:rPr>
            <w:rStyle w:val="Hyperlink"/>
          </w:rPr>
          <w:t>OSS/Orchestration Layer</w:t>
        </w:r>
        <w:r>
          <w:rPr>
            <w:webHidden/>
          </w:rPr>
          <w:tab/>
        </w:r>
        <w:r>
          <w:rPr>
            <w:webHidden/>
          </w:rPr>
          <w:fldChar w:fldCharType="begin"/>
        </w:r>
        <w:r>
          <w:rPr>
            <w:webHidden/>
          </w:rPr>
          <w:instrText xml:space="preserve"> PAGEREF _Toc85018241 \h </w:instrText>
        </w:r>
      </w:ins>
      <w:r>
        <w:rPr>
          <w:webHidden/>
        </w:rPr>
      </w:r>
      <w:r>
        <w:rPr>
          <w:webHidden/>
        </w:rPr>
        <w:fldChar w:fldCharType="separate"/>
      </w:r>
      <w:ins w:id="92" w:author="Italo Busi" w:date="2021-10-13T11:49:00Z">
        <w:r>
          <w:rPr>
            <w:webHidden/>
          </w:rPr>
          <w:t>34</w:t>
        </w:r>
        <w:r>
          <w:rPr>
            <w:webHidden/>
          </w:rPr>
          <w:fldChar w:fldCharType="end"/>
        </w:r>
        <w:r w:rsidRPr="00121BAB">
          <w:rPr>
            <w:rStyle w:val="Hyperlink"/>
          </w:rPr>
          <w:fldChar w:fldCharType="end"/>
        </w:r>
      </w:ins>
    </w:p>
    <w:p w14:paraId="6E8C7973" w14:textId="77777777" w:rsidR="00F2794B" w:rsidRDefault="00F2794B">
      <w:pPr>
        <w:pStyle w:val="TOC2"/>
        <w:tabs>
          <w:tab w:val="left" w:pos="1728"/>
        </w:tabs>
        <w:rPr>
          <w:ins w:id="93" w:author="Italo Busi" w:date="2021-10-13T11:49:00Z"/>
          <w:rFonts w:asciiTheme="minorHAnsi" w:eastAsiaTheme="minorEastAsia" w:hAnsiTheme="minorHAnsi" w:cstheme="minorBidi"/>
          <w:sz w:val="22"/>
          <w:szCs w:val="22"/>
          <w:lang w:eastAsia="zh-CN"/>
        </w:rPr>
      </w:pPr>
      <w:ins w:id="94" w:author="Italo Busi" w:date="2021-10-13T11:49:00Z">
        <w:r w:rsidRPr="00121BAB">
          <w:rPr>
            <w:rStyle w:val="Hyperlink"/>
          </w:rPr>
          <w:fldChar w:fldCharType="begin"/>
        </w:r>
        <w:r w:rsidRPr="00121BAB">
          <w:rPr>
            <w:rStyle w:val="Hyperlink"/>
          </w:rPr>
          <w:instrText xml:space="preserve"> </w:instrText>
        </w:r>
        <w:r>
          <w:instrText>HYPERLINK \l "_Toc85018242"</w:instrText>
        </w:r>
        <w:r w:rsidRPr="00121BAB">
          <w:rPr>
            <w:rStyle w:val="Hyperlink"/>
          </w:rPr>
          <w:instrText xml:space="preserve"> </w:instrText>
        </w:r>
        <w:r w:rsidRPr="00121BAB">
          <w:rPr>
            <w:rStyle w:val="Hyperlink"/>
          </w:rPr>
          <w:fldChar w:fldCharType="separate"/>
        </w:r>
        <w:r w:rsidRPr="00121BAB">
          <w:rPr>
            <w:rStyle w:val="Hyperlink"/>
          </w:rPr>
          <w:t>A.1.</w:t>
        </w:r>
        <w:r>
          <w:rPr>
            <w:rFonts w:asciiTheme="minorHAnsi" w:eastAsiaTheme="minorEastAsia" w:hAnsiTheme="minorHAnsi" w:cstheme="minorBidi"/>
            <w:sz w:val="22"/>
            <w:szCs w:val="22"/>
            <w:lang w:eastAsia="zh-CN"/>
          </w:rPr>
          <w:tab/>
        </w:r>
        <w:r w:rsidRPr="00121BAB">
          <w:rPr>
            <w:rStyle w:val="Hyperlink"/>
          </w:rPr>
          <w:t>MDSC NBI</w:t>
        </w:r>
        <w:r>
          <w:rPr>
            <w:webHidden/>
          </w:rPr>
          <w:tab/>
        </w:r>
        <w:r>
          <w:rPr>
            <w:webHidden/>
          </w:rPr>
          <w:fldChar w:fldCharType="begin"/>
        </w:r>
        <w:r>
          <w:rPr>
            <w:webHidden/>
          </w:rPr>
          <w:instrText xml:space="preserve"> PAGEREF _Toc85018242 \h </w:instrText>
        </w:r>
      </w:ins>
      <w:r>
        <w:rPr>
          <w:webHidden/>
        </w:rPr>
      </w:r>
      <w:r>
        <w:rPr>
          <w:webHidden/>
        </w:rPr>
        <w:fldChar w:fldCharType="separate"/>
      </w:r>
      <w:ins w:id="95" w:author="Italo Busi" w:date="2021-10-13T11:49:00Z">
        <w:r>
          <w:rPr>
            <w:webHidden/>
          </w:rPr>
          <w:t>34</w:t>
        </w:r>
        <w:r>
          <w:rPr>
            <w:webHidden/>
          </w:rPr>
          <w:fldChar w:fldCharType="end"/>
        </w:r>
        <w:r w:rsidRPr="00121BAB">
          <w:rPr>
            <w:rStyle w:val="Hyperlink"/>
          </w:rPr>
          <w:fldChar w:fldCharType="end"/>
        </w:r>
      </w:ins>
    </w:p>
    <w:p w14:paraId="1E1C2525" w14:textId="77777777" w:rsidR="00F2794B" w:rsidRDefault="00F2794B">
      <w:pPr>
        <w:pStyle w:val="TOC1"/>
        <w:tabs>
          <w:tab w:val="left" w:pos="2592"/>
        </w:tabs>
        <w:rPr>
          <w:ins w:id="96" w:author="Italo Busi" w:date="2021-10-13T11:49:00Z"/>
          <w:rFonts w:asciiTheme="minorHAnsi" w:eastAsiaTheme="minorEastAsia" w:hAnsiTheme="minorHAnsi" w:cstheme="minorBidi"/>
          <w:sz w:val="22"/>
          <w:szCs w:val="22"/>
          <w:lang w:eastAsia="zh-CN"/>
        </w:rPr>
      </w:pPr>
      <w:ins w:id="97" w:author="Italo Busi" w:date="2021-10-13T11:49:00Z">
        <w:r w:rsidRPr="00121BAB">
          <w:rPr>
            <w:rStyle w:val="Hyperlink"/>
          </w:rPr>
          <w:fldChar w:fldCharType="begin"/>
        </w:r>
        <w:r w:rsidRPr="00121BAB">
          <w:rPr>
            <w:rStyle w:val="Hyperlink"/>
          </w:rPr>
          <w:instrText xml:space="preserve"> </w:instrText>
        </w:r>
        <w:r>
          <w:instrText>HYPERLINK \l "_Toc85018243"</w:instrText>
        </w:r>
        <w:r w:rsidRPr="00121BAB">
          <w:rPr>
            <w:rStyle w:val="Hyperlink"/>
          </w:rPr>
          <w:instrText xml:space="preserve"> </w:instrText>
        </w:r>
        <w:r w:rsidRPr="00121BAB">
          <w:rPr>
            <w:rStyle w:val="Hyperlink"/>
          </w:rPr>
          <w:fldChar w:fldCharType="separate"/>
        </w:r>
        <w:r w:rsidRPr="00121BAB">
          <w:rPr>
            <w:rStyle w:val="Hyperlink"/>
          </w:rPr>
          <w:t>Appendix B.</w:t>
        </w:r>
        <w:r>
          <w:rPr>
            <w:rFonts w:asciiTheme="minorHAnsi" w:eastAsiaTheme="minorEastAsia" w:hAnsiTheme="minorHAnsi" w:cstheme="minorBidi"/>
            <w:sz w:val="22"/>
            <w:szCs w:val="22"/>
            <w:lang w:eastAsia="zh-CN"/>
          </w:rPr>
          <w:tab/>
        </w:r>
        <w:r w:rsidRPr="00121BAB">
          <w:rPr>
            <w:rStyle w:val="Hyperlink"/>
          </w:rPr>
          <w:t>Multi-layer and multi-domain resiliency</w:t>
        </w:r>
        <w:r>
          <w:rPr>
            <w:webHidden/>
          </w:rPr>
          <w:tab/>
        </w:r>
        <w:r>
          <w:rPr>
            <w:webHidden/>
          </w:rPr>
          <w:fldChar w:fldCharType="begin"/>
        </w:r>
        <w:r>
          <w:rPr>
            <w:webHidden/>
          </w:rPr>
          <w:instrText xml:space="preserve"> PAGEREF _Toc85018243 \h </w:instrText>
        </w:r>
      </w:ins>
      <w:r>
        <w:rPr>
          <w:webHidden/>
        </w:rPr>
      </w:r>
      <w:r>
        <w:rPr>
          <w:webHidden/>
        </w:rPr>
        <w:fldChar w:fldCharType="separate"/>
      </w:r>
      <w:ins w:id="98" w:author="Italo Busi" w:date="2021-10-13T11:49:00Z">
        <w:r>
          <w:rPr>
            <w:webHidden/>
          </w:rPr>
          <w:t>37</w:t>
        </w:r>
        <w:r>
          <w:rPr>
            <w:webHidden/>
          </w:rPr>
          <w:fldChar w:fldCharType="end"/>
        </w:r>
        <w:r w:rsidRPr="00121BAB">
          <w:rPr>
            <w:rStyle w:val="Hyperlink"/>
          </w:rPr>
          <w:fldChar w:fldCharType="end"/>
        </w:r>
      </w:ins>
    </w:p>
    <w:p w14:paraId="38C9B35D" w14:textId="77777777" w:rsidR="00F2794B" w:rsidRDefault="00F2794B">
      <w:pPr>
        <w:pStyle w:val="TOC2"/>
        <w:tabs>
          <w:tab w:val="left" w:pos="1728"/>
        </w:tabs>
        <w:rPr>
          <w:ins w:id="99" w:author="Italo Busi" w:date="2021-10-13T11:49:00Z"/>
          <w:rFonts w:asciiTheme="minorHAnsi" w:eastAsiaTheme="minorEastAsia" w:hAnsiTheme="minorHAnsi" w:cstheme="minorBidi"/>
          <w:sz w:val="22"/>
          <w:szCs w:val="22"/>
          <w:lang w:eastAsia="zh-CN"/>
        </w:rPr>
      </w:pPr>
      <w:ins w:id="100" w:author="Italo Busi" w:date="2021-10-13T11:49:00Z">
        <w:r w:rsidRPr="00121BAB">
          <w:rPr>
            <w:rStyle w:val="Hyperlink"/>
          </w:rPr>
          <w:fldChar w:fldCharType="begin"/>
        </w:r>
        <w:r w:rsidRPr="00121BAB">
          <w:rPr>
            <w:rStyle w:val="Hyperlink"/>
          </w:rPr>
          <w:instrText xml:space="preserve"> </w:instrText>
        </w:r>
        <w:r>
          <w:instrText>HYPERLINK \l "_Toc85018244"</w:instrText>
        </w:r>
        <w:r w:rsidRPr="00121BAB">
          <w:rPr>
            <w:rStyle w:val="Hyperlink"/>
          </w:rPr>
          <w:instrText xml:space="preserve"> </w:instrText>
        </w:r>
        <w:r w:rsidRPr="00121BAB">
          <w:rPr>
            <w:rStyle w:val="Hyperlink"/>
          </w:rPr>
          <w:fldChar w:fldCharType="separate"/>
        </w:r>
        <w:r w:rsidRPr="00121BAB">
          <w:rPr>
            <w:rStyle w:val="Hyperlink"/>
          </w:rPr>
          <w:t>B.1.</w:t>
        </w:r>
        <w:r>
          <w:rPr>
            <w:rFonts w:asciiTheme="minorHAnsi" w:eastAsiaTheme="minorEastAsia" w:hAnsiTheme="minorHAnsi" w:cstheme="minorBidi"/>
            <w:sz w:val="22"/>
            <w:szCs w:val="22"/>
            <w:lang w:eastAsia="zh-CN"/>
          </w:rPr>
          <w:tab/>
        </w:r>
        <w:r w:rsidRPr="00121BAB">
          <w:rPr>
            <w:rStyle w:val="Hyperlink"/>
          </w:rPr>
          <w:t>Maintenance Window</w:t>
        </w:r>
        <w:r>
          <w:rPr>
            <w:webHidden/>
          </w:rPr>
          <w:tab/>
        </w:r>
        <w:r>
          <w:rPr>
            <w:webHidden/>
          </w:rPr>
          <w:fldChar w:fldCharType="begin"/>
        </w:r>
        <w:r>
          <w:rPr>
            <w:webHidden/>
          </w:rPr>
          <w:instrText xml:space="preserve"> PAGEREF _Toc85018244 \h </w:instrText>
        </w:r>
      </w:ins>
      <w:r>
        <w:rPr>
          <w:webHidden/>
        </w:rPr>
      </w:r>
      <w:r>
        <w:rPr>
          <w:webHidden/>
        </w:rPr>
        <w:fldChar w:fldCharType="separate"/>
      </w:r>
      <w:ins w:id="101" w:author="Italo Busi" w:date="2021-10-13T11:49:00Z">
        <w:r>
          <w:rPr>
            <w:webHidden/>
          </w:rPr>
          <w:t>37</w:t>
        </w:r>
        <w:r>
          <w:rPr>
            <w:webHidden/>
          </w:rPr>
          <w:fldChar w:fldCharType="end"/>
        </w:r>
        <w:r w:rsidRPr="00121BAB">
          <w:rPr>
            <w:rStyle w:val="Hyperlink"/>
          </w:rPr>
          <w:fldChar w:fldCharType="end"/>
        </w:r>
      </w:ins>
    </w:p>
    <w:p w14:paraId="2CF2D618" w14:textId="77777777" w:rsidR="00F2794B" w:rsidRDefault="00F2794B">
      <w:pPr>
        <w:pStyle w:val="TOC2"/>
        <w:tabs>
          <w:tab w:val="left" w:pos="1728"/>
        </w:tabs>
        <w:rPr>
          <w:ins w:id="102" w:author="Italo Busi" w:date="2021-10-13T11:49:00Z"/>
          <w:rFonts w:asciiTheme="minorHAnsi" w:eastAsiaTheme="minorEastAsia" w:hAnsiTheme="minorHAnsi" w:cstheme="minorBidi"/>
          <w:sz w:val="22"/>
          <w:szCs w:val="22"/>
          <w:lang w:eastAsia="zh-CN"/>
        </w:rPr>
      </w:pPr>
      <w:ins w:id="103" w:author="Italo Busi" w:date="2021-10-13T11:49:00Z">
        <w:r w:rsidRPr="00121BAB">
          <w:rPr>
            <w:rStyle w:val="Hyperlink"/>
          </w:rPr>
          <w:fldChar w:fldCharType="begin"/>
        </w:r>
        <w:r w:rsidRPr="00121BAB">
          <w:rPr>
            <w:rStyle w:val="Hyperlink"/>
          </w:rPr>
          <w:instrText xml:space="preserve"> </w:instrText>
        </w:r>
        <w:r>
          <w:instrText>HYPERLINK \l "_Toc85018245"</w:instrText>
        </w:r>
        <w:r w:rsidRPr="00121BAB">
          <w:rPr>
            <w:rStyle w:val="Hyperlink"/>
          </w:rPr>
          <w:instrText xml:space="preserve"> </w:instrText>
        </w:r>
        <w:r w:rsidRPr="00121BAB">
          <w:rPr>
            <w:rStyle w:val="Hyperlink"/>
          </w:rPr>
          <w:fldChar w:fldCharType="separate"/>
        </w:r>
        <w:r w:rsidRPr="00121BAB">
          <w:rPr>
            <w:rStyle w:val="Hyperlink"/>
          </w:rPr>
          <w:t>B.2.</w:t>
        </w:r>
        <w:r>
          <w:rPr>
            <w:rFonts w:asciiTheme="minorHAnsi" w:eastAsiaTheme="minorEastAsia" w:hAnsiTheme="minorHAnsi" w:cstheme="minorBidi"/>
            <w:sz w:val="22"/>
            <w:szCs w:val="22"/>
            <w:lang w:eastAsia="zh-CN"/>
          </w:rPr>
          <w:tab/>
        </w:r>
        <w:r w:rsidRPr="00121BAB">
          <w:rPr>
            <w:rStyle w:val="Hyperlink"/>
          </w:rPr>
          <w:t>Router port failure</w:t>
        </w:r>
        <w:r>
          <w:rPr>
            <w:webHidden/>
          </w:rPr>
          <w:tab/>
        </w:r>
        <w:r>
          <w:rPr>
            <w:webHidden/>
          </w:rPr>
          <w:fldChar w:fldCharType="begin"/>
        </w:r>
        <w:r>
          <w:rPr>
            <w:webHidden/>
          </w:rPr>
          <w:instrText xml:space="preserve"> PAGEREF _Toc85018245 \h </w:instrText>
        </w:r>
      </w:ins>
      <w:r>
        <w:rPr>
          <w:webHidden/>
        </w:rPr>
      </w:r>
      <w:r>
        <w:rPr>
          <w:webHidden/>
        </w:rPr>
        <w:fldChar w:fldCharType="separate"/>
      </w:r>
      <w:ins w:id="104" w:author="Italo Busi" w:date="2021-10-13T11:49:00Z">
        <w:r>
          <w:rPr>
            <w:webHidden/>
          </w:rPr>
          <w:t>37</w:t>
        </w:r>
        <w:r>
          <w:rPr>
            <w:webHidden/>
          </w:rPr>
          <w:fldChar w:fldCharType="end"/>
        </w:r>
        <w:r w:rsidRPr="00121BAB">
          <w:rPr>
            <w:rStyle w:val="Hyperlink"/>
          </w:rPr>
          <w:fldChar w:fldCharType="end"/>
        </w:r>
      </w:ins>
    </w:p>
    <w:p w14:paraId="7B0C325A" w14:textId="77777777" w:rsidR="00F2794B" w:rsidRDefault="00F2794B">
      <w:pPr>
        <w:pStyle w:val="TOC1"/>
        <w:rPr>
          <w:ins w:id="105" w:author="Italo Busi" w:date="2021-10-13T11:49:00Z"/>
          <w:rFonts w:asciiTheme="minorHAnsi" w:eastAsiaTheme="minorEastAsia" w:hAnsiTheme="minorHAnsi" w:cstheme="minorBidi"/>
          <w:sz w:val="22"/>
          <w:szCs w:val="22"/>
          <w:lang w:eastAsia="zh-CN"/>
        </w:rPr>
      </w:pPr>
      <w:ins w:id="106" w:author="Italo Busi" w:date="2021-10-13T11:49:00Z">
        <w:r w:rsidRPr="00121BAB">
          <w:rPr>
            <w:rStyle w:val="Hyperlink"/>
          </w:rPr>
          <w:fldChar w:fldCharType="begin"/>
        </w:r>
        <w:r w:rsidRPr="00121BAB">
          <w:rPr>
            <w:rStyle w:val="Hyperlink"/>
          </w:rPr>
          <w:instrText xml:space="preserve"> </w:instrText>
        </w:r>
        <w:r>
          <w:instrText>HYPERLINK \l "_Toc85018246"</w:instrText>
        </w:r>
        <w:r w:rsidRPr="00121BAB">
          <w:rPr>
            <w:rStyle w:val="Hyperlink"/>
          </w:rPr>
          <w:instrText xml:space="preserve"> </w:instrText>
        </w:r>
        <w:r w:rsidRPr="00121BAB">
          <w:rPr>
            <w:rStyle w:val="Hyperlink"/>
          </w:rPr>
          <w:fldChar w:fldCharType="separate"/>
        </w:r>
        <w:r w:rsidRPr="00121BAB">
          <w:rPr>
            <w:rStyle w:val="Hyperlink"/>
          </w:rPr>
          <w:t>Acknowledgments</w:t>
        </w:r>
        <w:r>
          <w:rPr>
            <w:webHidden/>
          </w:rPr>
          <w:tab/>
        </w:r>
        <w:r>
          <w:rPr>
            <w:webHidden/>
          </w:rPr>
          <w:fldChar w:fldCharType="begin"/>
        </w:r>
        <w:r>
          <w:rPr>
            <w:webHidden/>
          </w:rPr>
          <w:instrText xml:space="preserve"> PAGEREF _Toc85018246 \h </w:instrText>
        </w:r>
      </w:ins>
      <w:r>
        <w:rPr>
          <w:webHidden/>
        </w:rPr>
      </w:r>
      <w:r>
        <w:rPr>
          <w:webHidden/>
        </w:rPr>
        <w:fldChar w:fldCharType="separate"/>
      </w:r>
      <w:ins w:id="107" w:author="Italo Busi" w:date="2021-10-13T11:49:00Z">
        <w:r>
          <w:rPr>
            <w:webHidden/>
          </w:rPr>
          <w:t>38</w:t>
        </w:r>
        <w:r>
          <w:rPr>
            <w:webHidden/>
          </w:rPr>
          <w:fldChar w:fldCharType="end"/>
        </w:r>
        <w:r w:rsidRPr="00121BAB">
          <w:rPr>
            <w:rStyle w:val="Hyperlink"/>
          </w:rPr>
          <w:fldChar w:fldCharType="end"/>
        </w:r>
      </w:ins>
    </w:p>
    <w:p w14:paraId="1DF4AC85" w14:textId="77777777" w:rsidR="00F2794B" w:rsidRDefault="00F2794B">
      <w:pPr>
        <w:pStyle w:val="TOC1"/>
        <w:rPr>
          <w:ins w:id="108" w:author="Italo Busi" w:date="2021-10-13T11:49:00Z"/>
          <w:rFonts w:asciiTheme="minorHAnsi" w:eastAsiaTheme="minorEastAsia" w:hAnsiTheme="minorHAnsi" w:cstheme="minorBidi"/>
          <w:sz w:val="22"/>
          <w:szCs w:val="22"/>
          <w:lang w:eastAsia="zh-CN"/>
        </w:rPr>
      </w:pPr>
      <w:ins w:id="109" w:author="Italo Busi" w:date="2021-10-13T11:49:00Z">
        <w:r w:rsidRPr="00121BAB">
          <w:rPr>
            <w:rStyle w:val="Hyperlink"/>
          </w:rPr>
          <w:fldChar w:fldCharType="begin"/>
        </w:r>
        <w:r w:rsidRPr="00121BAB">
          <w:rPr>
            <w:rStyle w:val="Hyperlink"/>
          </w:rPr>
          <w:instrText xml:space="preserve"> </w:instrText>
        </w:r>
        <w:r>
          <w:instrText>HYPERLINK \l "_Toc85018247"</w:instrText>
        </w:r>
        <w:r w:rsidRPr="00121BAB">
          <w:rPr>
            <w:rStyle w:val="Hyperlink"/>
          </w:rPr>
          <w:instrText xml:space="preserve"> </w:instrText>
        </w:r>
        <w:r w:rsidRPr="00121BAB">
          <w:rPr>
            <w:rStyle w:val="Hyperlink"/>
          </w:rPr>
          <w:fldChar w:fldCharType="separate"/>
        </w:r>
        <w:r w:rsidRPr="00121BAB">
          <w:rPr>
            <w:rStyle w:val="Hyperlink"/>
            <w:lang w:val="it-IT"/>
          </w:rPr>
          <w:t>Contributors</w:t>
        </w:r>
        <w:r>
          <w:rPr>
            <w:webHidden/>
          </w:rPr>
          <w:tab/>
        </w:r>
        <w:r>
          <w:rPr>
            <w:webHidden/>
          </w:rPr>
          <w:fldChar w:fldCharType="begin"/>
        </w:r>
        <w:r>
          <w:rPr>
            <w:webHidden/>
          </w:rPr>
          <w:instrText xml:space="preserve"> PAGEREF _Toc85018247 \h </w:instrText>
        </w:r>
      </w:ins>
      <w:r>
        <w:rPr>
          <w:webHidden/>
        </w:rPr>
      </w:r>
      <w:r>
        <w:rPr>
          <w:webHidden/>
        </w:rPr>
        <w:fldChar w:fldCharType="separate"/>
      </w:r>
      <w:ins w:id="110" w:author="Italo Busi" w:date="2021-10-13T11:49:00Z">
        <w:r>
          <w:rPr>
            <w:webHidden/>
          </w:rPr>
          <w:t>38</w:t>
        </w:r>
        <w:r>
          <w:rPr>
            <w:webHidden/>
          </w:rPr>
          <w:fldChar w:fldCharType="end"/>
        </w:r>
        <w:r w:rsidRPr="00121BAB">
          <w:rPr>
            <w:rStyle w:val="Hyperlink"/>
          </w:rPr>
          <w:fldChar w:fldCharType="end"/>
        </w:r>
      </w:ins>
    </w:p>
    <w:p w14:paraId="4E8B2DAD" w14:textId="77777777" w:rsidR="00F2794B" w:rsidRDefault="00F2794B">
      <w:pPr>
        <w:pStyle w:val="TOC1"/>
        <w:rPr>
          <w:ins w:id="111" w:author="Italo Busi" w:date="2021-10-13T11:49:00Z"/>
          <w:rFonts w:asciiTheme="minorHAnsi" w:eastAsiaTheme="minorEastAsia" w:hAnsiTheme="minorHAnsi" w:cstheme="minorBidi"/>
          <w:sz w:val="22"/>
          <w:szCs w:val="22"/>
          <w:lang w:eastAsia="zh-CN"/>
        </w:rPr>
      </w:pPr>
      <w:ins w:id="112" w:author="Italo Busi" w:date="2021-10-13T11:49:00Z">
        <w:r w:rsidRPr="00121BAB">
          <w:rPr>
            <w:rStyle w:val="Hyperlink"/>
          </w:rPr>
          <w:fldChar w:fldCharType="begin"/>
        </w:r>
        <w:r w:rsidRPr="00121BAB">
          <w:rPr>
            <w:rStyle w:val="Hyperlink"/>
          </w:rPr>
          <w:instrText xml:space="preserve"> </w:instrText>
        </w:r>
        <w:r>
          <w:instrText>HYPERLINK \l "_Toc85018248"</w:instrText>
        </w:r>
        <w:r w:rsidRPr="00121BAB">
          <w:rPr>
            <w:rStyle w:val="Hyperlink"/>
          </w:rPr>
          <w:instrText xml:space="preserve"> </w:instrText>
        </w:r>
        <w:r w:rsidRPr="00121BAB">
          <w:rPr>
            <w:rStyle w:val="Hyperlink"/>
          </w:rPr>
          <w:fldChar w:fldCharType="separate"/>
        </w:r>
        <w:r w:rsidRPr="00121BAB">
          <w:rPr>
            <w:rStyle w:val="Hyperlink"/>
          </w:rPr>
          <w:t>Authors’ Addresses</w:t>
        </w:r>
        <w:r>
          <w:rPr>
            <w:webHidden/>
          </w:rPr>
          <w:tab/>
        </w:r>
        <w:r>
          <w:rPr>
            <w:webHidden/>
          </w:rPr>
          <w:fldChar w:fldCharType="begin"/>
        </w:r>
        <w:r>
          <w:rPr>
            <w:webHidden/>
          </w:rPr>
          <w:instrText xml:space="preserve"> PAGEREF _Toc85018248 \h </w:instrText>
        </w:r>
      </w:ins>
      <w:r>
        <w:rPr>
          <w:webHidden/>
        </w:rPr>
      </w:r>
      <w:r>
        <w:rPr>
          <w:webHidden/>
        </w:rPr>
        <w:fldChar w:fldCharType="separate"/>
      </w:r>
      <w:ins w:id="113" w:author="Italo Busi" w:date="2021-10-13T11:49:00Z">
        <w:r>
          <w:rPr>
            <w:webHidden/>
          </w:rPr>
          <w:t>40</w:t>
        </w:r>
        <w:r>
          <w:rPr>
            <w:webHidden/>
          </w:rPr>
          <w:fldChar w:fldCharType="end"/>
        </w:r>
        <w:r w:rsidRPr="00121BAB">
          <w:rPr>
            <w:rStyle w:val="Hyperlink"/>
          </w:rPr>
          <w:fldChar w:fldCharType="end"/>
        </w:r>
      </w:ins>
    </w:p>
    <w:p w14:paraId="41E5480C" w14:textId="77777777" w:rsidR="00D06A39" w:rsidDel="00F2794B" w:rsidRDefault="00D06A39">
      <w:pPr>
        <w:pStyle w:val="TOC1"/>
        <w:rPr>
          <w:del w:id="114" w:author="Italo Busi" w:date="2021-10-13T11:49:00Z"/>
          <w:rFonts w:asciiTheme="minorHAnsi" w:eastAsiaTheme="minorEastAsia" w:hAnsiTheme="minorHAnsi" w:cstheme="minorBidi"/>
          <w:sz w:val="22"/>
          <w:szCs w:val="22"/>
          <w:lang w:eastAsia="zh-CN"/>
        </w:rPr>
      </w:pPr>
      <w:del w:id="115"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16" w:author="Italo Busi" w:date="2021-10-13T11:49:00Z"/>
          <w:rFonts w:asciiTheme="minorHAnsi" w:eastAsiaTheme="minorEastAsia" w:hAnsiTheme="minorHAnsi" w:cstheme="minorBidi"/>
          <w:sz w:val="22"/>
          <w:szCs w:val="22"/>
          <w:lang w:eastAsia="zh-CN"/>
        </w:rPr>
      </w:pPr>
      <w:del w:id="117"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18" w:author="Italo Busi" w:date="2021-10-13T11:49:00Z"/>
          <w:rFonts w:asciiTheme="minorHAnsi" w:eastAsiaTheme="minorEastAsia" w:hAnsiTheme="minorHAnsi" w:cstheme="minorBidi"/>
          <w:sz w:val="22"/>
          <w:szCs w:val="22"/>
          <w:lang w:eastAsia="zh-CN"/>
        </w:rPr>
      </w:pPr>
      <w:del w:id="119"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20" w:author="Italo Busi" w:date="2021-10-13T11:49:00Z"/>
          <w:rFonts w:asciiTheme="minorHAnsi" w:eastAsiaTheme="minorEastAsia" w:hAnsiTheme="minorHAnsi" w:cstheme="minorBidi"/>
          <w:sz w:val="22"/>
          <w:szCs w:val="22"/>
          <w:lang w:eastAsia="zh-CN"/>
        </w:rPr>
      </w:pPr>
      <w:del w:id="121"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22" w:author="Italo Busi" w:date="2021-10-13T11:49:00Z"/>
          <w:rFonts w:asciiTheme="minorHAnsi" w:eastAsiaTheme="minorEastAsia" w:hAnsiTheme="minorHAnsi" w:cstheme="minorBidi"/>
          <w:sz w:val="22"/>
          <w:szCs w:val="22"/>
          <w:lang w:eastAsia="zh-CN"/>
        </w:rPr>
      </w:pPr>
      <w:del w:id="123"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24" w:author="Italo Busi" w:date="2021-10-13T11:49:00Z"/>
          <w:rFonts w:asciiTheme="minorHAnsi" w:eastAsiaTheme="minorEastAsia" w:hAnsiTheme="minorHAnsi" w:cstheme="minorBidi"/>
          <w:sz w:val="22"/>
          <w:szCs w:val="22"/>
          <w:lang w:eastAsia="zh-CN"/>
        </w:rPr>
      </w:pPr>
      <w:del w:id="125"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26" w:author="Italo Busi" w:date="2021-10-13T11:49:00Z"/>
          <w:rFonts w:asciiTheme="minorHAnsi" w:eastAsiaTheme="minorEastAsia" w:hAnsiTheme="minorHAnsi" w:cstheme="minorBidi"/>
          <w:sz w:val="22"/>
          <w:szCs w:val="22"/>
          <w:lang w:eastAsia="zh-CN"/>
        </w:rPr>
      </w:pPr>
      <w:del w:id="127"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28" w:author="Italo Busi" w:date="2021-10-13T11:49:00Z"/>
          <w:rFonts w:asciiTheme="minorHAnsi" w:eastAsiaTheme="minorEastAsia" w:hAnsiTheme="minorHAnsi" w:cstheme="minorBidi"/>
          <w:sz w:val="22"/>
          <w:szCs w:val="22"/>
          <w:lang w:eastAsia="zh-CN"/>
        </w:rPr>
      </w:pPr>
      <w:del w:id="129"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30" w:author="Italo Busi" w:date="2021-10-13T11:49:00Z"/>
          <w:rFonts w:asciiTheme="minorHAnsi" w:eastAsiaTheme="minorEastAsia" w:hAnsiTheme="minorHAnsi" w:cstheme="minorBidi"/>
          <w:sz w:val="22"/>
          <w:szCs w:val="22"/>
          <w:lang w:eastAsia="zh-CN"/>
        </w:rPr>
      </w:pPr>
      <w:del w:id="131"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32" w:author="Italo Busi" w:date="2021-10-13T11:49:00Z"/>
          <w:rFonts w:asciiTheme="minorHAnsi" w:eastAsiaTheme="minorEastAsia" w:hAnsiTheme="minorHAnsi" w:cstheme="minorBidi"/>
          <w:sz w:val="22"/>
          <w:szCs w:val="22"/>
          <w:lang w:eastAsia="zh-CN"/>
        </w:rPr>
      </w:pPr>
      <w:del w:id="133"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34" w:author="Italo Busi" w:date="2021-10-13T11:49:00Z"/>
          <w:rFonts w:asciiTheme="minorHAnsi" w:eastAsiaTheme="minorEastAsia" w:hAnsiTheme="minorHAnsi" w:cstheme="minorBidi"/>
          <w:sz w:val="22"/>
          <w:szCs w:val="22"/>
          <w:lang w:eastAsia="zh-CN"/>
        </w:rPr>
      </w:pPr>
      <w:del w:id="135"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36" w:author="Italo Busi" w:date="2021-10-13T11:49:00Z"/>
          <w:rFonts w:asciiTheme="minorHAnsi" w:eastAsiaTheme="minorEastAsia" w:hAnsiTheme="minorHAnsi" w:cstheme="minorBidi"/>
          <w:sz w:val="22"/>
          <w:szCs w:val="22"/>
          <w:lang w:eastAsia="zh-CN"/>
        </w:rPr>
      </w:pPr>
      <w:del w:id="137"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38" w:author="Italo Busi" w:date="2021-10-13T11:49:00Z"/>
          <w:rFonts w:asciiTheme="minorHAnsi" w:eastAsiaTheme="minorEastAsia" w:hAnsiTheme="minorHAnsi" w:cstheme="minorBidi"/>
          <w:sz w:val="22"/>
          <w:szCs w:val="22"/>
          <w:lang w:eastAsia="zh-CN"/>
        </w:rPr>
      </w:pPr>
      <w:del w:id="139"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40" w:author="Italo Busi" w:date="2021-10-13T11:49:00Z"/>
          <w:rFonts w:asciiTheme="minorHAnsi" w:eastAsiaTheme="minorEastAsia" w:hAnsiTheme="minorHAnsi" w:cstheme="minorBidi"/>
          <w:sz w:val="22"/>
          <w:szCs w:val="22"/>
          <w:lang w:eastAsia="zh-CN"/>
        </w:rPr>
      </w:pPr>
      <w:del w:id="141"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42" w:author="Italo Busi" w:date="2021-10-13T11:49:00Z"/>
          <w:rFonts w:asciiTheme="minorHAnsi" w:eastAsiaTheme="minorEastAsia" w:hAnsiTheme="minorHAnsi" w:cstheme="minorBidi"/>
          <w:sz w:val="22"/>
          <w:szCs w:val="22"/>
          <w:lang w:eastAsia="zh-CN"/>
        </w:rPr>
      </w:pPr>
      <w:del w:id="143"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44" w:author="Italo Busi" w:date="2021-10-13T11:49:00Z"/>
          <w:rFonts w:asciiTheme="minorHAnsi" w:eastAsiaTheme="minorEastAsia" w:hAnsiTheme="minorHAnsi" w:cstheme="minorBidi"/>
          <w:sz w:val="22"/>
          <w:szCs w:val="22"/>
          <w:lang w:eastAsia="zh-CN"/>
        </w:rPr>
      </w:pPr>
      <w:del w:id="145"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4.1.1. Inter-domain link discovery</w:delText>
        </w:r>
        <w:r w:rsidDel="00F2794B">
          <w:rPr>
            <w:webHidden/>
          </w:rPr>
          <w:tab/>
          <w:delText>23</w:delText>
        </w:r>
      </w:del>
    </w:p>
    <w:p w14:paraId="35A92357" w14:textId="77777777" w:rsidR="00D06A39" w:rsidDel="00F2794B" w:rsidRDefault="00D06A39">
      <w:pPr>
        <w:pStyle w:val="TOC3"/>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lastRenderedPageBreak/>
          <w:delText>7. IANA Considerations</w:delText>
        </w:r>
        <w:r w:rsidDel="00F2794B">
          <w:rPr>
            <w:webHidden/>
          </w:rPr>
          <w:tab/>
          <w:delText>32</w:delText>
        </w:r>
      </w:del>
    </w:p>
    <w:p w14:paraId="7E910474" w14:textId="77777777" w:rsidR="00D06A39" w:rsidDel="00F2794B" w:rsidRDefault="00D06A39">
      <w:pPr>
        <w:pStyle w:val="TOC1"/>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188" w:name="_Toc53130233"/>
      <w:bookmarkStart w:id="189" w:name="_Toc85018210"/>
      <w:r w:rsidRPr="005254EF">
        <w:t>Introduction</w:t>
      </w:r>
      <w:bookmarkEnd w:id="188"/>
      <w:bookmarkEnd w:id="189"/>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w:t>
      </w:r>
      <w:r w:rsidR="00A67ACD" w:rsidRPr="005C5912">
        <w:lastRenderedPageBreak/>
        <w:t>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190"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191" w:author="Italo Busi" w:date="2021-10-07T11:53:00Z">
        <w:r w:rsidRPr="00B975A5" w:rsidDel="00717C64">
          <w:delText>IP</w:delText>
        </w:r>
        <w:r w:rsidR="00B975A5" w:rsidDel="00717C64">
          <w:delText>/MPLS</w:delText>
        </w:r>
      </w:del>
      <w:ins w:id="192" w:author="Italo Busi" w:date="2021-10-07T11:53:00Z">
        <w:r w:rsidR="00717C64">
          <w:t>multi</w:t>
        </w:r>
        <w:r w:rsidR="00717C64">
          <w:noBreakHyphen/>
          <w:t xml:space="preserve">domain </w:t>
        </w:r>
      </w:ins>
      <w:ins w:id="193" w:author="Italo Busi" w:date="2021-10-07T11:54:00Z">
        <w:r w:rsidR="00717C64">
          <w:t>packet</w:t>
        </w:r>
      </w:ins>
      <w:r w:rsidRPr="00B975A5">
        <w:t xml:space="preserve"> networks operated as </w:t>
      </w:r>
      <w:r w:rsidR="00D25B8E">
        <w:t xml:space="preserve">a </w:t>
      </w:r>
      <w:r w:rsidRPr="00B975A5">
        <w:t xml:space="preserve">client of optical </w:t>
      </w:r>
      <w:del w:id="194" w:author="Italo Busi" w:date="2021-10-07T11:54:00Z">
        <w:r w:rsidRPr="00B975A5" w:rsidDel="00717C64">
          <w:delText xml:space="preserve">DWDM </w:delText>
        </w:r>
      </w:del>
      <w:r w:rsidRPr="00B975A5">
        <w:t xml:space="preserve">networks. </w:t>
      </w:r>
      <w:del w:id="195"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196" w:author="Italo Busi" w:date="2021-10-07T11:58:00Z"/>
        </w:rPr>
      </w:pPr>
      <w:ins w:id="197" w:author="Italo Busi" w:date="2021-10-07T11:58:00Z">
        <w:r>
          <w:t>This document analyses the case where the packet networks support multi</w:t>
        </w:r>
        <w:r>
          <w:noBreakHyphen/>
          <w:t>domain SR</w:t>
        </w:r>
        <w:r>
          <w:noBreakHyphen/>
          <w:t xml:space="preserve">TE paths and the optical networks </w:t>
        </w:r>
      </w:ins>
      <w:ins w:id="198"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199" w:author="Italo Busi" w:date="2021-10-07T11:55:00Z">
        <w:r w:rsidRPr="00B975A5" w:rsidDel="00717C64">
          <w:delText xml:space="preserve">IP </w:delText>
        </w:r>
      </w:del>
      <w:ins w:id="200" w:author="Italo Busi" w:date="2021-10-07T11:55:00Z">
        <w:r w:rsidR="00717C64">
          <w:t>packet</w:t>
        </w:r>
        <w:r w:rsidR="00717C64" w:rsidRPr="00B975A5">
          <w:t xml:space="preserve"> </w:t>
        </w:r>
      </w:ins>
      <w:r w:rsidRPr="00B975A5">
        <w:t>and Optical DWDM domain</w:t>
      </w:r>
      <w:r w:rsidR="00BD5057">
        <w:t xml:space="preserve"> (and optionally OTN layer)</w:t>
      </w:r>
      <w:r w:rsidRPr="00B975A5">
        <w:t xml:space="preserve"> in an end-to-end multi-vendor service provisioning perspective.</w:t>
      </w:r>
    </w:p>
    <w:p w14:paraId="7860F1F8" w14:textId="77777777" w:rsidR="00A7014C" w:rsidRPr="005254EF" w:rsidRDefault="00E33E77" w:rsidP="00E33E77">
      <w:pPr>
        <w:pStyle w:val="Heading1"/>
      </w:pPr>
      <w:bookmarkStart w:id="201" w:name="_Ref42241566"/>
      <w:bookmarkStart w:id="202" w:name="_Toc53130234"/>
      <w:bookmarkStart w:id="203" w:name="_Toc85018211"/>
      <w:r w:rsidRPr="00E33E77">
        <w:t>Reference architecture and network scenario</w:t>
      </w:r>
      <w:bookmarkEnd w:id="201"/>
      <w:bookmarkEnd w:id="202"/>
      <w:bookmarkEnd w:id="203"/>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04" w:author="Italo Busi" w:date="2021-10-11T15:38:00Z">
        <w:r w:rsidR="008719F0">
          <w:fldChar w:fldCharType="begin"/>
        </w:r>
        <w:r w:rsidR="008719F0">
          <w:instrText xml:space="preserve"> REF _Ref5722602 \r \h </w:instrText>
        </w:r>
      </w:ins>
      <w:r w:rsidR="008719F0">
        <w:fldChar w:fldCharType="separate"/>
      </w:r>
      <w:ins w:id="205" w:author="Italo Busi" w:date="2021-10-13T11:49:00Z">
        <w:r w:rsidR="00F2794B">
          <w:t>Figure 1</w:t>
        </w:r>
      </w:ins>
      <w:ins w:id="206" w:author="Italo Busi" w:date="2021-10-11T15:38:00Z">
        <w:r w:rsidR="008719F0">
          <w:fldChar w:fldCharType="end"/>
        </w:r>
      </w:ins>
      <w:del w:id="207"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proofErr w:type="gramStart"/>
      <w:r w:rsidRPr="00304BE2">
        <w:t>\  |</w:t>
      </w:r>
      <w:proofErr w:type="gramEnd"/>
      <w:r w:rsidRPr="00304BE2">
        <w:t xml:space="preserve">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08" w:name="_Ref5722602"/>
      <w:r w:rsidRPr="00995068">
        <w:t>– Reference Scenario</w:t>
      </w:r>
      <w:bookmarkEnd w:id="208"/>
    </w:p>
    <w:p w14:paraId="29511AF4" w14:textId="52E78D8A" w:rsidR="00A43492" w:rsidRDefault="005640C6" w:rsidP="005640C6">
      <w:r>
        <w:t xml:space="preserve">The ACTN architecture, defined in [RFC8453], is used to control this multi-domain network where each Packet PNC (P-PNC) is responsible for controlling its </w:t>
      </w:r>
      <w:del w:id="209" w:author="Italo Busi" w:date="2021-10-11T15:39:00Z">
        <w:r w:rsidDel="008719F0">
          <w:delText xml:space="preserve">IP </w:delText>
        </w:r>
      </w:del>
      <w:ins w:id="210"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11" w:author="Italo Busi" w:date="2021-10-11T15:39:00Z">
        <w:r w:rsidDel="008719F0">
          <w:delText xml:space="preserve">Optical </w:delText>
        </w:r>
      </w:del>
      <w:ins w:id="212" w:author="Italo Busi" w:date="2021-10-11T15:39:00Z">
        <w:r w:rsidR="008719F0">
          <w:t xml:space="preserve">optical </w:t>
        </w:r>
      </w:ins>
      <w:del w:id="213" w:author="Italo Busi" w:date="2021-10-11T15:39:00Z">
        <w:r w:rsidDel="008719F0">
          <w:delText>Domain</w:delText>
        </w:r>
      </w:del>
      <w:ins w:id="214" w:author="Italo Busi" w:date="2021-10-11T15:39:00Z">
        <w:r w:rsidR="008719F0">
          <w:t>domain</w:t>
        </w:r>
      </w:ins>
      <w:r>
        <w:t>.</w:t>
      </w:r>
    </w:p>
    <w:p w14:paraId="2783DE81" w14:textId="58503E64" w:rsidR="005640C6" w:rsidRDefault="00A43492" w:rsidP="005640C6">
      <w:r>
        <w:t xml:space="preserve">The routers between </w:t>
      </w:r>
      <w:del w:id="215" w:author="Italo Busi" w:date="2021-10-07T11:57:00Z">
        <w:r w:rsidDel="000A0F55">
          <w:delText xml:space="preserve">IP </w:delText>
        </w:r>
      </w:del>
      <w:ins w:id="216"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w:t>
      </w:r>
      <w:proofErr w:type="gramStart"/>
      <w:r>
        <w:t>a</w:t>
      </w:r>
      <w:proofErr w:type="gramEnd"/>
      <w:r>
        <w:t xml:space="preserve"> </w:t>
      </w:r>
      <w:r w:rsidR="00C64846" w:rsidRPr="00992DA2">
        <w:t>A</w:t>
      </w:r>
      <w:r>
        <w:t>BR.</w:t>
      </w:r>
    </w:p>
    <w:p w14:paraId="21C89188" w14:textId="77777777" w:rsidR="00C24FD0" w:rsidRDefault="00C24FD0" w:rsidP="00C24FD0">
      <w:r>
        <w:t>The MDSC is responsible for coordinating the whole multi</w:t>
      </w:r>
      <w:del w:id="217" w:author="Lopez, Victor (Nokia - ES/Madrid)" w:date="2021-10-18T14:46:00Z">
        <w:r w:rsidDel="005D30F1">
          <w:noBreakHyphen/>
        </w:r>
      </w:del>
      <w:ins w:id="218" w:author="Lopez, Victor (Nokia - ES/Madrid)" w:date="2021-10-18T14:46:00Z">
        <w:r>
          <w:t>-</w:t>
        </w:r>
      </w:ins>
      <w:r>
        <w:t>domain multi</w:t>
      </w:r>
      <w:del w:id="219" w:author="Lopez, Victor (Nokia - ES/Madrid)" w:date="2021-10-18T14:47:00Z">
        <w:r w:rsidDel="005D30F1">
          <w:noBreakHyphen/>
        </w:r>
      </w:del>
      <w:ins w:id="220" w:author="Lopez, Victor (Nokia - ES/Madrid)" w:date="2021-10-18T14:47:00Z">
        <w:r>
          <w:t>-</w:t>
        </w:r>
      </w:ins>
      <w:r>
        <w:t xml:space="preserve">layer (Packet and Optical) network. A specific standard </w:t>
      </w:r>
      <w:r>
        <w:lastRenderedPageBreak/>
        <w:t xml:space="preserve">interface (MPI) permits MDSC to interact with the different Provisioning Network Controller (O/P-PNCs). </w:t>
      </w:r>
    </w:p>
    <w:p w14:paraId="3E55A37F" w14:textId="1302ACDB" w:rsidR="005640C6" w:rsidRDefault="005640C6" w:rsidP="005640C6">
      <w:r>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21" w:author="Italo Busi" w:date="2021-10-07T11:56:00Z">
        <w:r w:rsidDel="00717C64">
          <w:delText>MPLS</w:delText>
        </w:r>
      </w:del>
      <w:ins w:id="222" w:author="Italo Busi" w:date="2021-10-07T11:56:00Z">
        <w:r w:rsidR="00717C64">
          <w:t>SR</w:t>
        </w:r>
      </w:ins>
      <w:r>
        <w:t>-TE network).</w:t>
      </w:r>
    </w:p>
    <w:p w14:paraId="36EBBF8D" w14:textId="61B1AA03" w:rsidR="00B50EBB" w:rsidRPr="00B50EBB" w:rsidRDefault="00B50EBB" w:rsidP="00B50EBB">
      <w:r w:rsidRPr="00B50EBB">
        <w:t xml:space="preserve">In the network scenario of </w:t>
      </w:r>
      <w:r w:rsidR="00B47D12">
        <w:t>Figure 1</w:t>
      </w:r>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23" w:author="Italo Busi" w:date="2021-10-07T11:56:00Z">
        <w:r w:rsidRPr="00B50EBB" w:rsidDel="000A0F55">
          <w:delText xml:space="preserve">IP </w:delText>
        </w:r>
      </w:del>
      <w:ins w:id="224" w:author="Italo Busi" w:date="2021-10-07T11:56:00Z">
        <w:r w:rsidR="000A0F55">
          <w:t>packet</w:t>
        </w:r>
        <w:r w:rsidR="000A0F55" w:rsidRPr="00B50EBB">
          <w:t xml:space="preserve"> </w:t>
        </w:r>
      </w:ins>
      <w:r w:rsidRPr="00B50EBB">
        <w:t xml:space="preserve">and </w:t>
      </w:r>
      <w:del w:id="225" w:author="Italo Busi" w:date="2021-10-07T11:56:00Z">
        <w:r w:rsidRPr="00B50EBB" w:rsidDel="000A0F55">
          <w:delText xml:space="preserve">Optical </w:delText>
        </w:r>
      </w:del>
      <w:ins w:id="226" w:author="Italo Busi" w:date="2021-10-07T11:56:00Z">
        <w:r w:rsidR="000A0F55">
          <w:t>o</w:t>
        </w:r>
        <w:r w:rsidR="000A0F55" w:rsidRPr="00B50EBB">
          <w:t xml:space="preserve">ptical </w:t>
        </w:r>
      </w:ins>
      <w:r w:rsidRPr="00B50EBB">
        <w:t xml:space="preserve">domains are congruent. In other words, one </w:t>
      </w:r>
      <w:del w:id="227" w:author="Italo Busi" w:date="2021-10-07T11:56:00Z">
        <w:r w:rsidRPr="00B50EBB" w:rsidDel="000A0F55">
          <w:delText xml:space="preserve">Optical </w:delText>
        </w:r>
      </w:del>
      <w:ins w:id="228" w:author="Italo Busi" w:date="2021-10-07T11:56:00Z">
        <w:r w:rsidR="000A0F55">
          <w:t>o</w:t>
        </w:r>
        <w:r w:rsidR="000A0F55" w:rsidRPr="00B50EBB">
          <w:t xml:space="preserve">ptical </w:t>
        </w:r>
      </w:ins>
      <w:r w:rsidRPr="00B50EBB">
        <w:t xml:space="preserve">domain supports connectivity between </w:t>
      </w:r>
      <w:del w:id="229" w:author="Italo Busi" w:date="2021-10-07T12:00:00Z">
        <w:r w:rsidRPr="00B50EBB" w:rsidDel="000A0F55">
          <w:delText xml:space="preserve">Routers </w:delText>
        </w:r>
      </w:del>
      <w:ins w:id="230" w:author="Italo Busi" w:date="2021-10-07T12:00:00Z">
        <w:r w:rsidR="000A0F55">
          <w:t>r</w:t>
        </w:r>
        <w:r w:rsidR="000A0F55" w:rsidRPr="00B50EBB">
          <w:t xml:space="preserve">outers </w:t>
        </w:r>
      </w:ins>
      <w:r w:rsidRPr="00B50EBB">
        <w:t xml:space="preserve">in one and only one </w:t>
      </w:r>
      <w:del w:id="231" w:author="Italo Busi" w:date="2021-10-07T12:00:00Z">
        <w:r w:rsidRPr="00B50EBB" w:rsidDel="000A0F55">
          <w:delText xml:space="preserve">Packet </w:delText>
        </w:r>
      </w:del>
      <w:ins w:id="232" w:author="Italo Busi" w:date="2021-10-07T12:00:00Z">
        <w:r w:rsidR="000A0F55">
          <w:t>p</w:t>
        </w:r>
        <w:r w:rsidR="000A0F55" w:rsidRPr="00B50EBB">
          <w:t xml:space="preserve">acket </w:t>
        </w:r>
      </w:ins>
      <w:del w:id="233" w:author="Italo Busi" w:date="2021-10-07T12:00:00Z">
        <w:r w:rsidRPr="00B50EBB" w:rsidDel="000A0F55">
          <w:delText>Domain</w:delText>
        </w:r>
      </w:del>
      <w:ins w:id="234"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35" w:author="Italo Busi" w:date="2021-10-07T12:00:00Z">
        <w:r w:rsidRPr="00B50EBB" w:rsidDel="000A0F55">
          <w:delText xml:space="preserve">Packet </w:delText>
        </w:r>
      </w:del>
      <w:ins w:id="236" w:author="Italo Busi" w:date="2021-10-07T12:00:00Z">
        <w:r w:rsidR="000A0F55">
          <w:t>p</w:t>
        </w:r>
        <w:r w:rsidR="000A0F55" w:rsidRPr="00B50EBB">
          <w:t xml:space="preserve">acket </w:t>
        </w:r>
      </w:ins>
      <w:r w:rsidRPr="00B50EBB">
        <w:t>domains (i.e., between BR</w:t>
      </w:r>
      <w:ins w:id="237" w:author="Italo Busi" w:date="2021-10-07T12:00:00Z">
        <w:r w:rsidR="000A0F55">
          <w:t>s</w:t>
        </w:r>
      </w:ins>
      <w:del w:id="238" w:author="Italo Busi" w:date="2021-10-07T12:00:00Z">
        <w:r w:rsidRPr="00B50EBB" w:rsidDel="000A0F55">
          <w:delText xml:space="preserve"> routers</w:delText>
        </w:r>
      </w:del>
      <w:r w:rsidRPr="00B50EBB">
        <w:t xml:space="preserve">) and between </w:t>
      </w:r>
      <w:del w:id="239" w:author="Italo Busi" w:date="2021-10-07T12:01:00Z">
        <w:r w:rsidRPr="00B50EBB" w:rsidDel="000A0F55">
          <w:delText xml:space="preserve">Packet </w:delText>
        </w:r>
      </w:del>
      <w:ins w:id="240" w:author="Italo Busi" w:date="2021-10-07T12:01:00Z">
        <w:r w:rsidR="000A0F55">
          <w:t>p</w:t>
        </w:r>
        <w:r w:rsidR="000A0F55" w:rsidRPr="00B50EBB">
          <w:t xml:space="preserve">acket </w:t>
        </w:r>
      </w:ins>
      <w:r w:rsidRPr="00B50EBB">
        <w:t xml:space="preserve">and </w:t>
      </w:r>
      <w:del w:id="241" w:author="Italo Busi" w:date="2021-10-07T12:01:00Z">
        <w:r w:rsidRPr="00B50EBB" w:rsidDel="000A0F55">
          <w:delText xml:space="preserve">Optical </w:delText>
        </w:r>
      </w:del>
      <w:ins w:id="242" w:author="Italo Busi" w:date="2021-10-07T12:01:00Z">
        <w:r w:rsidR="000A0F55">
          <w:t>o</w:t>
        </w:r>
        <w:r w:rsidR="000A0F55" w:rsidRPr="00B50EBB">
          <w:t xml:space="preserve">ptical </w:t>
        </w:r>
      </w:ins>
      <w:r w:rsidRPr="00B50EBB">
        <w:t xml:space="preserve">domains (i.e., between routers and </w:t>
      </w:r>
      <w:del w:id="243" w:author="Italo Busi" w:date="2021-10-07T12:01:00Z">
        <w:r w:rsidRPr="00B50EBB" w:rsidDel="000A0F55">
          <w:delText xml:space="preserve">Optical </w:delText>
        </w:r>
      </w:del>
      <w:ins w:id="244" w:author="Italo Busi" w:date="2021-10-07T12:01:00Z">
        <w:r w:rsidR="000A0F55">
          <w:t>o</w:t>
        </w:r>
        <w:r w:rsidR="000A0F55" w:rsidRPr="00B50EBB">
          <w:t xml:space="preserve">ptical </w:t>
        </w:r>
      </w:ins>
      <w:r w:rsidRPr="00B50EBB">
        <w:t xml:space="preserve">NEs). In other words, there are no inter-domain links between </w:t>
      </w:r>
      <w:del w:id="245" w:author="Italo Busi" w:date="2021-10-07T12:01:00Z">
        <w:r w:rsidRPr="00B50EBB" w:rsidDel="000A0F55">
          <w:delText xml:space="preserve">Optical </w:delText>
        </w:r>
      </w:del>
      <w:ins w:id="246"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47" w:author="Italo Busi" w:date="2021-10-07T12:01:00Z">
          <w:pPr>
            <w:pStyle w:val="RFCListBullet"/>
          </w:pPr>
        </w:pPrChange>
      </w:pPr>
      <w:r w:rsidRPr="00B50EBB">
        <w:t xml:space="preserve">The interfaces between the </w:t>
      </w:r>
      <w:del w:id="248" w:author="Italo Busi" w:date="2021-10-07T12:01:00Z">
        <w:r w:rsidRPr="00B50EBB" w:rsidDel="000A0F55">
          <w:delText xml:space="preserve">Routers </w:delText>
        </w:r>
      </w:del>
      <w:ins w:id="249" w:author="Italo Busi" w:date="2021-10-07T12:01:00Z">
        <w:r w:rsidR="000A0F55">
          <w:t>r</w:t>
        </w:r>
        <w:r w:rsidR="000A0F55" w:rsidRPr="00B50EBB">
          <w:t xml:space="preserve">outers </w:t>
        </w:r>
      </w:ins>
      <w:r w:rsidRPr="00B50EBB">
        <w:t xml:space="preserve">and the </w:t>
      </w:r>
      <w:del w:id="250" w:author="Italo Busi" w:date="2021-10-07T12:01:00Z">
        <w:r w:rsidRPr="00B50EBB" w:rsidDel="000A0F55">
          <w:delText xml:space="preserve">Optical </w:delText>
        </w:r>
      </w:del>
      <w:ins w:id="251" w:author="Italo Busi" w:date="2021-10-07T12:01:00Z">
        <w:r w:rsidR="000A0F55">
          <w:t>o</w:t>
        </w:r>
        <w:r w:rsidR="000A0F55" w:rsidRPr="00B50EBB">
          <w:t xml:space="preserve">ptical </w:t>
        </w:r>
      </w:ins>
      <w:r w:rsidRPr="00B50EBB">
        <w:t xml:space="preserve">NEs are </w:t>
      </w:r>
      <w:del w:id="252" w:author="Italo Busi" w:date="2021-10-11T15:51:00Z">
        <w:r w:rsidRPr="00B50EBB" w:rsidDel="00B47729">
          <w:delText>“</w:delText>
        </w:r>
      </w:del>
      <w:r w:rsidRPr="00B50EBB">
        <w:t>Ethernet</w:t>
      </w:r>
      <w:del w:id="253"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254" w:author="Italo Busi" w:date="2021-10-07T12:01:00Z">
          <w:pPr>
            <w:pStyle w:val="RFCListBullet"/>
          </w:pPr>
        </w:pPrChange>
      </w:pPr>
      <w:r w:rsidRPr="00B50EBB">
        <w:t xml:space="preserve">The interfaces between the Border Routers (BRs) are </w:t>
      </w:r>
      <w:del w:id="255" w:author="Italo Busi" w:date="2021-10-11T15:51:00Z">
        <w:r w:rsidRPr="00B50EBB" w:rsidDel="00B47729">
          <w:delText>“</w:delText>
        </w:r>
      </w:del>
      <w:r w:rsidRPr="00B50EBB">
        <w:t>Ethernet</w:t>
      </w:r>
      <w:del w:id="256"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257" w:author="Italo Busi" w:date="2021-10-11T15:51:00Z"/>
        </w:rPr>
      </w:pPr>
      <w:moveToRangeStart w:id="258" w:author="Italo Busi" w:date="2021-10-11T15:51:00Z" w:name="move84859925"/>
      <w:commentRangeStart w:id="259"/>
      <w:moveTo w:id="260" w:author="Italo Busi" w:date="2021-10-11T15:51:00Z">
        <w:r w:rsidRPr="00876B63">
          <w:t xml:space="preserve">Although the new </w:t>
        </w:r>
        <w:r>
          <w:t xml:space="preserve">optical </w:t>
        </w:r>
        <w:r w:rsidRPr="00876B63">
          <w:t xml:space="preserve">technologies (e.g. QSFP-DD ZR 400G) </w:t>
        </w:r>
      </w:moveTo>
      <w:ins w:id="261" w:author="Italo Busi" w:date="2021-10-11T15:52:00Z">
        <w:r>
          <w:t xml:space="preserve">allows </w:t>
        </w:r>
      </w:ins>
      <w:moveTo w:id="262" w:author="Italo Busi" w:date="2021-10-11T15:51:00Z">
        <w:r>
          <w:t xml:space="preserve">providing </w:t>
        </w:r>
        <w:r w:rsidRPr="00876B63">
          <w:t xml:space="preserve">DWDM pluggable interfaces on the </w:t>
        </w:r>
        <w:del w:id="263" w:author="Italo Busi" w:date="2021-10-11T15:52:00Z">
          <w:r w:rsidRPr="00876B63" w:rsidDel="00B47729">
            <w:delText>R</w:delText>
          </w:r>
        </w:del>
      </w:moveTo>
      <w:ins w:id="264" w:author="Italo Busi" w:date="2021-10-11T15:52:00Z">
        <w:r>
          <w:t>r</w:t>
        </w:r>
      </w:ins>
      <w:moveTo w:id="265"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266" w:author="Italo Busi" w:date="2021-10-11T15:52:00Z">
          <w:r w:rsidRPr="00876B63" w:rsidDel="00B47729">
            <w:delText>P</w:delText>
          </w:r>
        </w:del>
      </w:moveTo>
      <w:ins w:id="267" w:author="Italo Busi" w:date="2021-10-11T15:52:00Z">
        <w:r>
          <w:t>p</w:t>
        </w:r>
      </w:ins>
      <w:moveTo w:id="268" w:author="Italo Busi" w:date="2021-10-11T15:51:00Z">
        <w:r w:rsidRPr="00876B63">
          <w:t xml:space="preserve">acket and </w:t>
        </w:r>
        <w:del w:id="269" w:author="Italo Busi" w:date="2021-10-11T15:52:00Z">
          <w:r w:rsidRPr="00876B63" w:rsidDel="00B47729">
            <w:delText xml:space="preserve">Transport </w:delText>
          </w:r>
        </w:del>
      </w:moveTo>
      <w:ins w:id="270" w:author="Italo Busi" w:date="2021-10-11T15:52:00Z">
        <w:r>
          <w:t xml:space="preserve">optical </w:t>
        </w:r>
      </w:ins>
      <w:moveTo w:id="271" w:author="Italo Busi" w:date="2021-10-11T15:51:00Z">
        <w:r w:rsidRPr="00876B63">
          <w:t xml:space="preserve">networks in a </w:t>
        </w:r>
        <w:r>
          <w:t>single unified</w:t>
        </w:r>
        <w:r w:rsidRPr="00876B63">
          <w:t xml:space="preserve"> domain. </w:t>
        </w:r>
        <w:del w:id="272"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273" w:author="Italo Busi" w:date="2021-10-11T15:53:00Z">
        <w:r>
          <w:t>The analysis of the</w:t>
        </w:r>
      </w:ins>
      <w:moveTo w:id="274" w:author="Italo Busi" w:date="2021-10-11T15:51:00Z">
        <w:r>
          <w:t xml:space="preserve"> unified use case</w:t>
        </w:r>
        <w:r w:rsidRPr="00876B63">
          <w:t xml:space="preserve"> </w:t>
        </w:r>
        <w:del w:id="275" w:author="Italo Busi" w:date="2021-10-11T15:53:00Z">
          <w:r w:rsidRPr="00876B63" w:rsidDel="00B47729">
            <w:delText>will be described in a different draft</w:delText>
          </w:r>
        </w:del>
      </w:moveTo>
      <w:ins w:id="276" w:author="Italo Busi" w:date="2021-10-11T15:53:00Z">
        <w:r>
          <w:t>is outside the scope of this draft</w:t>
        </w:r>
      </w:ins>
      <w:moveTo w:id="277" w:author="Italo Busi" w:date="2021-10-11T15:51:00Z">
        <w:r>
          <w:t>.</w:t>
        </w:r>
      </w:moveTo>
      <w:commentRangeEnd w:id="259"/>
      <w:r>
        <w:rPr>
          <w:rStyle w:val="CommentReference"/>
        </w:rPr>
        <w:commentReference w:id="259"/>
      </w:r>
    </w:p>
    <w:moveToRangeEnd w:id="258"/>
    <w:p w14:paraId="354C03E7" w14:textId="4BF2A41D" w:rsidR="00B50EBB" w:rsidRPr="00B50EBB" w:rsidRDefault="00B50EBB" w:rsidP="00B50EBB">
      <w:r w:rsidRPr="00B50EBB">
        <w:t xml:space="preserve">This </w:t>
      </w:r>
      <w:del w:id="278" w:author="Italo Busi" w:date="2021-10-07T12:02:00Z">
        <w:r w:rsidRPr="00B50EBB" w:rsidDel="000A0F55">
          <w:delText xml:space="preserve">version of the </w:delText>
        </w:r>
      </w:del>
      <w:r w:rsidRPr="00B50EBB">
        <w:t xml:space="preserve">document </w:t>
      </w:r>
      <w:del w:id="279" w:author="Italo Busi" w:date="2021-10-11T15:44:00Z">
        <w:r w:rsidRPr="00B50EBB" w:rsidDel="008719F0">
          <w:delText>assumes that</w:delText>
        </w:r>
      </w:del>
      <w:ins w:id="280" w:author="Italo Busi" w:date="2021-10-11T15:44:00Z">
        <w:r w:rsidR="008719F0">
          <w:t>analyses scenarios where</w:t>
        </w:r>
      </w:ins>
      <w:r w:rsidRPr="00B50EBB">
        <w:t xml:space="preserve"> the </w:t>
      </w:r>
      <w:ins w:id="281" w:author="Italo Busi" w:date="2021-10-11T15:41:00Z">
        <w:r w:rsidR="008719F0">
          <w:t xml:space="preserve">multi-layer </w:t>
        </w:r>
      </w:ins>
      <w:r w:rsidRPr="00B50EBB">
        <w:t xml:space="preserve">IP </w:t>
      </w:r>
      <w:r w:rsidR="00F13CC9">
        <w:t>l</w:t>
      </w:r>
      <w:r w:rsidR="00F13CC9" w:rsidRPr="00B50EBB">
        <w:t>ink</w:t>
      </w:r>
      <w:ins w:id="282" w:author="Italo Busi" w:date="2021-10-11T15:41:00Z">
        <w:r w:rsidR="008719F0">
          <w:t>s,</w:t>
        </w:r>
      </w:ins>
      <w:r w:rsidR="00F13CC9" w:rsidRPr="00B50EBB">
        <w:t xml:space="preserve"> </w:t>
      </w:r>
      <w:r w:rsidRPr="00B50EBB">
        <w:t xml:space="preserve">supported by the </w:t>
      </w:r>
      <w:del w:id="283" w:author="Italo Busi" w:date="2021-10-11T15:41:00Z">
        <w:r w:rsidRPr="00B50EBB" w:rsidDel="008719F0">
          <w:delText xml:space="preserve">Optical </w:delText>
        </w:r>
      </w:del>
      <w:ins w:id="284" w:author="Italo Busi" w:date="2021-10-11T15:41:00Z">
        <w:r w:rsidR="008719F0">
          <w:t>o</w:t>
        </w:r>
        <w:r w:rsidR="008719F0" w:rsidRPr="00B50EBB">
          <w:t xml:space="preserve">ptical </w:t>
        </w:r>
      </w:ins>
      <w:r w:rsidRPr="00B50EBB">
        <w:t>network</w:t>
      </w:r>
      <w:ins w:id="285" w:author="Italo Busi" w:date="2021-10-11T15:42:00Z">
        <w:r w:rsidR="008719F0">
          <w:t>,</w:t>
        </w:r>
      </w:ins>
      <w:r w:rsidRPr="00B50EBB">
        <w:t xml:space="preserve"> are </w:t>
      </w:r>
      <w:del w:id="286" w:author="Italo Busi" w:date="2021-10-11T15:44:00Z">
        <w:r w:rsidRPr="00B50EBB" w:rsidDel="008719F0">
          <w:delText xml:space="preserve">always </w:delText>
        </w:r>
      </w:del>
      <w:ins w:id="287" w:author="Italo Busi" w:date="2021-10-11T15:44:00Z">
        <w:r w:rsidR="008719F0">
          <w:t>intra-domain (</w:t>
        </w:r>
      </w:ins>
      <w:r w:rsidRPr="00B50EBB">
        <w:t>intra-AS</w:t>
      </w:r>
      <w:ins w:id="288" w:author="Italo Busi" w:date="2021-10-11T15:44:00Z">
        <w:r w:rsidR="008719F0">
          <w:t>/intra-area), such as</w:t>
        </w:r>
      </w:ins>
      <w:r w:rsidRPr="00B50EBB">
        <w:t xml:space="preserve"> </w:t>
      </w:r>
      <w:del w:id="289" w:author="Italo Busi" w:date="2021-10-11T15:45:00Z">
        <w:r w:rsidRPr="00B50EBB" w:rsidDel="008719F0">
          <w:delText>(</w:delText>
        </w:r>
      </w:del>
      <w:r w:rsidRPr="00B50EBB">
        <w:t xml:space="preserve">PE-BR, </w:t>
      </w:r>
      <w:del w:id="290"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291" w:author="Italo Busi" w:date="2021-10-11T15:42:00Z">
        <w:r w:rsidRPr="00B50EBB" w:rsidDel="008719F0">
          <w:delText xml:space="preserve">or </w:delText>
        </w:r>
      </w:del>
      <w:r w:rsidRPr="00B50EBB">
        <w:t>P-P</w:t>
      </w:r>
      <w:ins w:id="292" w:author="Italo Busi" w:date="2021-10-11T15:42:00Z">
        <w:r w:rsidR="008719F0">
          <w:t xml:space="preserve">, or </w:t>
        </w:r>
        <w:r w:rsidR="008719F0" w:rsidRPr="00B50EBB">
          <w:t>intra</w:t>
        </w:r>
        <w:r w:rsidR="008719F0" w:rsidRPr="00B50EBB">
          <w:noBreakHyphen/>
          <w:t>domain BR</w:t>
        </w:r>
        <w:r w:rsidR="008719F0" w:rsidRPr="00B50EBB">
          <w:noBreakHyphen/>
          <w:t>BR</w:t>
        </w:r>
      </w:ins>
      <w:ins w:id="293" w:author="Italo Busi" w:date="2021-10-11T15:44:00Z">
        <w:r w:rsidR="008719F0">
          <w:t xml:space="preserve"> IP links</w:t>
        </w:r>
      </w:ins>
      <w:del w:id="294" w:author="Italo Busi" w:date="2021-10-11T15:45:00Z">
        <w:r w:rsidRPr="00B50EBB" w:rsidDel="008719F0">
          <w:delText xml:space="preserve">) </w:delText>
        </w:r>
      </w:del>
      <w:ins w:id="295" w:author="Italo Busi" w:date="2021-10-11T15:45:00Z">
        <w:r w:rsidR="008719F0">
          <w:t xml:space="preserve">. Therefore </w:t>
        </w:r>
      </w:ins>
      <w:del w:id="296" w:author="Italo Busi" w:date="2021-10-11T15:45:00Z">
        <w:r w:rsidRPr="00B50EBB" w:rsidDel="008719F0">
          <w:delText xml:space="preserve">and that </w:delText>
        </w:r>
      </w:del>
      <w:del w:id="297" w:author="Italo Busi" w:date="2021-10-11T15:46:00Z">
        <w:r w:rsidRPr="00B50EBB" w:rsidDel="008719F0">
          <w:delText>the BRs are co-located and connected by an</w:delText>
        </w:r>
      </w:del>
      <w:ins w:id="298" w:author="Italo Busi" w:date="2021-10-11T15:46:00Z">
        <w:r w:rsidR="008719F0">
          <w:t>the inter-domain</w:t>
        </w:r>
      </w:ins>
      <w:r w:rsidRPr="00B50EBB">
        <w:t xml:space="preserve"> IP </w:t>
      </w:r>
      <w:r w:rsidR="00F13CC9">
        <w:t>l</w:t>
      </w:r>
      <w:r w:rsidR="00F13CC9" w:rsidRPr="00B50EBB">
        <w:t>ink</w:t>
      </w:r>
      <w:ins w:id="299" w:author="Italo Busi" w:date="2021-10-11T15:46:00Z">
        <w:r w:rsidR="008719F0">
          <w:t>s</w:t>
        </w:r>
      </w:ins>
      <w:r w:rsidR="00F13CC9" w:rsidRPr="00B50EBB">
        <w:t xml:space="preserve"> </w:t>
      </w:r>
      <w:ins w:id="300" w:author="Italo Busi" w:date="2021-10-11T15:46:00Z">
        <w:r w:rsidR="008719F0">
          <w:t xml:space="preserve">are </w:t>
        </w:r>
      </w:ins>
      <w:r w:rsidRPr="00B50EBB">
        <w:t xml:space="preserve">supported </w:t>
      </w:r>
      <w:ins w:id="301" w:author="Italo Busi" w:date="2021-10-11T15:46:00Z">
        <w:r w:rsidR="008719F0">
          <w:t xml:space="preserve">only </w:t>
        </w:r>
      </w:ins>
      <w:r w:rsidRPr="00B50EBB">
        <w:t>by an Ethernet physical link</w:t>
      </w:r>
      <w:ins w:id="302" w:author="Italo Busi" w:date="2021-10-11T15:46:00Z">
        <w:r w:rsidR="008719F0">
          <w:t>s</w:t>
        </w:r>
      </w:ins>
      <w:r w:rsidRPr="00B50EBB">
        <w:t>.</w:t>
      </w:r>
    </w:p>
    <w:p w14:paraId="403E7847" w14:textId="6646D7F3" w:rsidR="00B50EBB" w:rsidRPr="00B50EBB" w:rsidRDefault="00B50EBB" w:rsidP="00B50EBB">
      <w:commentRangeStart w:id="303"/>
      <w:commentRangeStart w:id="304"/>
      <w:r w:rsidRPr="000A43A6">
        <w:lastRenderedPageBreak/>
        <w:t xml:space="preserve">The </w:t>
      </w:r>
      <w:del w:id="305" w:author="Italo Busi" w:date="2021-10-11T15:47:00Z">
        <w:r w:rsidRPr="000A43A6" w:rsidDel="008719F0">
          <w:delText>possibility to setup inter-AS/inter</w:delText>
        </w:r>
        <w:r w:rsidRPr="000A43A6" w:rsidDel="008719F0">
          <w:noBreakHyphen/>
          <w:delText>area</w:delText>
        </w:r>
      </w:del>
      <w:ins w:id="306"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e.g., inter</w:t>
      </w:r>
      <w:r w:rsidRPr="000A43A6">
        <w:noBreakHyphen/>
        <w:t>domain BR-BR or PE-PE</w:t>
      </w:r>
      <w:ins w:id="307"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08" w:author="Italo Busi" w:date="2021-10-11T15:48:00Z">
        <w:r w:rsidRPr="000A43A6" w:rsidDel="00B47729">
          <w:delText>is for further study</w:delText>
        </w:r>
      </w:del>
      <w:ins w:id="309" w:author="Italo Busi" w:date="2021-10-11T15:49:00Z">
        <w:r w:rsidR="00B47729" w:rsidRPr="000A43A6">
          <w:t>is</w:t>
        </w:r>
      </w:ins>
      <w:ins w:id="310" w:author="Italo Busi" w:date="2021-10-11T15:48:00Z">
        <w:r w:rsidR="00B47729" w:rsidRPr="000A43A6">
          <w:t xml:space="preserve"> outside the scope of this document</w:t>
        </w:r>
      </w:ins>
      <w:r w:rsidRPr="000A43A6">
        <w:t>.</w:t>
      </w:r>
      <w:commentRangeEnd w:id="303"/>
      <w:r w:rsidR="00C8689C" w:rsidRPr="000A43A6">
        <w:rPr>
          <w:rStyle w:val="CommentReference"/>
        </w:rPr>
        <w:commentReference w:id="303"/>
      </w:r>
      <w:commentRangeEnd w:id="304"/>
      <w:r w:rsidR="008719F0" w:rsidRPr="000A43A6">
        <w:rPr>
          <w:rStyle w:val="CommentReference"/>
        </w:rPr>
        <w:commentReference w:id="304"/>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11" w:author="Italo Busi" w:date="2021-10-11T15:49:00Z">
        <w:r w:rsidR="00B47729">
          <w:t>n integrated</w:t>
        </w:r>
      </w:ins>
      <w:r w:rsidRPr="00B50EBB">
        <w:t xml:space="preserve"> ROADM</w:t>
      </w:r>
      <w:ins w:id="312" w:author="Italo Busi" w:date="2021-10-11T15:50:00Z">
        <w:r w:rsidR="00B47729">
          <w:t xml:space="preserve"> function</w:t>
        </w:r>
      </w:ins>
      <w:r w:rsidRPr="00B50EBB">
        <w:t>.</w:t>
      </w:r>
    </w:p>
    <w:p w14:paraId="09686833" w14:textId="0BFFC279" w:rsidR="00081DF7" w:rsidRDefault="00081DF7" w:rsidP="00081DF7">
      <w:pPr>
        <w:pStyle w:val="Heading2"/>
        <w:rPr>
          <w:ins w:id="313" w:author="Italo Busi" w:date="2021-11-26T16:12:00Z"/>
        </w:rPr>
      </w:pPr>
      <w:ins w:id="314" w:author="Italo Busi" w:date="2021-11-26T16:12:00Z">
        <w:r>
          <w:t>Multi</w:t>
        </w:r>
        <w:r>
          <w:noBreakHyphen/>
          <w:t>domain</w:t>
        </w:r>
      </w:ins>
      <w:ins w:id="315" w:author="Italo Busi" w:date="2021-11-26T16:13:00Z">
        <w:r>
          <w:t xml:space="preserve"> Service Coordinator (MDSC) functions</w:t>
        </w:r>
      </w:ins>
    </w:p>
    <w:p w14:paraId="766E1779" w14:textId="356EACC1" w:rsidR="005640C6" w:rsidRDefault="005640C6" w:rsidP="005640C6">
      <w:r w:rsidRPr="000A43A6">
        <w:t xml:space="preserve">The MDSC in </w:t>
      </w:r>
      <w:ins w:id="316" w:author="Italo Busi" w:date="2021-11-26T16:12:00Z">
        <w:r w:rsidR="00081DF7">
          <w:fldChar w:fldCharType="begin"/>
        </w:r>
        <w:r w:rsidR="00081DF7">
          <w:instrText xml:space="preserve"> REF _Ref5722602 \r \h </w:instrText>
        </w:r>
      </w:ins>
      <w:r w:rsidR="00081DF7">
        <w:fldChar w:fldCharType="separate"/>
      </w:r>
      <w:ins w:id="317" w:author="Italo Busi" w:date="2021-11-26T16:12:00Z">
        <w:r w:rsidR="00081DF7">
          <w:t>Figure 1</w:t>
        </w:r>
        <w:r w:rsidR="00081DF7">
          <w:fldChar w:fldCharType="end"/>
        </w:r>
      </w:ins>
      <w:del w:id="318"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19"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20" w:author="Italo Busi" w:date="2021-10-11T19:06:00Z">
        <w:r w:rsidR="00A07655" w:rsidRPr="000A43A6">
          <w:t>network</w:t>
        </w:r>
      </w:ins>
      <w:ins w:id="321" w:author="Italo Busi" w:date="2021-10-11T19:05:00Z">
        <w:r w:rsidR="00A07655" w:rsidRPr="000A43A6">
          <w:t xml:space="preserve"> </w:t>
        </w:r>
      </w:ins>
      <w:r w:rsidRPr="000A43A6">
        <w:t>services</w:t>
      </w:r>
      <w:ins w:id="322" w:author="Italo Busi" w:date="2021-10-11T15:56:00Z">
        <w:r w:rsidR="00B47729" w:rsidRPr="000A43A6">
          <w:t xml:space="preserve"> </w:t>
        </w:r>
      </w:ins>
      <w:ins w:id="323" w:author="Italo Busi" w:date="2021-10-11T19:06:00Z">
        <w:r w:rsidR="00A07655" w:rsidRPr="000A43A6">
          <w:t xml:space="preserve">requested by </w:t>
        </w:r>
      </w:ins>
      <w:ins w:id="324"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25" w:author="Italo Busi" w:date="2021-10-11T15:51:00Z"/>
        </w:rPr>
      </w:pPr>
      <w:moveFromRangeStart w:id="326" w:author="Italo Busi" w:date="2021-10-11T15:51:00Z" w:name="move84859925"/>
      <w:moveFrom w:id="327"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26"/>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lastRenderedPageBreak/>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28" w:author="Italo Busi" w:date="2021-10-18T12:06:00Z">
        <w:r w:rsidRPr="00FA387D" w:rsidDel="008A1DE1">
          <w:delText xml:space="preserve">Please note that </w:delText>
        </w:r>
        <w:r w:rsidR="00FF1F8E" w:rsidRPr="00FA387D" w:rsidDel="008A1DE1">
          <w:delText>in</w:delText>
        </w:r>
      </w:del>
      <w:ins w:id="329"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30" w:author="Italo Busi" w:date="2021-10-18T12:07:00Z">
        <w:r w:rsidR="00992DA2" w:rsidRPr="000A43A6" w:rsidDel="008A1DE1">
          <w:delText>In this case</w:delText>
        </w:r>
      </w:del>
      <w:ins w:id="331"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32" w:author="Italo Busi" w:date="2021-10-11T19:07:00Z"/>
          <w:i/>
        </w:rPr>
      </w:pPr>
      <w:commentRangeStart w:id="333"/>
      <w:del w:id="334" w:author="Italo Busi" w:date="2021-10-11T19:07:00Z">
        <w:r w:rsidRPr="000A43A6" w:rsidDel="00A07655">
          <w:rPr>
            <w:i/>
          </w:rPr>
          <w:delText>[Editors’note:] Check for a better term to define the network services. It may be worthwhile defining what are the customer and network services.</w:delText>
        </w:r>
        <w:commentRangeEnd w:id="333"/>
        <w:r w:rsidR="00FD61A2" w:rsidRPr="000A43A6" w:rsidDel="00A07655">
          <w:rPr>
            <w:rStyle w:val="CommentReference"/>
          </w:rPr>
          <w:commentReference w:id="333"/>
        </w:r>
      </w:del>
    </w:p>
    <w:p w14:paraId="10D0A346" w14:textId="62669137" w:rsidR="00506D73" w:rsidRPr="000A43A6" w:rsidDel="00ED4616" w:rsidRDefault="006058DB" w:rsidP="005640C6">
      <w:pPr>
        <w:rPr>
          <w:moveFrom w:id="335" w:author="Italo Busi" w:date="2021-10-11T19:17:00Z"/>
        </w:rPr>
      </w:pPr>
      <w:moveFromRangeStart w:id="336" w:author="Italo Busi" w:date="2021-10-11T19:17:00Z" w:name="move84872266"/>
      <w:moveFrom w:id="337"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38" w:author="Italo Busi" w:date="2021-10-11T19:17:00Z"/>
        </w:rPr>
      </w:pPr>
      <w:moveFrom w:id="339"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40" w:author="Italo Busi" w:date="2021-10-11T19:17:00Z"/>
        </w:rPr>
      </w:pPr>
      <w:moveFrom w:id="341"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42" w:author="Italo Busi" w:date="2021-10-11T19:17:00Z"/>
        </w:rPr>
      </w:pPr>
      <w:moveFrom w:id="343"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36"/>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44" w:author="Italo Busi" w:date="2021-10-11T19:17:00Z">
        <w:r w:rsidR="00897F21" w:rsidRPr="000A43A6" w:rsidDel="00ED4616">
          <w:delText>For example</w:delText>
        </w:r>
      </w:del>
      <w:ins w:id="345"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346" w:author="Italo Busi" w:date="2021-10-18T12:10:00Z">
        <w:r w:rsidR="00FF1F8E" w:rsidRPr="000A43A6" w:rsidDel="008A1DE1">
          <w:delText>VPN</w:delText>
        </w:r>
      </w:del>
      <w:r w:rsidR="00FF1F8E" w:rsidRPr="000A43A6">
        <w:t>/L3</w:t>
      </w:r>
      <w:ins w:id="347" w:author="Italo Busi" w:date="2021-10-18T12:10:00Z">
        <w:r w:rsidR="008A1DE1" w:rsidRPr="000A43A6">
          <w:t xml:space="preserve"> </w:t>
        </w:r>
      </w:ins>
      <w:r w:rsidR="00FF1F8E" w:rsidRPr="000A43A6">
        <w:t xml:space="preserve">VPN </w:t>
      </w:r>
      <w:ins w:id="348"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349" w:author="Italo Busi" w:date="2021-10-11T19:10:00Z">
        <w:r w:rsidRPr="00E62FD5" w:rsidDel="00A07655">
          <w:delText>cases</w:delText>
        </w:r>
        <w:r w:rsidR="009A5463" w:rsidRPr="00E62FD5" w:rsidDel="00A07655">
          <w:delText xml:space="preserve"> </w:delText>
        </w:r>
      </w:del>
      <w:ins w:id="350"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351" w:author="Italo Busi" w:date="2021-10-11T19:08:00Z">
        <w:r w:rsidR="00A07655">
          <w:t xml:space="preserve">multi-layer </w:t>
        </w:r>
      </w:ins>
      <w:r w:rsidR="00205F44" w:rsidRPr="00E62FD5">
        <w:t xml:space="preserve">coordination </w:t>
      </w:r>
      <w:del w:id="352"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lastRenderedPageBreak/>
        <w:t>Initiated by a request</w:t>
      </w:r>
      <w:r w:rsidR="00CA15B9" w:rsidRPr="000A43A6">
        <w:t xml:space="preserve"> </w:t>
      </w:r>
      <w:r w:rsidR="009A5463" w:rsidRPr="000A43A6">
        <w:t xml:space="preserve">from the OSS/Orchestration layer </w:t>
      </w:r>
      <w:r w:rsidRPr="000A43A6">
        <w:t>to setup L2</w:t>
      </w:r>
      <w:del w:id="353" w:author="Italo Busi" w:date="2021-10-18T12:10:00Z">
        <w:r w:rsidRPr="000A43A6" w:rsidDel="008A1DE1">
          <w:delText>VPN</w:delText>
        </w:r>
      </w:del>
      <w:r w:rsidRPr="000A43A6">
        <w:t>/L3</w:t>
      </w:r>
      <w:ins w:id="354" w:author="Italo Busi" w:date="2021-10-18T12:10:00Z">
        <w:r w:rsidR="008A1DE1" w:rsidRPr="000A43A6">
          <w:t xml:space="preserve"> </w:t>
        </w:r>
      </w:ins>
      <w:r w:rsidRPr="000A43A6">
        <w:t xml:space="preserve">VPN </w:t>
      </w:r>
      <w:ins w:id="355"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356"/>
      <w:commentRangeStart w:id="357"/>
      <w:r w:rsidR="009A5463" w:rsidRPr="00E62FD5">
        <w:t xml:space="preserve">optimizations </w:t>
      </w:r>
      <w:commentRangeEnd w:id="356"/>
      <w:r w:rsidR="00DD2CDC">
        <w:rPr>
          <w:rStyle w:val="CommentReference"/>
        </w:rPr>
        <w:commentReference w:id="356"/>
      </w:r>
      <w:commentRangeEnd w:id="357"/>
      <w:r w:rsidR="00A07655">
        <w:rPr>
          <w:rStyle w:val="CommentReference"/>
        </w:rPr>
        <w:commentReference w:id="357"/>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358"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0664D9">
      <w:pPr>
        <w:rPr>
          <w:ins w:id="359" w:author="Italo Busi" w:date="2021-11-26T15:59:00Z"/>
        </w:rPr>
        <w:pPrChange w:id="360" w:author="Italo Busi" w:date="2021-11-26T15:59:00Z">
          <w:pPr>
            <w:pStyle w:val="RFCListBullet"/>
          </w:pPr>
        </w:pPrChange>
      </w:pPr>
      <w:ins w:id="361" w:author="Italo Busi" w:date="2021-11-26T15:59:00Z">
        <w:r>
          <w:t>The latter workflow cases are outside the scope of this document.</w:t>
        </w:r>
      </w:ins>
    </w:p>
    <w:p w14:paraId="5DDC6B70" w14:textId="36EE8419" w:rsidR="000B2898" w:rsidRDefault="00830AAF" w:rsidP="000B2898">
      <w:pPr>
        <w:rPr>
          <w:ins w:id="362" w:author="Italo Busi" w:date="2021-11-26T15:53:00Z"/>
        </w:rPr>
      </w:pPr>
      <w:del w:id="363"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364" w:author="Italo Busi" w:date="2021-11-26T15:52:00Z">
        <w:r w:rsidR="000A43A6">
          <w:t xml:space="preserve">This document </w:t>
        </w:r>
      </w:ins>
      <w:ins w:id="365" w:author="Italo Busi" w:date="2021-11-26T15:59:00Z">
        <w:r w:rsidR="000664D9">
          <w:t xml:space="preserve">analyses the use </w:t>
        </w:r>
      </w:ins>
      <w:ins w:id="366" w:author="Italo Busi" w:date="2021-11-26T15:53:00Z">
        <w:r w:rsidR="000A43A6">
          <w:t xml:space="preserve">cases </w:t>
        </w:r>
      </w:ins>
      <w:ins w:id="367" w:author="Italo Busi" w:date="2021-11-26T15:52:00Z">
        <w:r w:rsidR="000A43A6">
          <w:t>where</w:t>
        </w:r>
      </w:ins>
      <w:ins w:id="368" w:author="Italo Busi" w:date="2021-11-26T15:53:00Z">
        <w:r w:rsidR="000A43A6">
          <w:t xml:space="preserve"> multi-layer coordination is triggered by a network service request </w:t>
        </w:r>
      </w:ins>
      <w:ins w:id="369" w:author="Italo Busi" w:date="2021-11-26T15:59:00Z">
        <w:r w:rsidR="000664D9">
          <w:t xml:space="preserve">received </w:t>
        </w:r>
      </w:ins>
      <w:ins w:id="370" w:author="Italo Busi" w:date="2021-11-26T15:53:00Z">
        <w:r w:rsidR="000A43A6">
          <w:t>from the OSS/Orchestration layer</w:t>
        </w:r>
      </w:ins>
      <w:r w:rsidR="00FD61A2">
        <w:t>.</w:t>
      </w:r>
    </w:p>
    <w:p w14:paraId="105AD798" w14:textId="019F6E59" w:rsidR="008C6AAA" w:rsidRPr="00E62FD5" w:rsidRDefault="00762554" w:rsidP="00081DF7">
      <w:pPr>
        <w:pStyle w:val="Heading3"/>
        <w:pPrChange w:id="371" w:author="Italo Busi" w:date="2021-11-26T16:13:00Z">
          <w:pPr>
            <w:pStyle w:val="Heading2"/>
          </w:pPr>
        </w:pPrChange>
      </w:pPr>
      <w:bookmarkStart w:id="372" w:name="_Toc53130235"/>
      <w:bookmarkStart w:id="373" w:name="_Ref84892780"/>
      <w:bookmarkStart w:id="374" w:name="_Toc85018212"/>
      <w:r>
        <w:t>L2/L3</w:t>
      </w:r>
      <w:ins w:id="375" w:author="Italo Busi" w:date="2021-10-18T12:10:00Z">
        <w:r w:rsidR="008A1DE1">
          <w:t xml:space="preserve"> </w:t>
        </w:r>
      </w:ins>
      <w:r>
        <w:t>VPN</w:t>
      </w:r>
      <w:r w:rsidR="002C6A4A">
        <w:t xml:space="preserve"> </w:t>
      </w:r>
      <w:del w:id="376" w:author="Italo Busi" w:date="2021-10-12T13:50:00Z">
        <w:r w:rsidR="00E33E77" w:rsidRPr="00E62FD5" w:rsidDel="00FA7372">
          <w:delText xml:space="preserve">Service </w:delText>
        </w:r>
      </w:del>
      <w:ins w:id="377" w:author="Italo Busi" w:date="2021-10-12T13:50:00Z">
        <w:r w:rsidR="00FA7372">
          <w:t>network s</w:t>
        </w:r>
        <w:r w:rsidR="00FA7372" w:rsidRPr="00E62FD5">
          <w:t xml:space="preserve">ervice </w:t>
        </w:r>
      </w:ins>
      <w:del w:id="378" w:author="Italo Busi" w:date="2021-10-11T19:26:00Z">
        <w:r w:rsidR="00E33E77" w:rsidRPr="00E62FD5" w:rsidDel="00ED4616">
          <w:delText xml:space="preserve">Request </w:delText>
        </w:r>
        <w:r w:rsidR="003B0B6A" w:rsidRPr="00E62FD5" w:rsidDel="00ED4616">
          <w:delText>North Bound of MDSC</w:delText>
        </w:r>
      </w:del>
      <w:bookmarkEnd w:id="372"/>
      <w:ins w:id="379" w:author="Italo Busi" w:date="2021-10-12T13:50:00Z">
        <w:r w:rsidR="00FA7372">
          <w:t>s</w:t>
        </w:r>
      </w:ins>
      <w:ins w:id="380" w:author="Italo Busi" w:date="2021-10-11T19:26:00Z">
        <w:r w:rsidR="00ED4616">
          <w:t>etup</w:t>
        </w:r>
      </w:ins>
      <w:bookmarkEnd w:id="373"/>
      <w:bookmarkEnd w:id="374"/>
    </w:p>
    <w:p w14:paraId="080D98D8" w14:textId="7A20B08B" w:rsidR="00DC489B" w:rsidRPr="000A43A6" w:rsidDel="00ED4616" w:rsidRDefault="000B2898" w:rsidP="000135F0">
      <w:pPr>
        <w:rPr>
          <w:moveFrom w:id="381" w:author="Italo Busi" w:date="2021-10-11T19:19:00Z"/>
        </w:rPr>
      </w:pPr>
      <w:moveFromRangeStart w:id="382" w:author="Italo Busi" w:date="2021-10-11T19:19:00Z" w:name="move84872372"/>
      <w:moveFrom w:id="383"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del w:id="384" w:author="Italo Busi" w:date="2021-10-11T19:19:00Z"/>
      <w:r w:rsidR="000A43A6">
        <w:instrText xml:space="preserve"> \* MERGEFORMAT </w:instrText>
      </w:r>
      <w:moveFrom w:id="385"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386" w:author="Italo Busi" w:date="2021-10-11T19:19:00Z"/>
        </w:rPr>
      </w:pPr>
      <w:moveFrom w:id="387"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388" w:author="Italo Busi" w:date="2021-10-11T19:19:00Z"/>
        </w:rPr>
      </w:pPr>
      <w:moveFrom w:id="389" w:author="Italo Busi" w:date="2021-10-11T19:19:00Z">
        <w:r w:rsidRPr="000A43A6" w:rsidDel="00ED4616">
          <w:rPr>
            <w:bCs/>
          </w:rPr>
          <w:fldChar w:fldCharType="begin"/>
        </w:r>
        <w:r w:rsidRPr="000A43A6" w:rsidDel="00ED4616">
          <w:rPr>
            <w:bCs/>
          </w:rPr>
          <w:instrText xml:space="preserve"> REF _Ref47973570 \r \h  \* MERGEFORMAT </w:instrText>
        </w:r>
      </w:moveFrom>
      <w:del w:id="390" w:author="Italo Busi" w:date="2021-10-11T19:19:00Z">
        <w:r w:rsidRPr="000A43A6" w:rsidDel="00ED4616">
          <w:rPr>
            <w:bCs/>
          </w:rPr>
        </w:r>
      </w:del>
      <w:moveFrom w:id="391"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392" w:author="Italo Busi" w:date="2021-10-11T19:19:00Z"/>
        </w:rPr>
      </w:pPr>
      <w:moveFrom w:id="393"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394" w:author="Italo Busi" w:date="2021-10-11T19:19:00Z"/>
        </w:rPr>
      </w:pPr>
      <w:moveFrom w:id="395"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396" w:author="Italo Busi" w:date="2021-10-11T19:19:00Z"/>
        </w:rPr>
      </w:pPr>
      <w:moveFrom w:id="397"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398" w:author="Italo Busi" w:date="2021-10-11T19:19:00Z"/>
        </w:rPr>
      </w:pPr>
      <w:moveFrom w:id="399"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00" w:author="Italo Busi" w:date="2021-10-11T19:19:00Z"/>
        </w:rPr>
      </w:pPr>
      <w:moveFrom w:id="401"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02" w:author="Italo Busi" w:date="2021-10-11T19:19:00Z"/>
        </w:rPr>
      </w:pPr>
      <w:moveFrom w:id="403"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04" w:author="Italo Busi" w:date="2021-10-11T19:19:00Z"/>
        </w:rPr>
      </w:pPr>
      <w:moveFrom w:id="405"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06" w:author="Italo Busi" w:date="2021-10-11T19:19:00Z"/>
        </w:rPr>
      </w:pPr>
      <w:moveFrom w:id="407"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08" w:author="Italo Busi" w:date="2021-10-11T19:19:00Z"/>
        </w:rPr>
      </w:pPr>
      <w:moveFrom w:id="409"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10" w:author="Italo Busi" w:date="2021-10-11T19:19:00Z"/>
        </w:rPr>
      </w:pPr>
      <w:moveFrom w:id="411"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12" w:author="Italo Busi" w:date="2021-10-11T19:19:00Z"/>
        </w:rPr>
      </w:pPr>
      <w:moveFrom w:id="413"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14" w:author="Italo Busi" w:date="2021-10-11T19:19:00Z"/>
        </w:rPr>
      </w:pPr>
      <w:moveFrom w:id="415"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16" w:author="Italo Busi" w:date="2021-10-11T19:19:00Z"/>
        </w:rPr>
      </w:pPr>
      <w:moveFrom w:id="417"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18" w:author="Italo Busi" w:date="2021-10-11T19:19:00Z"/>
        </w:rPr>
      </w:pPr>
      <w:moveFrom w:id="41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20" w:author="Italo Busi" w:date="2021-10-11T19:19:00Z"/>
        </w:rPr>
      </w:pPr>
      <w:moveFrom w:id="421"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22" w:author="Italo Busi" w:date="2021-10-11T19:19:00Z"/>
        </w:rPr>
      </w:pPr>
      <w:moveFrom w:id="423"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24" w:author="Italo Busi" w:date="2021-10-11T19:19:00Z"/>
        </w:rPr>
      </w:pPr>
      <w:moveFrom w:id="425"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26" w:author="Italo Busi" w:date="2021-10-11T19:19:00Z"/>
        </w:rPr>
      </w:pPr>
    </w:p>
    <w:p w14:paraId="24202B01" w14:textId="0F41BC04" w:rsidR="00D50BF9" w:rsidRPr="000A43A6" w:rsidDel="00ED4616" w:rsidRDefault="00D50BF9" w:rsidP="00D50BF9">
      <w:pPr>
        <w:pStyle w:val="Caption"/>
        <w:rPr>
          <w:moveFrom w:id="427" w:author="Italo Busi" w:date="2021-10-11T19:19:00Z"/>
        </w:rPr>
      </w:pPr>
      <w:bookmarkStart w:id="428" w:name="_Ref47973570"/>
      <w:moveFrom w:id="429" w:author="Italo Busi" w:date="2021-10-11T19:19:00Z">
        <w:r w:rsidRPr="000A43A6" w:rsidDel="00ED4616">
          <w:t>Service Request Process</w:t>
        </w:r>
        <w:bookmarkEnd w:id="428"/>
      </w:moveFrom>
    </w:p>
    <w:p w14:paraId="190EA8D2" w14:textId="49DC6AE5" w:rsidR="000135F0" w:rsidRPr="000A43A6" w:rsidDel="00ED4616" w:rsidRDefault="00BE6FCE" w:rsidP="000135F0">
      <w:pPr>
        <w:pStyle w:val="RFCListBullet"/>
        <w:rPr>
          <w:moveFrom w:id="430" w:author="Italo Busi" w:date="2021-10-11T19:19:00Z"/>
        </w:rPr>
      </w:pPr>
      <w:moveFrom w:id="431"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32" w:author="Italo Busi" w:date="2021-10-11T19:19:00Z"/>
        </w:rPr>
      </w:pPr>
      <w:moveFrom w:id="433"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34" w:author="Italo Busi" w:date="2021-10-11T19:19:00Z"/>
        </w:rPr>
      </w:pPr>
      <w:moveFrom w:id="435"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36" w:author="Italo Busi" w:date="2021-10-11T19:19:00Z"/>
        </w:rPr>
      </w:pPr>
      <w:moveFrom w:id="437"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38"/>
        <w:commentRangeStart w:id="439"/>
        <w:r w:rsidRPr="000A43A6" w:rsidDel="00ED4616">
          <w:rPr>
            <w:rPrChange w:id="440" w:author="Italo Busi" w:date="2021-11-26T15:54:00Z">
              <w:rPr>
                <w:highlight w:val="yellow"/>
              </w:rPr>
            </w:rPrChange>
          </w:rPr>
          <w:t xml:space="preserve">whose </w:t>
        </w:r>
        <w:r w:rsidR="00F36068" w:rsidRPr="000A43A6" w:rsidDel="00ED4616">
          <w:rPr>
            <w:rPrChange w:id="441" w:author="Italo Busi" w:date="2021-11-26T15:54:00Z">
              <w:rPr>
                <w:highlight w:val="yellow"/>
              </w:rPr>
            </w:rPrChange>
          </w:rPr>
          <w:t xml:space="preserve">primary focus is </w:t>
        </w:r>
        <w:r w:rsidRPr="000A43A6" w:rsidDel="00ED4616">
          <w:rPr>
            <w:rPrChange w:id="442" w:author="Italo Busi" w:date="2021-11-26T15:54:00Z">
              <w:rPr>
                <w:highlight w:val="yellow"/>
              </w:rPr>
            </w:rPrChange>
          </w:rPr>
          <w:t xml:space="preserve">the </w:t>
        </w:r>
        <w:r w:rsidR="00F36068" w:rsidRPr="000A43A6" w:rsidDel="00ED4616">
          <w:rPr>
            <w:rPrChange w:id="443" w:author="Italo Busi" w:date="2021-11-26T15:54:00Z">
              <w:rPr>
                <w:highlight w:val="yellow"/>
              </w:rPr>
            </w:rPrChange>
          </w:rPr>
          <w:t>MPI</w:t>
        </w:r>
        <w:commentRangeEnd w:id="438"/>
        <w:r w:rsidR="006A1DC3" w:rsidRPr="000A43A6" w:rsidDel="00ED4616">
          <w:rPr>
            <w:rStyle w:val="CommentReference"/>
          </w:rPr>
          <w:commentReference w:id="438"/>
        </w:r>
        <w:commentRangeEnd w:id="439"/>
        <w:r w:rsidR="00840E9D" w:rsidRPr="000A43A6" w:rsidDel="00ED4616">
          <w:rPr>
            <w:rStyle w:val="CommentReference"/>
          </w:rPr>
          <w:commentReference w:id="439"/>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44" w:author="Italo Busi" w:date="2021-10-11T19:19:00Z"/>
        </w:rPr>
      </w:pPr>
      <w:moveFrom w:id="445"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446"/>
        <w:commentRangeStart w:id="447"/>
        <w:r w:rsidR="006A1DC3" w:rsidRPr="000A43A6" w:rsidDel="00ED4616">
          <w:rPr>
            <w:rPrChange w:id="448" w:author="Italo Busi" w:date="2021-11-26T15:54:00Z">
              <w:rPr>
                <w:highlight w:val="yellow"/>
              </w:rPr>
            </w:rPrChange>
          </w:rPr>
          <w:t xml:space="preserve">whose </w:t>
        </w:r>
        <w:r w:rsidR="00F36068" w:rsidRPr="000A43A6" w:rsidDel="00ED4616">
          <w:rPr>
            <w:rPrChange w:id="449" w:author="Italo Busi" w:date="2021-11-26T15:54:00Z">
              <w:rPr>
                <w:highlight w:val="yellow"/>
              </w:rPr>
            </w:rPrChange>
          </w:rPr>
          <w:t xml:space="preserve">primary focus is </w:t>
        </w:r>
        <w:r w:rsidRPr="000A43A6" w:rsidDel="00ED4616">
          <w:rPr>
            <w:rPrChange w:id="450" w:author="Italo Busi" w:date="2021-11-26T15:54:00Z">
              <w:rPr>
                <w:highlight w:val="yellow"/>
              </w:rPr>
            </w:rPrChange>
          </w:rPr>
          <w:t xml:space="preserve">the </w:t>
        </w:r>
        <w:r w:rsidR="00F36068" w:rsidRPr="000A43A6" w:rsidDel="00ED4616">
          <w:rPr>
            <w:rPrChange w:id="451" w:author="Italo Busi" w:date="2021-11-26T15:54:00Z">
              <w:rPr>
                <w:highlight w:val="yellow"/>
              </w:rPr>
            </w:rPrChange>
          </w:rPr>
          <w:t>MPI</w:t>
        </w:r>
        <w:commentRangeEnd w:id="446"/>
        <w:r w:rsidR="006A1DC3" w:rsidRPr="000A43A6" w:rsidDel="00ED4616">
          <w:rPr>
            <w:rStyle w:val="CommentReference"/>
          </w:rPr>
          <w:commentReference w:id="446"/>
        </w:r>
        <w:commentRangeEnd w:id="447"/>
        <w:r w:rsidR="00840E9D" w:rsidRPr="000A43A6" w:rsidDel="00ED4616">
          <w:rPr>
            <w:rStyle w:val="CommentReference"/>
          </w:rPr>
          <w:commentReference w:id="447"/>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452" w:author="Italo Busi" w:date="2021-10-11T19:19:00Z"/>
        </w:rPr>
      </w:pPr>
      <w:moveFrom w:id="453"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454" w:author="Italo Busi" w:date="2021-10-11T19:19:00Z"/>
        </w:rPr>
      </w:pPr>
      <w:moveFrom w:id="455"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456"/>
        <w:commentRangeStart w:id="457"/>
        <w:r w:rsidRPr="000A43A6" w:rsidDel="00ED4616">
          <w:rPr>
            <w:rPrChange w:id="458" w:author="Italo Busi" w:date="2021-11-26T15:54:00Z">
              <w:rPr>
                <w:highlight w:val="yellow"/>
              </w:rPr>
            </w:rPrChange>
          </w:rPr>
          <w:t>instance</w:t>
        </w:r>
        <w:r w:rsidR="006A1DC3" w:rsidRPr="000A43A6" w:rsidDel="00ED4616">
          <w:rPr>
            <w:rPrChange w:id="459" w:author="Italo Busi" w:date="2021-11-26T15:54:00Z">
              <w:rPr>
                <w:highlight w:val="yellow"/>
              </w:rPr>
            </w:rPrChange>
          </w:rPr>
          <w:t>s</w:t>
        </w:r>
        <w:commentRangeEnd w:id="456"/>
        <w:r w:rsidR="00807C8A" w:rsidRPr="000A43A6" w:rsidDel="00ED4616">
          <w:rPr>
            <w:rStyle w:val="CommentReference"/>
          </w:rPr>
          <w:commentReference w:id="456"/>
        </w:r>
        <w:commentRangeEnd w:id="457"/>
        <w:r w:rsidR="00840E9D" w:rsidRPr="000A43A6" w:rsidDel="00ED4616">
          <w:rPr>
            <w:rStyle w:val="CommentReference"/>
          </w:rPr>
          <w:commentReference w:id="457"/>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460" w:author="Italo Busi" w:date="2021-10-11T19:19:00Z"/>
        </w:rPr>
      </w:pPr>
      <w:moveFrom w:id="461"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462" w:author="Italo Busi" w:date="2021-10-11T19:19:00Z"/>
        </w:rPr>
      </w:pPr>
      <w:moveFrom w:id="463"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464" w:author="Italo Busi" w:date="2021-10-11T19:26:00Z"/>
        </w:rPr>
      </w:pPr>
      <w:bookmarkStart w:id="465" w:name="_Ref40961280"/>
      <w:bookmarkStart w:id="466" w:name="_Toc53130236"/>
      <w:bookmarkStart w:id="467" w:name="_Toc85018174"/>
      <w:bookmarkStart w:id="468" w:name="_Toc85018213"/>
      <w:moveFromRangeEnd w:id="382"/>
      <w:del w:id="469" w:author="Italo Busi" w:date="2021-10-11T19:26:00Z">
        <w:r w:rsidRPr="000A43A6" w:rsidDel="00ED4616">
          <w:delText>Service and Network Orchestration</w:delText>
        </w:r>
        <w:bookmarkEnd w:id="465"/>
        <w:bookmarkEnd w:id="466"/>
        <w:bookmarkEnd w:id="467"/>
        <w:bookmarkEnd w:id="468"/>
      </w:del>
    </w:p>
    <w:p w14:paraId="1DC65983" w14:textId="15EA219D" w:rsidR="00FA7372" w:rsidRDefault="00FA7372">
      <w:pPr>
        <w:rPr>
          <w:ins w:id="470" w:author="Italo Busi" w:date="2021-10-12T13:55:00Z"/>
        </w:rPr>
      </w:pPr>
      <w:ins w:id="471" w:author="Italo Busi" w:date="2021-10-12T13:49:00Z">
        <w:r w:rsidRPr="000A43A6">
          <w:t>The MDSC receives the request to setup a L2/L3</w:t>
        </w:r>
      </w:ins>
      <w:ins w:id="472" w:author="Italo Busi" w:date="2021-10-18T19:20:00Z">
        <w:r w:rsidR="001A434E" w:rsidRPr="000A43A6">
          <w:t xml:space="preserve"> VPN</w:t>
        </w:r>
      </w:ins>
      <w:ins w:id="473" w:author="Italo Busi" w:date="2021-10-18T12:11:00Z">
        <w:r w:rsidR="008A1DE1" w:rsidRPr="000A43A6">
          <w:t xml:space="preserve"> </w:t>
        </w:r>
      </w:ins>
      <w:ins w:id="474" w:author="Italo Busi" w:date="2021-10-12T13:49:00Z">
        <w:r w:rsidRPr="000A43A6">
          <w:t>network service from the OSS/Orchestration layer</w:t>
        </w:r>
      </w:ins>
      <w:ins w:id="475" w:author="Italo Busi" w:date="2021-10-12T13:50:00Z">
        <w:r w:rsidRPr="000A43A6">
          <w:t>.</w:t>
        </w:r>
      </w:ins>
    </w:p>
    <w:p w14:paraId="4B8D7CF3" w14:textId="6EB8E7A6" w:rsidR="00FA7372" w:rsidRDefault="00486C67" w:rsidP="001A434E">
      <w:pPr>
        <w:rPr>
          <w:ins w:id="476" w:author="Italo Busi" w:date="2021-10-12T13:49:00Z"/>
        </w:rPr>
      </w:pPr>
      <w:ins w:id="477" w:author="Italo Busi" w:date="2021-10-18T19:33:00Z">
        <w:r w:rsidRPr="000A43A6">
          <w:t>When</w:t>
        </w:r>
      </w:ins>
      <w:ins w:id="478" w:author="Italo Busi" w:date="2021-10-12T13:55:00Z">
        <w:r w:rsidR="00FA7372" w:rsidRPr="000A43A6">
          <w:t xml:space="preserve"> the</w:t>
        </w:r>
      </w:ins>
      <w:ins w:id="479" w:author="Italo Busi" w:date="2021-10-18T19:20:00Z">
        <w:r w:rsidR="001A434E" w:rsidRPr="000A43A6">
          <w:t xml:space="preserve"> </w:t>
        </w:r>
      </w:ins>
      <w:ins w:id="480" w:author="Italo Busi" w:date="2021-10-18T19:25:00Z">
        <w:r w:rsidR="001A434E" w:rsidRPr="000A43A6">
          <w:t xml:space="preserve">setup of the </w:t>
        </w:r>
      </w:ins>
      <w:ins w:id="481" w:author="Italo Busi" w:date="2021-10-18T19:20:00Z">
        <w:r w:rsidR="001A434E" w:rsidRPr="000A43A6">
          <w:t>L2/L3 VPN</w:t>
        </w:r>
      </w:ins>
      <w:ins w:id="482" w:author="Italo Busi" w:date="2021-10-12T13:55:00Z">
        <w:r w:rsidR="00FA7372" w:rsidRPr="000A43A6">
          <w:t xml:space="preserve"> network service </w:t>
        </w:r>
        <w:r w:rsidR="00CF7DF8" w:rsidRPr="000A43A6">
          <w:t xml:space="preserve">requires multi-domain and </w:t>
        </w:r>
        <w:r w:rsidR="00FA7372" w:rsidRPr="000A43A6">
          <w:t xml:space="preserve">multi-layer coordination, the MDSC </w:t>
        </w:r>
      </w:ins>
      <w:ins w:id="483" w:author="Italo Busi" w:date="2021-10-18T19:20:00Z">
        <w:r w:rsidR="001A434E" w:rsidRPr="000A43A6">
          <w:t xml:space="preserve">is responsible for coordinating </w:t>
        </w:r>
      </w:ins>
      <w:ins w:id="484" w:author="Italo Busi" w:date="2021-10-12T13:56:00Z">
        <w:r w:rsidR="00FA7372" w:rsidRPr="000A43A6">
          <w:t>the network configuration</w:t>
        </w:r>
      </w:ins>
      <w:ins w:id="485" w:author="Italo Busi" w:date="2021-10-13T11:23:00Z">
        <w:r w:rsidR="00115421" w:rsidRPr="000A43A6">
          <w:t xml:space="preserve"> </w:t>
        </w:r>
      </w:ins>
      <w:ins w:id="486" w:author="Italo Busi" w:date="2021-10-18T12:09:00Z">
        <w:r w:rsidR="008A1DE1" w:rsidRPr="000A43A6">
          <w:rPr>
            <w:rPrChange w:id="487" w:author="Italo Busi" w:date="2021-11-26T15:54:00Z">
              <w:rPr>
                <w:highlight w:val="yellow"/>
              </w:rPr>
            </w:rPrChange>
          </w:rPr>
          <w:t xml:space="preserve">required </w:t>
        </w:r>
      </w:ins>
      <w:ins w:id="488" w:author="Italo Busi" w:date="2021-10-13T11:23:00Z">
        <w:r w:rsidR="00115421" w:rsidRPr="000A43A6">
          <w:t>to realize the request network service</w:t>
        </w:r>
      </w:ins>
      <w:ins w:id="489" w:author="Italo Busi" w:date="2021-10-18T19:21:00Z">
        <w:r w:rsidR="001A434E" w:rsidRPr="000A43A6">
          <w:t xml:space="preserve"> across the </w:t>
        </w:r>
      </w:ins>
      <w:ins w:id="490" w:author="Italo Busi" w:date="2021-10-18T19:32:00Z">
        <w:r w:rsidRPr="000A43A6">
          <w:t xml:space="preserve">appropriate </w:t>
        </w:r>
      </w:ins>
      <w:ins w:id="491" w:author="Italo Busi" w:date="2021-10-18T19:21:00Z">
        <w:r w:rsidR="001A434E" w:rsidRPr="000A43A6">
          <w:t>optical and packet domains</w:t>
        </w:r>
      </w:ins>
      <w:ins w:id="492" w:author="Italo Busi" w:date="2021-10-13T10:49:00Z">
        <w:r w:rsidR="003070E1" w:rsidRPr="000A43A6">
          <w:t>.</w:t>
        </w:r>
      </w:ins>
    </w:p>
    <w:p w14:paraId="047F3D71" w14:textId="6775D099" w:rsidR="008B71BA" w:rsidDel="008A1DE1" w:rsidRDefault="004034E4" w:rsidP="000135F0">
      <w:pPr>
        <w:rPr>
          <w:del w:id="493" w:author="Italo Busi" w:date="2021-10-18T12:09:00Z"/>
        </w:rPr>
      </w:pPr>
      <w:del w:id="494"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01D39C47" w:rsidR="008950FE" w:rsidRDefault="000135F0" w:rsidP="000135F0">
      <w:pPr>
        <w:rPr>
          <w:ins w:id="495" w:author="Italo Busi" w:date="2021-10-18T19:44:00Z"/>
        </w:rPr>
      </w:pPr>
      <w:del w:id="496" w:author="Italo Busi" w:date="2021-10-18T19:33:00Z">
        <w:r w:rsidDel="00486C67">
          <w:delText xml:space="preserve">One </w:delText>
        </w:r>
      </w:del>
      <w:ins w:id="497" w:author="Italo Busi" w:date="2021-10-18T19:33:00Z">
        <w:r w:rsidR="00486C67">
          <w:t xml:space="preserve">In this case, one </w:t>
        </w:r>
      </w:ins>
      <w:r>
        <w:t xml:space="preserve">of the </w:t>
      </w:r>
      <w:del w:id="498" w:author="Italo Busi" w:date="2021-10-18T19:33:00Z">
        <w:r w:rsidDel="00486C67">
          <w:delText xml:space="preserve">important </w:delText>
        </w:r>
      </w:del>
      <w:ins w:id="499" w:author="Italo Busi" w:date="2021-10-18T19:33:00Z">
        <w:r w:rsidR="00486C67">
          <w:t xml:space="preserve">key </w:t>
        </w:r>
      </w:ins>
      <w:r w:rsidR="002E7C2B">
        <w:t xml:space="preserve">MDSC </w:t>
      </w:r>
      <w:r>
        <w:t xml:space="preserve">functions is to identify </w:t>
      </w:r>
      <w:del w:id="500" w:author="Italo Busi" w:date="2021-11-26T16:00:00Z">
        <w:r w:rsidDel="000664D9">
          <w:delText xml:space="preserve">which </w:delText>
        </w:r>
      </w:del>
      <w:ins w:id="501" w:author="Italo Busi" w:date="2021-11-26T16:00:00Z">
        <w:r w:rsidR="000664D9">
          <w:t xml:space="preserve">the </w:t>
        </w:r>
      </w:ins>
      <w:ins w:id="502" w:author="Italo Busi" w:date="2021-10-18T19:43:00Z">
        <w:r w:rsidR="00CF7DF8">
          <w:t xml:space="preserve">underlay </w:t>
        </w:r>
      </w:ins>
      <w:ins w:id="503" w:author="Italo Busi" w:date="2021-10-18T19:22:00Z">
        <w:r w:rsidR="001A434E">
          <w:t>multi</w:t>
        </w:r>
        <w:r w:rsidR="001A434E">
          <w:noBreakHyphen/>
          <w:t>dom</w:t>
        </w:r>
      </w:ins>
      <w:ins w:id="504" w:author="Italo Busi" w:date="2021-10-18T19:24:00Z">
        <w:r w:rsidR="001A434E">
          <w:t>a</w:t>
        </w:r>
      </w:ins>
      <w:ins w:id="505" w:author="Italo Busi" w:date="2021-10-18T19:22:00Z">
        <w:r w:rsidR="001A434E">
          <w:t>in</w:t>
        </w:r>
      </w:ins>
      <w:ins w:id="506" w:author="Italo Busi" w:date="2021-11-26T16:01:00Z">
        <w:r w:rsidR="000664D9">
          <w:t>/multi-</w:t>
        </w:r>
      </w:ins>
      <w:ins w:id="507" w:author="Italo Busi" w:date="2021-11-26T16:02:00Z">
        <w:r w:rsidR="000664D9">
          <w:t>layer</w:t>
        </w:r>
      </w:ins>
      <w:ins w:id="508" w:author="Italo Busi" w:date="2021-10-18T19:22:00Z">
        <w:r w:rsidR="001A434E">
          <w:t xml:space="preserve"> </w:t>
        </w:r>
      </w:ins>
      <w:del w:id="509" w:author="Italo Busi" w:date="2021-11-26T16:00:00Z">
        <w:r w:rsidDel="000664D9">
          <w:delText xml:space="preserve">TE </w:delText>
        </w:r>
      </w:del>
      <w:del w:id="510" w:author="Italo Busi" w:date="2021-10-18T19:26:00Z">
        <w:r w:rsidDel="001A434E">
          <w:delText>T</w:delText>
        </w:r>
      </w:del>
      <w:del w:id="511" w:author="Italo Busi" w:date="2021-11-26T16:00:00Z">
        <w:r w:rsidDel="000664D9">
          <w:delText xml:space="preserve">unnels should </w:delText>
        </w:r>
      </w:del>
      <w:ins w:id="512" w:author="Italo Busi" w:date="2021-11-26T16:00:00Z">
        <w:r w:rsidR="000664D9">
          <w:t>path</w:t>
        </w:r>
      </w:ins>
      <w:ins w:id="513" w:author="Italo Busi" w:date="2021-11-26T16:02:00Z">
        <w:r w:rsidR="000664D9">
          <w:t>s</w:t>
        </w:r>
      </w:ins>
      <w:ins w:id="514" w:author="Italo Busi" w:date="2021-11-26T16:00:00Z">
        <w:r w:rsidR="000664D9">
          <w:t xml:space="preserve"> used to </w:t>
        </w:r>
      </w:ins>
      <w:r>
        <w:t xml:space="preserve">carry the </w:t>
      </w:r>
      <w:r w:rsidR="00F758C0">
        <w:t>L2/</w:t>
      </w:r>
      <w:r>
        <w:t>L3</w:t>
      </w:r>
      <w:ins w:id="515" w:author="Italo Busi" w:date="2021-10-18T12:17:00Z">
        <w:r w:rsidR="008A1DE1">
          <w:t xml:space="preserve"> </w:t>
        </w:r>
      </w:ins>
      <w:r>
        <w:t xml:space="preserve">VPN traffic </w:t>
      </w:r>
      <w:del w:id="516"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ensure </w:t>
      </w:r>
      <w:ins w:id="517"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518" w:author="Italo Busi" w:date="2021-10-18T19:23:00Z">
        <w:r w:rsidDel="001A434E">
          <w:delText>populated</w:delText>
        </w:r>
        <w:r w:rsidR="002E7C2B" w:rsidDel="001A434E">
          <w:delText>,</w:delText>
        </w:r>
        <w:r w:rsidDel="001A434E">
          <w:delText xml:space="preserve"> according to the TE binding requirement </w:delText>
        </w:r>
      </w:del>
      <w:del w:id="519" w:author="Italo Busi" w:date="2021-10-18T12:20:00Z">
        <w:r w:rsidDel="008A1DE1">
          <w:delText xml:space="preserve">for </w:delText>
        </w:r>
      </w:del>
      <w:del w:id="520" w:author="Italo Busi" w:date="2021-10-18T12:22:00Z">
        <w:r w:rsidDel="008A1DE1">
          <w:delText>the</w:delText>
        </w:r>
      </w:del>
      <w:del w:id="521" w:author="Italo Busi" w:date="2021-10-18T19:23:00Z">
        <w:r w:rsidDel="001A434E">
          <w:delText xml:space="preserve"> </w:delText>
        </w:r>
        <w:r w:rsidR="00F758C0" w:rsidDel="001A434E">
          <w:lastRenderedPageBreak/>
          <w:delText>L2/</w:delText>
        </w:r>
        <w:r w:rsidDel="001A434E">
          <w:delText>L3VPN</w:delText>
        </w:r>
      </w:del>
      <w:ins w:id="522" w:author="Italo Busi" w:date="2021-10-18T19:23:00Z">
        <w:r w:rsidR="001A434E">
          <w:t xml:space="preserve">configured to steer the L2/L3 VPN traffic over </w:t>
        </w:r>
      </w:ins>
      <w:ins w:id="523" w:author="Italo Busi" w:date="2021-10-18T19:27:00Z">
        <w:r w:rsidR="001A434E">
          <w:t>the intended</w:t>
        </w:r>
      </w:ins>
      <w:ins w:id="524" w:author="Italo Busi" w:date="2021-10-18T19:23:00Z">
        <w:r w:rsidR="001A434E">
          <w:t xml:space="preserve"> multi</w:t>
        </w:r>
        <w:r w:rsidR="001A434E">
          <w:noBreakHyphen/>
        </w:r>
        <w:proofErr w:type="spellStart"/>
        <w:r w:rsidR="001A434E">
          <w:t>domai</w:t>
        </w:r>
      </w:ins>
      <w:proofErr w:type="spellEnd"/>
      <w:ins w:id="525" w:author="Italo Busi" w:date="2021-11-26T16:02:00Z">
        <w:r w:rsidR="000664D9">
          <w:t xml:space="preserve">/multi-layer </w:t>
        </w:r>
      </w:ins>
      <w:ins w:id="526" w:author="Italo Busi" w:date="2021-11-26T16:03:00Z">
        <w:r w:rsidR="000664D9">
          <w:t>paths</w:t>
        </w:r>
      </w:ins>
      <w:r>
        <w:t>.</w:t>
      </w:r>
    </w:p>
    <w:p w14:paraId="2DE5750C" w14:textId="77777777" w:rsidR="00CF7DF8" w:rsidRPr="00723F72" w:rsidRDefault="00CF7DF8" w:rsidP="000135F0">
      <w:pPr>
        <w:rPr>
          <w:i/>
        </w:rPr>
      </w:pPr>
    </w:p>
    <w:p w14:paraId="55F98215" w14:textId="7868C481" w:rsidR="006A08E3" w:rsidRDefault="006A08E3" w:rsidP="006A08E3">
      <w:commentRangeStart w:id="527"/>
      <w:commentRangeStart w:id="528"/>
      <w:commentRangeStart w:id="529"/>
      <w:r>
        <w:t>TE binding requirement types [TSM] are:</w:t>
      </w:r>
      <w:commentRangeEnd w:id="527"/>
      <w:r>
        <w:rPr>
          <w:rStyle w:val="CommentReference"/>
        </w:rPr>
        <w:commentReference w:id="527"/>
      </w:r>
      <w:commentRangeEnd w:id="528"/>
      <w:r w:rsidR="00840E9D">
        <w:rPr>
          <w:rStyle w:val="CommentReference"/>
        </w:rPr>
        <w:commentReference w:id="528"/>
      </w:r>
    </w:p>
    <w:p w14:paraId="600055CA" w14:textId="7777777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0383AA0B" w:rsidR="006A08E3" w:rsidRDefault="006A08E3" w:rsidP="00CE62E9">
      <w:pPr>
        <w:pStyle w:val="RFCListNumbered"/>
        <w:numPr>
          <w:ilvl w:val="0"/>
          <w:numId w:val="17"/>
        </w:numPr>
        <w:tabs>
          <w:tab w:val="clear" w:pos="864"/>
        </w:tabs>
      </w:pPr>
      <w:r>
        <w:t xml:space="preserve">Soft Isolation: The L2/L3VPN service requires a set of dedicated MPLS-TE tunnels </w:t>
      </w:r>
      <w:r w:rsidR="00EA3B84">
        <w:t xml:space="preserve">that </w:t>
      </w:r>
      <w:r>
        <w:t xml:space="preserve">cannot be shared with other services, but which could compete for bandwidth with other Tunnels. </w:t>
      </w:r>
    </w:p>
    <w:p w14:paraId="3FAA8797" w14:textId="77777777" w:rsidR="006A08E3" w:rsidRDefault="006A08E3" w:rsidP="00CE62E9">
      <w:pPr>
        <w:pStyle w:val="RFCListNumbered"/>
        <w:numPr>
          <w:ilvl w:val="0"/>
          <w:numId w:val="17"/>
        </w:numPr>
        <w:tabs>
          <w:tab w:val="clear" w:pos="864"/>
        </w:tabs>
      </w:pPr>
      <w:r>
        <w:t xml:space="preserve">Sharing: The L2/L3VPN 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529"/>
      <w:r w:rsidR="00486C67">
        <w:rPr>
          <w:rStyle w:val="CommentReference"/>
        </w:rPr>
        <w:commentReference w:id="529"/>
      </w:r>
    </w:p>
    <w:p w14:paraId="5D27A92F" w14:textId="16532F75" w:rsidR="00CF7DF8" w:rsidRPr="00CF7DF8" w:rsidRDefault="00C04B2A">
      <w:pPr>
        <w:rPr>
          <w:ins w:id="530" w:author="Italo Busi" w:date="2021-10-18T19:47:00Z"/>
          <w:i/>
          <w:rPrChange w:id="531" w:author="Italo Busi" w:date="2021-10-18T19:48:00Z">
            <w:rPr>
              <w:ins w:id="532" w:author="Italo Busi" w:date="2021-10-18T19:47:00Z"/>
            </w:rPr>
          </w:rPrChange>
        </w:rPr>
      </w:pPr>
      <w:ins w:id="533" w:author="Italo Busi" w:date="2021-10-18T20:04:00Z">
        <w:r w:rsidRPr="00C04B2A">
          <w:rPr>
            <w:b/>
            <w:i/>
            <w:highlight w:val="yellow"/>
            <w:rPrChange w:id="534" w:author="Italo Busi" w:date="2021-10-18T20:04:00Z">
              <w:rPr>
                <w:i/>
                <w:highlight w:val="yellow"/>
              </w:rPr>
            </w:rPrChange>
          </w:rPr>
          <w:t xml:space="preserve">[Editors’ note] </w:t>
        </w:r>
      </w:ins>
      <w:ins w:id="535" w:author="Italo Busi" w:date="2021-10-18T19:48:00Z">
        <w:r w:rsidR="00CF7DF8" w:rsidRPr="00C04B2A">
          <w:rPr>
            <w:i/>
            <w:highlight w:val="yellow"/>
            <w:rPrChange w:id="536" w:author="Italo Busi" w:date="2021-10-18T20:04:00Z">
              <w:rPr/>
            </w:rPrChange>
          </w:rPr>
          <w:t xml:space="preserve">See text in section 4.2 about </w:t>
        </w:r>
      </w:ins>
      <w:ins w:id="537" w:author="Italo Busi" w:date="2021-10-18T20:02:00Z">
        <w:r w:rsidRPr="00C04B2A">
          <w:rPr>
            <w:i/>
            <w:highlight w:val="yellow"/>
          </w:rPr>
          <w:t xml:space="preserve">three cases: </w:t>
        </w:r>
      </w:ins>
      <w:ins w:id="538" w:author="Italo Busi" w:date="2021-10-18T20:03:00Z">
        <w:r w:rsidRPr="00C04B2A">
          <w:rPr>
            <w:i/>
            <w:highlight w:val="yellow"/>
          </w:rPr>
          <w:t xml:space="preserve">1) </w:t>
        </w:r>
      </w:ins>
      <w:ins w:id="539" w:author="Italo Busi" w:date="2021-10-18T20:02:00Z">
        <w:r w:rsidRPr="00C04B2A">
          <w:rPr>
            <w:i/>
            <w:highlight w:val="yellow"/>
          </w:rPr>
          <w:t xml:space="preserve">re-use </w:t>
        </w:r>
      </w:ins>
      <w:ins w:id="540" w:author="Italo Busi" w:date="2021-10-18T20:03:00Z">
        <w:r w:rsidRPr="00C04B2A">
          <w:rPr>
            <w:i/>
            <w:highlight w:val="yellow"/>
          </w:rPr>
          <w:t xml:space="preserve">an </w:t>
        </w:r>
      </w:ins>
      <w:ins w:id="541" w:author="Italo Busi" w:date="2021-10-18T20:02:00Z">
        <w:r w:rsidRPr="00C04B2A">
          <w:rPr>
            <w:i/>
            <w:highlight w:val="yellow"/>
          </w:rPr>
          <w:t xml:space="preserve">existing TE tunnel, </w:t>
        </w:r>
      </w:ins>
      <w:ins w:id="542" w:author="Italo Busi" w:date="2021-10-18T20:03:00Z">
        <w:r w:rsidRPr="00C04B2A">
          <w:rPr>
            <w:i/>
            <w:highlight w:val="yellow"/>
          </w:rPr>
          <w:t xml:space="preserve">2) </w:t>
        </w:r>
      </w:ins>
      <w:ins w:id="543" w:author="Italo Busi" w:date="2021-10-18T20:02:00Z">
        <w:r w:rsidRPr="00C04B2A">
          <w:rPr>
            <w:i/>
            <w:highlight w:val="yellow"/>
          </w:rPr>
          <w:t xml:space="preserve">modify </w:t>
        </w:r>
      </w:ins>
      <w:ins w:id="544" w:author="Italo Busi" w:date="2021-10-18T20:03:00Z">
        <w:r w:rsidRPr="00C04B2A">
          <w:rPr>
            <w:i/>
            <w:highlight w:val="yellow"/>
          </w:rPr>
          <w:t xml:space="preserve">an </w:t>
        </w:r>
      </w:ins>
      <w:ins w:id="545" w:author="Italo Busi" w:date="2021-10-18T20:02:00Z">
        <w:r w:rsidRPr="00C04B2A">
          <w:rPr>
            <w:i/>
            <w:highlight w:val="yellow"/>
          </w:rPr>
          <w:t xml:space="preserve">existing TE tunnel </w:t>
        </w:r>
      </w:ins>
      <w:ins w:id="546" w:author="Italo Busi" w:date="2021-10-18T20:03:00Z">
        <w:r w:rsidRPr="00C04B2A">
          <w:rPr>
            <w:i/>
            <w:highlight w:val="yellow"/>
          </w:rPr>
          <w:t xml:space="preserve">(with or without the need to setup new </w:t>
        </w:r>
      </w:ins>
      <w:ins w:id="547" w:author="Italo Busi" w:date="2021-10-18T20:04:00Z">
        <w:r w:rsidRPr="00C04B2A">
          <w:rPr>
            <w:i/>
            <w:highlight w:val="yellow"/>
          </w:rPr>
          <w:t xml:space="preserve">underlay </w:t>
        </w:r>
      </w:ins>
      <w:ins w:id="548" w:author="Italo Busi" w:date="2021-10-18T20:03:00Z">
        <w:r w:rsidRPr="00C04B2A">
          <w:rPr>
            <w:i/>
            <w:highlight w:val="yellow"/>
          </w:rPr>
          <w:t>optical tunnels) and 3) setup a new TE tunnel (</w:t>
        </w:r>
      </w:ins>
      <w:ins w:id="549" w:author="Italo Busi" w:date="2021-10-18T20:04:00Z">
        <w:r w:rsidRPr="00C04B2A">
          <w:rPr>
            <w:i/>
            <w:highlight w:val="yellow"/>
            <w:rPrChange w:id="550" w:author="Italo Busi" w:date="2021-10-18T20:04:00Z">
              <w:rPr>
                <w:i/>
              </w:rPr>
            </w:rPrChange>
          </w:rPr>
          <w:t xml:space="preserve">with or without the need to setup new </w:t>
        </w:r>
        <w:r w:rsidRPr="00C04B2A">
          <w:rPr>
            <w:i/>
            <w:highlight w:val="yellow"/>
          </w:rPr>
          <w:t>underlay optical tunnels</w:t>
        </w:r>
        <w:r w:rsidRPr="00C04B2A">
          <w:rPr>
            <w:i/>
            <w:highlight w:val="yellow"/>
            <w:rPrChange w:id="551" w:author="Italo Busi" w:date="2021-10-18T20:04:00Z">
              <w:rPr>
                <w:i/>
              </w:rPr>
            </w:rPrChange>
          </w:rPr>
          <w:t>)</w:t>
        </w:r>
      </w:ins>
    </w:p>
    <w:p w14:paraId="5EEEA95C" w14:textId="75ABDC19" w:rsidR="00CF7DF8" w:rsidRDefault="00CF7DF8">
      <w:pPr>
        <w:pStyle w:val="Heading3"/>
        <w:rPr>
          <w:ins w:id="552" w:author="Italo Busi" w:date="2021-10-18T19:47:00Z"/>
        </w:rPr>
        <w:pPrChange w:id="553" w:author="Italo Busi" w:date="2021-10-18T19:47:00Z">
          <w:pPr/>
        </w:pPrChange>
      </w:pPr>
      <w:ins w:id="554" w:author="Italo Busi" w:date="2021-10-18T19:47:00Z">
        <w:r>
          <w:t>Multi-domain and multi-layer path computation</w:t>
        </w:r>
      </w:ins>
    </w:p>
    <w:p w14:paraId="483DF1E5" w14:textId="261B8EF3" w:rsidR="00250756" w:rsidRDefault="00CF7DF8">
      <w:ins w:id="555" w:author="Italo Busi" w:date="2021-10-18T19:49:00Z">
        <w:r>
          <w:t xml:space="preserve">When a new TE tunnel needs to be setup, the </w:t>
        </w:r>
      </w:ins>
      <w:del w:id="556"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557" w:author="Italo Busi" w:date="2021-10-18T19:49:00Z">
        <w:r w:rsidR="00250756" w:rsidDel="00CF7DF8">
          <w:delText xml:space="preserve">needs </w:delText>
        </w:r>
      </w:del>
      <w:ins w:id="558" w:author="Italo Busi" w:date="2021-10-18T19:49:00Z">
        <w:r>
          <w:t xml:space="preserve">is also responsible </w:t>
        </w:r>
      </w:ins>
      <w:r w:rsidR="00250756">
        <w:t xml:space="preserve">to </w:t>
      </w:r>
      <w:del w:id="559" w:author="Italo Busi" w:date="2021-10-18T19:50:00Z">
        <w:r w:rsidR="00250756" w:rsidDel="00CF7DF8">
          <w:delText xml:space="preserve">perform </w:delText>
        </w:r>
      </w:del>
      <w:ins w:id="560" w:author="Italo Busi" w:date="2021-10-18T19:50:00Z">
        <w:r>
          <w:t xml:space="preserve">coordinate the </w:t>
        </w:r>
      </w:ins>
      <w:r w:rsidR="00250756">
        <w:t>multi-layer/multi-domain path computation</w:t>
      </w:r>
      <w:del w:id="561"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562" w:author="Italo Busi" w:date="2021-10-18T19:51:00Z">
        <w:r w:rsidDel="00560CAB">
          <w:delText xml:space="preserve">models </w:delText>
        </w:r>
      </w:del>
      <w:ins w:id="563" w:author="Italo Busi" w:date="2021-10-18T19:51:00Z">
        <w:r w:rsidR="00560CAB">
          <w:lastRenderedPageBreak/>
          <w:t xml:space="preserve">approaches </w:t>
        </w:r>
      </w:ins>
      <w:r>
        <w:t xml:space="preserve">for performing </w:t>
      </w:r>
      <w:ins w:id="564" w:author="Italo Busi" w:date="2021-10-18T19:50:00Z">
        <w:r w:rsidR="00560CAB">
          <w:t xml:space="preserve">multi-layer/multi-domain </w:t>
        </w:r>
      </w:ins>
      <w:r>
        <w:t>path computation are possible:</w:t>
      </w:r>
    </w:p>
    <w:p w14:paraId="1CA176CB" w14:textId="07D917D6" w:rsidR="00FA387D" w:rsidRPr="00391AF8" w:rsidRDefault="00560CAB" w:rsidP="00FA387D">
      <w:pPr>
        <w:pStyle w:val="RFCListNumbered"/>
      </w:pPr>
      <w:ins w:id="565" w:author="Italo Busi" w:date="2021-10-18T19:50:00Z">
        <w:r>
          <w:t xml:space="preserve">Full </w:t>
        </w:r>
      </w:ins>
      <w:r w:rsidR="008B71BA" w:rsidRPr="00391AF8">
        <w:t xml:space="preserve">Summarization: </w:t>
      </w:r>
      <w:ins w:id="566" w:author="Lopez, Victor (Nokia - ES/Madrid)" w:date="2021-10-18T14:39:00Z">
        <w:r w:rsidR="00C24FD0">
          <w:t xml:space="preserve">In this </w:t>
        </w:r>
        <w:r w:rsidR="00C24FD0" w:rsidRPr="00C24FD0">
          <w:rPr>
            <w:highlight w:val="yellow"/>
            <w:rPrChange w:id="567" w:author="Italo Busi" w:date="2021-11-26T15:30:00Z">
              <w:rPr/>
            </w:rPrChange>
          </w:rPr>
          <w:t>model</w:t>
        </w:r>
      </w:ins>
      <w:ins w:id="568" w:author="Italo Busi" w:date="2021-11-26T15:30:00Z">
        <w:r w:rsidR="00C24FD0" w:rsidRPr="00C24FD0">
          <w:rPr>
            <w:highlight w:val="yellow"/>
            <w:rPrChange w:id="569" w:author="Italo Busi" w:date="2021-11-26T15:30:00Z">
              <w:rPr/>
            </w:rPrChange>
          </w:rPr>
          <w:t>/approach</w:t>
        </w:r>
      </w:ins>
      <w:ins w:id="570" w:author="Lopez, Victor (Nokia - ES/Madrid)" w:date="2021-10-18T14:39:00Z">
        <w:r w:rsidR="00C24FD0">
          <w:t xml:space="preserve">, </w:t>
        </w:r>
      </w:ins>
      <w:ins w:id="571"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572" w:author="Italo Busi" w:date="2021-10-18T19:51:00Z">
        <w:r w:rsidR="008B71BA" w:rsidRPr="00391AF8" w:rsidDel="00560CAB">
          <w:delText xml:space="preserve">the </w:delText>
        </w:r>
      </w:del>
      <w:ins w:id="573" w:author="Italo Busi" w:date="2021-10-18T19:51:00Z">
        <w:r>
          <w:t>its, packet and optical,</w:t>
        </w:r>
        <w:r w:rsidRPr="00391AF8">
          <w:t xml:space="preserve"> </w:t>
        </w:r>
      </w:ins>
      <w:r w:rsidR="008B71BA" w:rsidRPr="00391AF8">
        <w:t>underlying domains</w:t>
      </w:r>
      <w:del w:id="574" w:author="Italo Busi" w:date="2021-10-18T19:52:00Z">
        <w:r w:rsidR="008B71BA" w:rsidRPr="00391AF8" w:rsidDel="00560CAB">
          <w:delText>, both packet and optical</w:delText>
        </w:r>
      </w:del>
      <w:del w:id="575" w:author="Italo Busi" w:date="2021-10-18T19:58:00Z">
        <w:r w:rsidR="008B71BA" w:rsidRPr="00391AF8" w:rsidDel="00560CAB">
          <w:delText xml:space="preserve">. </w:delText>
        </w:r>
      </w:del>
      <w:ins w:id="576" w:author="Italo Busi" w:date="2021-10-18T19:58:00Z">
        <w:r w:rsidRPr="00391AF8">
          <w:t>.</w:t>
        </w:r>
        <w:r>
          <w:br/>
        </w:r>
        <w:r>
          <w:br/>
        </w:r>
      </w:ins>
      <w:ins w:id="577" w:author="Lopez, Victor (Nokia - ES/Madrid)" w:date="2021-10-18T14:34:00Z">
        <w:r w:rsidR="00C24FD0">
          <w:t xml:space="preserve">In this case, </w:t>
        </w:r>
      </w:ins>
      <w:ins w:id="578"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579" w:author="Lopez, Victor (Nokia - ES/Madrid)" w:date="2021-10-18T14:34:00Z">
        <w:r w:rsidR="00C24FD0" w:rsidRPr="00391AF8" w:rsidDel="00AD5962">
          <w:noBreakHyphen/>
        </w:r>
      </w:del>
      <w:ins w:id="580" w:author="Lopez, Victor (Nokia - ES/Madrid)" w:date="2021-10-18T14:34:00Z">
        <w:r w:rsidR="00C24FD0">
          <w:t>-</w:t>
        </w:r>
      </w:ins>
      <w:r w:rsidR="00C24FD0" w:rsidRPr="00391AF8">
        <w:t>layer/multi</w:t>
      </w:r>
      <w:ins w:id="581" w:author="Lopez, Victor (Nokia - ES/Madrid)" w:date="2021-10-18T14:34:00Z">
        <w:r w:rsidR="00C24FD0">
          <w:t>-</w:t>
        </w:r>
      </w:ins>
      <w:del w:id="582" w:author="Lopez, Victor (Nokia - ES/Madrid)" w:date="2021-10-18T14:34:00Z">
        <w:r w:rsidR="00C24FD0" w:rsidRPr="00391AF8" w:rsidDel="00AD5962">
          <w:noBreakHyphen/>
        </w:r>
      </w:del>
      <w:r w:rsidR="00C24FD0" w:rsidRPr="00391AF8">
        <w:t>domain path computation</w:t>
      </w:r>
      <w:r w:rsidR="00464985" w:rsidRPr="00391AF8">
        <w:t xml:space="preserve">. Therefore </w:t>
      </w:r>
      <w:ins w:id="583"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584"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585" w:author="Italo Busi" w:date="2021-10-18T19:52:00Z">
        <w:r>
          <w:br/>
        </w:r>
      </w:ins>
      <w:r w:rsidR="005F6CB4" w:rsidRPr="00391AF8">
        <w:t xml:space="preserve">This </w:t>
      </w:r>
      <w:del w:id="586" w:author="Italo Busi" w:date="2021-10-18T19:52:00Z">
        <w:r w:rsidR="005F6CB4" w:rsidRPr="00391AF8" w:rsidDel="00560CAB">
          <w:delText xml:space="preserve">model </w:delText>
        </w:r>
      </w:del>
      <w:ins w:id="587" w:author="Italo Busi" w:date="2021-10-18T19:52:00Z">
        <w:r>
          <w:t>approach</w:t>
        </w:r>
        <w:r w:rsidRPr="00391AF8">
          <w:t xml:space="preserve"> </w:t>
        </w:r>
      </w:ins>
      <w:r w:rsidR="005F6CB4" w:rsidRPr="00391AF8">
        <w:t>presents an issue to P-PNC, which does not have the capability of performing a single-domain/multi-layer path computation</w:t>
      </w:r>
      <w:ins w:id="588" w:author="Italo Busi" w:date="2021-10-18T19:53:00Z">
        <w:r>
          <w:t xml:space="preserve">, since it </w:t>
        </w:r>
      </w:ins>
      <w:del w:id="589" w:author="Italo Busi" w:date="2021-10-18T19:53:00Z">
        <w:r w:rsidR="005F6CB4" w:rsidRPr="00391AF8" w:rsidDel="00560CAB">
          <w:delText xml:space="preserve"> (that is, P-PNC does not have any possibility to </w:delText>
        </w:r>
      </w:del>
      <w:proofErr w:type="spellStart"/>
      <w:ins w:id="590" w:author="Italo Busi" w:date="2021-10-18T19:53:00Z">
        <w:r>
          <w:t>can not</w:t>
        </w:r>
        <w:proofErr w:type="spellEnd"/>
        <w:r>
          <w:t xml:space="preserve"> </w:t>
        </w:r>
      </w:ins>
      <w:r w:rsidR="005F6CB4" w:rsidRPr="00391AF8">
        <w:t>retrieve the topology</w:t>
      </w:r>
      <w:del w:id="591" w:author="Italo Busi" w:date="2021-10-18T19:54:00Z">
        <w:r w:rsidR="005F6CB4" w:rsidRPr="00391AF8" w:rsidDel="00560CAB">
          <w:delText>/configuration</w:delText>
        </w:r>
      </w:del>
      <w:r w:rsidR="005F6CB4" w:rsidRPr="00391AF8">
        <w:t xml:space="preserve"> information from the </w:t>
      </w:r>
      <w:del w:id="592" w:author="Italo Busi" w:date="2021-10-18T19:54:00Z">
        <w:r w:rsidR="008D08C7" w:rsidRPr="00391AF8" w:rsidDel="00560CAB">
          <w:delText xml:space="preserve">Optical </w:delText>
        </w:r>
        <w:r w:rsidR="005F6CB4" w:rsidRPr="00391AF8" w:rsidDel="00560CAB">
          <w:delText>controller)</w:delText>
        </w:r>
      </w:del>
      <w:ins w:id="593" w:author="Italo Busi" w:date="2021-10-18T19:54:00Z">
        <w:r>
          <w:t>O</w:t>
        </w:r>
        <w:r>
          <w:noBreakHyphen/>
          <w:t xml:space="preserve">PNCs nor </w:t>
        </w:r>
      </w:ins>
      <w:ins w:id="594" w:author="Italo Busi" w:date="2021-10-18T19:57:00Z">
        <w:r>
          <w:t xml:space="preserve">delegate </w:t>
        </w:r>
      </w:ins>
      <w:ins w:id="595" w:author="Italo Busi" w:date="2021-10-18T19:54:00Z">
        <w:r>
          <w:t>the O</w:t>
        </w:r>
        <w:r>
          <w:noBreakHyphen/>
          <w:t>PNC to perform optical path computation</w:t>
        </w:r>
      </w:ins>
      <w:del w:id="596" w:author="Italo Busi" w:date="2021-10-18T19:55:00Z">
        <w:r w:rsidR="005F6CB4" w:rsidRPr="00391AF8" w:rsidDel="00560CAB">
          <w:delText>.</w:delText>
        </w:r>
        <w:r w:rsidR="00ED44F0" w:rsidRPr="00391AF8" w:rsidDel="00560CAB">
          <w:delText xml:space="preserve"> </w:delText>
        </w:r>
      </w:del>
      <w:ins w:id="597" w:author="Italo Busi" w:date="2021-10-18T19:55:00Z">
        <w:r w:rsidRPr="00391AF8">
          <w:t>.</w:t>
        </w:r>
        <w:r>
          <w:br/>
        </w:r>
        <w:r>
          <w:br/>
        </w:r>
      </w:ins>
      <w:r w:rsidR="00ED44F0" w:rsidRPr="00391AF8">
        <w:t xml:space="preserve">A possible solution could be to include a CNC function </w:t>
      </w:r>
      <w:ins w:id="598" w:author="Italo Busi" w:date="2021-10-18T19:55:00Z">
        <w:r>
          <w:t>with</w:t>
        </w:r>
      </w:ins>
      <w:r w:rsidR="00ED44F0" w:rsidRPr="00391AF8">
        <w:t xml:space="preserve">in the </w:t>
      </w:r>
      <w:r w:rsidR="00C24FD0" w:rsidRPr="00391AF8">
        <w:t>P</w:t>
      </w:r>
      <w:del w:id="599" w:author="Lopez, Victor (Nokia - ES/Madrid)" w:date="2021-10-18T14:34:00Z">
        <w:r w:rsidR="00C24FD0" w:rsidRPr="00391AF8" w:rsidDel="00AD5962">
          <w:noBreakHyphen/>
        </w:r>
      </w:del>
      <w:ins w:id="600"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601" w:author="Italo Busi" w:date="2021-10-18T19:55:00Z">
        <w:r>
          <w:br/>
        </w:r>
      </w:ins>
      <w:r w:rsidR="00FA387D" w:rsidRPr="00A71036">
        <w:t xml:space="preserve">Another </w:t>
      </w:r>
      <w:ins w:id="602" w:author="Paolo - Italo" w:date="2021-08-11T19:04:00Z">
        <w:del w:id="603"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604" w:author="Italo Busi" w:date="2021-11-26T16:07:00Z">
        <w:r w:rsidR="000664D9">
          <w:t xml:space="preserve">In this </w:t>
        </w:r>
        <w:r w:rsidR="000664D9" w:rsidRPr="000664D9">
          <w:rPr>
            <w:highlight w:val="yellow"/>
            <w:rPrChange w:id="605"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606" w:author="Italo Busi" w:date="2021-10-18T19:58:00Z">
        <w:r w:rsidR="00560CAB">
          <w:br/>
        </w:r>
      </w:ins>
      <w:ins w:id="607"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608" w:author="Lopez, Victor (Nokia - ES/Madrid)" w:date="2021-10-18T14:38:00Z">
        <w:r w:rsidR="00C24FD0">
          <w:t>,</w:t>
        </w:r>
      </w:ins>
      <w:r w:rsidR="00C24FD0" w:rsidRPr="00391AF8">
        <w:t xml:space="preserve"> </w:t>
      </w:r>
      <w:ins w:id="609"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610" w:author="Lopez, Victor (Nokia - ES/Madrid)" w:date="2021-10-18T14:38:00Z">
        <w:r w:rsidR="00C24FD0" w:rsidRPr="00391AF8" w:rsidDel="00AD5962">
          <w:noBreakHyphen/>
        </w:r>
      </w:del>
      <w:ins w:id="611"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612" w:author="Lopez, Victor (Nokia - ES/Madrid)" w:date="2021-10-18T14:46:00Z">
        <w:r w:rsidR="00C24FD0" w:rsidRPr="00391AF8" w:rsidDel="005D30F1">
          <w:noBreakHyphen/>
        </w:r>
      </w:del>
      <w:ins w:id="613"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614" w:author="Lopez, Victor (Nokia - ES/Madrid)" w:date="2021-10-18T14:38:00Z">
        <w:r w:rsidR="00C24FD0">
          <w:t>-</w:t>
        </w:r>
      </w:ins>
      <w:del w:id="615" w:author="Lopez, Victor (Nokia - ES/Madrid)" w:date="2021-10-18T14:38:00Z">
        <w:r w:rsidR="00C24FD0" w:rsidRPr="00391AF8" w:rsidDel="00AD5962">
          <w:noBreakHyphen/>
        </w:r>
      </w:del>
      <w:r w:rsidR="00C24FD0" w:rsidRPr="00391AF8">
        <w:t>layer/multi</w:t>
      </w:r>
      <w:ins w:id="616" w:author="Lopez, Victor (Nokia - ES/Madrid)" w:date="2021-10-18T14:38:00Z">
        <w:r w:rsidR="00C24FD0">
          <w:t>-</w:t>
        </w:r>
      </w:ins>
      <w:del w:id="617"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618" w:author="Italo Busi" w:date="2021-10-18T19:58:00Z">
        <w:r w:rsidR="00560CAB">
          <w:br/>
        </w:r>
      </w:ins>
      <w:commentRangeStart w:id="619"/>
      <w:del w:id="620" w:author="Italo Busi" w:date="2021-10-18T19:59:00Z">
        <w:r w:rsidR="008E2658" w:rsidRPr="00391AF8" w:rsidDel="00560CAB">
          <w:delText xml:space="preserve">The </w:delText>
        </w:r>
      </w:del>
      <w:ins w:id="621" w:author="Italo Busi" w:date="2021-10-18T19:59:00Z">
        <w:r w:rsidR="00560CAB">
          <w:t>With this approach the</w:t>
        </w:r>
        <w:r w:rsidR="00560CAB" w:rsidRPr="00391AF8">
          <w:t xml:space="preserve"> </w:t>
        </w:r>
      </w:ins>
      <w:r w:rsidR="008E2658" w:rsidRPr="00391AF8">
        <w:t>role of P-PNC is minimized, i.e. is limited to management.</w:t>
      </w:r>
      <w:commentRangeEnd w:id="619"/>
      <w:r w:rsidR="00560CAB">
        <w:rPr>
          <w:rStyle w:val="CommentReference"/>
        </w:rPr>
        <w:commentReference w:id="619"/>
      </w:r>
    </w:p>
    <w:p w14:paraId="11A6A18F" w14:textId="19D4F4C9" w:rsidR="008B71BA" w:rsidRPr="00391AF8" w:rsidRDefault="008E2658" w:rsidP="00391AF8">
      <w:pPr>
        <w:pStyle w:val="RFCListNumbered"/>
      </w:pPr>
      <w:r w:rsidRPr="00391AF8">
        <w:t xml:space="preserve">Full knowledge: </w:t>
      </w:r>
      <w:ins w:id="622" w:author="Italo Busi" w:date="2021-11-26T16:08:00Z">
        <w:r w:rsidR="00081DF7">
          <w:t xml:space="preserve">In this </w:t>
        </w:r>
        <w:r w:rsidR="00081DF7" w:rsidRPr="00081DF7">
          <w:rPr>
            <w:highlight w:val="yellow"/>
            <w:rPrChange w:id="623"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624" w:author="Italo Busi" w:date="2021-10-18T20:01:00Z">
        <w:r w:rsidRPr="00391AF8" w:rsidDel="00C04B2A">
          <w:delText xml:space="preserve">). </w:delText>
        </w:r>
      </w:del>
      <w:ins w:id="625"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626" w:author="Italo Busi" w:date="2021-10-18T20:01:00Z">
        <w:r w:rsidRPr="00391AF8" w:rsidDel="00C04B2A">
          <w:delText xml:space="preserve">model </w:delText>
        </w:r>
      </w:del>
      <w:ins w:id="627"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628" w:author="Italo Busi" w:date="2021-11-26T16:08:00Z">
        <w:r w:rsidDel="00081DF7">
          <w:delText xml:space="preserve">The </w:delText>
        </w:r>
      </w:del>
      <w:del w:id="629"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630" w:author="Italo Busi" w:date="2021-11-26T16:08:00Z">
        <w:r w:rsidR="00081DF7">
          <w:t>This document</w:t>
        </w:r>
      </w:ins>
      <w:ins w:id="631" w:author="Italo Busi" w:date="2021-10-18T20:01:00Z">
        <w:r w:rsidR="00C04B2A">
          <w:t xml:space="preserve"> analyses scenarios where the MDSC uses the p</w:t>
        </w:r>
      </w:ins>
      <w:r w:rsidR="00D754C7">
        <w:t>artial summarization</w:t>
      </w:r>
      <w:del w:id="632" w:author="Italo Busi" w:date="2021-10-18T20:02:00Z">
        <w:r w:rsidR="00D754C7" w:rsidDel="00C04B2A">
          <w:delText>).</w:delText>
        </w:r>
      </w:del>
      <w:ins w:id="633"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634" w:author="Italo Busi" w:date="2021-11-26T16:19:00Z"/>
        </w:rPr>
      </w:pPr>
      <w:ins w:id="635"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147AB0C3" w:rsidR="00286A1B" w:rsidRPr="00081DF7" w:rsidRDefault="00286A1B" w:rsidP="00286A1B">
      <w:pPr>
        <w:rPr>
          <w:ins w:id="636" w:author="Italo Busi" w:date="2021-11-26T16:19:00Z"/>
        </w:rPr>
      </w:pPr>
      <w:ins w:id="637" w:author="Italo Busi" w:date="2021-11-26T16:19:00Z">
        <w:r w:rsidRPr="00081DF7">
          <w:lastRenderedPageBreak/>
          <w:t>The methods and types of path requirements and impairments, such as those detailed in [</w:t>
        </w:r>
      </w:ins>
      <w:ins w:id="638" w:author="Italo Busi" w:date="2021-11-26T16:20:00Z">
        <w:r>
          <w:t>OIA-Topo</w:t>
        </w:r>
      </w:ins>
      <w:ins w:id="639"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640" w:author="Italo Busi" w:date="2021-10-18T20:02:00Z"/>
          <w:i/>
        </w:rPr>
      </w:pPr>
      <w:del w:id="641" w:author="Italo Busi" w:date="2021-10-18T20:02:00Z">
        <w:r w:rsidRPr="00723F72" w:rsidDel="00C04B2A">
          <w:rPr>
            <w:i/>
            <w:highlight w:val="yellow"/>
          </w:rPr>
          <w:delText>[Note: check with opeerators for some references on real deployment]</w:delText>
        </w:r>
      </w:del>
    </w:p>
    <w:p w14:paraId="7E0398A3" w14:textId="6B03A185" w:rsidR="00A65881" w:rsidRDefault="00A65881" w:rsidP="00723F72">
      <w:pPr>
        <w:pStyle w:val="Heading3"/>
      </w:pPr>
      <w:bookmarkStart w:id="642" w:name="_Toc53130237"/>
      <w:bookmarkStart w:id="643" w:name="_Toc85018214"/>
      <w:commentRangeStart w:id="644"/>
      <w:commentRangeStart w:id="645"/>
      <w:r>
        <w:t>Hard Isolation</w:t>
      </w:r>
      <w:commentRangeEnd w:id="644"/>
      <w:r w:rsidR="00BF728F">
        <w:rPr>
          <w:rStyle w:val="CommentReference"/>
          <w:rFonts w:cs="Courier New"/>
          <w:bCs w:val="0"/>
        </w:rPr>
        <w:commentReference w:id="644"/>
      </w:r>
      <w:bookmarkEnd w:id="642"/>
      <w:bookmarkEnd w:id="643"/>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646" w:author="Italo Busi" w:date="2021-10-18T12:25:00Z">
        <w:r w:rsidR="00D92914">
          <w:t xml:space="preserve"> </w:t>
        </w:r>
      </w:ins>
      <w:r w:rsidRPr="004E019D">
        <w:t>VPN</w:t>
      </w:r>
      <w:ins w:id="647" w:author="Italo Busi" w:date="2021-10-18T12:25:00Z">
        <w:r w:rsidR="00D92914">
          <w:t xml:space="preserve"> </w:t>
        </w:r>
        <w:r w:rsidR="00D92914" w:rsidRPr="00D92914">
          <w:rPr>
            <w:highlight w:val="yellow"/>
            <w:rPrChange w:id="648"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649" w:author="Italo Busi" w:date="2021-10-18T19:36:00Z">
        <w:r w:rsidR="00B50EBB" w:rsidDel="00486C67">
          <w:delText xml:space="preserve">dedicated </w:delText>
        </w:r>
      </w:del>
      <w:ins w:id="650" w:author="Italo Busi" w:date="2021-10-18T19:36:00Z">
        <w:r w:rsidR="00486C67">
          <w:t xml:space="preserve">new </w:t>
        </w:r>
      </w:ins>
      <w:r w:rsidR="00B50EBB">
        <w:t xml:space="preserve">IP </w:t>
      </w:r>
      <w:r w:rsidR="00F13CC9">
        <w:t xml:space="preserve">links </w:t>
      </w:r>
      <w:r w:rsidR="008E6DEE">
        <w:t>between PEs and BRs</w:t>
      </w:r>
      <w:ins w:id="651"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652" w:author="Italo Busi" w:date="2021-10-18T19:37:00Z">
        <w:r w:rsidR="00980B53" w:rsidDel="00486C67">
          <w:delText>IP/MPLS</w:delText>
        </w:r>
      </w:del>
      <w:ins w:id="653" w:author="Italo Busi" w:date="2021-10-18T19:37:00Z">
        <w:r w:rsidR="00486C67">
          <w:t>packet</w:t>
        </w:r>
      </w:ins>
      <w:r w:rsidR="00980B53">
        <w:t xml:space="preserve"> domains </w:t>
      </w:r>
      <w:ins w:id="654"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655" w:author="Lopez, Victor (Nokia - ES/Madrid)" w:date="2021-10-18T14:40:00Z">
        <w:r w:rsidR="00C24FD0" w:rsidDel="00AD5962">
          <w:noBreakHyphen/>
        </w:r>
      </w:del>
      <w:ins w:id="656"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657" w:author="Italo Busi" w:date="2021-10-18T19:38:00Z">
        <w:r w:rsidR="00486C67">
          <w:t xml:space="preserve">request P-PNCs to </w:t>
        </w:r>
      </w:ins>
      <w:r w:rsidR="006716FF">
        <w:t xml:space="preserve">properly </w:t>
      </w:r>
      <w:proofErr w:type="gramStart"/>
      <w:r w:rsidR="006716FF">
        <w:t>configures</w:t>
      </w:r>
      <w:proofErr w:type="gramEnd"/>
      <w:r w:rsidR="006716FF">
        <w:t xml:space="preserve"> </w:t>
      </w:r>
      <w:del w:id="658" w:author="Italo Busi" w:date="2021-10-18T19:38:00Z">
        <w:r w:rsidR="006716FF" w:rsidDel="00486C67">
          <w:delText xml:space="preserve">its </w:delText>
        </w:r>
      </w:del>
      <w:ins w:id="659" w:author="Italo Busi" w:date="2021-10-18T19:38:00Z">
        <w:r w:rsidR="00486C67">
          <w:t xml:space="preserve">their </w:t>
        </w:r>
      </w:ins>
      <w:r w:rsidR="006716FF">
        <w:t xml:space="preserve">BGP speakers and </w:t>
      </w:r>
      <w:ins w:id="660" w:author="Italo Busi" w:date="2021-10-18T19:38:00Z">
        <w:r w:rsidR="00486C67">
          <w:t xml:space="preserve">the </w:t>
        </w:r>
      </w:ins>
      <w:r w:rsidR="006716FF">
        <w:t xml:space="preserve">PE/BR forwarding tables to ensure that the </w:t>
      </w:r>
      <w:ins w:id="661"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662" w:name="_Toc53130238"/>
      <w:bookmarkStart w:id="663" w:name="_Toc85018215"/>
      <w:r>
        <w:t>Sha</w:t>
      </w:r>
      <w:r w:rsidR="002E59DC">
        <w:t>red Tunnel Selection</w:t>
      </w:r>
      <w:bookmarkEnd w:id="662"/>
      <w:bookmarkEnd w:id="663"/>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664" w:author="Lopez, Victor (Nokia - ES/Madrid)" w:date="2021-10-18T14:47:00Z">
        <w:r w:rsidR="002204CA">
          <w:t>-</w:t>
        </w:r>
      </w:ins>
      <w:del w:id="665"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58AA3D0" w:rsidR="005E65D1" w:rsidRDefault="002E59DC" w:rsidP="00A65881">
      <w:r>
        <w:t xml:space="preserve">If such a path is found, the MDSC selects the </w:t>
      </w:r>
      <w:r w:rsidR="00A318A1">
        <w:t xml:space="preserve">optimal </w:t>
      </w:r>
      <w:r>
        <w:t>path from the candidate pool and request each P</w:t>
      </w:r>
      <w:r>
        <w:noBreakHyphen/>
        <w:t>PNC to setup the L2/L3VPN 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lastRenderedPageBreak/>
        <w:t xml:space="preserve">(e.g., increasing the tunnel bandwidth) or </w:t>
      </w:r>
      <w:r w:rsidR="004C3695">
        <w:t xml:space="preserve">setting up </w:t>
      </w:r>
      <w:r>
        <w:t xml:space="preserve">new </w:t>
      </w:r>
      <w:r w:rsidR="002204CA">
        <w:t>intra</w:t>
      </w:r>
      <w:del w:id="666" w:author="Lopez, Victor (Nokia - ES/Madrid)" w:date="2021-10-18T14:41:00Z">
        <w:r w:rsidR="002204CA" w:rsidDel="00AD5962">
          <w:softHyphen/>
        </w:r>
        <w:r w:rsidR="002204CA" w:rsidDel="00AD5962">
          <w:noBreakHyphen/>
        </w:r>
      </w:del>
      <w:ins w:id="667"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668" w:author="Lopez, Victor (Nokia - ES/Madrid)" w:date="2021-10-18T14:47:00Z">
        <w:r w:rsidR="002204CA">
          <w:t>-</w:t>
        </w:r>
      </w:ins>
      <w:del w:id="669"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670" w:author="Lopez, Victor (Nokia - ES/Madrid)" w:date="2021-10-18T14:47:00Z">
        <w:r w:rsidR="002204CA" w:rsidDel="005D30F1">
          <w:noBreakHyphen/>
        </w:r>
      </w:del>
      <w:ins w:id="671" w:author="Lopez, Victor (Nokia - ES/Madrid)" w:date="2021-10-18T14:47:00Z">
        <w:r w:rsidR="002204CA">
          <w:t>-</w:t>
        </w:r>
      </w:ins>
      <w:r w:rsidR="002204CA">
        <w:t>domain/multi</w:t>
      </w:r>
      <w:ins w:id="672" w:author="Lopez, Victor (Nokia - ES/Madrid)" w:date="2021-10-18T14:47:00Z">
        <w:r w:rsidR="002204CA">
          <w:t>-</w:t>
        </w:r>
      </w:ins>
      <w:del w:id="673"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w:t>
      </w:r>
      <w:proofErr w:type="spellStart"/>
      <w:r w:rsidR="00797A0C">
        <w:t>ODUflex</w:t>
      </w:r>
      <w:proofErr w:type="spellEnd"/>
      <w:r w:rsidR="00797A0C">
        <w:t xml:space="preserve">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645"/>
      <w:r w:rsidR="00CF7DF8">
        <w:rPr>
          <w:rStyle w:val="CommentReference"/>
        </w:rPr>
        <w:commentReference w:id="645"/>
      </w:r>
    </w:p>
    <w:p w14:paraId="62FCFE19" w14:textId="19C2C40E" w:rsidR="005A5CCB" w:rsidDel="00CF7DF8" w:rsidRDefault="005E65D1" w:rsidP="005A5CCB">
      <w:pPr>
        <w:rPr>
          <w:del w:id="674" w:author="Italo Busi" w:date="2021-10-18T19:45:00Z"/>
        </w:rPr>
      </w:pPr>
      <w:commentRangeStart w:id="675"/>
      <w:commentRangeStart w:id="676"/>
      <w:del w:id="677"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675"/>
        <w:r w:rsidR="005A5CCB" w:rsidDel="00CF7DF8">
          <w:rPr>
            <w:rStyle w:val="CommentReference"/>
          </w:rPr>
          <w:commentReference w:id="675"/>
        </w:r>
      </w:del>
      <w:commentRangeEnd w:id="676"/>
      <w:r w:rsidR="00CF7DF8">
        <w:rPr>
          <w:rStyle w:val="CommentReference"/>
        </w:rPr>
        <w:commentReference w:id="676"/>
      </w:r>
    </w:p>
    <w:p w14:paraId="51A0632E" w14:textId="5F2F44F5" w:rsidR="00E33E77" w:rsidRDefault="00B50EBB" w:rsidP="00E33E77">
      <w:pPr>
        <w:pStyle w:val="Heading2"/>
      </w:pPr>
      <w:bookmarkStart w:id="678" w:name="_Toc53130239"/>
      <w:bookmarkStart w:id="679" w:name="_Toc85018216"/>
      <w:commentRangeStart w:id="680"/>
      <w:r>
        <w:t xml:space="preserve">IP/MPLS </w:t>
      </w:r>
      <w:r w:rsidR="00E33E77" w:rsidRPr="00E33E77">
        <w:t>Domain Controller and NE Functions</w:t>
      </w:r>
      <w:bookmarkEnd w:id="678"/>
      <w:bookmarkEnd w:id="679"/>
      <w:commentRangeEnd w:id="680"/>
      <w:r w:rsidR="00C04B2A">
        <w:rPr>
          <w:rStyle w:val="CommentReference"/>
          <w:rFonts w:cs="Courier New"/>
          <w:bCs w:val="0"/>
          <w:iCs w:val="0"/>
        </w:rPr>
        <w:commentReference w:id="680"/>
      </w:r>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00663873"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681" w:author="Italo Busi" w:date="2021-10-18T12:27:00Z">
        <w:r w:rsidR="00822D43" w:rsidDel="00D92914">
          <w:delText>MPLS-TE Tunnels</w:delText>
        </w:r>
      </w:del>
      <w:ins w:id="682" w:author="Italo Busi" w:date="2021-10-18T12:27:00Z">
        <w:r w:rsidR="00D92914">
          <w:t>SR</w:t>
        </w:r>
        <w:r w:rsidR="00D92914">
          <w:noBreakHyphen/>
          <w:t>TE paths</w:t>
        </w:r>
      </w:ins>
      <w:r w:rsidR="00822D43">
        <w:t xml:space="preserve">, between PEs and BRs, and the </w:t>
      </w:r>
      <w:r w:rsidR="00C8345B">
        <w:t xml:space="preserve">configuration of the </w:t>
      </w:r>
      <w:r>
        <w:t>VPN service</w:t>
      </w:r>
      <w:r w:rsidR="00C8345B">
        <w:t>s,</w:t>
      </w:r>
      <w:r>
        <w:t xml:space="preserve"> such as </w:t>
      </w:r>
      <w:r w:rsidR="00C8345B">
        <w:t xml:space="preserve">the </w:t>
      </w:r>
      <w:r>
        <w:t>VRF</w:t>
      </w:r>
      <w:ins w:id="683" w:author="Italo Busi" w:date="2021-10-18T12:28:00Z">
        <w:r w:rsidR="00D92914">
          <w:t>,</w:t>
        </w:r>
      </w:ins>
      <w:r w:rsidR="00195C3F">
        <w:t xml:space="preserve"> </w:t>
      </w:r>
      <w:r w:rsidR="00C8345B">
        <w:t>in the PE nodes</w:t>
      </w:r>
      <w:r>
        <w:t xml:space="preserve">, as shown in </w:t>
      </w:r>
      <w:ins w:id="684" w:author="Italo Busi" w:date="2021-10-18T12:28:00Z">
        <w:r w:rsidR="00D92914">
          <w:fldChar w:fldCharType="begin"/>
        </w:r>
        <w:r w:rsidR="00D92914">
          <w:instrText xml:space="preserve"> REF _Ref48309454 \r \h </w:instrText>
        </w:r>
      </w:ins>
      <w:r w:rsidR="00D92914">
        <w:fldChar w:fldCharType="separate"/>
      </w:r>
      <w:ins w:id="685" w:author="Italo Busi" w:date="2021-10-18T12:28:00Z">
        <w:r w:rsidR="00D92914">
          <w:t>Figure 2</w:t>
        </w:r>
        <w:r w:rsidR="00D92914">
          <w:fldChar w:fldCharType="end"/>
        </w:r>
      </w:ins>
      <w:del w:id="686"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w:t>
      </w:r>
      <w:proofErr w:type="gramStart"/>
      <w:r w:rsidRPr="00F8768F">
        <w:t>1.Tunnel  |</w:t>
      </w:r>
      <w:proofErr w:type="gramEnd"/>
      <w:r w:rsidRPr="00F8768F">
        <w:t xml:space="preserve">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687" w:name="_Ref48309454"/>
      <w:r>
        <w:t>IP/MPLS Domain Controller &amp; NE Functions</w:t>
      </w:r>
      <w:bookmarkEnd w:id="687"/>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688"/>
      <w:r>
        <w:t xml:space="preserve">The BGP would be responsible for the </w:t>
      </w:r>
      <w:r w:rsidR="00EA3B84">
        <w:t>end-to-end tunnel label distribution</w:t>
      </w:r>
      <w:r>
        <w:t xml:space="preserve"> on PE and BR nodes.</w:t>
      </w:r>
      <w:r w:rsidR="00A65881">
        <w:t xml:space="preserve"> </w:t>
      </w:r>
      <w:commentRangeEnd w:id="688"/>
      <w:r w:rsidR="00F36685">
        <w:rPr>
          <w:rStyle w:val="CommentReference"/>
        </w:rPr>
        <w:commentReference w:id="688"/>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689"/>
      <w:r>
        <w:lastRenderedPageBreak/>
        <w:t>end</w:t>
      </w:r>
      <w:r>
        <w:noBreakHyphen/>
        <w:t>to</w:t>
      </w:r>
      <w:r>
        <w:noBreakHyphen/>
        <w:t>end LSP label: assigned by the egress BR, selected by the MDSC, and distributed by BGP;</w:t>
      </w:r>
      <w:commentRangeEnd w:id="689"/>
      <w:r w:rsidR="009619FF">
        <w:rPr>
          <w:rStyle w:val="CommentReference"/>
        </w:rPr>
        <w:commentReference w:id="689"/>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690" w:name="_Toc53130240"/>
      <w:bookmarkStart w:id="691" w:name="_Toc85018217"/>
      <w:r w:rsidRPr="00E33E77">
        <w:t>Optical Domain Controller and NE Functions</w:t>
      </w:r>
      <w:bookmarkEnd w:id="690"/>
      <w:bookmarkEnd w:id="691"/>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proofErr w:type="gramStart"/>
      <w:r>
        <w:t>perform</w:t>
      </w:r>
      <w:proofErr w:type="gramEnd"/>
      <w:r>
        <w:t xml:space="preserve">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692" w:name="_Toc53130241"/>
      <w:bookmarkStart w:id="693" w:name="_Toc85018218"/>
      <w:r w:rsidRPr="00954E1B">
        <w:t>Interface protocols and YANG data models for the MPIs</w:t>
      </w:r>
      <w:bookmarkEnd w:id="692"/>
      <w:bookmarkEnd w:id="693"/>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694" w:author="Italo Busi" w:date="2021-10-18T12:29:00Z">
        <w:r w:rsidR="00EA3B84" w:rsidDel="00D92914">
          <w:delText>and</w:delText>
        </w:r>
        <w:r w:rsidDel="00D92914">
          <w:delText xml:space="preserve"> </w:delText>
        </w:r>
        <w:r w:rsidRPr="006F25F5" w:rsidDel="00D92914">
          <w:delText>all</w:delText>
        </w:r>
      </w:del>
      <w:ins w:id="695"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696" w:name="_Toc53130242"/>
      <w:bookmarkStart w:id="697" w:name="_Toc85018219"/>
      <w:r w:rsidRPr="00BB3648">
        <w:t>RESTCONF</w:t>
      </w:r>
      <w:r w:rsidR="00BB3648" w:rsidRPr="00954E1B">
        <w:t xml:space="preserve"> protocol</w:t>
      </w:r>
      <w:r w:rsidR="00BB3648">
        <w:t xml:space="preserve"> at the MPIs</w:t>
      </w:r>
      <w:bookmarkEnd w:id="696"/>
      <w:bookmarkEnd w:id="697"/>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del w:id="698" w:author="Italo Busi" w:date="2021-10-18T12:30:00Z">
        <w:r w:rsidRPr="0029754E" w:rsidDel="00D92914">
          <w:delText xml:space="preserve">CMI </w:delText>
        </w:r>
      </w:del>
      <w:ins w:id="699"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700" w:name="_Toc53130243"/>
      <w:bookmarkStart w:id="701" w:name="_Toc85018220"/>
      <w:r w:rsidRPr="00954E1B">
        <w:t>YANG data models at the MPIs</w:t>
      </w:r>
      <w:bookmarkEnd w:id="700"/>
      <w:bookmarkEnd w:id="701"/>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702" w:name="_Toc53130244"/>
      <w:bookmarkStart w:id="703" w:name="_Ref54089505"/>
      <w:bookmarkStart w:id="704" w:name="_Toc85018221"/>
      <w:r>
        <w:t xml:space="preserve">Common YANG </w:t>
      </w:r>
      <w:r w:rsidR="00BB3648">
        <w:t xml:space="preserve">data </w:t>
      </w:r>
      <w:r>
        <w:t xml:space="preserve">models at </w:t>
      </w:r>
      <w:r w:rsidR="00BB3648">
        <w:t xml:space="preserve">the </w:t>
      </w:r>
      <w:r>
        <w:t>MPIs</w:t>
      </w:r>
      <w:bookmarkEnd w:id="702"/>
      <w:bookmarkEnd w:id="703"/>
      <w:bookmarkEnd w:id="704"/>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77777777" w:rsidR="00183DAE" w:rsidRDefault="00183DAE" w:rsidP="00183DAE">
      <w:r>
        <w:t>Both Optical and Packet PNCs use the following common topology YANG models at the MPI to report their abstract topologies:</w:t>
      </w:r>
    </w:p>
    <w:p w14:paraId="0C8B9FD4" w14:textId="56FE62C2" w:rsidR="00183DAE" w:rsidRDefault="00183DAE" w:rsidP="00183DAE">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Pr>
          <w:lang w:val="en"/>
        </w:rPr>
        <w:t>ietf</w:t>
      </w:r>
      <w:proofErr w:type="spellEnd"/>
      <w:r>
        <w:rPr>
          <w:lang w:val="en"/>
        </w:rPr>
        <w:t>-network-topology</w:t>
      </w:r>
      <w:r>
        <w:t>” YANG module of [RFC8345], which augments the Base Network Model</w:t>
      </w:r>
      <w:r w:rsidR="00E24DF6">
        <w:t>;</w:t>
      </w:r>
    </w:p>
    <w:p w14:paraId="217F14F1" w14:textId="1E5AAD37"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 with TE specific information.</w:t>
      </w:r>
    </w:p>
    <w:p w14:paraId="78AF1CA5" w14:textId="64A0127C" w:rsidR="00D92914" w:rsidRDefault="00D92914" w:rsidP="00C63185">
      <w:pPr>
        <w:rPr>
          <w:ins w:id="705" w:author="Italo Busi" w:date="2021-10-18T12:31:00Z"/>
        </w:rPr>
      </w:pPr>
      <w:ins w:id="706" w:author="Italo Busi" w:date="2021-10-18T12:31:00Z">
        <w:r>
          <w:t xml:space="preserve">Both Optical and Packet PNCs use the </w:t>
        </w:r>
      </w:ins>
      <w:ins w:id="707" w:author="Italo Busi" w:date="2021-10-18T12:33:00Z">
        <w:r>
          <w:t>common TE Tunnel Model, defined in the “</w:t>
        </w:r>
        <w:proofErr w:type="spellStart"/>
        <w:r>
          <w:t>ietf</w:t>
        </w:r>
        <w:r>
          <w:noBreakHyphen/>
          <w:t>te</w:t>
        </w:r>
        <w:proofErr w:type="spellEnd"/>
        <w:r>
          <w:t>” YANG module of [TE</w:t>
        </w:r>
        <w:r>
          <w:noBreakHyphen/>
          <w:t>TUNNEL]</w:t>
        </w:r>
      </w:ins>
      <w:ins w:id="708" w:author="Italo Busi" w:date="2021-10-18T12:34:00Z">
        <w:r>
          <w:t>,</w:t>
        </w:r>
      </w:ins>
      <w:ins w:id="709" w:author="Italo Busi" w:date="2021-10-18T12:33:00Z">
        <w:r>
          <w:t xml:space="preserve"> </w:t>
        </w:r>
      </w:ins>
      <w:ins w:id="710" w:author="Italo Busi" w:date="2021-10-18T12:31:00Z">
        <w:r>
          <w:t xml:space="preserve">at the MPI </w:t>
        </w:r>
      </w:ins>
      <w:ins w:id="711" w:author="Italo Busi" w:date="2021-10-18T12:32:00Z">
        <w:r>
          <w:t xml:space="preserve">for TE tunnel </w:t>
        </w:r>
      </w:ins>
      <w:ins w:id="712" w:author="Italo Busi" w:date="2021-10-18T12:35:00Z">
        <w:r w:rsidR="005D78B2">
          <w:t xml:space="preserve">control </w:t>
        </w:r>
      </w:ins>
      <w:ins w:id="713" w:author="Italo Busi" w:date="2021-10-18T12:32:00Z">
        <w:r>
          <w:t>(</w:t>
        </w:r>
      </w:ins>
      <w:ins w:id="714" w:author="Italo Busi" w:date="2021-10-18T12:35:00Z">
        <w:r w:rsidR="005D78B2">
          <w:t xml:space="preserve">setup </w:t>
        </w:r>
      </w:ins>
      <w:ins w:id="715" w:author="Italo Busi" w:date="2021-10-18T12:32:00Z">
        <w:r>
          <w:t>and state reporting)</w:t>
        </w:r>
      </w:ins>
      <w:ins w:id="716" w:author="Italo Busi" w:date="2021-10-18T12:31:00Z">
        <w:r>
          <w:t>.</w:t>
        </w:r>
      </w:ins>
    </w:p>
    <w:p w14:paraId="23532271" w14:textId="1B2B70A1" w:rsidR="00183DAE" w:rsidRDefault="00183DAE" w:rsidP="00183DAE">
      <w:del w:id="717" w:author="Italo Busi" w:date="2021-10-18T12:35:00Z">
        <w:r w:rsidDel="005D78B2">
          <w:delText xml:space="preserve">These </w:delText>
        </w:r>
      </w:del>
      <w:ins w:id="718" w:author="Italo Busi" w:date="2021-10-18T12:35:00Z">
        <w:r w:rsidR="005D78B2">
          <w:t xml:space="preserve">All the </w:t>
        </w:r>
      </w:ins>
      <w:r>
        <w:t>common YANG models are generic and augmented by technology-specific YANG modules</w:t>
      </w:r>
      <w:ins w:id="719" w:author="Italo Busi" w:date="2021-10-18T12:35:00Z">
        <w:r w:rsidR="005D78B2">
          <w:t>,</w:t>
        </w:r>
      </w:ins>
      <w:r>
        <w:t xml:space="preserve"> as described in the following sections.</w:t>
      </w:r>
    </w:p>
    <w:p w14:paraId="475D0811" w14:textId="77777777" w:rsidR="00183DAE" w:rsidRPr="0029754E" w:rsidRDefault="00183DAE" w:rsidP="00183DAE">
      <w:r w:rsidRPr="0029754E">
        <w:t>Both Optical and Packet PNCs must use the following common notifications YANG models at the MPI so that any network changes can be reported almost in real-time to MDSC by the PNCs:</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7777777" w:rsidR="00183DAE" w:rsidRDefault="00183DAE" w:rsidP="00183DAE">
      <w:pPr>
        <w:pStyle w:val="RFCListBullet"/>
        <w:numPr>
          <w:ilvl w:val="0"/>
          <w:numId w:val="0"/>
        </w:numPr>
        <w:ind w:left="432"/>
      </w:pPr>
      <w:r w:rsidRPr="0029754E">
        <w:lastRenderedPageBreak/>
        <w:t>PNCs and MDSCs must be compliant with subscription requirements as stated in [RFC7923].</w:t>
      </w:r>
    </w:p>
    <w:p w14:paraId="194341AF" w14:textId="69C66104" w:rsidR="00183DAE" w:rsidRDefault="00183DAE" w:rsidP="00183DAE">
      <w:pPr>
        <w:pStyle w:val="Heading3"/>
      </w:pPr>
      <w:bookmarkStart w:id="720" w:name="_Toc53130245"/>
      <w:bookmarkStart w:id="721" w:name="_Toc85018222"/>
      <w:r>
        <w:t xml:space="preserve">YANG models at the </w:t>
      </w:r>
      <w:r w:rsidR="00BB3648">
        <w:t>O</w:t>
      </w:r>
      <w:r>
        <w:t>ptical MPIs</w:t>
      </w:r>
      <w:bookmarkEnd w:id="720"/>
      <w:bookmarkEnd w:id="721"/>
    </w:p>
    <w:p w14:paraId="46FAB2D7" w14:textId="6B212FBA" w:rsidR="00183DAE" w:rsidRDefault="00183DAE" w:rsidP="00183DAE">
      <w:pPr>
        <w:pStyle w:val="RFCListBullet"/>
        <w:numPr>
          <w:ilvl w:val="0"/>
          <w:numId w:val="0"/>
        </w:numPr>
        <w:ind w:left="432"/>
      </w:pPr>
      <w:r>
        <w:t xml:space="preserve">The Optical PNC also uses at least the following </w:t>
      </w:r>
      <w:del w:id="722" w:author="Italo Busi" w:date="2021-10-18T14:30:00Z">
        <w:r w:rsidDel="007B033B">
          <w:delText xml:space="preserve">technology-specific </w:delText>
        </w:r>
      </w:del>
      <w:r>
        <w:t xml:space="preserve">topology YANG models, providing </w:t>
      </w:r>
      <w:del w:id="723" w:author="Italo Busi" w:date="2021-10-18T12:36:00Z">
        <w:r w:rsidDel="005D78B2">
          <w:delText xml:space="preserve">WDM </w:delText>
        </w:r>
      </w:del>
      <w:ins w:id="724" w:author="Italo Busi" w:date="2021-10-18T12:36:00Z">
        <w:r w:rsidR="005D78B2">
          <w:t xml:space="preserve">Optical </w:t>
        </w:r>
      </w:ins>
      <w:r>
        <w:t>and Ethernet technology-specific augmentations of the generic TE Topology Model:</w:t>
      </w:r>
    </w:p>
    <w:p w14:paraId="1AABBC9F" w14:textId="6FFEE0F4" w:rsidR="00183DAE"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s of [</w:t>
      </w:r>
      <w:r w:rsidRPr="00A32AF9">
        <w:t>WSON-TOPO</w:t>
      </w:r>
      <w:r>
        <w:t>], or 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496FE36C" w14:textId="11A7C4AC" w:rsidR="00183DAE" w:rsidRPr="00ED789A" w:rsidRDefault="00183DAE" w:rsidP="00DF342E">
      <w:pPr>
        <w:pStyle w:val="RFCListBullet"/>
      </w:pPr>
      <w:r w:rsidRPr="00ED789A">
        <w:t>Optionally</w:t>
      </w:r>
      <w:r w:rsidR="00DF342E" w:rsidRPr="00ED789A">
        <w:t xml:space="preserve">, </w:t>
      </w:r>
      <w:del w:id="725"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E24DF6">
        <w:t>;</w:t>
      </w:r>
    </w:p>
    <w:p w14:paraId="647480E5" w14:textId="74BD5ADD" w:rsidR="00183DAE" w:rsidRDefault="00183DAE" w:rsidP="00183DAE">
      <w:pPr>
        <w:pStyle w:val="RFCListBullet"/>
      </w:pPr>
      <w:r>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r w:rsidR="00E24DF6">
        <w:t>;</w:t>
      </w:r>
    </w:p>
    <w:p w14:paraId="6481C926" w14:textId="4BFEE15A" w:rsidR="00183DAE" w:rsidRPr="0060135F" w:rsidDel="00995AEE" w:rsidRDefault="00183DAE" w:rsidP="00183DAE">
      <w:pPr>
        <w:pStyle w:val="RFCListBullet"/>
        <w:rPr>
          <w:moveFrom w:id="726" w:author="Italo Busi" w:date="2021-10-18T14:33:00Z"/>
          <w:highlight w:val="yellow"/>
        </w:rPr>
      </w:pPr>
      <w:moveFromRangeStart w:id="727" w:author="Italo Busi" w:date="2021-10-18T14:33:00Z" w:name="move85460010"/>
      <w:moveFrom w:id="728"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moveFromRangeEnd w:id="727"/>
    <w:p w14:paraId="620EAF96" w14:textId="77777777" w:rsidR="00183DAE" w:rsidRDefault="00183DAE">
      <w:pPr>
        <w:pStyle w:val="RFCListBullet"/>
        <w:numPr>
          <w:ilvl w:val="0"/>
          <w:numId w:val="0"/>
        </w:numPr>
        <w:ind w:left="432"/>
        <w:rPr>
          <w:ins w:id="729" w:author="Italo Busi" w:date="2021-11-26T16:16:00Z"/>
        </w:rPr>
        <w:pPrChange w:id="730" w:author="Italo Busi" w:date="2021-10-18T14:27:00Z">
          <w:pPr>
            <w:pStyle w:val="RFCListBullet"/>
          </w:pPr>
        </w:pPrChange>
      </w:pPr>
      <w:commentRangeStart w:id="731"/>
      <w:commentRangeStart w:id="732"/>
      <w:commentRangeStart w:id="733"/>
      <w:r>
        <w:t>The WSON Topology Model or, alternatively, the Flexi</w:t>
      </w:r>
      <w:r>
        <w:noBreakHyphen/>
        <w:t xml:space="preserve">grid Topology model is used to report the DWDM network topology (e.g., ROADMs and links) depending on whether the DWDM </w:t>
      </w:r>
      <w:r w:rsidRPr="000102FD">
        <w:t>optical network is based on fixed grid or flexible-grid</w:t>
      </w:r>
      <w:commentRangeEnd w:id="731"/>
      <w:r w:rsidRPr="007B033B">
        <w:rPr>
          <w:rPrChange w:id="734" w:author="Italo Busi" w:date="2021-10-18T14:27:00Z">
            <w:rPr>
              <w:rStyle w:val="CommentReference"/>
            </w:rPr>
          </w:rPrChange>
        </w:rPr>
        <w:commentReference w:id="731"/>
      </w:r>
      <w:commentRangeEnd w:id="732"/>
      <w:r w:rsidR="00840E9D" w:rsidRPr="007B033B">
        <w:rPr>
          <w:rPrChange w:id="735" w:author="Italo Busi" w:date="2021-10-18T14:27:00Z">
            <w:rPr>
              <w:rStyle w:val="CommentReference"/>
            </w:rPr>
          </w:rPrChange>
        </w:rPr>
        <w:commentReference w:id="732"/>
      </w:r>
      <w:commentRangeEnd w:id="733"/>
      <w:r w:rsidR="00D57480">
        <w:rPr>
          <w:rStyle w:val="CommentReference"/>
        </w:rPr>
        <w:commentReference w:id="733"/>
      </w:r>
      <w:r>
        <w:t>.</w:t>
      </w:r>
    </w:p>
    <w:p w14:paraId="6C30A44B" w14:textId="16233C28" w:rsidR="007B033B" w:rsidRDefault="007B033B">
      <w:pPr>
        <w:pStyle w:val="RFCListBullet"/>
        <w:numPr>
          <w:ilvl w:val="0"/>
          <w:numId w:val="0"/>
        </w:numPr>
        <w:ind w:left="432"/>
        <w:pPrChange w:id="736" w:author="Italo Busi" w:date="2021-10-18T14:27:00Z">
          <w:pPr>
            <w:pStyle w:val="RFCListBullet"/>
          </w:pPr>
        </w:pPrChange>
      </w:pPr>
      <w:ins w:id="737" w:author="Italo Busi" w:date="2021-10-18T14:27:00Z">
        <w:r>
          <w:t xml:space="preserve">The OTN Topology </w:t>
        </w:r>
      </w:ins>
      <w:ins w:id="738" w:author="Italo Busi" w:date="2021-10-18T14:28:00Z">
        <w:r>
          <w:t>Model is used to report the OTN network topology, when the optional OTN layer is deployed within the optical domain.</w:t>
        </w:r>
      </w:ins>
    </w:p>
    <w:p w14:paraId="68730633" w14:textId="1C163799" w:rsidR="00183DAE" w:rsidRDefault="00183DAE" w:rsidP="00183DAE">
      <w:pPr>
        <w:pStyle w:val="RFCListBullet"/>
        <w:numPr>
          <w:ilvl w:val="0"/>
          <w:numId w:val="0"/>
        </w:numPr>
        <w:ind w:left="432"/>
      </w:pPr>
      <w:r>
        <w:t xml:space="preserve">The Ethernet Topology is used to report the </w:t>
      </w:r>
      <w:r w:rsidR="00F13CC9">
        <w:t xml:space="preserve">cross-layer </w:t>
      </w:r>
      <w:r>
        <w:t xml:space="preserve">links between the IP routers and the edge </w:t>
      </w:r>
      <w:del w:id="739" w:author="Italo Busi" w:date="2021-10-18T14:29:00Z">
        <w:r w:rsidDel="007B033B">
          <w:delText>ROADMs</w:delText>
        </w:r>
      </w:del>
      <w:ins w:id="740" w:author="Italo Busi" w:date="2021-10-18T14:29:00Z">
        <w:r w:rsidR="007B033B">
          <w:t>optical nodes (e.g., edge ROADMs)</w:t>
        </w:r>
      </w:ins>
      <w:r>
        <w:t>.</w:t>
      </w:r>
    </w:p>
    <w:p w14:paraId="77F88010" w14:textId="65D0DC70" w:rsidR="005A50D7" w:rsidRDefault="005A50D7" w:rsidP="005A50D7">
      <w:pPr>
        <w:pStyle w:val="RFCListBullet"/>
        <w:numPr>
          <w:ilvl w:val="0"/>
          <w:numId w:val="0"/>
        </w:numPr>
        <w:ind w:left="432"/>
      </w:pPr>
      <w:r>
        <w:t xml:space="preserve">The optical PNC uses at least the following </w:t>
      </w:r>
      <w:ins w:id="741" w:author="Italo Busi" w:date="2021-10-18T14:29:00Z">
        <w:r w:rsidR="007B033B">
          <w:t xml:space="preserve">tunnel </w:t>
        </w:r>
      </w:ins>
      <w:r>
        <w:t>YANG models</w:t>
      </w:r>
      <w:ins w:id="742" w:author="Italo Busi" w:date="2021-10-18T14:29:00Z">
        <w:r w:rsidR="007B033B">
          <w:t>, providing Optical</w:t>
        </w:r>
      </w:ins>
      <w:ins w:id="743" w:author="Italo Busi" w:date="2021-10-18T14:30:00Z">
        <w:r w:rsidR="007B033B">
          <w:t xml:space="preserve"> technology-specific augmentations of the generic TE Tunnel Model</w:t>
        </w:r>
      </w:ins>
      <w:r>
        <w:t>:</w:t>
      </w:r>
    </w:p>
    <w:p w14:paraId="1355DDC7" w14:textId="7DA86A96" w:rsidR="005A50D7" w:rsidDel="007B033B" w:rsidRDefault="005A50D7" w:rsidP="005A50D7">
      <w:pPr>
        <w:pStyle w:val="RFCListBullet"/>
        <w:rPr>
          <w:del w:id="744" w:author="Italo Busi" w:date="2021-10-18T14:30:00Z"/>
        </w:rPr>
      </w:pPr>
      <w:del w:id="745" w:author="Italo Busi" w:date="2021-10-18T14:30:00Z">
        <w:r w:rsidDel="007B033B">
          <w:delText>The TE Tunnel Model, defined in the “ietf-te” YANG module of [TE</w:delText>
        </w:r>
        <w:r w:rsidDel="007B033B">
          <w:noBreakHyphen/>
          <w:delText>TUNNEL]</w:delText>
        </w:r>
        <w:r w:rsidR="00E24DF6" w:rsidDel="007B033B">
          <w:delText>;</w:delText>
        </w:r>
      </w:del>
    </w:p>
    <w:p w14:paraId="6029C76D" w14:textId="0AEC917D" w:rsidR="005A50D7" w:rsidRDefault="005A50D7" w:rsidP="0065030E">
      <w:pPr>
        <w:pStyle w:val="RFCListBullet"/>
      </w:pPr>
      <w:r>
        <w:lastRenderedPageBreak/>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 or the Flexi</w:t>
      </w:r>
      <w:r>
        <w:noBreakHyphen/>
        <w:t xml:space="preserve">grid </w:t>
      </w:r>
      <w:del w:id="746" w:author="Italo Busi" w:date="2021-11-26T16:36:00Z">
        <w:r w:rsidDel="0065030E">
          <w:delText>Media Channel</w:delText>
        </w:r>
      </w:del>
      <w:ins w:id="747" w:author="Italo Busi" w:date="2021-11-26T16:36:00Z">
        <w:r w:rsidR="0065030E">
          <w:t>Tunnel</w:t>
        </w:r>
      </w:ins>
      <w:r>
        <w:t xml:space="preserve"> Model, defined in the “</w:t>
      </w:r>
      <w:proofErr w:type="spellStart"/>
      <w:ins w:id="748" w:author="Italo Busi" w:date="2021-11-26T16:37:00Z">
        <w:r w:rsidR="0065030E" w:rsidRPr="0065030E">
          <w:rPr>
            <w:lang w:val="en"/>
          </w:rPr>
          <w:t>ietf</w:t>
        </w:r>
        <w:proofErr w:type="spellEnd"/>
        <w:r w:rsidR="0065030E" w:rsidRPr="0065030E">
          <w:rPr>
            <w:lang w:val="en"/>
          </w:rPr>
          <w:t>-flexi-grid-tunnel</w:t>
        </w:r>
      </w:ins>
      <w:del w:id="749" w:author="Italo Busi" w:date="2021-11-26T16:37:00Z">
        <w:r w:rsidDel="0065030E">
          <w:rPr>
            <w:lang w:val="en"/>
          </w:rPr>
          <w:delText>ietf-flexi-grid-media-channel</w:delText>
        </w:r>
      </w:del>
      <w:r>
        <w:t>” YANG module of [Flexi</w:t>
      </w:r>
      <w:r>
        <w:noBreakHyphen/>
      </w:r>
      <w:del w:id="750" w:author="Italo Busi" w:date="2021-11-26T16:37:00Z">
        <w:r w:rsidDel="0065030E">
          <w:delText>MC</w:delText>
        </w:r>
      </w:del>
      <w:ins w:id="751" w:author="Italo Busi" w:date="2021-11-26T16:37:00Z">
        <w:r w:rsidR="0065030E">
          <w:t>TUNNEL</w:t>
        </w:r>
      </w:ins>
      <w:r>
        <w:t>]</w:t>
      </w:r>
      <w:r w:rsidR="00E24DF6">
        <w:t>;</w:t>
      </w:r>
    </w:p>
    <w:p w14:paraId="1656B5B0" w14:textId="50988AED" w:rsidR="00002975" w:rsidRPr="00ED789A" w:rsidRDefault="00002975" w:rsidP="00002975">
      <w:pPr>
        <w:pStyle w:val="RFCListBullet"/>
      </w:pPr>
      <w:r w:rsidRPr="00ED789A">
        <w:t>Optionally</w:t>
      </w:r>
      <w:r w:rsidR="00DF342E" w:rsidRPr="00ED789A">
        <w:t xml:space="preserve">, </w:t>
      </w:r>
      <w:del w:id="752"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E24DF6">
        <w:t>;</w:t>
      </w:r>
    </w:p>
    <w:p w14:paraId="3DD479EA" w14:textId="02008412" w:rsidR="005A50D7" w:rsidDel="00995AEE" w:rsidRDefault="005A50D7" w:rsidP="005A50D7">
      <w:pPr>
        <w:pStyle w:val="RFCListBullet"/>
        <w:rPr>
          <w:moveFrom w:id="753" w:author="Italo Busi" w:date="2021-10-18T14:34:00Z"/>
        </w:rPr>
      </w:pPr>
      <w:moveFromRangeStart w:id="754" w:author="Italo Busi" w:date="2021-10-18T14:34:00Z" w:name="move85460083"/>
      <w:moveFrom w:id="755"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754"/>
    <w:p w14:paraId="1B55CD44" w14:textId="65742CBE" w:rsidR="005A50D7" w:rsidDel="007B033B" w:rsidRDefault="005A50D7" w:rsidP="005A50D7">
      <w:pPr>
        <w:pStyle w:val="RFCListBullet"/>
        <w:numPr>
          <w:ilvl w:val="0"/>
          <w:numId w:val="0"/>
        </w:numPr>
        <w:ind w:left="432"/>
        <w:rPr>
          <w:del w:id="756" w:author="Italo Busi" w:date="2021-10-18T14:31:00Z"/>
        </w:rPr>
      </w:pPr>
      <w:del w:id="757"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5B07994" w14:textId="4ACDAAAD" w:rsidR="005A50D7" w:rsidRDefault="005A50D7" w:rsidP="005A50D7">
      <w:pPr>
        <w:pStyle w:val="RFCListBullet"/>
        <w:numPr>
          <w:ilvl w:val="0"/>
          <w:numId w:val="0"/>
        </w:numPr>
        <w:ind w:left="432"/>
        <w:rPr>
          <w:ins w:id="758" w:author="Italo Busi" w:date="2021-10-18T14:32:00Z"/>
        </w:rPr>
      </w:pPr>
      <w:r>
        <w:t>The WSON Tunnel Model</w:t>
      </w:r>
      <w:r w:rsidR="00E24DF6">
        <w:t>,</w:t>
      </w:r>
      <w:r>
        <w:t xml:space="preserve"> </w:t>
      </w:r>
      <w:del w:id="759" w:author="Italo Busi" w:date="2021-10-18T20:14:00Z">
        <w:r w:rsidDel="007D06CF">
          <w:delText xml:space="preserve">or </w:delText>
        </w:r>
      </w:del>
      <w:r>
        <w:t>the Flexi</w:t>
      </w:r>
      <w:r>
        <w:noBreakHyphen/>
        <w:t>grid Media Channel Model</w:t>
      </w:r>
      <w:ins w:id="760" w:author="Italo Busi" w:date="2021-10-18T20:14:00Z">
        <w:r w:rsidR="0065030E">
          <w:t xml:space="preserve"> or the OTN Tunnel M</w:t>
        </w:r>
      </w:ins>
      <w:ins w:id="761" w:author="Italo Busi" w:date="2021-11-26T16:38:00Z">
        <w:r w:rsidR="0065030E">
          <w:t>o</w:t>
        </w:r>
      </w:ins>
      <w:ins w:id="762" w:author="Italo Busi" w:date="2021-10-18T20:14:00Z">
        <w:r w:rsidR="007D06CF">
          <w:t>del</w:t>
        </w:r>
      </w:ins>
      <w:r w:rsidR="00E24DF6">
        <w:t>,</w:t>
      </w:r>
      <w:r>
        <w:t xml:space="preserve"> </w:t>
      </w:r>
      <w:del w:id="763" w:author="Italo Busi" w:date="2021-10-18T14:31:00Z">
        <w:r w:rsidR="00E24DF6" w:rsidDel="007B033B">
          <w:delText>may be</w:delText>
        </w:r>
      </w:del>
      <w:proofErr w:type="gramStart"/>
      <w:ins w:id="764" w:author="Italo Busi" w:date="2021-10-18T14:31:00Z">
        <w:r w:rsidR="007B033B">
          <w:t>are</w:t>
        </w:r>
      </w:ins>
      <w:r w:rsidR="00E24DF6">
        <w:t xml:space="preserve">  </w:t>
      </w:r>
      <w:r>
        <w:t>used</w:t>
      </w:r>
      <w:proofErr w:type="gramEnd"/>
      <w:r>
        <w:t xml:space="preserve"> to </w:t>
      </w:r>
      <w:del w:id="765" w:author="Italo Busi" w:date="2021-10-18T14:31:00Z">
        <w:r w:rsidDel="007B033B">
          <w:delText xml:space="preserve">setup </w:delText>
        </w:r>
      </w:del>
      <w:ins w:id="766" w:author="Italo Busi" w:date="2021-10-18T14:31:00Z">
        <w:r w:rsidR="007B033B">
          <w:t xml:space="preserve">control (setup and state reporting) the </w:t>
        </w:r>
      </w:ins>
      <w:r>
        <w:t xml:space="preserve">connectivity within the </w:t>
      </w:r>
      <w:del w:id="767" w:author="Italo Busi" w:date="2021-10-18T20:15:00Z">
        <w:r w:rsidDel="007D06CF">
          <w:delText xml:space="preserve">DWDM </w:delText>
        </w:r>
      </w:del>
      <w:ins w:id="768" w:author="Italo Busi" w:date="2021-10-18T20:15:00Z">
        <w:r w:rsidR="007D06CF">
          <w:t xml:space="preserve">optical </w:t>
        </w:r>
      </w:ins>
      <w:r>
        <w:t>network</w:t>
      </w:r>
      <w:del w:id="769" w:author="Italo Busi" w:date="2021-10-18T20:17:00Z">
        <w:r w:rsidDel="007D06CF">
          <w:delText xml:space="preserve"> depending on whether </w:delText>
        </w:r>
      </w:del>
      <w:del w:id="770" w:author="Italo Busi" w:date="2021-10-18T20:15:00Z">
        <w:r w:rsidDel="007D06CF">
          <w:delText xml:space="preserve">the </w:delText>
        </w:r>
        <w:r w:rsidRPr="000F1A74" w:rsidDel="007D06CF">
          <w:delText xml:space="preserve">DWDM optical network is </w:delText>
        </w:r>
      </w:del>
      <w:del w:id="771" w:author="Italo Busi" w:date="2021-10-18T20:16:00Z">
        <w:r w:rsidRPr="000F1A74" w:rsidDel="007D06CF">
          <w:delText>based on fixed grid or flexible-grid</w:delText>
        </w:r>
      </w:del>
      <w:r>
        <w:t>.</w:t>
      </w:r>
    </w:p>
    <w:p w14:paraId="4BC50FC1" w14:textId="6A520389" w:rsidR="007D06CF" w:rsidRDefault="00B058B4" w:rsidP="00995AEE">
      <w:pPr>
        <w:pStyle w:val="RFCListBullet"/>
        <w:numPr>
          <w:ilvl w:val="0"/>
          <w:numId w:val="0"/>
        </w:numPr>
        <w:ind w:left="432"/>
        <w:rPr>
          <w:ins w:id="772" w:author="Italo Busi" w:date="2021-10-18T20:10:00Z"/>
        </w:rPr>
      </w:pPr>
      <w:ins w:id="773" w:author="Italo Busi" w:date="2021-10-18T17:27:00Z">
        <w:r>
          <w:t xml:space="preserve">The </w:t>
        </w:r>
      </w:ins>
      <w:ins w:id="774" w:author="Italo Busi" w:date="2021-10-18T20:07:00Z">
        <w:r w:rsidR="00BA55AB">
          <w:t xml:space="preserve">optical PNC </w:t>
        </w:r>
      </w:ins>
      <w:ins w:id="775" w:author="Italo Busi" w:date="2021-10-18T20:16:00Z">
        <w:r w:rsidR="007D06CF">
          <w:t xml:space="preserve">can </w:t>
        </w:r>
      </w:ins>
      <w:ins w:id="776" w:author="Italo Busi" w:date="2021-10-18T20:07:00Z">
        <w:r w:rsidR="00BA55AB">
          <w:t>optionally use the</w:t>
        </w:r>
      </w:ins>
      <w:ins w:id="777" w:author="Italo Busi" w:date="2021-10-18T20:08:00Z">
        <w:r w:rsidR="00BA55AB">
          <w:t xml:space="preserve"> generic Path Computation </w:t>
        </w:r>
      </w:ins>
      <w:ins w:id="778" w:author="Italo Busi" w:date="2021-10-18T20:16:00Z">
        <w:r w:rsidR="007D06CF">
          <w:t xml:space="preserve">YANG </w:t>
        </w:r>
      </w:ins>
      <w:ins w:id="779" w:author="Italo Busi" w:date="2021-10-18T20:08:00Z">
        <w:r w:rsidR="00BA55AB">
          <w:t xml:space="preserve">RPC, defined in </w:t>
        </w:r>
      </w:ins>
      <w:ins w:id="780" w:author="Italo Busi" w:date="2021-10-18T20:11:00Z">
        <w:r w:rsidR="00BA55AB">
          <w:t>the “</w:t>
        </w:r>
      </w:ins>
      <w:proofErr w:type="spellStart"/>
      <w:ins w:id="781" w:author="Italo Busi" w:date="2021-10-18T20:10:00Z">
        <w:r w:rsidR="00BA55AB" w:rsidRPr="00BA55AB">
          <w:t>ietf</w:t>
        </w:r>
        <w:proofErr w:type="spellEnd"/>
        <w:r w:rsidR="00BA55AB" w:rsidRPr="00BA55AB">
          <w:t>-</w:t>
        </w:r>
        <w:proofErr w:type="spellStart"/>
        <w:r w:rsidR="00BA55AB" w:rsidRPr="00BA55AB">
          <w:t>te</w:t>
        </w:r>
        <w:proofErr w:type="spellEnd"/>
        <w:r w:rsidR="00BA55AB" w:rsidRPr="00BA55AB">
          <w:t>-path-computation</w:t>
        </w:r>
      </w:ins>
      <w:ins w:id="782" w:author="Italo Busi" w:date="2021-10-18T20:11:00Z">
        <w:r w:rsidR="00BA55AB">
          <w:t>” YANG module</w:t>
        </w:r>
      </w:ins>
      <w:ins w:id="783" w:author="Italo Busi" w:date="2021-10-18T20:10:00Z">
        <w:r w:rsidR="00BA55AB" w:rsidRPr="00BA55AB">
          <w:t xml:space="preserve"> </w:t>
        </w:r>
      </w:ins>
      <w:ins w:id="784" w:author="Italo Busi" w:date="2021-10-18T20:08:00Z">
        <w:r w:rsidR="00BA55AB">
          <w:t>of [PATH</w:t>
        </w:r>
        <w:r w:rsidR="00BA55AB">
          <w:noBreakHyphen/>
          <w:t>COMPUTE]</w:t>
        </w:r>
      </w:ins>
      <w:ins w:id="785" w:author="Italo Busi" w:date="2021-11-26T16:53:00Z">
        <w:r w:rsidR="009721A4">
          <w:t>, to request the O</w:t>
        </w:r>
        <w:r w:rsidR="009721A4">
          <w:noBreakHyphen/>
          <w:t>PNC to perform stateless optical path computation within the optical network</w:t>
        </w:r>
      </w:ins>
      <w:ins w:id="786" w:author="Italo Busi" w:date="2021-10-18T20:10:00Z">
        <w:r w:rsidR="00BA55AB">
          <w:t>.</w:t>
        </w:r>
      </w:ins>
    </w:p>
    <w:p w14:paraId="584AD018" w14:textId="77777777" w:rsidR="007D06CF" w:rsidRDefault="007D06CF" w:rsidP="007D06CF">
      <w:pPr>
        <w:pStyle w:val="RFCListBullet"/>
        <w:numPr>
          <w:ilvl w:val="0"/>
          <w:numId w:val="0"/>
        </w:numPr>
        <w:ind w:left="432"/>
        <w:rPr>
          <w:ins w:id="787" w:author="Italo Busi" w:date="2021-10-18T20:12:00Z"/>
        </w:rPr>
      </w:pPr>
      <w:ins w:id="788"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rsidP="005B60B2">
      <w:pPr>
        <w:pStyle w:val="RFCListBullet"/>
        <w:numPr>
          <w:ilvl w:val="0"/>
          <w:numId w:val="0"/>
        </w:numPr>
        <w:ind w:left="432"/>
        <w:rPr>
          <w:del w:id="789" w:author="Italo Busi" w:date="2021-11-26T16:42:00Z"/>
          <w:moveTo w:id="790" w:author="Italo Busi" w:date="2021-10-18T14:33:00Z"/>
          <w:rPrChange w:id="791" w:author="Italo Busi" w:date="2021-11-26T16:42:00Z">
            <w:rPr>
              <w:del w:id="792" w:author="Italo Busi" w:date="2021-11-26T16:42:00Z"/>
              <w:moveTo w:id="793" w:author="Italo Busi" w:date="2021-10-18T14:33:00Z"/>
              <w:highlight w:val="yellow"/>
            </w:rPr>
          </w:rPrChange>
        </w:rPr>
        <w:pPrChange w:id="794" w:author="Italo Busi" w:date="2021-11-26T16:42:00Z">
          <w:pPr>
            <w:pStyle w:val="RFCListBullet"/>
          </w:pPr>
        </w:pPrChange>
      </w:pPr>
      <w:commentRangeStart w:id="795"/>
      <w:ins w:id="796" w:author="Italo Busi" w:date="2021-10-18T14:34:00Z">
        <w:r w:rsidRPr="00995AEE">
          <w:t xml:space="preserve">The optical PNC uses </w:t>
        </w:r>
      </w:ins>
      <w:ins w:id="797" w:author="Italo Busi" w:date="2021-11-26T16:42:00Z">
        <w:r w:rsidR="005B60B2">
          <w:t xml:space="preserve">the </w:t>
        </w:r>
      </w:ins>
      <w:moveToRangeStart w:id="798" w:author="Italo Busi" w:date="2021-10-18T14:33:00Z" w:name="move85460010"/>
      <w:moveTo w:id="799" w:author="Italo Busi" w:date="2021-10-18T14:33:00Z">
        <w:del w:id="800" w:author="Italo Busi" w:date="2021-10-18T14:35:00Z">
          <w:r w:rsidRPr="005B60B2" w:rsidDel="00995AEE">
            <w:rPr>
              <w:rPrChange w:id="801" w:author="Italo Busi" w:date="2021-11-26T16:42:00Z">
                <w:rPr>
                  <w:highlight w:val="yellow"/>
                </w:rPr>
              </w:rPrChange>
            </w:rPr>
            <w:delText>Optionally, when the OTN layer is used, the network data model for L1 OTN services (e.g. an Ethernet transparent service)</w:delText>
          </w:r>
        </w:del>
        <w:del w:id="802" w:author="Italo Busi" w:date="2021-11-26T16:42:00Z">
          <w:r w:rsidRPr="005B60B2" w:rsidDel="005B60B2">
            <w:rPr>
              <w:rPrChange w:id="803" w:author="Italo Busi" w:date="2021-11-26T16:42:00Z">
                <w:rPr>
                  <w:highlight w:val="yellow"/>
                </w:rPr>
              </w:rPrChange>
            </w:rPr>
            <w:delText xml:space="preserve"> as defined in “ietf-trans-client-service” YANG module of </w:delText>
          </w:r>
        </w:del>
        <w:del w:id="804" w:author="Italo Busi" w:date="2021-10-18T14:35:00Z">
          <w:r w:rsidRPr="005B60B2" w:rsidDel="00995AEE">
            <w:rPr>
              <w:rPrChange w:id="805" w:author="Italo Busi" w:date="2021-11-26T16:42:00Z">
                <w:rPr>
                  <w:highlight w:val="yellow"/>
                </w:rPr>
              </w:rPrChange>
            </w:rPr>
            <w:delText xml:space="preserve">draft-ietf-ccamp-client-signal-yang </w:delText>
          </w:r>
        </w:del>
        <w:del w:id="806" w:author="Italo Busi" w:date="2021-11-26T16:42:00Z">
          <w:r w:rsidRPr="005B60B2" w:rsidDel="005B60B2">
            <w:rPr>
              <w:rPrChange w:id="807" w:author="Italo Busi" w:date="2021-11-26T16:42:00Z">
                <w:rPr>
                  <w:highlight w:val="yellow"/>
                </w:rPr>
              </w:rPrChange>
            </w:rPr>
            <w:delText>[CLIENT-SIGNAL];</w:delText>
          </w:r>
        </w:del>
      </w:moveTo>
    </w:p>
    <w:p w14:paraId="68D7596A" w14:textId="3542DF97" w:rsidR="00995AEE" w:rsidDel="005B60B2" w:rsidRDefault="00995AEE" w:rsidP="005B60B2">
      <w:pPr>
        <w:pStyle w:val="RFCListBullet"/>
        <w:numPr>
          <w:ilvl w:val="0"/>
          <w:numId w:val="0"/>
        </w:numPr>
        <w:ind w:left="432"/>
        <w:rPr>
          <w:del w:id="808" w:author="Italo Busi" w:date="2021-11-26T16:43:00Z"/>
          <w:moveTo w:id="809" w:author="Italo Busi" w:date="2021-10-18T14:34:00Z"/>
        </w:rPr>
        <w:pPrChange w:id="810" w:author="Italo Busi" w:date="2021-11-26T16:43:00Z">
          <w:pPr>
            <w:pStyle w:val="RFCListBullet"/>
          </w:pPr>
        </w:pPrChange>
      </w:pPr>
      <w:moveToRangeStart w:id="811" w:author="Italo Busi" w:date="2021-10-18T14:34:00Z" w:name="move85460083"/>
      <w:moveToRangeEnd w:id="798"/>
      <w:moveTo w:id="812" w:author="Italo Busi" w:date="2021-10-18T14:34:00Z">
        <w:del w:id="813" w:author="Italo Busi" w:date="2021-11-26T16:42:00Z">
          <w:r w:rsidDel="005B60B2">
            <w:delText xml:space="preserve">The </w:delText>
          </w:r>
        </w:del>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moveTo>
      <w:ins w:id="814" w:author="Italo Busi" w:date="2021-11-26T16:43:00Z">
        <w:r w:rsidR="005B60B2">
          <w:t xml:space="preserve">, </w:t>
        </w:r>
      </w:ins>
      <w:moveTo w:id="815" w:author="Italo Busi" w:date="2021-10-18T14:34:00Z">
        <w:del w:id="816" w:author="Italo Busi" w:date="2021-11-26T16:43:00Z">
          <w:r w:rsidDel="005B60B2">
            <w:delText>.</w:delText>
          </w:r>
        </w:del>
      </w:moveTo>
      <w:commentRangeEnd w:id="795"/>
      <w:del w:id="817" w:author="Italo Busi" w:date="2021-11-26T16:43:00Z">
        <w:r w:rsidR="00C63185" w:rsidRPr="005B60B2" w:rsidDel="005B60B2">
          <w:rPr>
            <w:rPrChange w:id="818" w:author="Italo Busi" w:date="2021-11-26T16:42:00Z">
              <w:rPr>
                <w:rStyle w:val="CommentReference"/>
              </w:rPr>
            </w:rPrChange>
          </w:rPr>
          <w:commentReference w:id="795"/>
        </w:r>
      </w:del>
    </w:p>
    <w:moveToRangeEnd w:id="811"/>
    <w:p w14:paraId="1E34EE5F" w14:textId="7634E47B" w:rsidR="005A50D7" w:rsidRDefault="005A50D7" w:rsidP="005B60B2">
      <w:pPr>
        <w:pStyle w:val="RFCListBullet"/>
        <w:numPr>
          <w:ilvl w:val="0"/>
          <w:numId w:val="0"/>
        </w:numPr>
        <w:ind w:left="432"/>
        <w:rPr>
          <w:ins w:id="819" w:author="Italo Busi" w:date="2021-11-26T16:55:00Z"/>
        </w:rPr>
      </w:pPr>
      <w:del w:id="820" w:author="Italo Busi" w:date="2021-11-26T16:43:00Z">
        <w:r w:rsidDel="005B60B2">
          <w:lastRenderedPageBreak/>
          <w:delText xml:space="preserve">The Ethernet Client Signal Model </w:delText>
        </w:r>
      </w:del>
      <w:del w:id="821" w:author="Italo Busi" w:date="2021-10-18T14:37:00Z">
        <w:r w:rsidDel="00995AEE">
          <w:delText xml:space="preserve">is </w:delText>
        </w:r>
      </w:del>
      <w:del w:id="822" w:author="Italo Busi" w:date="2021-11-26T16:43:00Z">
        <w:r w:rsidDel="005B60B2">
          <w:delText xml:space="preserve">used </w:delText>
        </w:r>
      </w:del>
      <w:r>
        <w:t xml:space="preserve">to </w:t>
      </w:r>
      <w:del w:id="823" w:author="Italo Busi" w:date="2021-11-26T16:54:00Z">
        <w:r w:rsidDel="009721A4">
          <w:delText xml:space="preserve">configure </w:delText>
        </w:r>
      </w:del>
      <w:ins w:id="824" w:author="Italo Busi" w:date="2021-11-26T16:54:00Z">
        <w:r w:rsidR="009721A4">
          <w:t xml:space="preserve">control (setup and state reporting) </w:t>
        </w:r>
      </w:ins>
      <w:r>
        <w:t xml:space="preserve">the steering of the </w:t>
      </w:r>
      <w:del w:id="825" w:author="Italo Busi" w:date="2021-10-18T14:37:00Z">
        <w:r w:rsidDel="00995AEE">
          <w:delText xml:space="preserve">Ethernet </w:delText>
        </w:r>
      </w:del>
      <w:del w:id="826" w:author="Italo Busi" w:date="2021-11-26T16:43:00Z">
        <w:r w:rsidDel="005B60B2">
          <w:delText xml:space="preserve">client </w:delText>
        </w:r>
      </w:del>
      <w:r>
        <w:t xml:space="preserve">traffic between </w:t>
      </w:r>
      <w:ins w:id="827" w:author="Italo Busi" w:date="2021-11-26T16:43:00Z">
        <w:r w:rsidR="005B60B2">
          <w:t xml:space="preserve">the </w:t>
        </w:r>
      </w:ins>
      <w:r>
        <w:t xml:space="preserve">Ethernet access links and </w:t>
      </w:r>
      <w:ins w:id="828" w:author="Italo Busi" w:date="2021-10-18T14:37:00Z">
        <w:r w:rsidR="00995AEE">
          <w:t xml:space="preserve">underlay </w:t>
        </w:r>
      </w:ins>
      <w:del w:id="829" w:author="Italo Busi" w:date="2021-11-26T16:43:00Z">
        <w:r w:rsidDel="005B60B2">
          <w:delText xml:space="preserve">TE </w:delText>
        </w:r>
      </w:del>
      <w:ins w:id="830" w:author="Italo Busi" w:date="2021-11-26T16:43:00Z">
        <w:r w:rsidR="005B60B2">
          <w:t xml:space="preserve">Optical </w:t>
        </w:r>
      </w:ins>
      <w:r>
        <w:t xml:space="preserve">Tunnels, which </w:t>
      </w:r>
      <w:del w:id="831" w:author="Italo Busi" w:date="2021-11-26T16:43:00Z">
        <w:r w:rsidDel="005B60B2">
          <w:delText xml:space="preserve">in this case </w:delText>
        </w:r>
      </w:del>
      <w:r>
        <w:t xml:space="preserve">could be </w:t>
      </w:r>
      <w:del w:id="832" w:author="Italo Busi" w:date="2021-10-18T14:37:00Z">
        <w:r w:rsidDel="00995AEE">
          <w:delText xml:space="preserve">either </w:delText>
        </w:r>
      </w:del>
      <w:ins w:id="833" w:author="Italo Busi" w:date="2021-10-18T17:20:00Z">
        <w:r w:rsidR="00B058B4">
          <w:t xml:space="preserve">OTN or </w:t>
        </w:r>
      </w:ins>
      <w:r>
        <w:t>WSON Tunnels or Flexi</w:t>
      </w:r>
      <w:r>
        <w:noBreakHyphen/>
        <w:t xml:space="preserve">Grid </w:t>
      </w:r>
      <w:del w:id="834" w:author="Italo Busi" w:date="2021-11-26T16:43:00Z">
        <w:r w:rsidDel="005B60B2">
          <w:delText>Media Channels</w:delText>
        </w:r>
      </w:del>
      <w:ins w:id="835" w:author="Italo Busi" w:date="2021-11-26T16:43:00Z">
        <w:r w:rsidR="005B60B2">
          <w:t>Tunnels</w:t>
        </w:r>
      </w:ins>
      <w:ins w:id="836" w:author="Italo Busi" w:date="2021-10-18T17:20:00Z">
        <w:r w:rsidR="00B058B4">
          <w:t xml:space="preserve">, </w:t>
        </w:r>
      </w:ins>
      <w:ins w:id="837" w:author="Italo Busi" w:date="2021-10-18T14:37:00Z">
        <w:r w:rsidR="00995AEE">
          <w:t>depending on</w:t>
        </w:r>
      </w:ins>
      <w:ins w:id="838" w:author="Italo Busi" w:date="2021-10-18T17:20:00Z">
        <w:r w:rsidR="00B058B4">
          <w:t xml:space="preserve"> whether the optical network is an OTN network or a DWDM network </w:t>
        </w:r>
      </w:ins>
      <w:ins w:id="839" w:author="Italo Busi" w:date="2021-10-18T17:21:00Z">
        <w:r w:rsidR="00B058B4" w:rsidRPr="000F1A74">
          <w:t>based on fixed grid or flexible-grid</w:t>
        </w:r>
      </w:ins>
      <w:del w:id="840"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483FBD5C" w:rsidR="009721A4" w:rsidRDefault="009721A4" w:rsidP="005B60B2">
      <w:pPr>
        <w:pStyle w:val="RFCListBullet"/>
        <w:numPr>
          <w:ilvl w:val="0"/>
          <w:numId w:val="0"/>
        </w:numPr>
        <w:ind w:left="432"/>
      </w:pPr>
      <w:ins w:id="841" w:author="Italo Busi" w:date="2021-11-26T16:55:00Z">
        <w:r>
          <w:t>In case of a multi-layer OTN/DWDM network domain, the WSON or Flexi-grid tunnel model</w:t>
        </w:r>
      </w:ins>
      <w:ins w:id="842" w:author="Italo Busi" w:date="2021-11-26T16:56:00Z">
        <w:r>
          <w:t xml:space="preserve">, </w:t>
        </w:r>
        <w:proofErr w:type="spellStart"/>
        <w:r>
          <w:t>dependeing</w:t>
        </w:r>
        <w:proofErr w:type="spellEnd"/>
        <w:r>
          <w:t xml:space="preserve"> on whether the underlay DWDM network is fixed-grid or flexi-grid,</w:t>
        </w:r>
      </w:ins>
      <w:ins w:id="843" w:author="Italo Busi" w:date="2021-11-26T16:55:00Z">
        <w:r>
          <w:t xml:space="preserve"> can be used to report the underlay DWDM path supporting a</w:t>
        </w:r>
      </w:ins>
      <w:ins w:id="844" w:author="Italo Busi" w:date="2021-11-26T16:56:00Z">
        <w:r>
          <w:t xml:space="preserve"> multi-layer</w:t>
        </w:r>
      </w:ins>
      <w:ins w:id="845" w:author="Italo Busi" w:date="2021-11-26T16:55:00Z">
        <w:r>
          <w:t xml:space="preserve"> OTN link</w:t>
        </w:r>
      </w:ins>
      <w:ins w:id="846" w:author="Italo Busi" w:date="2021-11-26T16:56:00Z">
        <w:r>
          <w:t>.</w:t>
        </w:r>
      </w:ins>
    </w:p>
    <w:p w14:paraId="0AC56A31" w14:textId="7A84C0C6" w:rsidR="00183DAE" w:rsidRDefault="00183DAE" w:rsidP="00183DAE">
      <w:pPr>
        <w:pStyle w:val="Heading3"/>
      </w:pPr>
      <w:bookmarkStart w:id="847" w:name="_Toc53130246"/>
      <w:bookmarkStart w:id="848" w:name="_Toc85018223"/>
      <w:r>
        <w:t xml:space="preserve">YANG </w:t>
      </w:r>
      <w:r w:rsidR="00BB3648">
        <w:t xml:space="preserve">data </w:t>
      </w:r>
      <w:r>
        <w:t>models at the Packet MPIs</w:t>
      </w:r>
      <w:bookmarkEnd w:id="847"/>
      <w:bookmarkEnd w:id="848"/>
    </w:p>
    <w:p w14:paraId="1EA72805" w14:textId="58E206A6" w:rsidR="00183DAE" w:rsidRPr="005B60B2" w:rsidRDefault="00183DAE" w:rsidP="00183DAE">
      <w:pPr>
        <w:pStyle w:val="RFCListBullet"/>
        <w:numPr>
          <w:ilvl w:val="0"/>
          <w:numId w:val="0"/>
        </w:numPr>
        <w:ind w:left="432"/>
      </w:pPr>
      <w:r w:rsidRPr="005B60B2">
        <w:t xml:space="preserve">The Packet PNC also uses at least the following technology-specific topology YANG models, providing IP and Ethernet technology-specific augmentations of the generic Topology Models described in section </w:t>
      </w:r>
      <w:r w:rsidR="007A3A93" w:rsidRPr="005B60B2">
        <w:rPr>
          <w:b/>
          <w:bCs/>
        </w:rPr>
        <w:fldChar w:fldCharType="begin"/>
      </w:r>
      <w:r w:rsidR="007A3A93" w:rsidRPr="005B60B2">
        <w:instrText xml:space="preserve"> REF _Ref54089505 \r \h \t</w:instrText>
      </w:r>
      <w:r w:rsidR="008B7B43" w:rsidRPr="005B60B2">
        <w:rPr>
          <w:b/>
          <w:bCs/>
        </w:rPr>
        <w:instrText xml:space="preserve"> \* MERGEFORMAT </w:instrText>
      </w:r>
      <w:r w:rsidR="007A3A93" w:rsidRPr="005B60B2">
        <w:rPr>
          <w:b/>
          <w:bCs/>
        </w:rPr>
      </w:r>
      <w:r w:rsidR="007A3A93" w:rsidRPr="005B60B2">
        <w:rPr>
          <w:b/>
          <w:bCs/>
        </w:rPr>
        <w:fldChar w:fldCharType="separate"/>
      </w:r>
      <w:r w:rsidR="00F2794B" w:rsidRPr="005B60B2">
        <w:t>3.2.1</w:t>
      </w:r>
      <w:r w:rsidR="007A3A93" w:rsidRPr="005B60B2">
        <w:rPr>
          <w:b/>
          <w:bCs/>
        </w:rPr>
        <w:fldChar w:fldCharType="end"/>
      </w:r>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4A4178A7" w:rsidR="00183DAE" w:rsidRDefault="00183DAE" w:rsidP="00ED789A">
      <w:pPr>
        <w:pStyle w:val="RFCListBullet"/>
      </w:pPr>
      <w:r w:rsidRPr="008B7B43">
        <w:t>The L3 specific data model including extended TE attributes (e.g. performance derived metrics like latency), defined in “ietf-l3-te-topology” and in “</w:t>
      </w:r>
      <w:proofErr w:type="spellStart"/>
      <w:r w:rsidRPr="008B7B43">
        <w:t>ietf</w:t>
      </w:r>
      <w:proofErr w:type="spellEnd"/>
      <w:r w:rsidRPr="008B7B43">
        <w:t>-</w:t>
      </w:r>
      <w:proofErr w:type="spellStart"/>
      <w:r w:rsidRPr="008B7B43">
        <w:t>te</w:t>
      </w:r>
      <w:proofErr w:type="spellEnd"/>
      <w:r w:rsidRPr="008B7B43">
        <w:t xml:space="preserve">-topology-packet” </w:t>
      </w:r>
      <w:r w:rsidR="00A47B7B">
        <w:t xml:space="preserve">YANG modules of </w:t>
      </w:r>
      <w:r w:rsidRPr="008B7B43">
        <w:t>[L3-TE-TOPO]</w:t>
      </w:r>
      <w:r w:rsidR="00313C47">
        <w:t>;</w:t>
      </w:r>
    </w:p>
    <w:p w14:paraId="76E12CB1" w14:textId="44B90DE5" w:rsidR="00A47B7B" w:rsidRPr="008B7B43" w:rsidRDefault="00A47B7B" w:rsidP="00A47B7B">
      <w:pPr>
        <w:pStyle w:val="RFCListBullet"/>
      </w:pPr>
      <w:r>
        <w:t>When SR</w:t>
      </w:r>
      <w:r>
        <w:noBreakHyphen/>
        <w:t>TE is used, th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 this YANG module is used together with other YANG modules to provide the SR</w:t>
      </w:r>
      <w:r>
        <w:noBreakHyphen/>
        <w:t xml:space="preserve">TE topology view as described in </w:t>
      </w:r>
      <w:r w:rsidR="002D2D04">
        <w:t>figure 2</w:t>
      </w:r>
      <w:r>
        <w:t xml:space="preserve"> of [SR</w:t>
      </w:r>
      <w:r>
        <w:noBreakHyphen/>
        <w:t>TE</w:t>
      </w:r>
      <w:r>
        <w:noBreakHyphen/>
        <w:t>TOPO]</w:t>
      </w:r>
      <w:r w:rsidR="00313C47">
        <w:t>;</w:t>
      </w:r>
    </w:p>
    <w:p w14:paraId="79F3946E" w14:textId="66D6B51E" w:rsidR="00183DAE" w:rsidRPr="008B7B43" w:rsidRDefault="00183DAE" w:rsidP="00183DAE">
      <w:pPr>
        <w:pStyle w:val="RFCListBullet"/>
      </w:pPr>
      <w:r w:rsidRPr="008B7B43">
        <w:t>The Ethernet Topology Model, defined in the “</w:t>
      </w:r>
      <w:proofErr w:type="spellStart"/>
      <w:r w:rsidRPr="008B7B43">
        <w:t>ietf</w:t>
      </w:r>
      <w:proofErr w:type="spellEnd"/>
      <w:r w:rsidRPr="008B7B43">
        <w:t>-eth-</w:t>
      </w:r>
      <w:proofErr w:type="spellStart"/>
      <w:r w:rsidRPr="008B7B43">
        <w:t>te</w:t>
      </w:r>
      <w:proofErr w:type="spellEnd"/>
      <w:r w:rsidRPr="008B7B43">
        <w:t>-topology” YANG module of [CLIENT-TOPO], which augments the TE Topology Model</w:t>
      </w:r>
      <w:r w:rsidR="00313C47">
        <w:t>.</w:t>
      </w:r>
    </w:p>
    <w:p w14:paraId="109228B7" w14:textId="35DC00BB" w:rsidR="00183DAE" w:rsidRDefault="00183DAE" w:rsidP="00183DAE">
      <w:pPr>
        <w:pStyle w:val="RFCListBullet"/>
        <w:numPr>
          <w:ilvl w:val="0"/>
          <w:numId w:val="0"/>
        </w:numPr>
        <w:ind w:left="432"/>
        <w:rPr>
          <w:ins w:id="849" w:author="Italo Busi" w:date="2021-11-26T16:47:00Z"/>
        </w:rPr>
      </w:pPr>
      <w:r>
        <w:t xml:space="preserve">The Ethernet Topology Model is used to report the </w:t>
      </w:r>
      <w:r w:rsidR="00F13CC9">
        <w:t xml:space="preserve">cross-layer </w:t>
      </w:r>
      <w:r>
        <w:t>links between the IP routers and the edge ROADMs as well as the inter</w:t>
      </w:r>
      <w:r>
        <w:noBreakHyphen/>
        <w:t xml:space="preserve">domain links between </w:t>
      </w:r>
      <w:del w:id="850" w:author="Italo Busi" w:date="2021-11-26T16:45:00Z">
        <w:r w:rsidDel="005B60B2">
          <w:delText>AS</w:delText>
        </w:r>
      </w:del>
      <w:r>
        <w:t xml:space="preserve">BRs, while the L3 Topology Model is used to report the IP network topology (e.g., IP routers and </w:t>
      </w:r>
      <w:ins w:id="851" w:author="Italo Busi" w:date="2021-11-26T16:45:00Z">
        <w:r w:rsidR="005B60B2">
          <w:t>intra</w:t>
        </w:r>
        <w:r w:rsidR="005B60B2">
          <w:noBreakHyphen/>
          <w:t xml:space="preserve">domain IP </w:t>
        </w:r>
      </w:ins>
      <w:r>
        <w:t>links).</w:t>
      </w:r>
    </w:p>
    <w:p w14:paraId="4A1DBC6C" w14:textId="65DC82E2" w:rsidR="005B60B2" w:rsidRDefault="005B60B2" w:rsidP="00183DAE">
      <w:pPr>
        <w:pStyle w:val="RFCListBullet"/>
        <w:numPr>
          <w:ilvl w:val="0"/>
          <w:numId w:val="0"/>
        </w:numPr>
        <w:ind w:left="432"/>
        <w:rPr>
          <w:ins w:id="852" w:author="Italo Busi" w:date="2021-11-26T16:49:00Z"/>
        </w:rPr>
      </w:pPr>
      <w:ins w:id="853" w:author="Italo Busi" w:date="2021-11-26T16:47:00Z">
        <w:r>
          <w:lastRenderedPageBreak/>
          <w:t>It is worth noting that the P</w:t>
        </w:r>
        <w:r>
          <w:noBreakHyphen/>
          <w:t>PNC may not be aware whether an external Ethernet physical link is a cross-layer link or an inter</w:t>
        </w:r>
      </w:ins>
      <w:ins w:id="854" w:author="Italo Busi" w:date="2021-11-26T16:48:00Z">
        <w:r>
          <w:t>-domain link.</w:t>
        </w:r>
      </w:ins>
    </w:p>
    <w:p w14:paraId="31261543" w14:textId="34CA6AC1" w:rsidR="005B60B2" w:rsidRDefault="009721A4" w:rsidP="00183DAE">
      <w:pPr>
        <w:pStyle w:val="RFCListBullet"/>
        <w:numPr>
          <w:ilvl w:val="0"/>
          <w:numId w:val="0"/>
        </w:numPr>
        <w:ind w:left="432"/>
      </w:pPr>
      <w:commentRangeStart w:id="855"/>
      <w:ins w:id="856" w:author="Italo Busi" w:date="2021-11-26T16:49:00Z">
        <w:r>
          <w:t>It is not yet clarified which model can be used to report the access links between CEs and PEs</w:t>
        </w:r>
      </w:ins>
      <w:ins w:id="857" w:author="Italo Busi" w:date="2021-11-26T16:50:00Z">
        <w:r>
          <w:t xml:space="preserve"> (e.g., by using the Ethernet Topology Model defined in </w:t>
        </w:r>
        <w:r w:rsidRPr="008B7B43">
          <w:t>[CLIENT-TOPO]</w:t>
        </w:r>
        <w:r>
          <w:t xml:space="preserve"> or by using the UNI Topology Model defined </w:t>
        </w:r>
        <w:proofErr w:type="gramStart"/>
        <w:r>
          <w:t>in  [</w:t>
        </w:r>
        <w:proofErr w:type="gramEnd"/>
        <w:r>
          <w:t>UNI-TOPO]).</w:t>
        </w:r>
      </w:ins>
      <w:ins w:id="858" w:author="Italo Busi" w:date="2021-11-26T16:51:00Z">
        <w:r>
          <w:t xml:space="preserve"> This has been identified as a gap.</w:t>
        </w:r>
        <w:commentRangeEnd w:id="855"/>
        <w:r>
          <w:rPr>
            <w:rStyle w:val="CommentReference"/>
          </w:rPr>
          <w:commentReference w:id="855"/>
        </w:r>
      </w:ins>
    </w:p>
    <w:p w14:paraId="1A0610BD" w14:textId="4CE132AC" w:rsidR="00183DAE" w:rsidDel="00196DFA" w:rsidRDefault="00183DAE" w:rsidP="00183DAE">
      <w:pPr>
        <w:pStyle w:val="RFCListBullet"/>
        <w:shd w:val="clear" w:color="auto" w:fill="FFFF00"/>
        <w:rPr>
          <w:del w:id="859" w:author="Italo Busi" w:date="2021-11-26T17:04:00Z"/>
        </w:rPr>
      </w:pPr>
      <w:commentRangeStart w:id="860"/>
      <w:del w:id="861"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9C1737" w14:textId="77777777" w:rsidR="00196DFA" w:rsidRDefault="00196DFA" w:rsidP="00196DFA">
      <w:pPr>
        <w:rPr>
          <w:ins w:id="862" w:author="Italo Busi" w:date="2021-11-26T17:04:00Z"/>
        </w:rPr>
        <w:pPrChange w:id="863" w:author="Italo Busi" w:date="2021-11-26T17:04:00Z">
          <w:pPr>
            <w:pStyle w:val="RFCListBullet"/>
          </w:pPr>
        </w:pPrChange>
      </w:pPr>
      <w:ins w:id="864" w:author="Italo Busi" w:date="2021-11-26T17:04:00Z">
        <w:r>
          <w:t>The packet PNC uses the generic common TE Tunnel Model, defined in the “</w:t>
        </w:r>
        <w:proofErr w:type="spellStart"/>
        <w:r>
          <w:t>ietf</w:t>
        </w:r>
        <w:r>
          <w:noBreakHyphen/>
          <w:t>te</w:t>
        </w:r>
        <w:proofErr w:type="spellEnd"/>
        <w:r>
          <w:t>” YANG module of [TE</w:t>
        </w:r>
        <w:r>
          <w:noBreakHyphen/>
          <w:t>TUNNEL],</w:t>
        </w:r>
        <w:r w:rsidRPr="009721A4">
          <w:t xml:space="preserve"> </w:t>
        </w:r>
        <w:r>
          <w:t xml:space="preserve">to control (setup and state reporting) the SR-TE paths </w:t>
        </w:r>
        <w:proofErr w:type="spellStart"/>
        <w:r>
          <w:t>witin</w:t>
        </w:r>
        <w:proofErr w:type="spellEnd"/>
        <w:r>
          <w:t xml:space="preserve"> the packet domain.</w:t>
        </w:r>
      </w:ins>
    </w:p>
    <w:p w14:paraId="313371D9" w14:textId="77777777" w:rsidR="00196DFA" w:rsidRDefault="00196DFA" w:rsidP="00196DFA">
      <w:pPr>
        <w:rPr>
          <w:ins w:id="865" w:author="Italo Busi" w:date="2021-11-26T17:05:00Z"/>
        </w:rPr>
        <w:pPrChange w:id="866" w:author="Italo Busi" w:date="2021-11-26T17:04:00Z">
          <w:pPr>
            <w:pStyle w:val="RFCListBullet"/>
          </w:pPr>
        </w:pPrChange>
      </w:pPr>
      <w:ins w:id="867" w:author="Italo Busi" w:date="2021-11-26T17:04:00Z">
        <w:r>
          <w:t>Note that SR-TE technology-specific augmentations of the generic TE tunnel model for SR-TE have been identified as a gap.</w:t>
        </w:r>
      </w:ins>
    </w:p>
    <w:p w14:paraId="662DF0ED" w14:textId="4034085E" w:rsidR="00196DFA" w:rsidRPr="00196DFA" w:rsidRDefault="00196DFA" w:rsidP="00196DFA">
      <w:pPr>
        <w:rPr>
          <w:ins w:id="868" w:author="Italo Busi" w:date="2021-11-26T17:04:00Z"/>
        </w:rPr>
        <w:pPrChange w:id="869" w:author="Italo Busi" w:date="2021-11-26T17:04:00Z">
          <w:pPr>
            <w:pStyle w:val="RFCListBullet"/>
          </w:pPr>
        </w:pPrChange>
      </w:pPr>
      <w:ins w:id="870" w:author="Italo Busi" w:date="2021-11-26T17:05:00Z">
        <w:r w:rsidRPr="00196DFA">
          <w:t xml:space="preserve">The packet PNC uses at least the following model to control (setup and state reporting) the realization of the </w:t>
        </w:r>
      </w:ins>
      <w:ins w:id="871" w:author="Italo Busi" w:date="2021-11-26T17:06:00Z">
        <w:r w:rsidRPr="00196DFA">
          <w:t>L2 and L3 VPN network services</w:t>
        </w:r>
      </w:ins>
      <w:ins w:id="872" w:author="Italo Busi" w:date="2021-11-26T17:05:00Z">
        <w:r w:rsidRPr="00196DFA">
          <w:t>:</w:t>
        </w:r>
      </w:ins>
    </w:p>
    <w:p w14:paraId="75BCE4E5" w14:textId="4E66B0A6" w:rsidR="00183DAE" w:rsidRPr="00196DFA" w:rsidRDefault="00183DAE" w:rsidP="00196DFA">
      <w:pPr>
        <w:pStyle w:val="RFCListBullet"/>
        <w:pPrChange w:id="873" w:author="Italo Busi" w:date="2021-11-26T17:07:00Z">
          <w:pPr>
            <w:pStyle w:val="RFCListBullet"/>
            <w:shd w:val="clear" w:color="auto" w:fill="FFFF00"/>
          </w:pPr>
        </w:pPrChange>
      </w:pPr>
      <w:r w:rsidRPr="00196DFA">
        <w:t xml:space="preserve">L3VPN network data model defined in “ietf-l3vpn-ntw” module of draft-ietf-opsawg-l3sm-l3nm [L3NM] </w:t>
      </w:r>
      <w:del w:id="874" w:author="Italo Busi" w:date="2021-11-26T17:05:00Z">
        <w:r w:rsidRPr="00196DFA" w:rsidDel="00196DFA">
          <w:delText xml:space="preserve">used for non-ACTN MPI </w:delText>
        </w:r>
      </w:del>
      <w:r w:rsidRPr="00196DFA">
        <w:t xml:space="preserve">for L3VPN </w:t>
      </w:r>
      <w:del w:id="875" w:author="Italo Busi" w:date="2021-11-26T17:05:00Z">
        <w:r w:rsidRPr="00196DFA" w:rsidDel="00196DFA">
          <w:delText>service provisioning</w:delText>
        </w:r>
      </w:del>
      <w:ins w:id="876" w:author="Italo Busi" w:date="2021-11-26T17:05:00Z">
        <w:r w:rsidR="00196DFA" w:rsidRPr="00196DFA">
          <w:t>network services</w:t>
        </w:r>
      </w:ins>
    </w:p>
    <w:p w14:paraId="6AA614E8" w14:textId="3A22EA58" w:rsidR="00183DAE" w:rsidRPr="00196DFA" w:rsidRDefault="00183DAE" w:rsidP="00196DFA">
      <w:pPr>
        <w:pStyle w:val="RFCListBullet"/>
        <w:rPr>
          <w:ins w:id="877" w:author="Italo Busi" w:date="2021-11-26T17:06:00Z"/>
        </w:rPr>
        <w:pPrChange w:id="878" w:author="Italo Busi" w:date="2021-11-26T17:07:00Z">
          <w:pPr>
            <w:pStyle w:val="RFCListBullet"/>
            <w:shd w:val="clear" w:color="auto" w:fill="FFFF00"/>
          </w:pPr>
        </w:pPrChange>
      </w:pPr>
      <w:r w:rsidRPr="00196DFA">
        <w:t xml:space="preserve">L2VPN network data model defined in “ietf-l2vpn-ntw” module of draft-ietf-barguil-opsawg-l2sm-l2nm [L2NM] </w:t>
      </w:r>
      <w:del w:id="879" w:author="Italo Busi" w:date="2021-11-26T17:06:00Z">
        <w:r w:rsidRPr="00196DFA" w:rsidDel="00196DFA">
          <w:delText xml:space="preserve">used for non-ACTN MPI </w:delText>
        </w:r>
      </w:del>
      <w:r w:rsidRPr="00196DFA">
        <w:t xml:space="preserve">for L2VPN </w:t>
      </w:r>
      <w:del w:id="880" w:author="Italo Busi" w:date="2021-11-26T17:06:00Z">
        <w:r w:rsidRPr="00196DFA" w:rsidDel="00196DFA">
          <w:delText>service provisioning</w:delText>
        </w:r>
        <w:commentRangeEnd w:id="860"/>
        <w:r w:rsidR="00A523A5" w:rsidRPr="00196DFA" w:rsidDel="00196DFA">
          <w:rPr>
            <w:rStyle w:val="CommentReference"/>
          </w:rPr>
          <w:commentReference w:id="860"/>
        </w:r>
      </w:del>
      <w:ins w:id="881" w:author="Italo Busi" w:date="2021-11-26T17:06:00Z">
        <w:r w:rsidR="00196DFA" w:rsidRPr="00196DFA">
          <w:t>network services</w:t>
        </w:r>
      </w:ins>
    </w:p>
    <w:p w14:paraId="5B0DC3E1" w14:textId="20315575" w:rsidR="00196DFA" w:rsidRPr="00196DFA" w:rsidDel="00196DFA" w:rsidRDefault="00196DFA" w:rsidP="00183DAE">
      <w:pPr>
        <w:pStyle w:val="RFCListBullet"/>
        <w:shd w:val="clear" w:color="auto" w:fill="FFFF00"/>
        <w:rPr>
          <w:del w:id="882" w:author="Italo Busi" w:date="2021-11-26T17:06:00Z"/>
        </w:rPr>
      </w:pPr>
    </w:p>
    <w:p w14:paraId="10787088" w14:textId="76766EDD" w:rsidR="00BB3648" w:rsidRPr="00CE0EAE" w:rsidDel="00196DFA" w:rsidRDefault="00BB3648" w:rsidP="00BB3648">
      <w:pPr>
        <w:pStyle w:val="RFCListBullet"/>
        <w:numPr>
          <w:ilvl w:val="0"/>
          <w:numId w:val="0"/>
        </w:numPr>
        <w:ind w:left="432"/>
        <w:rPr>
          <w:del w:id="883" w:author="Italo Busi" w:date="2021-11-26T17:04:00Z"/>
          <w:i/>
        </w:rPr>
      </w:pPr>
      <w:commentRangeStart w:id="884"/>
      <w:del w:id="885" w:author="Italo Busi" w:date="2021-11-26T17:04:00Z">
        <w:r w:rsidRPr="00196DFA" w:rsidDel="00196DFA">
          <w:rPr>
            <w:i/>
            <w:rPrChange w:id="886" w:author="Italo Busi" w:date="2021-11-26T17:07:00Z">
              <w:rPr>
                <w:i/>
                <w:highlight w:val="yellow"/>
              </w:rPr>
            </w:rPrChange>
          </w:rPr>
          <w:delText>[Editor’s note:] Add YANG models used for tunnel and service configuration.</w:delText>
        </w:r>
        <w:commentRangeEnd w:id="884"/>
        <w:r w:rsidR="008B7B43" w:rsidRPr="00196DFA" w:rsidDel="00196DFA">
          <w:rPr>
            <w:rStyle w:val="CommentReference"/>
          </w:rPr>
          <w:commentReference w:id="884"/>
        </w:r>
      </w:del>
    </w:p>
    <w:p w14:paraId="6A38C979" w14:textId="4B110B7A" w:rsidR="00196DFA" w:rsidRDefault="00196DFA" w:rsidP="009721A4">
      <w:pPr>
        <w:pStyle w:val="RFCListBullet"/>
        <w:numPr>
          <w:ilvl w:val="0"/>
          <w:numId w:val="0"/>
        </w:numPr>
        <w:ind w:left="432"/>
        <w:rPr>
          <w:ins w:id="887" w:author="Italo Busi" w:date="2021-11-26T16:57:00Z"/>
        </w:rPr>
      </w:pPr>
      <w:bookmarkStart w:id="888" w:name="_Toc85018224"/>
      <w:bookmarkStart w:id="889" w:name="_Toc53130247"/>
      <w:ins w:id="890" w:author="Italo Busi" w:date="2021-11-26T17:03:00Z">
        <w:r w:rsidRPr="00995AEE">
          <w:t xml:space="preserve">The </w:t>
        </w:r>
      </w:ins>
      <w:ins w:id="891" w:author="Italo Busi" w:date="2021-11-26T17:10:00Z">
        <w:r>
          <w:t>packet</w:t>
        </w:r>
      </w:ins>
      <w:ins w:id="892" w:author="Italo Busi" w:date="2021-11-26T17:03:00Z">
        <w:r w:rsidRPr="00995AEE">
          <w:t xml:space="preserve"> PNC uses </w:t>
        </w:r>
      </w:ins>
      <w:ins w:id="893" w:author="Italo Busi" w:date="2021-11-26T17:10:00Z">
        <w:r w:rsidR="00FC46F4">
          <w:t xml:space="preserve">also the L2NM and L3NM </w:t>
        </w:r>
      </w:ins>
      <w:ins w:id="894" w:author="Italo Busi" w:date="2021-11-26T17:11:00Z">
        <w:r w:rsidR="00FC46F4">
          <w:t>TE Service Mapping</w:t>
        </w:r>
      </w:ins>
      <w:ins w:id="895" w:author="Italo Busi" w:date="2021-11-26T17:10:00Z">
        <w:r w:rsidR="00FC46F4">
          <w:t xml:space="preserve"> models, defined in </w:t>
        </w:r>
      </w:ins>
      <w:ins w:id="896" w:author="Italo Busi" w:date="2021-11-26T17:12:00Z">
        <w:r w:rsidR="00FC46F4">
          <w:t>“</w:t>
        </w:r>
        <w:r w:rsidR="00FC46F4" w:rsidRPr="00FC46F4">
          <w:t>ietf-l2nm-te-service-mapping</w:t>
        </w:r>
        <w:r w:rsidR="00FC46F4">
          <w:t>”</w:t>
        </w:r>
      </w:ins>
      <w:ins w:id="897" w:author="Italo Busi" w:date="2021-11-26T17:10:00Z">
        <w:r w:rsidR="00FC46F4">
          <w:t xml:space="preserve"> and </w:t>
        </w:r>
      </w:ins>
      <w:ins w:id="898" w:author="Italo Busi" w:date="2021-11-26T17:13:00Z">
        <w:r w:rsidR="00FC46F4">
          <w:t>“</w:t>
        </w:r>
        <w:r w:rsidR="00FC46F4" w:rsidRPr="00FC46F4">
          <w:t>ietf-l3nm-te-service-mapping</w:t>
        </w:r>
        <w:r w:rsidR="00FC46F4">
          <w:t>”</w:t>
        </w:r>
      </w:ins>
      <w:ins w:id="899" w:author="Italo Busi" w:date="2021-11-26T17:10:00Z">
        <w:r w:rsidR="00FC46F4">
          <w:t xml:space="preserve"> modules of [TSM]</w:t>
        </w:r>
      </w:ins>
      <w:ins w:id="900" w:author="Italo Busi" w:date="2021-11-26T17:11:00Z">
        <w:r w:rsidR="00FC46F4">
          <w:t xml:space="preserve">, </w:t>
        </w:r>
      </w:ins>
      <w:ins w:id="901" w:author="Italo Busi" w:date="2021-11-26T17:13:00Z">
        <w:r w:rsidR="00FC46F4">
          <w:t xml:space="preserve">which </w:t>
        </w:r>
        <w:proofErr w:type="spellStart"/>
        <w:r w:rsidR="00FC46F4">
          <w:t>agments</w:t>
        </w:r>
        <w:proofErr w:type="spellEnd"/>
        <w:r w:rsidR="00FC46F4">
          <w:t xml:space="preserve"> the L2NM and L3NM models, </w:t>
        </w:r>
      </w:ins>
      <w:ins w:id="902" w:author="Italo Busi" w:date="2021-11-26T17:11:00Z">
        <w:r w:rsidR="00FC46F4">
          <w:t xml:space="preserve">to </w:t>
        </w:r>
      </w:ins>
      <w:ins w:id="903" w:author="Italo Busi" w:date="2021-11-26T17:03:00Z">
        <w:r>
          <w:t xml:space="preserve">control the steering of the </w:t>
        </w:r>
      </w:ins>
      <w:ins w:id="904" w:author="Italo Busi" w:date="2021-11-26T17:11:00Z">
        <w:r w:rsidR="00FC46F4">
          <w:t xml:space="preserve">L2VPN and L3VPN </w:t>
        </w:r>
      </w:ins>
      <w:ins w:id="905" w:author="Italo Busi" w:date="2021-11-26T17:03:00Z">
        <w:r>
          <w:t xml:space="preserve">traffic </w:t>
        </w:r>
      </w:ins>
      <w:ins w:id="906" w:author="Italo Busi" w:date="2021-11-26T17:11:00Z">
        <w:r w:rsidR="00FC46F4">
          <w:t xml:space="preserve">to </w:t>
        </w:r>
      </w:ins>
      <w:ins w:id="907" w:author="Italo Busi" w:date="2021-11-26T17:03:00Z">
        <w:r>
          <w:t xml:space="preserve">underlay </w:t>
        </w:r>
      </w:ins>
      <w:ins w:id="908" w:author="Italo Busi" w:date="2021-11-26T17:11:00Z">
        <w:r w:rsidR="00FC46F4">
          <w:t xml:space="preserve">TE </w:t>
        </w:r>
      </w:ins>
      <w:ins w:id="909" w:author="Italo Busi" w:date="2021-11-26T17:03:00Z">
        <w:r>
          <w:t>Tunnels.</w:t>
        </w:r>
      </w:ins>
    </w:p>
    <w:p w14:paraId="6148BDC6" w14:textId="302B421D" w:rsidR="008162F9" w:rsidRDefault="008162F9" w:rsidP="008162F9">
      <w:pPr>
        <w:pStyle w:val="Heading2"/>
      </w:pPr>
      <w:r>
        <w:lastRenderedPageBreak/>
        <w:t>PCEP</w:t>
      </w:r>
      <w:bookmarkEnd w:id="888"/>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4F8638" w:rsidR="006815A1" w:rsidRDefault="008162F9" w:rsidP="006815A1">
      <w:r>
        <w:t>Note that the PCEP can be used in conjunction with the YANG 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910" w:author="Lopez, Victor (Nokia - ES/Madrid)" w:date="2021-10-18T14:42:00Z">
        <w:r w:rsidR="002204CA" w:rsidDel="00AD5962">
          <w:noBreakHyphen/>
        </w:r>
      </w:del>
      <w:ins w:id="911"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del w:id="912" w:author="Lopez, Victor (Nokia - ES/Madrid)" w:date="2021-10-18T14:43:00Z">
        <w:r w:rsidR="002204CA" w:rsidDel="00AD5962">
          <w:noBreakHyphen/>
        </w:r>
      </w:del>
      <w:ins w:id="913"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lastRenderedPageBreak/>
        <w:t xml:space="preserve">Section </w:t>
      </w:r>
      <w:r>
        <w:fldChar w:fldCharType="begin"/>
      </w:r>
      <w:r>
        <w:instrText xml:space="preserve"> REF _Ref57295795 \r \h \t </w:instrText>
      </w:r>
      <w:r>
        <w:fldChar w:fldCharType="separate"/>
      </w:r>
      <w:r w:rsidR="00F2794B">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14" w:name="_Ref57295795"/>
      <w:bookmarkStart w:id="915" w:name="_Toc85018225"/>
      <w:r w:rsidRPr="00E33E77">
        <w:t>Multi-layer and multi-domain services scenarios</w:t>
      </w:r>
      <w:bookmarkEnd w:id="889"/>
      <w:bookmarkEnd w:id="914"/>
      <w:bookmarkEnd w:id="915"/>
    </w:p>
    <w:p w14:paraId="52E95224" w14:textId="77777777" w:rsidR="00196DFA" w:rsidRDefault="001A0AB4" w:rsidP="00E33E77">
      <w:pPr>
        <w:rPr>
          <w:ins w:id="916" w:author="Italo Busi" w:date="2021-11-26T17:02:00Z"/>
        </w:rPr>
      </w:pPr>
      <w:r w:rsidRPr="00993578">
        <w:t xml:space="preserve">Multi-layer and multi-domain scenarios, based on reference network described in section </w:t>
      </w:r>
      <w:ins w:id="917" w:author="Italo Busi" w:date="2021-11-26T17:02:00Z">
        <w:r w:rsidR="00196DFA">
          <w:fldChar w:fldCharType="begin"/>
        </w:r>
        <w:r w:rsidR="00196DFA">
          <w:instrText xml:space="preserve"> REF _Ref42241566 \r \h \t </w:instrText>
        </w:r>
      </w:ins>
      <w:r w:rsidR="00196DFA">
        <w:fldChar w:fldCharType="separate"/>
      </w:r>
      <w:ins w:id="918" w:author="Italo Busi" w:date="2021-11-26T17:02:00Z">
        <w:r w:rsidR="00196DFA">
          <w:t>2</w:t>
        </w:r>
        <w:r w:rsidR="00196DFA">
          <w:fldChar w:fldCharType="end"/>
        </w:r>
      </w:ins>
      <w:del w:id="919" w:author="Italo Busi" w:date="2021-11-26T17:02:00Z">
        <w:r w:rsidR="00B47D12" w:rsidDel="00196DFA">
          <w:delText>2</w:delText>
        </w:r>
      </w:del>
      <w:r w:rsidRPr="00993578">
        <w:t>, and very relevant for Service Providers, are described in the next sections</w:t>
      </w:r>
      <w:del w:id="920" w:author="Italo Busi" w:date="2021-11-26T17:02:00Z">
        <w:r w:rsidRPr="00993578" w:rsidDel="00196DFA">
          <w:delText xml:space="preserve">. </w:delText>
        </w:r>
      </w:del>
      <w:ins w:id="921" w:author="Italo Busi" w:date="2021-11-26T17:02:00Z">
        <w:r w:rsidR="00196DFA" w:rsidRPr="00993578">
          <w:t>.</w:t>
        </w:r>
      </w:ins>
    </w:p>
    <w:p w14:paraId="20E560CA" w14:textId="5C0116B4" w:rsidR="00E33E77" w:rsidRDefault="001A0AB4" w:rsidP="00E33E77">
      <w:r w:rsidRPr="00993578">
        <w:t>For each scenario</w:t>
      </w:r>
      <w:r w:rsidR="00313C47">
        <w:t>,</w:t>
      </w:r>
      <w:r w:rsidRPr="00993578">
        <w:t xml:space="preserve"> existing IETF protocols and data models are identified w</w:t>
      </w:r>
      <w:r w:rsidR="00CE64B7" w:rsidRPr="00993578">
        <w:t xml:space="preserve">ith particular focus on the MPI </w:t>
      </w:r>
      <w:r w:rsidRPr="00993578">
        <w:t>in the ACTN architecture</w:t>
      </w:r>
      <w:r w:rsidR="00CE64B7" w:rsidRPr="00993578">
        <w:t xml:space="preserve">. </w:t>
      </w:r>
      <w:r w:rsidR="00313C47" w:rsidRPr="00993578">
        <w:t>Non</w:t>
      </w:r>
      <w:r w:rsidR="00313C47">
        <w:t>-</w:t>
      </w:r>
      <w:r w:rsidR="00CE64B7" w:rsidRPr="00993578">
        <w:t>ACTN IET</w:t>
      </w:r>
      <w:r w:rsidR="00F85E64" w:rsidRPr="00993578">
        <w:t>F</w:t>
      </w:r>
      <w:r w:rsidR="00CE64B7" w:rsidRPr="00993578">
        <w:t xml:space="preserve"> data models required for L2/L3VPN service provisioning between MDSC and </w:t>
      </w:r>
      <w:r w:rsidR="003B6A79">
        <w:t>packet</w:t>
      </w:r>
      <w:r w:rsidR="003B6A79" w:rsidRPr="00993578">
        <w:t xml:space="preserve"> </w:t>
      </w:r>
      <w:r w:rsidR="00CE64B7" w:rsidRPr="00993578">
        <w:t>PNCs are also identified.</w:t>
      </w:r>
    </w:p>
    <w:p w14:paraId="1ABEE6CC" w14:textId="455632E2" w:rsidR="00E33E77" w:rsidRDefault="00E33E77" w:rsidP="00E33E77">
      <w:pPr>
        <w:pStyle w:val="Heading2"/>
      </w:pPr>
      <w:bookmarkStart w:id="922" w:name="_Toc53130248"/>
      <w:bookmarkStart w:id="923" w:name="_Ref73987188"/>
      <w:bookmarkStart w:id="924" w:name="_Ref75424649"/>
      <w:bookmarkStart w:id="925" w:name="_Ref75427484"/>
      <w:bookmarkStart w:id="926" w:name="_Toc85018226"/>
      <w:commentRangeStart w:id="927"/>
      <w:r w:rsidRPr="00E33E77">
        <w:t xml:space="preserve">Scenario 1: </w:t>
      </w:r>
      <w:r w:rsidR="00ED789A">
        <w:t xml:space="preserve">inventory, service and </w:t>
      </w:r>
      <w:r w:rsidRPr="00E33E77">
        <w:t>network topology discovery</w:t>
      </w:r>
      <w:bookmarkEnd w:id="922"/>
      <w:bookmarkEnd w:id="923"/>
      <w:bookmarkEnd w:id="924"/>
      <w:bookmarkEnd w:id="925"/>
      <w:bookmarkEnd w:id="926"/>
      <w:commentRangeEnd w:id="927"/>
      <w:r w:rsidR="0001435C">
        <w:rPr>
          <w:rStyle w:val="CommentReference"/>
          <w:rFonts w:cs="Courier New"/>
          <w:bCs w:val="0"/>
          <w:iCs w:val="0"/>
        </w:rPr>
        <w:commentReference w:id="927"/>
      </w:r>
    </w:p>
    <w:p w14:paraId="46876DCA" w14:textId="7651AD07" w:rsidR="00ED789A" w:rsidRDefault="003B0D3F" w:rsidP="003B0D3F">
      <w:r>
        <w:t>In this scenario, the MSDC needs to</w:t>
      </w:r>
      <w:r w:rsidRPr="002E36A0">
        <w:t xml:space="preserve"> discover </w:t>
      </w:r>
      <w:r w:rsidR="00090AAA" w:rsidRPr="00ED789A">
        <w:t>through the underlying PNCs</w:t>
      </w:r>
      <w:r w:rsidR="00090AAA">
        <w:t xml:space="preserve">, </w:t>
      </w:r>
      <w:r>
        <w:t xml:space="preserve">the </w:t>
      </w:r>
      <w:r w:rsidRPr="002E36A0">
        <w:t>network topology</w:t>
      </w:r>
      <w:r>
        <w:t xml:space="preserve">, at both </w:t>
      </w:r>
      <w:del w:id="929" w:author="Italo Busi" w:date="2021-11-26T17:16:00Z">
        <w:r w:rsidRPr="002E36A0" w:rsidDel="00BF527E">
          <w:delText xml:space="preserve">WDM </w:delText>
        </w:r>
      </w:del>
      <w:ins w:id="930" w:author="Italo Busi" w:date="2021-11-26T17:16:00Z">
        <w:r w:rsidR="00BF527E">
          <w:t>optical</w:t>
        </w:r>
        <w:r w:rsidR="00BF527E" w:rsidRPr="002E36A0">
          <w:t xml:space="preserve"> </w:t>
        </w:r>
      </w:ins>
      <w:r w:rsidRPr="002E36A0">
        <w:t>and IP layer</w:t>
      </w:r>
      <w:r>
        <w:t xml:space="preserve">s, in terms of nodes and links, including </w:t>
      </w:r>
      <w:del w:id="931" w:author="Italo Busi" w:date="2021-11-26T17:16:00Z">
        <w:r w:rsidR="00313C47" w:rsidRPr="005C5912" w:rsidDel="00BF527E">
          <w:delText>inter</w:delText>
        </w:r>
        <w:r w:rsidR="00313C47" w:rsidDel="00BF527E">
          <w:delText>-</w:delText>
        </w:r>
        <w:r w:rsidRPr="005C5912" w:rsidDel="00BF527E">
          <w:delText xml:space="preserve">AS domain </w:delText>
        </w:r>
      </w:del>
      <w:ins w:id="932" w:author="Italo Busi" w:date="2021-11-26T17:16:00Z">
        <w:r w:rsidR="00BF527E">
          <w:t xml:space="preserve">IP inter-domain </w:t>
        </w:r>
      </w:ins>
      <w:r w:rsidRPr="005C5912">
        <w:t>links as well as cross-layer</w:t>
      </w:r>
      <w:r w:rsidDel="00677935">
        <w:t xml:space="preserve"> </w:t>
      </w:r>
      <w:r>
        <w:t>links</w:t>
      </w:r>
      <w:ins w:id="933" w:author="Italo Busi" w:date="2021-11-26T17:16:00Z">
        <w:r w:rsidR="00BF527E">
          <w:t>,</w:t>
        </w:r>
      </w:ins>
      <w:r w:rsidR="003D099C">
        <w:t xml:space="preserve"> </w:t>
      </w:r>
      <w:del w:id="934" w:author="Italo Busi" w:date="2021-11-26T17:17:00Z">
        <w:r w:rsidR="003D099C" w:rsidRPr="00ED789A" w:rsidDel="00BF527E">
          <w:delText xml:space="preserve">but </w:delText>
        </w:r>
      </w:del>
      <w:ins w:id="935" w:author="Italo Busi" w:date="2021-11-26T17:17:00Z">
        <w:r w:rsidR="00BF527E">
          <w:t xml:space="preserve">and </w:t>
        </w:r>
      </w:ins>
      <w:r w:rsidR="003D099C" w:rsidRPr="00ED789A">
        <w:t>also in terms of tunnels (</w:t>
      </w:r>
      <w:del w:id="936" w:author="Italo Busi" w:date="2021-11-26T17:17:00Z">
        <w:r w:rsidR="003D099C" w:rsidRPr="00ED789A" w:rsidDel="00BF527E">
          <w:delText xml:space="preserve">MPLS or </w:delText>
        </w:r>
      </w:del>
      <w:r w:rsidR="003D099C" w:rsidRPr="00ED789A">
        <w:t>SR</w:t>
      </w:r>
      <w:ins w:id="937" w:author="Italo Busi" w:date="2021-11-26T17:17:00Z">
        <w:r w:rsidR="00BF527E">
          <w:t>-TE</w:t>
        </w:r>
      </w:ins>
      <w:r w:rsidR="003D099C" w:rsidRPr="00ED789A">
        <w:t xml:space="preserve"> paths in </w:t>
      </w:r>
      <w:ins w:id="938" w:author="Italo Busi" w:date="2021-11-26T17:17:00Z">
        <w:r w:rsidR="00BF527E">
          <w:t xml:space="preserve">the </w:t>
        </w:r>
      </w:ins>
      <w:r w:rsidR="003D099C" w:rsidRPr="00ED789A">
        <w:t xml:space="preserve">IP layer and </w:t>
      </w:r>
      <w:proofErr w:type="spellStart"/>
      <w:r w:rsidR="003D099C" w:rsidRPr="00ED789A">
        <w:t>OCh</w:t>
      </w:r>
      <w:proofErr w:type="spellEnd"/>
      <w:r w:rsidR="003D099C" w:rsidRPr="00ED789A">
        <w:t xml:space="preserve"> </w:t>
      </w:r>
      <w:r w:rsidR="00090AAA" w:rsidRPr="00ED789A">
        <w:t xml:space="preserve">and </w:t>
      </w:r>
      <w:r w:rsidR="003D099C" w:rsidRPr="00ED789A">
        <w:t xml:space="preserve">optionally </w:t>
      </w:r>
      <w:proofErr w:type="spellStart"/>
      <w:r w:rsidR="003D099C" w:rsidRPr="00ED789A">
        <w:t>ODUk</w:t>
      </w:r>
      <w:proofErr w:type="spellEnd"/>
      <w:r w:rsidR="003D099C" w:rsidRPr="00ED789A">
        <w:t xml:space="preserve"> tunnels</w:t>
      </w:r>
      <w:r w:rsidR="00090AAA" w:rsidRPr="00ED789A">
        <w:t xml:space="preserve"> </w:t>
      </w:r>
      <w:ins w:id="939" w:author="Italo Busi" w:date="2021-11-26T17:17:00Z">
        <w:r w:rsidR="00BF527E">
          <w:t xml:space="preserve">the </w:t>
        </w:r>
      </w:ins>
      <w:r w:rsidR="00090AAA" w:rsidRPr="00ED789A">
        <w:t>in optical layer</w:t>
      </w:r>
      <w:r w:rsidR="00D97AE1" w:rsidRPr="00ED789A">
        <w:t>)</w:t>
      </w:r>
      <w:r w:rsidRPr="0060135F">
        <w:t>.</w:t>
      </w:r>
    </w:p>
    <w:p w14:paraId="28A8E98A" w14:textId="127B5790" w:rsidR="003B0D3F" w:rsidRDefault="00ED789A" w:rsidP="003B0D3F">
      <w:r>
        <w:t xml:space="preserve">In addition, the </w:t>
      </w:r>
      <w:r w:rsidR="00D97AE1" w:rsidRPr="00ED789A">
        <w:t xml:space="preserve">MDSC </w:t>
      </w:r>
      <w:r>
        <w:t xml:space="preserve">should </w:t>
      </w:r>
      <w:r w:rsidR="00D97AE1" w:rsidRPr="00ED789A">
        <w:t xml:space="preserve">discover the </w:t>
      </w:r>
      <w:ins w:id="940" w:author="Italo Busi" w:date="2021-10-18T12:11:00Z">
        <w:r w:rsidR="008A1DE1">
          <w:t>intra</w:t>
        </w:r>
        <w:r w:rsidR="008A1DE1">
          <w:noBreakHyphen/>
          <w:t>domain and inter</w:t>
        </w:r>
        <w:r w:rsidR="008A1DE1">
          <w:noBreakHyphen/>
          <w:t xml:space="preserve">domain L2/L3 VPN </w:t>
        </w:r>
      </w:ins>
      <w:del w:id="941" w:author="Italo Busi" w:date="2021-10-18T12:11:00Z">
        <w:r w:rsidR="00D97AE1" w:rsidRPr="00ED789A" w:rsidDel="008A1DE1">
          <w:delText xml:space="preserve">IP/MPLS transport </w:delText>
        </w:r>
      </w:del>
      <w:ins w:id="942" w:author="Italo Busi" w:date="2021-10-18T12:11:00Z">
        <w:r w:rsidR="008A1DE1">
          <w:t xml:space="preserve">network </w:t>
        </w:r>
      </w:ins>
      <w:r w:rsidR="00D97AE1" w:rsidRPr="00ED789A">
        <w:t>services</w:t>
      </w:r>
      <w:ins w:id="943" w:author="Italo Busi" w:date="2021-11-26T17:17:00Z">
        <w:r w:rsidR="00BF527E">
          <w:t xml:space="preserve"> </w:t>
        </w:r>
        <w:proofErr w:type="gramStart"/>
        <w:r w:rsidR="00BF527E">
          <w:t xml:space="preserve">being </w:t>
        </w:r>
      </w:ins>
      <w:r w:rsidR="00A92C5F" w:rsidRPr="00ED789A">
        <w:t xml:space="preserve"> </w:t>
      </w:r>
      <w:proofErr w:type="gramEnd"/>
      <w:del w:id="944" w:author="Italo Busi" w:date="2021-10-18T12:11:00Z">
        <w:r w:rsidR="00A92C5F" w:rsidRPr="00ED789A" w:rsidDel="008A1DE1">
          <w:delText>(L2VPN/L3VPN)</w:delText>
        </w:r>
        <w:r w:rsidR="00D97AE1" w:rsidRPr="00ED789A" w:rsidDel="008A1DE1">
          <w:delText xml:space="preserve"> </w:delText>
        </w:r>
      </w:del>
      <w:r w:rsidR="00D97AE1" w:rsidRPr="00ED789A">
        <w:t>deployed</w:t>
      </w:r>
      <w:del w:id="945" w:author="Italo Busi" w:date="2021-10-18T12:11:00Z">
        <w:r w:rsidR="00D97AE1" w:rsidRPr="00ED789A" w:rsidDel="008A1DE1">
          <w:delText>, both intra-domain and inter-domain wise</w:delText>
        </w:r>
      </w:del>
      <w:ins w:id="946" w:author="Italo Busi" w:date="2021-10-18T12:12:00Z">
        <w:r w:rsidR="008A1DE1">
          <w:t xml:space="preserve"> within the network</w:t>
        </w:r>
      </w:ins>
      <w:r w:rsidR="00D97AE1" w:rsidRPr="00ED789A">
        <w:t>.</w:t>
      </w:r>
    </w:p>
    <w:p w14:paraId="2388B54C" w14:textId="31DD1FC9" w:rsidR="002163B4" w:rsidRDefault="002163B4" w:rsidP="002163B4">
      <w:r>
        <w:t xml:space="preserve">The O-PNC and P-PNC </w:t>
      </w:r>
      <w:r w:rsidR="006844C8">
        <w:t>could</w:t>
      </w:r>
      <w:r>
        <w:t xml:space="preserve"> discover and report the inventory information of their equipment that </w:t>
      </w:r>
      <w:r w:rsidRPr="002163B4">
        <w:t>is used by the different management layers</w:t>
      </w:r>
      <w:r>
        <w:t xml:space="preserve">. In the context of POI, </w:t>
      </w:r>
      <w:r w:rsidRPr="002163B4">
        <w:t xml:space="preserve">the inventory information </w:t>
      </w:r>
      <w:r>
        <w:t xml:space="preserve">of IP and WDM equipment </w:t>
      </w:r>
      <w:r w:rsidRPr="002163B4">
        <w:t xml:space="preserve">can complement the topology views and facilitate the IP-Optical </w:t>
      </w:r>
      <w:r>
        <w:t xml:space="preserve">multi-layer </w:t>
      </w:r>
      <w:r w:rsidRPr="002163B4">
        <w:t>view</w:t>
      </w:r>
      <w:r>
        <w:t>.</w:t>
      </w:r>
    </w:p>
    <w:p w14:paraId="6C8D36EB" w14:textId="655FE33F" w:rsidR="00ED789A" w:rsidRPr="002E36A0" w:rsidRDefault="00313C47" w:rsidP="00ED789A">
      <w:r>
        <w:t xml:space="preserve">The </w:t>
      </w:r>
      <w:r w:rsidR="00ED789A" w:rsidRPr="002163B4">
        <w:t xml:space="preserve">MDSC </w:t>
      </w:r>
      <w:r w:rsidR="006844C8">
        <w:t>could</w:t>
      </w:r>
      <w:r w:rsidR="00ED789A" w:rsidRPr="002163B4">
        <w:t xml:space="preserve"> also discover </w:t>
      </w:r>
      <w:r>
        <w:t>the whole inventory information of both IP and WDM equipment and</w:t>
      </w:r>
      <w:r w:rsidR="00ED789A" w:rsidRPr="002163B4">
        <w:t xml:space="preserve"> correlate this information with the links reported in the network topology.</w:t>
      </w:r>
    </w:p>
    <w:p w14:paraId="73142D45" w14:textId="01A0B628" w:rsidR="003B0D3F" w:rsidRPr="002E36A0" w:rsidRDefault="003B0D3F" w:rsidP="003B0D3F">
      <w:r>
        <w:t>Each PNC provides to the MDSC a</w:t>
      </w:r>
      <w:r w:rsidRPr="002E36A0">
        <w:t>n abstract</w:t>
      </w:r>
      <w:r w:rsidR="00090AAA">
        <w:t>ed or full</w:t>
      </w:r>
      <w:r w:rsidRPr="002E36A0">
        <w:t xml:space="preserve"> </w:t>
      </w:r>
      <w:r>
        <w:t xml:space="preserve">topology </w:t>
      </w:r>
      <w:r w:rsidRPr="002E36A0">
        <w:t xml:space="preserve">view of the </w:t>
      </w:r>
      <w:del w:id="947" w:author="Italo Busi" w:date="2021-11-26T17:14:00Z">
        <w:r w:rsidRPr="002E36A0" w:rsidDel="00BF527E">
          <w:delText xml:space="preserve">WDM </w:delText>
        </w:r>
      </w:del>
      <w:ins w:id="948" w:author="Italo Busi" w:date="2021-11-26T17:14:00Z">
        <w:r w:rsidR="00BF527E">
          <w:t xml:space="preserve">optical </w:t>
        </w:r>
      </w:ins>
      <w:r>
        <w:t>or</w:t>
      </w:r>
      <w:r w:rsidR="00993578">
        <w:t xml:space="preserve"> </w:t>
      </w:r>
      <w:ins w:id="949" w:author="Italo Busi" w:date="2021-11-26T17:18:00Z">
        <w:r w:rsidR="00BF527E">
          <w:t xml:space="preserve">of </w:t>
        </w:r>
      </w:ins>
      <w:r>
        <w:t xml:space="preserve">the </w:t>
      </w:r>
      <w:r w:rsidRPr="002E36A0">
        <w:t xml:space="preserve">IP topology </w:t>
      </w:r>
      <w:r>
        <w:t>of the domain it controls</w:t>
      </w:r>
      <w:r w:rsidRPr="002E36A0">
        <w:t>.</w:t>
      </w:r>
      <w:r>
        <w:t xml:space="preserve"> This topology </w:t>
      </w:r>
      <w:r w:rsidR="00090AAA">
        <w:t xml:space="preserve">can be </w:t>
      </w:r>
      <w:r w:rsidRPr="005C5912">
        <w:t xml:space="preserve">abstracted </w:t>
      </w:r>
      <w:r>
        <w:t>in the sense that some detailed NE information is hidden at the MPI</w:t>
      </w:r>
      <w:r w:rsidR="006E4625">
        <w:t>. A</w:t>
      </w:r>
      <w:r w:rsidRPr="005C5912">
        <w:t xml:space="preserve">ll or some of </w:t>
      </w:r>
      <w:r>
        <w:t xml:space="preserve">the NEs and </w:t>
      </w:r>
      <w:r w:rsidRPr="005C5912">
        <w:t xml:space="preserve">related </w:t>
      </w:r>
      <w:r>
        <w:t xml:space="preserve">physical links are exposed as abstract nodes and </w:t>
      </w:r>
      <w:r w:rsidRPr="005C5912">
        <w:t xml:space="preserve">logical (virtual) </w:t>
      </w:r>
      <w:r>
        <w:t xml:space="preserve">links, </w:t>
      </w:r>
      <w:r w:rsidRPr="005C5912">
        <w:t xml:space="preserve">depending on the level of abstraction the user </w:t>
      </w:r>
      <w:r w:rsidR="00993578">
        <w:t>requires</w:t>
      </w:r>
      <w:r w:rsidRPr="005C5912">
        <w:t xml:space="preserve">. </w:t>
      </w:r>
      <w:r w:rsidR="0060135F">
        <w:t>This</w:t>
      </w:r>
      <w:r w:rsidRPr="005C5912">
        <w:t xml:space="preserve"> </w:t>
      </w:r>
      <w:r w:rsidRPr="005C5912">
        <w:lastRenderedPageBreak/>
        <w:t>information is key to understand</w:t>
      </w:r>
      <w:r w:rsidR="00313C47">
        <w:t xml:space="preserve">ing both </w:t>
      </w:r>
      <w:proofErr w:type="gramStart"/>
      <w:r w:rsidR="00313C47">
        <w:t>the inter</w:t>
      </w:r>
      <w:proofErr w:type="gramEnd"/>
      <w:r w:rsidR="00313C47">
        <w:t>-AS domain links (seen by each controller as UNI interfaces but as I-NNI interfaces by the MDSC) and</w:t>
      </w:r>
      <w:r w:rsidRPr="005C5912">
        <w:t xml:space="preserve"> the cross-layer mapping between IP and WDM layer</w:t>
      </w:r>
      <w:r>
        <w:t>.</w:t>
      </w:r>
    </w:p>
    <w:p w14:paraId="300158E7" w14:textId="60AFF722"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of both IP and WDM layers</w:t>
      </w:r>
      <w:r w:rsidR="00D97AE1">
        <w:t xml:space="preserve"> (and optionally OTN layer)</w:t>
      </w:r>
      <w:r w:rsidRPr="00C109A9">
        <w:t xml:space="preserve"> </w:t>
      </w:r>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31AB7104" w:rsidR="003B0D3F" w:rsidRDefault="000929F5" w:rsidP="00ED789A">
      <w:r>
        <w:t xml:space="preserve">It should be possible </w:t>
      </w:r>
      <w:r w:rsidR="0060135F">
        <w:t xml:space="preserve">also </w:t>
      </w:r>
      <w:r>
        <w:t xml:space="preserve">to correlate </w:t>
      </w:r>
      <w:r w:rsidR="0060135F">
        <w:t>information coming from IP and WDM 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1B30469C" w:rsidR="00645E61" w:rsidRDefault="003B0D3F" w:rsidP="0060135F">
      <w:pPr>
        <w:pStyle w:val="RFCListBullet"/>
        <w:numPr>
          <w:ilvl w:val="0"/>
          <w:numId w:val="0"/>
        </w:numPr>
        <w:ind w:left="426" w:hanging="13"/>
        <w:jc w:val="both"/>
      </w:pPr>
      <w:r>
        <w:t>It should be possible at MDSC level to easily correlate WDM and IP layers alarms to speed-up troubleshooting</w:t>
      </w:r>
    </w:p>
    <w:p w14:paraId="19ADAE02" w14:textId="5E67419B" w:rsidR="003D099C" w:rsidRDefault="000C6C9B" w:rsidP="00D97AE1">
      <w:pPr>
        <w:pStyle w:val="RFCListBullet"/>
        <w:numPr>
          <w:ilvl w:val="0"/>
          <w:numId w:val="0"/>
        </w:numPr>
        <w:ind w:left="426"/>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MPLS tunnel switched from </w:t>
      </w:r>
      <w:r w:rsidR="006E4625">
        <w:t>primary</w:t>
      </w:r>
      <w:r w:rsidR="006E4625" w:rsidRPr="007B7056">
        <w:t xml:space="preserve"> </w:t>
      </w:r>
      <w:r w:rsidRPr="007B7056">
        <w:t>to back</w:t>
      </w:r>
      <w:r w:rsidR="006E4625">
        <w:t>-</w:t>
      </w:r>
      <w:r w:rsidRPr="007B7056">
        <w:t>up path etc.</w:t>
      </w:r>
      <w:r w:rsidR="00645E61" w:rsidRPr="007B7056">
        <w:t>)</w:t>
      </w:r>
      <w:r w:rsidRPr="007B7056">
        <w:t>. As specified in [RFC7923]</w:t>
      </w:r>
      <w:r w:rsidR="006E4625">
        <w:t>, MDSC must</w:t>
      </w:r>
      <w:r w:rsidRPr="007B7056">
        <w:t xml:space="preserve"> subscribe to specific objects from PNC YANG </w:t>
      </w:r>
      <w:proofErr w:type="spellStart"/>
      <w:r w:rsidRPr="007B7056">
        <w:t>datastores</w:t>
      </w:r>
      <w:proofErr w:type="spellEnd"/>
      <w:r w:rsidRPr="007B7056">
        <w:t xml:space="preserve"> for notifications.</w:t>
      </w:r>
    </w:p>
    <w:p w14:paraId="331546F6" w14:textId="77777777" w:rsidR="003B0D3F" w:rsidRPr="003B0D3F" w:rsidRDefault="003B0D3F" w:rsidP="00954E1B">
      <w:pPr>
        <w:pStyle w:val="Heading3"/>
      </w:pPr>
      <w:bookmarkStart w:id="950" w:name="_Toc53130249"/>
      <w:bookmarkStart w:id="951" w:name="_Ref76718227"/>
      <w:bookmarkStart w:id="952" w:name="_Toc85018227"/>
      <w:r>
        <w:t>Inter-domain link discovery</w:t>
      </w:r>
      <w:bookmarkEnd w:id="950"/>
      <w:bookmarkEnd w:id="951"/>
      <w:bookmarkEnd w:id="952"/>
    </w:p>
    <w:p w14:paraId="52501386" w14:textId="2B11645A" w:rsidR="003B0D3F" w:rsidRDefault="003B0D3F" w:rsidP="003B0D3F">
      <w:r>
        <w:t xml:space="preserve">In the reference network of </w:t>
      </w:r>
      <w:r w:rsidR="00B47D12">
        <w:t>Figure 1</w:t>
      </w:r>
      <w:r>
        <w:t>, there are two types of inter</w:t>
      </w:r>
      <w:r>
        <w:noBreakHyphen/>
        <w:t>domain links:</w:t>
      </w:r>
    </w:p>
    <w:p w14:paraId="6509D272" w14:textId="52D5145C" w:rsidR="003B0D3F" w:rsidRDefault="00F13CC9" w:rsidP="003B0D3F">
      <w:pPr>
        <w:pStyle w:val="RFCListBullet"/>
      </w:pPr>
      <w:r>
        <w:t xml:space="preserve">Inter-domain links </w:t>
      </w:r>
      <w:r w:rsidR="003B0D3F">
        <w:t>between two IP domains (</w:t>
      </w:r>
      <w:proofErr w:type="spellStart"/>
      <w:r w:rsidR="003B0D3F">
        <w:t>ASes</w:t>
      </w:r>
      <w:proofErr w:type="spellEnd"/>
      <w:r w:rsidR="003B0D3F">
        <w:t>)</w:t>
      </w:r>
    </w:p>
    <w:p w14:paraId="44DB464A" w14:textId="537AEBC2" w:rsidR="003B0D3F" w:rsidRDefault="00F13CC9" w:rsidP="003B0D3F">
      <w:pPr>
        <w:pStyle w:val="RFCListBullet"/>
      </w:pPr>
      <w:r>
        <w:t xml:space="preserve">Cross-layer links </w:t>
      </w:r>
      <w:r w:rsidR="003B0D3F">
        <w:t>between an IP router and a ROADM</w:t>
      </w:r>
    </w:p>
    <w:p w14:paraId="2B246DC9" w14:textId="77777777" w:rsidR="003B0D3F" w:rsidRDefault="003B0D3F" w:rsidP="003B0D3F">
      <w:r>
        <w:t>Both types of links are Ethernet physical links.</w:t>
      </w:r>
    </w:p>
    <w:p w14:paraId="2F9476E3" w14:textId="2D8AB594" w:rsidR="003B0D3F" w:rsidRDefault="003B0D3F" w:rsidP="003B0D3F">
      <w:pPr>
        <w:rPr>
          <w:rFonts w:eastAsiaTheme="minorEastAsia"/>
          <w:lang w:eastAsia="zh-CN"/>
        </w:rPr>
      </w:pPr>
      <w:r>
        <w:rPr>
          <w:rFonts w:eastAsiaTheme="minorEastAsia"/>
          <w:lang w:eastAsia="zh-CN"/>
        </w:rPr>
        <w:t>The inter-domain link information is reported to the MDSC by the two adjacent PNCs, controlling the two ends of the inter-domain link.</w:t>
      </w:r>
      <w:r w:rsidR="00107BCE">
        <w:rPr>
          <w:rFonts w:eastAsiaTheme="minorEastAsia"/>
          <w:lang w:eastAsia="zh-CN"/>
        </w:rPr>
        <w:t xml:space="preserve"> The MDSC needs to understa</w:t>
      </w:r>
      <w:r w:rsidR="006E4625">
        <w:rPr>
          <w:rFonts w:eastAsiaTheme="minorEastAsia"/>
          <w:lang w:eastAsia="zh-CN"/>
        </w:rPr>
        <w:t>nd</w:t>
      </w:r>
      <w:r w:rsidR="00107BCE">
        <w:rPr>
          <w:rFonts w:eastAsiaTheme="minorEastAsia"/>
          <w:lang w:eastAsia="zh-CN"/>
        </w:rPr>
        <w:t xml:space="preserve"> how to merge </w:t>
      </w:r>
      <w:r w:rsidR="00107BCE">
        <w:t>these inter</w:t>
      </w:r>
      <w:r w:rsidR="00107BCE">
        <w:noBreakHyphen/>
        <w:t>domain Ethernet links together.</w:t>
      </w:r>
    </w:p>
    <w:p w14:paraId="46EF8C3B" w14:textId="6F7D101B" w:rsidR="00107BCE" w:rsidRDefault="00107BCE" w:rsidP="00107BCE">
      <w:r>
        <w:t>This document considers the following two options for discovering inter</w:t>
      </w:r>
      <w:r>
        <w:noBreakHyphen/>
        <w:t>domain links:</w:t>
      </w:r>
    </w:p>
    <w:p w14:paraId="6EE38B3F" w14:textId="77777777" w:rsidR="00107BCE" w:rsidRPr="00CE62E9" w:rsidRDefault="00107BCE" w:rsidP="00107BCE">
      <w:pPr>
        <w:pStyle w:val="RFCListNumbered"/>
        <w:numPr>
          <w:ilvl w:val="0"/>
          <w:numId w:val="50"/>
        </w:numPr>
      </w:pPr>
      <w:r w:rsidRPr="00CE62E9">
        <w:lastRenderedPageBreak/>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77777777" w:rsidR="00107BCE" w:rsidRDefault="00107BCE" w:rsidP="00107BCE">
      <w:r>
        <w:t>Other options are possible but not described in this document.</w:t>
      </w:r>
    </w:p>
    <w:p w14:paraId="35067ABF" w14:textId="5C658B84" w:rsidR="005C32C8" w:rsidRPr="00995068" w:rsidRDefault="005C32C8" w:rsidP="005C32C8">
      <w:r>
        <w:t>The MDSC can understand how to merge these inter</w:t>
      </w:r>
      <w:r>
        <w:noBreakHyphen/>
        <w:t xml:space="preserve">domain links using the plug-id attribute defined in the TE Topology Model [RFC8795], as described in </w:t>
      </w:r>
      <w:r w:rsidRPr="00995068">
        <w:t xml:space="preserve">section 4.3 of </w:t>
      </w:r>
      <w:r>
        <w:t>[RFC8795]</w:t>
      </w:r>
      <w:r w:rsidRPr="00995068">
        <w:t>.</w:t>
      </w:r>
    </w:p>
    <w:p w14:paraId="6D4995F8" w14:textId="13D16368" w:rsidR="003B0D3F" w:rsidRDefault="003B0D3F" w:rsidP="003B0D3F">
      <w:r>
        <w:t>A more detailed description of how the plug-id can be used to discover inter-domain link</w:t>
      </w:r>
      <w:r w:rsidR="006E4625">
        <w:t>s</w:t>
      </w:r>
      <w:r>
        <w:t xml:space="preserve"> is also provided in section 5.1.4 of [</w:t>
      </w:r>
      <w:r w:rsidRPr="00A32AF9">
        <w:t>TNBI</w:t>
      </w:r>
      <w:r>
        <w:t>].</w:t>
      </w:r>
    </w:p>
    <w:p w14:paraId="0F03E575" w14:textId="2DB35642" w:rsidR="008F7D99" w:rsidRDefault="003B0D3F" w:rsidP="003B0D3F">
      <w:r>
        <w:t>Both types of inter</w:t>
      </w:r>
      <w:r>
        <w:noBreakHyphen/>
        <w:t>domain links are discovered using the plug</w:t>
      </w:r>
      <w:r>
        <w:noBreakHyphen/>
        <w:t xml:space="preserve">id attributes reported in the Ethernet Topologies exposed by the two adjacent PNCs. </w:t>
      </w:r>
      <w:r w:rsidR="006E4625">
        <w:t xml:space="preserve">In addition, the </w:t>
      </w:r>
      <w:r>
        <w:t>MDSC can also discover an inter</w:t>
      </w:r>
      <w:r>
        <w:noBreakHyphen/>
        <w:t>domain IP link/adjacency between the two IP LTPs, reported in the IP Topologies exposed by the two adjacent P</w:t>
      </w:r>
      <w:r>
        <w:noBreakHyphen/>
        <w:t xml:space="preserve">PNCs, supported by the two ETH LTPs of an Ethernet </w:t>
      </w:r>
      <w:r w:rsidR="00F13CC9">
        <w:t xml:space="preserve">link </w:t>
      </w:r>
      <w:r>
        <w:t>discovered between these two P</w:t>
      </w:r>
      <w:r>
        <w:noBreakHyphen/>
        <w:t>PNCs.</w:t>
      </w:r>
    </w:p>
    <w:p w14:paraId="400503B5" w14:textId="198E1286" w:rsidR="003B0D3F" w:rsidRDefault="00107BCE" w:rsidP="003B0D3F">
      <w:r>
        <w:t>The</w:t>
      </w:r>
      <w:r w:rsidR="003B0D3F">
        <w:t xml:space="preserve"> static configuration requires an administrative burden to configure network-wide unique identifiers</w:t>
      </w:r>
      <w:r>
        <w:t>: it is therefore more viable for inter</w:t>
      </w:r>
      <w:r>
        <w:noBreakHyphen/>
        <w:t xml:space="preserve">AS links. For the </w:t>
      </w:r>
      <w:r w:rsidR="00F13CC9">
        <w:t xml:space="preserve">cross-layer </w:t>
      </w:r>
      <w:r>
        <w:t>links between the IP routers and the Optical NEs</w:t>
      </w:r>
      <w:r w:rsidR="003B0D3F">
        <w:t xml:space="preserve">, the automatic discovery solution based on </w:t>
      </w:r>
      <w:commentRangeStart w:id="953"/>
      <w:r w:rsidR="003B0D3F" w:rsidRPr="00002975">
        <w:rPr>
          <w:highlight w:val="yellow"/>
        </w:rPr>
        <w:t xml:space="preserve">LLDP </w:t>
      </w:r>
      <w:r w:rsidRPr="00002975">
        <w:rPr>
          <w:highlight w:val="yellow"/>
        </w:rPr>
        <w:t>snooping</w:t>
      </w:r>
      <w:r>
        <w:t xml:space="preserve"> </w:t>
      </w:r>
      <w:commentRangeEnd w:id="953"/>
      <w:r w:rsidR="008B7B43">
        <w:rPr>
          <w:rStyle w:val="CommentReference"/>
        </w:rPr>
        <w:commentReference w:id="953"/>
      </w:r>
      <w:r w:rsidR="003B0D3F">
        <w:t xml:space="preserve">is preferable when </w:t>
      </w:r>
      <w:r w:rsidR="003B0D3F" w:rsidRPr="00002975">
        <w:rPr>
          <w:highlight w:val="yellow"/>
        </w:rPr>
        <w:t xml:space="preserve">LLDP </w:t>
      </w:r>
      <w:r w:rsidRPr="00002975">
        <w:rPr>
          <w:highlight w:val="yellow"/>
        </w:rPr>
        <w:t>snooping</w:t>
      </w:r>
      <w:r>
        <w:t xml:space="preserve"> </w:t>
      </w:r>
      <w:r w:rsidR="003B0D3F">
        <w:t>is supported</w:t>
      </w:r>
      <w:r>
        <w:t xml:space="preserve"> by the Optical NEs</w:t>
      </w:r>
      <w:r w:rsidR="003B0D3F">
        <w:t>.</w:t>
      </w:r>
    </w:p>
    <w:p w14:paraId="1B6C12FE" w14:textId="095E39BA" w:rsidR="003B0D3F" w:rsidRDefault="003B0D3F" w:rsidP="003B0D3F">
      <w:pPr>
        <w:rPr>
          <w:rFonts w:eastAsiaTheme="minorEastAsia"/>
          <w:lang w:eastAsia="zh-CN"/>
        </w:rPr>
      </w:pPr>
      <w:r>
        <w:t xml:space="preserve">As outlined in [TNBI], the </w:t>
      </w:r>
      <w:r>
        <w:rPr>
          <w:rFonts w:eastAsiaTheme="minorEastAsia"/>
          <w:lang w:eastAsia="zh-CN"/>
        </w:rPr>
        <w:t>encoding of the plug-id namespace a</w:t>
      </w:r>
      <w:r w:rsidR="006E4625">
        <w:rPr>
          <w:rFonts w:eastAsiaTheme="minorEastAsia"/>
          <w:lang w:eastAsia="zh-CN"/>
        </w:rPr>
        <w:t>nd</w:t>
      </w:r>
      <w:r>
        <w:rPr>
          <w:rFonts w:eastAsiaTheme="minorEastAsia"/>
          <w:lang w:eastAsia="zh-CN"/>
        </w:rPr>
        <w:t xml:space="preserve">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1447CFF6" w14:textId="5400E137" w:rsidR="004E7F85" w:rsidRDefault="00844800" w:rsidP="004E7F85">
      <w:pPr>
        <w:pStyle w:val="Heading3"/>
      </w:pPr>
      <w:bookmarkStart w:id="954" w:name="_Ref71280932"/>
      <w:bookmarkStart w:id="955" w:name="_Toc85018228"/>
      <w:r>
        <w:t xml:space="preserve">Multi-layer </w:t>
      </w:r>
      <w:r w:rsidR="004E7F85" w:rsidRPr="005A50D7">
        <w:t xml:space="preserve">IP </w:t>
      </w:r>
      <w:bookmarkEnd w:id="954"/>
      <w:r w:rsidR="00F13CC9">
        <w:t>l</w:t>
      </w:r>
      <w:r w:rsidR="00F13CC9" w:rsidRPr="005A50D7">
        <w:t xml:space="preserve">ink </w:t>
      </w:r>
      <w:r w:rsidR="008B2B34">
        <w:t>discovery</w:t>
      </w:r>
      <w:bookmarkEnd w:id="955"/>
    </w:p>
    <w:p w14:paraId="740E92BB" w14:textId="06F22B8E" w:rsidR="0080092F" w:rsidRDefault="0080092F" w:rsidP="00426BBF">
      <w:r>
        <w:t>All the intra-domain IP links are discovered by P</w:t>
      </w:r>
      <w:r>
        <w:noBreakHyphen/>
        <w:t xml:space="preserve">PNC, using </w:t>
      </w:r>
      <w:r w:rsidRPr="00426BBF">
        <w:t>LLDP [IEEE 802.1AB]</w:t>
      </w:r>
      <w:r>
        <w:t xml:space="preserve"> or any other mechanisms which are outside the scope of this document, and reported at the MPI within the L3 Topology.</w:t>
      </w:r>
    </w:p>
    <w:p w14:paraId="09E90537" w14:textId="65744D4A" w:rsidR="0080092F" w:rsidRDefault="0080092F" w:rsidP="00426BBF">
      <w:r>
        <w:t xml:space="preserve">In case of a </w:t>
      </w:r>
      <w:r w:rsidR="002204CA">
        <w:t>multi</w:t>
      </w:r>
      <w:ins w:id="956" w:author="Lopez, Victor (Nokia - ES/Madrid)" w:date="2021-10-18T14:48:00Z">
        <w:r w:rsidR="002204CA">
          <w:t>-</w:t>
        </w:r>
      </w:ins>
      <w:del w:id="957" w:author="Lopez, Victor (Nokia - ES/Madrid)" w:date="2021-10-18T14:48:00Z">
        <w:r w:rsidR="002204CA" w:rsidDel="005D30F1">
          <w:noBreakHyphen/>
        </w:r>
      </w:del>
      <w:r w:rsidR="002204CA">
        <w:t xml:space="preserve">layer </w:t>
      </w:r>
      <w:r>
        <w:t>IP link, the P</w:t>
      </w:r>
      <w:r>
        <w:noBreakHyphen/>
        <w:t>PNC also reports the two inter</w:t>
      </w:r>
      <w:r>
        <w:noBreakHyphen/>
        <w:t xml:space="preserve">domain ETH LTPs that supports the two IP LTPs terminating the </w:t>
      </w:r>
      <w:r w:rsidR="002204CA">
        <w:t>multi</w:t>
      </w:r>
      <w:ins w:id="958" w:author="Lopez, Victor (Nokia - ES/Madrid)" w:date="2021-10-18T14:48:00Z">
        <w:r w:rsidR="002204CA">
          <w:t>-</w:t>
        </w:r>
      </w:ins>
      <w:del w:id="959" w:author="Lopez, Victor (Nokia - ES/Madrid)" w:date="2021-10-18T14:48:00Z">
        <w:r w:rsidR="002204CA" w:rsidDel="005D30F1">
          <w:noBreakHyphen/>
        </w:r>
      </w:del>
      <w:r w:rsidR="002204CA">
        <w:t xml:space="preserve">layer </w:t>
      </w:r>
      <w:r>
        <w:t>IP link.</w:t>
      </w:r>
    </w:p>
    <w:p w14:paraId="336341AB" w14:textId="358C3BE6" w:rsidR="0080092F" w:rsidRDefault="0080092F" w:rsidP="00426BBF">
      <w:r>
        <w:t xml:space="preserve">The MDSC can therefore discover which Ethernet access link supports the multi-layer IP link as described in section </w:t>
      </w:r>
      <w:r>
        <w:fldChar w:fldCharType="begin"/>
      </w:r>
      <w:r>
        <w:instrText xml:space="preserve"> REF _Ref76718227 \r \h \T</w:instrText>
      </w:r>
      <w:r>
        <w:fldChar w:fldCharType="separate"/>
      </w:r>
      <w:r w:rsidR="00F2794B">
        <w:t>4.1.1</w:t>
      </w:r>
      <w:r>
        <w:fldChar w:fldCharType="end"/>
      </w:r>
      <w:r>
        <w:t>.</w:t>
      </w:r>
    </w:p>
    <w:p w14:paraId="79FECE38" w14:textId="77777777" w:rsidR="00426BBF" w:rsidRDefault="00426BBF" w:rsidP="00426BBF">
      <w:r w:rsidRPr="00426BBF">
        <w:lastRenderedPageBreak/>
        <w:t>The Optical Transponders, or the OTN access cards, are reported by the O</w:t>
      </w:r>
      <w:r w:rsidRPr="00426BBF">
        <w:noBreakHyphen/>
        <w:t>PNC as Trail Termination Points (TTPs), defined in [TE</w:t>
      </w:r>
      <w:r w:rsidRPr="00426BBF">
        <w:noBreakHyphen/>
        <w:t>TOPO], within the Optical Topology. The association between the Ethernet access link and the Optical TTP is reported using the Inter Layer Lock (ILL) identifiers, defined in [TE</w:t>
      </w:r>
      <w:r w:rsidRPr="00426BBF">
        <w:noBreakHyphen/>
        <w:t>TOPO], within the Ethernet Topology and Optical Topology, exposed by the O</w:t>
      </w:r>
      <w:r w:rsidRPr="00426BBF">
        <w:noBreakHyphen/>
        <w:t>PNC.</w:t>
      </w:r>
    </w:p>
    <w:p w14:paraId="684C7562" w14:textId="5E53F8D2" w:rsidR="0080092F" w:rsidRDefault="0080092F" w:rsidP="00426BBF">
      <w:r>
        <w:t xml:space="preserve">The MDSC can discover </w:t>
      </w:r>
      <w:proofErr w:type="spellStart"/>
      <w:r>
        <w:t>throught</w:t>
      </w:r>
      <w:proofErr w:type="spellEnd"/>
      <w:r>
        <w:t xml:space="preserve"> the MPI the Optical Tunnels being setup by each O</w:t>
      </w:r>
      <w:r>
        <w:noBreakHyphen/>
        <w:t xml:space="preserve">PNC and in particular which Optical Tunnel has been setup between the two TTPs associated with the two Ethernet access links supporting an inter-domain IP </w:t>
      </w:r>
      <w:r w:rsidR="00F13CC9">
        <w:t>link</w:t>
      </w:r>
      <w:r>
        <w:t>.</w:t>
      </w:r>
    </w:p>
    <w:p w14:paraId="123D2F1F" w14:textId="43A7FF15" w:rsidR="00CF1AB2" w:rsidRDefault="00CF1AB2" w:rsidP="008921E3">
      <w:pPr>
        <w:pStyle w:val="Heading3"/>
      </w:pPr>
      <w:bookmarkStart w:id="960" w:name="_Toc85018229"/>
      <w:r>
        <w:t>Inventory discovery</w:t>
      </w:r>
      <w:bookmarkEnd w:id="960"/>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7FF9C3FC" w14:textId="4C472A61" w:rsidR="00DC54EE" w:rsidRDefault="00DC54EE" w:rsidP="00DC54EE">
      <w:bookmarkStart w:id="96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5D03B430" w:rsidR="00A47B7B" w:rsidRDefault="00A47B7B" w:rsidP="008F510C">
      <w:pPr>
        <w:pStyle w:val="Heading3"/>
      </w:pPr>
      <w:bookmarkStart w:id="962" w:name="_Ref75427457"/>
      <w:bookmarkStart w:id="963" w:name="_Toc85018230"/>
      <w:r>
        <w:t>SR-TE paths discovery</w:t>
      </w:r>
      <w:bookmarkEnd w:id="962"/>
      <w:bookmarkEnd w:id="963"/>
    </w:p>
    <w:p w14:paraId="478D65BA" w14:textId="549F5BF0" w:rsidR="00FE13F0" w:rsidRDefault="00FE13F0" w:rsidP="00A47B7B">
      <w:r>
        <w:t>This version of the draft assumes that discovery of existing SR</w:t>
      </w:r>
      <w:r>
        <w:softHyphen/>
      </w:r>
      <w:r>
        <w:noBreakHyphen/>
        <w:t>TE paths, including their bandwidth, at the MPI is done using the generic TE tunnel YANG data model, defined in [TE</w:t>
      </w:r>
      <w:r>
        <w:noBreakHyphen/>
        <w:t>TUNNEL], with SR</w:t>
      </w:r>
      <w:r>
        <w:noBreakHyphen/>
        <w:t>TE specific augmentations, as also outlined in section 1 of [TE</w:t>
      </w:r>
      <w:r>
        <w:noBreakHyphen/>
        <w:t>TUNNEL].</w:t>
      </w:r>
    </w:p>
    <w:p w14:paraId="35826884" w14:textId="6131A7B3" w:rsidR="00C246F0" w:rsidRDefault="00C246F0" w:rsidP="00C246F0">
      <w:r>
        <w:t xml:space="preserve">To enable MDSC to discover the full end-to-end SR-TE path configuration, the </w:t>
      </w:r>
      <w:r w:rsidRPr="00C246F0">
        <w:t>SR-TE specific augmentation of the [TE-TUNNEL] should allow the P</w:t>
      </w:r>
      <w:r w:rsidR="003B6A79">
        <w:t>-</w:t>
      </w:r>
      <w:r w:rsidRPr="00C246F0">
        <w:t>PNC to report the SID list assigned to an SR-TE path within its domain.</w:t>
      </w:r>
    </w:p>
    <w:p w14:paraId="17DA7C92" w14:textId="607D3E32" w:rsidR="00DB36AB" w:rsidRPr="008F510C" w:rsidRDefault="00DB36AB" w:rsidP="00A47B7B">
      <w:pPr>
        <w:rPr>
          <w:i/>
        </w:rPr>
      </w:pPr>
      <w:r w:rsidRPr="008F510C">
        <w:rPr>
          <w:b/>
          <w:i/>
          <w:highlight w:val="yellow"/>
        </w:rPr>
        <w:t>[Editors’ note:]</w:t>
      </w:r>
      <w:r w:rsidRPr="008F510C">
        <w:rPr>
          <w:i/>
          <w:highlight w:val="yellow"/>
        </w:rPr>
        <w:t xml:space="preserve"> Need to check if SR-TE specific augmentation is required for SR-TE path discovery</w:t>
      </w:r>
    </w:p>
    <w:p w14:paraId="77EBB003" w14:textId="78080C16" w:rsidR="00A47B7B" w:rsidRDefault="00EC0FB3" w:rsidP="00A47B7B">
      <w:r w:rsidRPr="00050AE8">
        <w:lastRenderedPageBreak/>
        <w:t xml:space="preserve">For example, </w:t>
      </w:r>
      <w:r>
        <w:t xml:space="preserve">considering the L3VPN in </w:t>
      </w:r>
      <w:r>
        <w:fldChar w:fldCharType="begin"/>
      </w:r>
      <w:r>
        <w:instrText xml:space="preserve"> REF _Ref73979994 \r \h </w:instrText>
      </w:r>
      <w:r>
        <w:fldChar w:fldCharType="separate"/>
      </w:r>
      <w:ins w:id="964" w:author="Italo Busi" w:date="2021-10-13T11:49:00Z">
        <w:r w:rsidR="00F2794B">
          <w:t>Figure 3</w:t>
        </w:r>
      </w:ins>
      <w:del w:id="965" w:author="Italo Busi" w:date="2021-10-13T11:49:00Z">
        <w:r w:rsidR="00D06A39" w:rsidDel="00F2794B">
          <w:delText>Figure 4</w:delText>
        </w:r>
      </w:del>
      <w:r>
        <w:fldChar w:fldCharType="end"/>
      </w:r>
      <w:r w:rsidR="00A47B7B">
        <w:t>,</w:t>
      </w:r>
      <w:r w:rsidR="00A47B7B" w:rsidRPr="004C13F2">
        <w:t xml:space="preserve"> the </w:t>
      </w:r>
      <w:r w:rsidR="00A47B7B">
        <w:t xml:space="preserve">PE13-P16-PE14 </w:t>
      </w:r>
      <w:r w:rsidR="00A47B7B" w:rsidRPr="004C13F2">
        <w:t>SR-TE path</w:t>
      </w:r>
      <w:r w:rsidR="006E4625">
        <w:t xml:space="preserve"> and the SR-TE path in the reverse direction (between PE14 and PE13)</w:t>
      </w:r>
      <w:r w:rsidR="00A47B7B" w:rsidRPr="004C13F2">
        <w:t xml:space="preserve"> </w:t>
      </w:r>
      <w:r w:rsidR="00A47B7B">
        <w:t xml:space="preserve">could be </w:t>
      </w:r>
      <w:r w:rsidR="00A47B7B" w:rsidRPr="004C13F2">
        <w:t>reported by the P-PNC</w:t>
      </w:r>
      <w:r w:rsidR="00A47B7B">
        <w:t>1</w:t>
      </w:r>
      <w:r w:rsidR="00A47B7B" w:rsidRPr="004C13F2">
        <w:t xml:space="preserve"> to the MDSC as </w:t>
      </w:r>
      <w:r w:rsidR="00A47B7B">
        <w:t xml:space="preserve">TE </w:t>
      </w:r>
      <w:r w:rsidR="00A47B7B" w:rsidRPr="004C13F2">
        <w:t xml:space="preserve">paths </w:t>
      </w:r>
      <w:r w:rsidR="00A47B7B">
        <w:t xml:space="preserve">of the same </w:t>
      </w:r>
      <w:r w:rsidR="00A47B7B" w:rsidRPr="004C13F2">
        <w:t>TE tunnel instance. The bandwidth of the</w:t>
      </w:r>
      <w:r w:rsidR="00A47B7B">
        <w:t>se TE</w:t>
      </w:r>
      <w:r w:rsidR="00A47B7B" w:rsidRPr="004C13F2">
        <w:t xml:space="preserve"> path</w:t>
      </w:r>
      <w:r w:rsidR="00A47B7B">
        <w:t xml:space="preserve">s </w:t>
      </w:r>
      <w:r w:rsidR="00A47B7B" w:rsidRPr="004C13F2">
        <w:t xml:space="preserve">represents the bandwidth </w:t>
      </w:r>
      <w:r w:rsidR="00A47B7B">
        <w:t>allocated by P</w:t>
      </w:r>
      <w:r w:rsidR="00A47B7B">
        <w:noBreakHyphen/>
        <w:t xml:space="preserve">PNC1 to the two </w:t>
      </w:r>
      <w:r w:rsidR="00A47B7B" w:rsidRPr="004C13F2">
        <w:t xml:space="preserve">SR-TE </w:t>
      </w:r>
      <w:proofErr w:type="spellStart"/>
      <w:r w:rsidR="00A47B7B" w:rsidRPr="004C13F2">
        <w:t>path</w:t>
      </w:r>
      <w:r w:rsidR="00A47B7B">
        <w:t>s</w:t>
      </w:r>
      <w:proofErr w:type="gramStart"/>
      <w:r w:rsidR="00A47B7B">
        <w:t>,which</w:t>
      </w:r>
      <w:proofErr w:type="spellEnd"/>
      <w:proofErr w:type="gramEnd"/>
      <w:r w:rsidR="00A47B7B">
        <w:t xml:space="preserve"> can be symmetric or asymmetric in the two directions</w:t>
      </w:r>
      <w:r w:rsidR="00A47B7B" w:rsidRPr="004C13F2">
        <w:t>.</w:t>
      </w:r>
    </w:p>
    <w:p w14:paraId="1C2164C1" w14:textId="65EF4A8B" w:rsidR="003B0D3F" w:rsidRPr="003D0755" w:rsidRDefault="00637F7C" w:rsidP="00A372E4">
      <w:pPr>
        <w:pStyle w:val="Heading2"/>
      </w:pPr>
      <w:bookmarkStart w:id="966" w:name="_Toc85018231"/>
      <w:r w:rsidRPr="003D0755">
        <w:t xml:space="preserve">Establishment of </w:t>
      </w:r>
      <w:r w:rsidR="00A372E4" w:rsidRPr="003D0755">
        <w:t>L2</w:t>
      </w:r>
      <w:del w:id="967" w:author="Italo Busi" w:date="2021-10-18T12:12:00Z">
        <w:r w:rsidR="00A372E4" w:rsidRPr="003D0755" w:rsidDel="008A1DE1">
          <w:delText>VPN</w:delText>
        </w:r>
      </w:del>
      <w:r w:rsidR="00A372E4" w:rsidRPr="003D0755">
        <w:t>/L3</w:t>
      </w:r>
      <w:ins w:id="968" w:author="Italo Busi" w:date="2021-10-18T12:12:00Z">
        <w:r w:rsidR="008A1DE1">
          <w:t xml:space="preserve"> </w:t>
        </w:r>
      </w:ins>
      <w:r w:rsidR="00A372E4" w:rsidRPr="003D0755">
        <w:t xml:space="preserve">VPN </w:t>
      </w:r>
      <w:ins w:id="969" w:author="Italo Busi" w:date="2021-10-18T12:12:00Z">
        <w:r w:rsidR="008A1DE1">
          <w:t xml:space="preserve">network services </w:t>
        </w:r>
      </w:ins>
      <w:r w:rsidRPr="003D0755">
        <w:t xml:space="preserve">with TE </w:t>
      </w:r>
      <w:r w:rsidR="00620842" w:rsidRPr="003D0755">
        <w:t>requirements</w:t>
      </w:r>
      <w:bookmarkEnd w:id="961"/>
      <w:bookmarkEnd w:id="966"/>
    </w:p>
    <w:p w14:paraId="11B58EC9" w14:textId="688E24E3"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L3VPN with </w:t>
      </w:r>
      <w:r w:rsidR="00E74B5D">
        <w:t>some SLA</w:t>
      </w:r>
      <w:r>
        <w:t xml:space="preserve"> requirements.</w:t>
      </w:r>
    </w:p>
    <w:p w14:paraId="0C419BDA" w14:textId="49D56D13" w:rsidR="000D344F" w:rsidRDefault="000D344F" w:rsidP="002F557C">
      <w:r>
        <w:fldChar w:fldCharType="begin"/>
      </w:r>
      <w:r>
        <w:instrText xml:space="preserve"> REF _Ref73979994 \r \h </w:instrText>
      </w:r>
      <w:r>
        <w:fldChar w:fldCharType="separate"/>
      </w:r>
      <w:ins w:id="970" w:author="Italo Busi" w:date="2021-10-13T11:49:00Z">
        <w:r w:rsidR="00F2794B">
          <w:t>Figure 3</w:t>
        </w:r>
      </w:ins>
      <w:del w:id="971" w:author="Italo Busi" w:date="2021-10-13T11:49:00Z">
        <w:r w:rsidR="00D06A39" w:rsidDel="00F2794B">
          <w:delText>Figure 4</w:delText>
        </w:r>
      </w:del>
      <w:r>
        <w:fldChar w:fldCharType="end"/>
      </w:r>
      <w:r>
        <w:t xml:space="preserve"> provides an example of </w:t>
      </w:r>
      <w:proofErr w:type="gramStart"/>
      <w:r>
        <w:t>an</w:t>
      </w:r>
      <w:proofErr w:type="gramEnd"/>
      <w:r>
        <w:t xml:space="preserve"> </w:t>
      </w:r>
      <w:proofErr w:type="spellStart"/>
      <w:r>
        <w:t>hub&amp;spoke</w:t>
      </w:r>
      <w:proofErr w:type="spellEnd"/>
      <w:r>
        <w:t xml:space="preserve"> </w:t>
      </w:r>
      <w:r w:rsidRPr="000D344F">
        <w:t>L3VPN with three PEs where the hub PE (PE13) and one spoke PE (PE14) are within the same packet domain and the other spoke PE (PE23) is within a different packet domain</w:t>
      </w:r>
      <w:r>
        <w:t>.</w:t>
      </w:r>
    </w:p>
    <w:p w14:paraId="284A12F1" w14:textId="77777777" w:rsidR="003E358A" w:rsidRDefault="003E358A" w:rsidP="00267F75">
      <w:pPr>
        <w:pStyle w:val="RFCFigure"/>
      </w:pPr>
      <w:r>
        <w:lastRenderedPageBreak/>
        <w:t xml:space="preserve">     ------</w:t>
      </w:r>
    </w:p>
    <w:p w14:paraId="3CC57939" w14:textId="77777777" w:rsidR="003E358A" w:rsidRDefault="003E358A" w:rsidP="00267F75">
      <w:pPr>
        <w:pStyle w:val="RFCFigure"/>
      </w:pPr>
      <w:r>
        <w:t xml:space="preserve">    | CE13 |___________________</w:t>
      </w:r>
    </w:p>
    <w:p w14:paraId="7EC85918" w14:textId="77777777" w:rsidR="003E358A" w:rsidRDefault="003E358A" w:rsidP="00267F75">
      <w:pPr>
        <w:pStyle w:val="RFCFigure"/>
      </w:pPr>
      <w:r>
        <w:t xml:space="preserve">     ------                    )           __________________</w:t>
      </w:r>
    </w:p>
    <w:p w14:paraId="670EE24E" w14:textId="77777777" w:rsidR="003E358A" w:rsidRDefault="003E358A" w:rsidP="00267F75">
      <w:pPr>
        <w:pStyle w:val="RFCFigure"/>
      </w:pPr>
      <w:r>
        <w:t xml:space="preserve">    ( |                         )         (                  )</w:t>
      </w:r>
    </w:p>
    <w:p w14:paraId="410CBC74" w14:textId="77777777" w:rsidR="003E358A" w:rsidRDefault="003E358A" w:rsidP="00267F75">
      <w:pPr>
        <w:pStyle w:val="RFCFigure"/>
      </w:pPr>
      <w:r>
        <w:t xml:space="preserve">   </w:t>
      </w:r>
      <w:proofErr w:type="gramStart"/>
      <w:r>
        <w:t>(  |</w:t>
      </w:r>
      <w:proofErr w:type="gramEnd"/>
      <w:r>
        <w:t xml:space="preserve"> PE13     P15       BR11  )       </w:t>
      </w:r>
      <w:proofErr w:type="gramStart"/>
      <w:r>
        <w:t>(  BR21</w:t>
      </w:r>
      <w:proofErr w:type="gramEnd"/>
      <w:r>
        <w:t xml:space="preserve">         P24  )</w:t>
      </w:r>
    </w:p>
    <w:p w14:paraId="20A67A1F" w14:textId="77777777" w:rsidR="003E358A" w:rsidRDefault="003E358A" w:rsidP="00267F75">
      <w:pPr>
        <w:pStyle w:val="RFCFigure"/>
      </w:pPr>
      <w:r>
        <w:t xml:space="preserve">  ( ____         ___       ____   )     (   ____         ___   )</w:t>
      </w:r>
    </w:p>
    <w:p w14:paraId="2DA7B1C8" w14:textId="77777777" w:rsidR="003E358A" w:rsidRDefault="003E358A" w:rsidP="00267F75">
      <w:pPr>
        <w:pStyle w:val="RFCFigure"/>
      </w:pPr>
      <w:r>
        <w:t xml:space="preserve"> </w:t>
      </w:r>
      <w:proofErr w:type="gramStart"/>
      <w:r>
        <w:t>( /</w:t>
      </w:r>
      <w:proofErr w:type="gramEnd"/>
      <w:r>
        <w:t xml:space="preserve"> H  \ _ _ _ /   \ _ _ /    \ _)_ _ _(_ /    \ _ _ _ /   \  )</w:t>
      </w:r>
    </w:p>
    <w:p w14:paraId="155C1A2E" w14:textId="77777777" w:rsidR="003E358A" w:rsidRDefault="003E358A" w:rsidP="00267F75">
      <w:pPr>
        <w:pStyle w:val="RFCFigure"/>
      </w:pPr>
      <w:r>
        <w:t>(  \____/...    \___/     \____/   )   (   \____/       \___/   )</w:t>
      </w:r>
    </w:p>
    <w:p w14:paraId="096505FF" w14:textId="77777777" w:rsidR="003E358A" w:rsidRDefault="003E358A" w:rsidP="00267F75">
      <w:pPr>
        <w:pStyle w:val="RFCFigure"/>
      </w:pPr>
      <w:r>
        <w:t>(          :.....                   )  (                  |     )</w:t>
      </w:r>
    </w:p>
    <w:p w14:paraId="03A3AC5B" w14:textId="77777777" w:rsidR="003E358A" w:rsidRDefault="003E358A" w:rsidP="00267F75">
      <w:pPr>
        <w:pStyle w:val="RFCFigure"/>
      </w:pPr>
      <w:r>
        <w:t>(    ____       :__       ____      )  (  ____           _|__   )</w:t>
      </w:r>
    </w:p>
    <w:p w14:paraId="3917D2AF" w14:textId="77777777" w:rsidR="003E358A" w:rsidRDefault="003E358A" w:rsidP="00267F75">
      <w:pPr>
        <w:pStyle w:val="RFCFigure"/>
      </w:pPr>
      <w:r>
        <w:t xml:space="preserve"> </w:t>
      </w:r>
      <w:proofErr w:type="gramStart"/>
      <w:r>
        <w:t>(  /</w:t>
      </w:r>
      <w:proofErr w:type="gramEnd"/>
      <w:r>
        <w:t xml:space="preserve"> S  \...../   \._._./    \__________/    \._._._._./  S \  )</w:t>
      </w:r>
    </w:p>
    <w:p w14:paraId="61FA632E" w14:textId="77777777" w:rsidR="003E358A" w:rsidRDefault="003E358A" w:rsidP="00267F75">
      <w:pPr>
        <w:pStyle w:val="RFCFigure"/>
      </w:pPr>
      <w:r>
        <w:t xml:space="preserve">  ( \____/     \___/     \____/     )  ( \____/         \____/  )</w:t>
      </w:r>
    </w:p>
    <w:p w14:paraId="5DBBD338" w14:textId="77777777" w:rsidR="003E358A" w:rsidRDefault="003E358A" w:rsidP="00267F75">
      <w:pPr>
        <w:pStyle w:val="RFCFigure"/>
      </w:pPr>
      <w:r>
        <w:t xml:space="preserve">   (   |                           )    (                   |  )</w:t>
      </w:r>
    </w:p>
    <w:p w14:paraId="09A300AF" w14:textId="77777777" w:rsidR="003E358A" w:rsidRDefault="003E358A" w:rsidP="00267F75">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4D5DFE48" w14:textId="77777777" w:rsidR="003E358A" w:rsidRDefault="003E358A" w:rsidP="00267F75">
      <w:pPr>
        <w:pStyle w:val="RFCFigure"/>
      </w:pPr>
      <w:r>
        <w:t xml:space="preserve">     ( |                          )      (                  | )</w:t>
      </w:r>
    </w:p>
    <w:p w14:paraId="29F0FFA7" w14:textId="77777777" w:rsidR="003E358A" w:rsidRDefault="003E358A" w:rsidP="00267F75">
      <w:pPr>
        <w:pStyle w:val="RFCFigure"/>
      </w:pPr>
      <w:r>
        <w:t xml:space="preserve">     ------                      )        (               ------</w:t>
      </w:r>
    </w:p>
    <w:p w14:paraId="1D8C67F0" w14:textId="77777777" w:rsidR="003E358A" w:rsidRDefault="003E358A" w:rsidP="00267F75">
      <w:pPr>
        <w:pStyle w:val="RFCFigure"/>
      </w:pPr>
      <w:r>
        <w:t xml:space="preserve">    | CE14 | ___________________)          (_____________| CE23 |</w:t>
      </w:r>
    </w:p>
    <w:p w14:paraId="2E7C137E" w14:textId="77777777" w:rsidR="003E358A" w:rsidRDefault="003E358A" w:rsidP="00267F75">
      <w:pPr>
        <w:pStyle w:val="RFCFigure"/>
      </w:pPr>
      <w:r>
        <w:t xml:space="preserve">     ------                                               ------</w:t>
      </w:r>
    </w:p>
    <w:p w14:paraId="6904902E" w14:textId="77777777" w:rsidR="003E358A" w:rsidRDefault="003E358A" w:rsidP="00267F75">
      <w:pPr>
        <w:pStyle w:val="RFCFigure"/>
      </w:pPr>
    </w:p>
    <w:p w14:paraId="6F1C1285" w14:textId="77777777" w:rsidR="003E358A" w:rsidRDefault="003E358A" w:rsidP="00267F75">
      <w:pPr>
        <w:pStyle w:val="RFCFigure"/>
      </w:pPr>
      <w:r>
        <w:t xml:space="preserve">    _____________________________         ___________________</w:t>
      </w:r>
    </w:p>
    <w:p w14:paraId="22FF620B" w14:textId="77777777" w:rsidR="003E358A" w:rsidRDefault="003E358A" w:rsidP="00267F75">
      <w:pPr>
        <w:pStyle w:val="RFCFigure"/>
      </w:pPr>
      <w:r>
        <w:t xml:space="preserve">   (                             )       (                   )</w:t>
      </w:r>
    </w:p>
    <w:p w14:paraId="3A60FEDD" w14:textId="77777777" w:rsidR="003E358A" w:rsidRDefault="003E358A" w:rsidP="00267F75">
      <w:pPr>
        <w:pStyle w:val="RFCFigure"/>
      </w:pPr>
      <w:r>
        <w:t xml:space="preserve">  ( ____              ____        )     (       ____          )</w:t>
      </w:r>
    </w:p>
    <w:p w14:paraId="361E26F9" w14:textId="77777777" w:rsidR="003E358A" w:rsidRDefault="003E358A" w:rsidP="00267F75">
      <w:pPr>
        <w:pStyle w:val="RFCFigure"/>
      </w:pPr>
      <w:r>
        <w:t xml:space="preserve"> ( /    \ __ _ _ _ _ /    \        )   (       /    \ _ _      )</w:t>
      </w:r>
    </w:p>
    <w:p w14:paraId="3DC9EB42" w14:textId="77777777" w:rsidR="003E358A" w:rsidRDefault="003E358A" w:rsidP="00267F75">
      <w:pPr>
        <w:pStyle w:val="RFCFigure"/>
      </w:pPr>
      <w:r>
        <w:t>(  \____/..          \____/         )  (       \____/    \     )</w:t>
      </w:r>
    </w:p>
    <w:p w14:paraId="065323CA" w14:textId="77777777" w:rsidR="003E358A" w:rsidRDefault="003E358A" w:rsidP="00267F75">
      <w:pPr>
        <w:pStyle w:val="RFCFigure"/>
      </w:pPr>
      <w:r>
        <w:t>(     |   :.....  ...:   \          )  (        /         \    )</w:t>
      </w:r>
    </w:p>
    <w:p w14:paraId="3E90A392" w14:textId="77777777" w:rsidR="003E358A" w:rsidRDefault="003E358A" w:rsidP="00267F75">
      <w:pPr>
        <w:pStyle w:val="RFCFigure"/>
      </w:pPr>
      <w:r>
        <w:t>(    _|__      :__:        \____    )  (    ___/         __\_  )</w:t>
      </w:r>
    </w:p>
    <w:p w14:paraId="4DDFF1CD" w14:textId="77777777" w:rsidR="003E358A" w:rsidRDefault="003E358A" w:rsidP="00267F75">
      <w:pPr>
        <w:pStyle w:val="RFCFigure"/>
      </w:pPr>
      <w:r>
        <w:t>(   /    \_ _ /    \ _ _ _ /    \   )  (   /    \ _ _ _ /    \ )</w:t>
      </w:r>
    </w:p>
    <w:p w14:paraId="234C368B" w14:textId="77777777" w:rsidR="003E358A" w:rsidRDefault="003E358A" w:rsidP="00267F75">
      <w:pPr>
        <w:pStyle w:val="RFCFigure"/>
      </w:pPr>
      <w:r>
        <w:t xml:space="preserve"> (  \____/    \____/       \____/  )   (   \____/       \____/ )</w:t>
      </w:r>
    </w:p>
    <w:p w14:paraId="3DD529A5" w14:textId="77777777" w:rsidR="003E358A" w:rsidRDefault="003E358A" w:rsidP="00267F75">
      <w:pPr>
        <w:pStyle w:val="RFCFigure"/>
      </w:pPr>
      <w:r>
        <w:t xml:space="preserve">  (                               )     (                     )</w:t>
      </w:r>
    </w:p>
    <w:p w14:paraId="35AB6CCB" w14:textId="77777777" w:rsidR="003E358A" w:rsidRDefault="003E358A" w:rsidP="00267F75">
      <w:pPr>
        <w:pStyle w:val="RFCFigure"/>
      </w:pPr>
      <w:r>
        <w:t xml:space="preserve">   (_____________________________)       (___________________)</w:t>
      </w:r>
    </w:p>
    <w:p w14:paraId="0C797706" w14:textId="77777777" w:rsidR="003E358A" w:rsidRDefault="003E358A" w:rsidP="00267F75">
      <w:pPr>
        <w:pStyle w:val="RFCFigure"/>
      </w:pPr>
    </w:p>
    <w:p w14:paraId="2AD7DB67" w14:textId="77777777" w:rsidR="003E358A" w:rsidRDefault="003E358A" w:rsidP="00267F75">
      <w:pPr>
        <w:pStyle w:val="RFCFigure"/>
      </w:pPr>
      <w:r>
        <w:t xml:space="preserve">          Optical Domain 1                  Optical Domain 2</w:t>
      </w:r>
    </w:p>
    <w:p w14:paraId="3608B711" w14:textId="77777777" w:rsidR="003E358A" w:rsidRDefault="003E358A" w:rsidP="00267F75">
      <w:pPr>
        <w:pStyle w:val="RFCFigure"/>
      </w:pPr>
    </w:p>
    <w:p w14:paraId="0763C6F2" w14:textId="77777777" w:rsidR="003E358A" w:rsidRDefault="003E358A" w:rsidP="00267F75">
      <w:pPr>
        <w:pStyle w:val="RFCFigure"/>
      </w:pPr>
    </w:p>
    <w:p w14:paraId="19D3D522" w14:textId="77777777" w:rsidR="003E358A" w:rsidRDefault="003E358A" w:rsidP="00267F75">
      <w:pPr>
        <w:pStyle w:val="RFCFigure"/>
      </w:pPr>
      <w:r>
        <w:t xml:space="preserve">     H / S = Hub VRF / Spoke VRF</w:t>
      </w:r>
    </w:p>
    <w:p w14:paraId="2D7ABA1E" w14:textId="77777777" w:rsidR="003E358A" w:rsidRDefault="003E358A" w:rsidP="00267F75">
      <w:pPr>
        <w:pStyle w:val="RFCFigure"/>
      </w:pPr>
      <w:r>
        <w:t xml:space="preserve">    ____   = Inter-domain interconnections</w:t>
      </w:r>
    </w:p>
    <w:p w14:paraId="5842DA8D" w14:textId="77777777" w:rsidR="003E358A" w:rsidRDefault="003E358A" w:rsidP="00267F75">
      <w:pPr>
        <w:pStyle w:val="RFCFigure"/>
      </w:pPr>
      <w:r>
        <w:t xml:space="preserve">    .....  = SR policy Path 1</w:t>
      </w:r>
    </w:p>
    <w:p w14:paraId="14BAA4C0" w14:textId="55653017" w:rsidR="003E358A" w:rsidRDefault="003E358A" w:rsidP="00267F75">
      <w:pPr>
        <w:pStyle w:val="RFCFigure"/>
      </w:pPr>
      <w:r>
        <w:t xml:space="preserve">    _ _ </w:t>
      </w:r>
      <w:proofErr w:type="gramStart"/>
      <w:r>
        <w:t>_  =</w:t>
      </w:r>
      <w:proofErr w:type="gramEnd"/>
      <w:r>
        <w:t xml:space="preserve"> SR polic</w:t>
      </w:r>
      <w:r w:rsidR="001464EB">
        <w:t>y</w:t>
      </w:r>
      <w:r>
        <w:t xml:space="preserve"> Path 2</w:t>
      </w:r>
    </w:p>
    <w:p w14:paraId="276209F4" w14:textId="6B47860D" w:rsidR="00A51751" w:rsidRDefault="00A51751" w:rsidP="00267F75">
      <w:pPr>
        <w:pStyle w:val="RFCFigure"/>
      </w:pPr>
    </w:p>
    <w:p w14:paraId="1D945146" w14:textId="77777777" w:rsidR="000D344F" w:rsidRDefault="000D344F" w:rsidP="0087625D">
      <w:pPr>
        <w:pStyle w:val="Caption"/>
      </w:pPr>
      <w:bookmarkStart w:id="972" w:name="_Ref73979994"/>
      <w:r>
        <w:t>Multi-domain L3VPN example</w:t>
      </w:r>
      <w:bookmarkEnd w:id="972"/>
    </w:p>
    <w:p w14:paraId="1F57F6A0" w14:textId="6683B762" w:rsidR="000710E3" w:rsidRPr="00267F75" w:rsidRDefault="000710E3" w:rsidP="004911C8">
      <w:pPr>
        <w:rPr>
          <w:i/>
        </w:rPr>
      </w:pPr>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sidR="00B47F15">
        <w:rPr>
          <w:i/>
          <w:highlight w:val="yellow"/>
        </w:rPr>
        <w:t>.</w:t>
      </w:r>
      <w:r w:rsidR="00B47F15" w:rsidRPr="00B47F15">
        <w:rPr>
          <w:i/>
          <w:highlight w:val="yellow"/>
        </w:rPr>
        <w:t xml:space="preserve"> </w:t>
      </w:r>
      <w:r w:rsidR="00B47F15">
        <w:rPr>
          <w:i/>
          <w:highlight w:val="yellow"/>
        </w:rPr>
        <w:t>Remove also the intra-domain TI-LFA</w:t>
      </w:r>
      <w:r w:rsidRPr="00267F75">
        <w:rPr>
          <w:i/>
          <w:highlight w:val="yellow"/>
        </w:rPr>
        <w:t>.</w:t>
      </w:r>
    </w:p>
    <w:p w14:paraId="12D5A881" w14:textId="77777777" w:rsidR="004911C8" w:rsidRPr="003D0755" w:rsidRDefault="004911C8" w:rsidP="004911C8">
      <w:r w:rsidRPr="003D0755">
        <w:lastRenderedPageBreak/>
        <w:t>There are many options to implement multi</w:t>
      </w:r>
      <w:r w:rsidRPr="003D0755">
        <w:noBreakHyphen/>
        <w:t>domain L3VPN, including:</w:t>
      </w:r>
    </w:p>
    <w:p w14:paraId="29AE0BEC" w14:textId="77777777" w:rsidR="004911C8" w:rsidRPr="003D0755" w:rsidRDefault="004911C8" w:rsidP="004911C8">
      <w:pPr>
        <w:pStyle w:val="ListParagraph"/>
        <w:numPr>
          <w:ilvl w:val="0"/>
          <w:numId w:val="60"/>
        </w:numPr>
      </w:pPr>
      <w:r w:rsidRPr="003D0755">
        <w:t>BGP-LU (seamless MPLS)</w:t>
      </w:r>
    </w:p>
    <w:p w14:paraId="150C12E9" w14:textId="77777777" w:rsidR="004911C8" w:rsidRPr="003D0755" w:rsidRDefault="004911C8" w:rsidP="004911C8">
      <w:pPr>
        <w:pStyle w:val="ListParagraph"/>
        <w:numPr>
          <w:ilvl w:val="0"/>
          <w:numId w:val="60"/>
        </w:numPr>
      </w:pPr>
      <w:r w:rsidRPr="003D0755">
        <w:t>Inter-domain RSVP-TE</w:t>
      </w:r>
    </w:p>
    <w:p w14:paraId="0B3E34A3" w14:textId="77777777" w:rsidR="004911C8" w:rsidRPr="003D0755" w:rsidRDefault="004911C8" w:rsidP="004911C8">
      <w:pPr>
        <w:pStyle w:val="ListParagraph"/>
        <w:numPr>
          <w:ilvl w:val="0"/>
          <w:numId w:val="60"/>
        </w:numPr>
      </w:pPr>
      <w:r w:rsidRPr="003D0755">
        <w:t>Inter-domain SR-TE</w:t>
      </w:r>
    </w:p>
    <w:p w14:paraId="72E74DFB" w14:textId="0ADF9203" w:rsidR="006E4625" w:rsidRDefault="004911C8" w:rsidP="00A312AE">
      <w:r w:rsidRPr="003D0755">
        <w:t xml:space="preserve">This version of the draft </w:t>
      </w:r>
      <w:r w:rsidR="006E4625">
        <w:t>provides an analysis of</w:t>
      </w:r>
      <w:r w:rsidR="006E4625" w:rsidRPr="003D0755">
        <w:t xml:space="preserve"> </w:t>
      </w:r>
      <w:r w:rsidRPr="003D0755">
        <w:t>the inter</w:t>
      </w:r>
      <w:r w:rsidRPr="003D0755">
        <w:noBreakHyphen/>
        <w:t>domain SR-TE option. A future update of this draft will provide a high-</w:t>
      </w:r>
      <w:r w:rsidR="00211FC2">
        <w:t xml:space="preserve">level </w:t>
      </w:r>
      <w:r w:rsidRPr="003D0755">
        <w:t xml:space="preserve">analysis of the BGP-LU option. </w:t>
      </w:r>
    </w:p>
    <w:p w14:paraId="350D7168" w14:textId="3DF1349D" w:rsidR="00A312AE" w:rsidRDefault="00A312AE" w:rsidP="00A312AE">
      <w:r w:rsidRPr="00030A70">
        <w:t xml:space="preserve">It is assumed that each packet domain </w:t>
      </w:r>
      <w:r>
        <w:t xml:space="preserve">in </w:t>
      </w:r>
      <w:r>
        <w:fldChar w:fldCharType="begin"/>
      </w:r>
      <w:r>
        <w:instrText xml:space="preserve"> REF _Ref73979994 \r \h </w:instrText>
      </w:r>
      <w:r>
        <w:fldChar w:fldCharType="separate"/>
      </w:r>
      <w:ins w:id="973" w:author="Italo Busi" w:date="2021-10-13T11:49:00Z">
        <w:r w:rsidR="00F2794B">
          <w:t>Figure 3</w:t>
        </w:r>
      </w:ins>
      <w:del w:id="974" w:author="Italo Busi" w:date="2021-10-13T11:49:00Z">
        <w:r w:rsidR="00D06A39" w:rsidDel="00F2794B">
          <w:delText>Figure 4</w:delText>
        </w:r>
      </w:del>
      <w:r>
        <w:fldChar w:fldCharType="end"/>
      </w:r>
      <w:r>
        <w:t xml:space="preserve"> </w:t>
      </w:r>
      <w:r w:rsidRPr="00030A70">
        <w:t>is implementing SR-TE and the stitching between two domains is done using end-to-end/multi-domain SR-TE.</w:t>
      </w:r>
      <w:r w:rsidR="00177E68">
        <w:t xml:space="preserve"> </w:t>
      </w:r>
      <w:r w:rsidR="00303FDB" w:rsidRPr="00303FDB">
        <w:t xml:space="preserve">It is assumed that the bandwidth of each </w:t>
      </w:r>
      <w:r w:rsidR="00303FDB">
        <w:t>intra</w:t>
      </w:r>
      <w:r w:rsidR="00303FDB">
        <w:noBreakHyphen/>
        <w:t xml:space="preserve">domain </w:t>
      </w:r>
      <w:r w:rsidR="00303FDB" w:rsidRPr="00303FDB">
        <w:t xml:space="preserve">SR-TE path is managed by </w:t>
      </w:r>
      <w:r w:rsidR="003B6A79">
        <w:t>its respective</w:t>
      </w:r>
      <w:r w:rsidR="00303FDB" w:rsidRPr="00303FDB">
        <w:t xml:space="preserve"> P-PNC and that binding SID is used for the end-to-end SR-TE path stitchin</w:t>
      </w:r>
      <w:r w:rsidR="00303FDB">
        <w:t xml:space="preserve">g. </w:t>
      </w:r>
      <w:r w:rsidR="00177E68">
        <w:t xml:space="preserve">It is assumed that each packet domain in </w:t>
      </w:r>
      <w:r w:rsidR="00177E68">
        <w:fldChar w:fldCharType="begin"/>
      </w:r>
      <w:r w:rsidR="00177E68">
        <w:instrText xml:space="preserve"> REF _Ref73979994 \r \h </w:instrText>
      </w:r>
      <w:r w:rsidR="00177E68">
        <w:fldChar w:fldCharType="separate"/>
      </w:r>
      <w:ins w:id="975" w:author="Italo Busi" w:date="2021-10-13T11:49:00Z">
        <w:r w:rsidR="00F2794B">
          <w:t>Figure 3</w:t>
        </w:r>
      </w:ins>
      <w:del w:id="976" w:author="Italo Busi" w:date="2021-10-13T11:49:00Z">
        <w:r w:rsidR="00D06A39" w:rsidDel="00F2794B">
          <w:delText>Figure 4</w:delText>
        </w:r>
      </w:del>
      <w:r w:rsidR="00177E68">
        <w:fldChar w:fldCharType="end"/>
      </w:r>
      <w:r w:rsidR="00177E68">
        <w:t xml:space="preserve"> is using TI-LFA, with SRLG awareness, for local protection within each domain.</w:t>
      </w:r>
    </w:p>
    <w:p w14:paraId="4F605B30" w14:textId="697C355D" w:rsidR="00177E68" w:rsidRPr="00267F75" w:rsidRDefault="00177E68" w:rsidP="00177E68">
      <w:pPr>
        <w:rPr>
          <w:i/>
          <w:highlight w:val="yellow"/>
        </w:rPr>
      </w:pPr>
      <w:r w:rsidRPr="00267F75">
        <w:rPr>
          <w:b/>
          <w:i/>
          <w:highlight w:val="yellow"/>
        </w:rPr>
        <w:t>[Editor’s note:]</w:t>
      </w:r>
      <w:r w:rsidRPr="00267F75">
        <w:rPr>
          <w:i/>
          <w:highlight w:val="yellow"/>
        </w:rPr>
        <w:t xml:space="preserve"> </w:t>
      </w:r>
      <w:r w:rsidR="00D25B8E" w:rsidRPr="00267F75">
        <w:rPr>
          <w:i/>
          <w:highlight w:val="yellow"/>
        </w:rPr>
        <w:t>Analy</w:t>
      </w:r>
      <w:r w:rsidR="00D25B8E">
        <w:rPr>
          <w:i/>
          <w:highlight w:val="yellow"/>
        </w:rPr>
        <w:t>z</w:t>
      </w:r>
      <w:r w:rsidR="00D25B8E" w:rsidRPr="00267F75">
        <w:rPr>
          <w:i/>
          <w:highlight w:val="yellow"/>
        </w:rPr>
        <w:t xml:space="preserve">e </w:t>
      </w:r>
      <w:r w:rsidRPr="00267F75">
        <w:rPr>
          <w:i/>
          <w:highlight w:val="yellow"/>
        </w:rPr>
        <w:t>how TI-LFA can take into account multi-layer SRLG disjointness</w:t>
      </w:r>
      <w:r w:rsidR="00FB2882">
        <w:rPr>
          <w:i/>
          <w:highlight w:val="yellow"/>
        </w:rPr>
        <w:t xml:space="preserve">, providing that SRLG information is provided by the O-PNCs to the P-PNC </w:t>
      </w:r>
      <w:proofErr w:type="spellStart"/>
      <w:r w:rsidR="00FB2882">
        <w:rPr>
          <w:i/>
          <w:highlight w:val="yellow"/>
        </w:rPr>
        <w:t>throught</w:t>
      </w:r>
      <w:proofErr w:type="spellEnd"/>
      <w:r w:rsidR="00FB2882">
        <w:rPr>
          <w:i/>
          <w:highlight w:val="yellow"/>
        </w:rPr>
        <w:t xml:space="preserve"> the MDSC</w:t>
      </w:r>
      <w:r w:rsidRPr="00267F75">
        <w:rPr>
          <w:i/>
          <w:highlight w:val="yellow"/>
        </w:rPr>
        <w:t>.</w:t>
      </w:r>
    </w:p>
    <w:p w14:paraId="4B280D82" w14:textId="5D1811D1" w:rsidR="00B70255" w:rsidRDefault="00B70255" w:rsidP="00B70255">
      <w:r w:rsidRPr="0087625D">
        <w:t xml:space="preserve">It is assumed that the MDSC </w:t>
      </w:r>
      <w:r w:rsidR="0046094A" w:rsidRPr="0087625D">
        <w:t>adopts the</w:t>
      </w:r>
      <w:r w:rsidRPr="0087625D">
        <w:t xml:space="preserve"> partial summarization </w:t>
      </w:r>
      <w:r w:rsidR="0046094A" w:rsidRPr="0087625D">
        <w:t>model</w:t>
      </w:r>
      <w:r w:rsidRPr="0087625D">
        <w:t xml:space="preserve">, described in section </w:t>
      </w:r>
      <w:r w:rsidRPr="0087625D">
        <w:fldChar w:fldCharType="begin"/>
      </w:r>
      <w:r w:rsidRPr="0087625D">
        <w:instrText xml:space="preserve"> REF _Ref40961280 \r \h \t</w:instrText>
      </w:r>
      <w:r w:rsidR="0046094A" w:rsidRPr="0087625D">
        <w:instrText xml:space="preserve"> \* MERGEFORMAT </w:instrText>
      </w:r>
      <w:r w:rsidRPr="0087625D">
        <w:fldChar w:fldCharType="separate"/>
      </w:r>
      <w:ins w:id="977" w:author="Italo Busi" w:date="2021-10-13T11:49:00Z">
        <w:r w:rsidR="00F2794B">
          <w:t>0</w:t>
        </w:r>
      </w:ins>
      <w:del w:id="978" w:author="Italo Busi" w:date="2021-10-13T11:49:00Z">
        <w:r w:rsidR="00D06A39" w:rsidDel="00F2794B">
          <w:delText>2.2</w:delText>
        </w:r>
      </w:del>
      <w:r w:rsidRPr="0087625D">
        <w:fldChar w:fldCharType="end"/>
      </w:r>
      <w:r w:rsidR="0046094A" w:rsidRPr="0087625D">
        <w:t xml:space="preserve">, having full visibility of the </w:t>
      </w:r>
      <w:r w:rsidR="006F7F7A">
        <w:t xml:space="preserve">packet layer </w:t>
      </w:r>
      <w:r w:rsidR="0046094A" w:rsidRPr="0087625D">
        <w:t>TE topology</w:t>
      </w:r>
      <w:r w:rsidR="006F7F7A">
        <w:t xml:space="preserve"> and an abstract view of the underlay optical layer TE topology</w:t>
      </w:r>
      <w:r w:rsidR="0046094A" w:rsidRPr="0087625D">
        <w:t>.</w:t>
      </w:r>
    </w:p>
    <w:p w14:paraId="36E7F280" w14:textId="66C38A2C" w:rsidR="00E74B5D" w:rsidRDefault="00A312AE">
      <w:r w:rsidRPr="00267F75">
        <w:t>The MDSC needs to translate the L3VPN SLA requirements 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between PE13 (hub PE) and</w:t>
      </w:r>
      <w:r w:rsidR="00B70255" w:rsidRPr="00267F75">
        <w:t>, respectively,</w:t>
      </w:r>
      <w:r w:rsidR="00E74B5D" w:rsidRPr="00267F75">
        <w:t xml:space="preserve"> PE23 and PE14 (spoke PEs) that meet </w:t>
      </w:r>
      <w:r w:rsidR="00DD3055" w:rsidRPr="00267F75">
        <w:t>these</w:t>
      </w:r>
      <w:r w:rsidR="00B70255" w:rsidRPr="00267F75">
        <w:t xml:space="preserve"> </w:t>
      </w:r>
      <w:r w:rsidR="00E74B5D" w:rsidRPr="00267F75">
        <w:t>TE requirements.</w:t>
      </w:r>
    </w:p>
    <w:p w14:paraId="2F41D6D1" w14:textId="02EC8818" w:rsidR="00A15904" w:rsidRDefault="00A15904" w:rsidP="002F557C">
      <w:r>
        <w:t xml:space="preserve">For each </w:t>
      </w:r>
      <w:r w:rsidR="009B2690" w:rsidRPr="003D0755">
        <w:rPr>
          <w:highlight w:val="yellow"/>
        </w:rPr>
        <w:t>SR-TE path</w:t>
      </w:r>
      <w:r>
        <w:t xml:space="preserve"> required to support the L3VPN, it is possible that:</w:t>
      </w:r>
    </w:p>
    <w:p w14:paraId="1135A64B" w14:textId="472DAF2D" w:rsidR="00B70255" w:rsidRDefault="0003182F" w:rsidP="005F4296">
      <w:pPr>
        <w:pStyle w:val="RFCListNumbered"/>
        <w:numPr>
          <w:ilvl w:val="0"/>
          <w:numId w:val="64"/>
        </w:numPr>
      </w:pPr>
      <w:r>
        <w:t>A</w:t>
      </w:r>
      <w:r w:rsidR="00A15904">
        <w:t xml:space="preserve"> </w:t>
      </w:r>
      <w:r w:rsidR="009B2690" w:rsidRPr="003D0755">
        <w:rPr>
          <w:highlight w:val="yellow"/>
        </w:rPr>
        <w:t>SR-TE path</w:t>
      </w:r>
      <w:r w:rsidR="00B70255" w:rsidRPr="00B70255">
        <w:t xml:space="preserve"> that meets th</w:t>
      </w:r>
      <w:r>
        <w:t>e TE requirements already exist</w:t>
      </w:r>
      <w:r w:rsidR="00B70255" w:rsidRPr="00B70255">
        <w:t xml:space="preserve"> in the network</w:t>
      </w:r>
      <w:r w:rsidR="00B70255" w:rsidRPr="00A37F5E">
        <w:t>.</w:t>
      </w:r>
    </w:p>
    <w:p w14:paraId="6690757F" w14:textId="3EA61C81" w:rsidR="00B70255" w:rsidRDefault="0003182F" w:rsidP="005F4296">
      <w:pPr>
        <w:pStyle w:val="RFCListNumbered"/>
        <w:numPr>
          <w:ilvl w:val="0"/>
          <w:numId w:val="64"/>
        </w:numPr>
      </w:pPr>
      <w:r>
        <w:t>An</w:t>
      </w:r>
      <w:r w:rsidR="00A15904">
        <w:t xml:space="preserve"> existing</w:t>
      </w:r>
      <w:r w:rsidR="00B70255" w:rsidRPr="00B70255">
        <w:t xml:space="preserve"> </w:t>
      </w:r>
      <w:r w:rsidR="009B2690" w:rsidRPr="003D0755">
        <w:rPr>
          <w:highlight w:val="yellow"/>
        </w:rPr>
        <w:t>SR-TE path</w:t>
      </w:r>
      <w:r w:rsidR="00B70255" w:rsidRPr="00B70255">
        <w:t xml:space="preserve"> </w:t>
      </w:r>
      <w:r w:rsidR="00A15904">
        <w:t xml:space="preserve">could be modified (e.g., through </w:t>
      </w:r>
      <w:r w:rsidR="00A15904" w:rsidRPr="00B70255">
        <w:t>bandwidth</w:t>
      </w:r>
      <w:r w:rsidR="00A15904">
        <w:t xml:space="preserve"> increase) to meet</w:t>
      </w:r>
      <w:r w:rsidR="00B70255" w:rsidRPr="00B70255">
        <w:t xml:space="preserve"> the TE requirements</w:t>
      </w:r>
      <w:r w:rsidR="00A15904">
        <w:t>:</w:t>
      </w:r>
    </w:p>
    <w:p w14:paraId="6220C3DE" w14:textId="7698BA7C" w:rsidR="00B70255" w:rsidRDefault="00553A5D" w:rsidP="00050AE8">
      <w:pPr>
        <w:pStyle w:val="RFCListNumbered"/>
        <w:numPr>
          <w:ilvl w:val="1"/>
          <w:numId w:val="64"/>
        </w:numPr>
      </w:pPr>
      <w:r>
        <w:t xml:space="preserve">The </w:t>
      </w:r>
      <w:r w:rsidR="009B2690" w:rsidRPr="003D0755">
        <w:rPr>
          <w:highlight w:val="yellow"/>
        </w:rPr>
        <w:t>SR-TE path</w:t>
      </w:r>
      <w:r w:rsidR="009B2690">
        <w:t xml:space="preserve"> </w:t>
      </w:r>
      <w:r>
        <w:t xml:space="preserve">characteristics can be modified only in the packet </w:t>
      </w:r>
      <w:r w:rsidR="00B70255" w:rsidRPr="00B70255">
        <w:t>la</w:t>
      </w:r>
      <w:r>
        <w:t>yer.</w:t>
      </w:r>
    </w:p>
    <w:p w14:paraId="082BA993" w14:textId="481DD446" w:rsidR="00B70255" w:rsidRDefault="00553A5D" w:rsidP="00050AE8">
      <w:pPr>
        <w:pStyle w:val="RFCListNumbered"/>
        <w:numPr>
          <w:ilvl w:val="1"/>
          <w:numId w:val="64"/>
        </w:numPr>
      </w:pPr>
      <w:r>
        <w:lastRenderedPageBreak/>
        <w:t xml:space="preserve">One or more </w:t>
      </w:r>
      <w:r w:rsidR="00B70255" w:rsidRPr="00B70255">
        <w:t xml:space="preserve">new </w:t>
      </w:r>
      <w:r>
        <w:t xml:space="preserve">underlay </w:t>
      </w:r>
      <w:r w:rsidR="00B70255" w:rsidRPr="00B70255">
        <w:t xml:space="preserve">Optical tunnels </w:t>
      </w:r>
      <w:r>
        <w:t xml:space="preserve">need to be setup to support the requested changes of the overlay </w:t>
      </w:r>
      <w:r w:rsidR="009B2690" w:rsidRPr="003D0755">
        <w:rPr>
          <w:highlight w:val="yellow"/>
        </w:rPr>
        <w:t xml:space="preserve">SR-TE </w:t>
      </w:r>
      <w:proofErr w:type="gramStart"/>
      <w:r w:rsidR="009B2690" w:rsidRPr="003D0755">
        <w:rPr>
          <w:highlight w:val="yellow"/>
        </w:rPr>
        <w:t>paths</w:t>
      </w:r>
      <w:r w:rsidR="009B2690">
        <w:t xml:space="preserve"> </w:t>
      </w:r>
      <w:r>
        <w:t xml:space="preserve"> </w:t>
      </w:r>
      <w:r w:rsidR="00B70255" w:rsidRPr="00B70255">
        <w:t>(</w:t>
      </w:r>
      <w:proofErr w:type="gramEnd"/>
      <w:r w:rsidR="00B70255" w:rsidRPr="00B70255">
        <w:t xml:space="preserve">multi-layer </w:t>
      </w:r>
      <w:r w:rsidR="00DD3055" w:rsidRPr="00267F75">
        <w:t>coordinatio</w:t>
      </w:r>
      <w:r w:rsidR="00DD3055" w:rsidRPr="00FE13F0">
        <w:t>n</w:t>
      </w:r>
      <w:r w:rsidR="00DD3055">
        <w:t xml:space="preserve"> is required</w:t>
      </w:r>
      <w:r w:rsidR="00B70255" w:rsidRPr="00B70255">
        <w:t>)</w:t>
      </w:r>
      <w:r>
        <w:t>.</w:t>
      </w:r>
    </w:p>
    <w:p w14:paraId="6F41E826" w14:textId="72884B49" w:rsidR="00B70255" w:rsidRDefault="00B70255" w:rsidP="00050AE8">
      <w:pPr>
        <w:pStyle w:val="RFCListNumbered"/>
        <w:numPr>
          <w:ilvl w:val="0"/>
          <w:numId w:val="64"/>
        </w:numPr>
      </w:pPr>
      <w:r w:rsidRPr="00B70255">
        <w:t xml:space="preserve">A </w:t>
      </w:r>
      <w:r w:rsidR="00A15904">
        <w:t xml:space="preserve">new </w:t>
      </w:r>
      <w:r w:rsidR="009B2690" w:rsidRPr="003D0755">
        <w:rPr>
          <w:highlight w:val="yellow"/>
        </w:rPr>
        <w:t>SR-TE path</w:t>
      </w:r>
      <w:r w:rsidRPr="00B70255">
        <w:t xml:space="preserve"> needs to be setup</w:t>
      </w:r>
      <w:r>
        <w:t>:</w:t>
      </w:r>
    </w:p>
    <w:p w14:paraId="190541E9" w14:textId="00BD2AE4" w:rsidR="00B70255" w:rsidRDefault="00553A5D" w:rsidP="00050AE8">
      <w:pPr>
        <w:pStyle w:val="RFCListNumbered"/>
        <w:numPr>
          <w:ilvl w:val="1"/>
          <w:numId w:val="64"/>
        </w:numPr>
      </w:pPr>
      <w:r>
        <w:t xml:space="preserve">The new </w:t>
      </w:r>
      <w:r w:rsidR="009B2690" w:rsidRPr="003D0755">
        <w:rPr>
          <w:highlight w:val="yellow"/>
        </w:rPr>
        <w:t>SR-TE path</w:t>
      </w:r>
      <w:r>
        <w:t xml:space="preserve"> reuses existing underlay optical tunnels</w:t>
      </w:r>
      <w:r w:rsidR="00B70255">
        <w:t>;</w:t>
      </w:r>
    </w:p>
    <w:p w14:paraId="537F24B1" w14:textId="3B655F17" w:rsidR="00B70255" w:rsidRPr="00A37F5E" w:rsidRDefault="00553A5D" w:rsidP="00050AE8">
      <w:pPr>
        <w:pStyle w:val="RFCListNumbered"/>
        <w:numPr>
          <w:ilvl w:val="1"/>
          <w:numId w:val="64"/>
        </w:numPr>
      </w:pPr>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009B2690" w:rsidRPr="003D0755">
        <w:rPr>
          <w:highlight w:val="yellow"/>
        </w:rPr>
        <w:t xml:space="preserve">SR-TE </w:t>
      </w:r>
      <w:proofErr w:type="gramStart"/>
      <w:r w:rsidR="009B2690" w:rsidRPr="003D0755">
        <w:rPr>
          <w:highlight w:val="yellow"/>
        </w:rPr>
        <w:t>path</w:t>
      </w:r>
      <w:r w:rsidR="009B2690">
        <w:t xml:space="preserve"> </w:t>
      </w:r>
      <w:r w:rsidR="00B70255" w:rsidRPr="00B70255">
        <w:t xml:space="preserve"> (</w:t>
      </w:r>
      <w:proofErr w:type="gramEnd"/>
      <w:r w:rsidR="00B70255" w:rsidRPr="00B70255">
        <w:t xml:space="preserve">multi-layer </w:t>
      </w:r>
      <w:r w:rsidR="00DD3055" w:rsidRPr="00267F75">
        <w:t>coordination</w:t>
      </w:r>
      <w:r w:rsidR="00DD3055">
        <w:t xml:space="preserve"> is required</w:t>
      </w:r>
      <w:r w:rsidR="00B70255" w:rsidRPr="00B70255">
        <w:t>)</w:t>
      </w:r>
      <w:r w:rsidR="00B70255">
        <w:t>.</w:t>
      </w:r>
    </w:p>
    <w:p w14:paraId="3D1F2FEB" w14:textId="3AFDD125" w:rsidR="008E076C" w:rsidRDefault="00473AD7" w:rsidP="002F557C">
      <w:r w:rsidRPr="00050AE8">
        <w:t xml:space="preserve">For example, </w:t>
      </w:r>
      <w:r>
        <w:t xml:space="preserve">considering the L3VPN in </w:t>
      </w:r>
      <w:r>
        <w:fldChar w:fldCharType="begin"/>
      </w:r>
      <w:r>
        <w:instrText xml:space="preserve"> REF _Ref73979994 \r \h </w:instrText>
      </w:r>
      <w:r>
        <w:fldChar w:fldCharType="separate"/>
      </w:r>
      <w:ins w:id="979" w:author="Italo Busi" w:date="2021-10-13T11:49:00Z">
        <w:r w:rsidR="00F2794B">
          <w:t>Figure 3</w:t>
        </w:r>
      </w:ins>
      <w:del w:id="980" w:author="Italo Busi" w:date="2021-10-13T11:49:00Z">
        <w:r w:rsidR="00D06A39" w:rsidDel="00F2794B">
          <w:delText>Figure 4</w:delText>
        </w:r>
      </w:del>
      <w:r>
        <w:fldChar w:fldCharType="end"/>
      </w:r>
      <w:r>
        <w:t xml:space="preserve">, </w:t>
      </w:r>
      <w:r w:rsidR="008E076C">
        <w:t xml:space="preserve">the MDSC </w:t>
      </w:r>
      <w:r w:rsidR="008B2B34">
        <w:t xml:space="preserve">discovers </w:t>
      </w:r>
      <w:r w:rsidR="008E076C">
        <w:t>that:</w:t>
      </w:r>
    </w:p>
    <w:p w14:paraId="291BB099" w14:textId="3EDC49DD"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r w:rsidR="008B2B34">
        <w:fldChar w:fldCharType="begin"/>
      </w:r>
      <w:r w:rsidR="008B2B34">
        <w:instrText xml:space="preserve"> REF _Ref75427457 \r \h \t </w:instrText>
      </w:r>
      <w:r w:rsidR="008B2B34">
        <w:fldChar w:fldCharType="separate"/>
      </w:r>
      <w:r w:rsidR="00F2794B">
        <w:t>4.1.4</w:t>
      </w:r>
      <w:r w:rsidR="008B2B34">
        <w:fldChar w:fldCharType="end"/>
      </w:r>
      <w:r w:rsidR="008E076C">
        <w:t>;</w:t>
      </w:r>
    </w:p>
    <w:p w14:paraId="1F1C86C4" w14:textId="453EF79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r w:rsidR="008B2B34">
        <w:rPr>
          <w:highlight w:val="yellow"/>
        </w:rPr>
        <w:fldChar w:fldCharType="begin"/>
      </w:r>
      <w:r w:rsidR="008B2B34">
        <w:instrText xml:space="preserve"> REF _Ref75427484 \r \h \t </w:instrText>
      </w:r>
      <w:r w:rsidR="008B2B34">
        <w:rPr>
          <w:highlight w:val="yellow"/>
        </w:rPr>
      </w:r>
      <w:r w:rsidR="008B2B34">
        <w:rPr>
          <w:highlight w:val="yellow"/>
        </w:rPr>
        <w:fldChar w:fldCharType="separate"/>
      </w:r>
      <w:r w:rsidR="00F2794B">
        <w:t>4.1</w:t>
      </w:r>
      <w:r w:rsidR="008B2B34">
        <w:rPr>
          <w:highlight w:val="yellow"/>
        </w:rPr>
        <w:fldChar w:fldCharType="end"/>
      </w:r>
      <w:r>
        <w:t>;</w:t>
      </w:r>
    </w:p>
    <w:p w14:paraId="6B8173E5" w14:textId="420AF473" w:rsidR="008E076C" w:rsidRDefault="0057004A" w:rsidP="008B2B34">
      <w:pPr>
        <w:pStyle w:val="RFCListBullet"/>
      </w:pPr>
      <w:proofErr w:type="gramStart"/>
      <w:r>
        <w:t>a</w:t>
      </w:r>
      <w:proofErr w:type="gramEnd"/>
      <w:r>
        <w:t xml:space="preserve">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r w:rsidR="008B2B34" w:rsidRPr="00EC0FB3">
        <w:rPr>
          <w:highlight w:val="yellow"/>
        </w:rPr>
        <w:fldChar w:fldCharType="begin"/>
      </w:r>
      <w:r w:rsidR="008B2B34">
        <w:instrText xml:space="preserve"> REF _Ref75426138 \r \h \t </w:instrText>
      </w:r>
      <w:r w:rsidR="008B2B34" w:rsidRPr="00EC0FB3">
        <w:rPr>
          <w:highlight w:val="yellow"/>
        </w:rPr>
      </w:r>
      <w:r w:rsidR="008B2B34" w:rsidRPr="00EC0FB3">
        <w:rPr>
          <w:highlight w:val="yellow"/>
        </w:rPr>
        <w:fldChar w:fldCharType="separate"/>
      </w:r>
      <w:r w:rsidR="00F2794B">
        <w:t>4.2.1</w:t>
      </w:r>
      <w:r w:rsidR="008B2B34" w:rsidRPr="00EC0FB3">
        <w:rPr>
          <w:highlight w:val="yellow"/>
        </w:rPr>
        <w:fldChar w:fldCharType="end"/>
      </w:r>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38C89400" w:rsidR="008E076C" w:rsidRDefault="0057004A" w:rsidP="002F557C">
      <w:r>
        <w:t>The MDSC would therefore</w:t>
      </w:r>
      <w:r w:rsidR="00050AE8">
        <w:t xml:space="preserve"> request</w:t>
      </w:r>
      <w:r>
        <w:t>:</w:t>
      </w:r>
    </w:p>
    <w:p w14:paraId="1C14458F" w14:textId="1F8987B5" w:rsidR="0057004A" w:rsidRDefault="0057004A" w:rsidP="0057004A">
      <w:pPr>
        <w:pStyle w:val="RFCListBullet"/>
      </w:pPr>
      <w:r>
        <w:t>the O-PNC1 to setup a new optical tunnel between the ROADMs connected to P16 and PE14</w:t>
      </w:r>
      <w:r w:rsidR="008B2B34">
        <w:t xml:space="preserve">, as described in section </w:t>
      </w:r>
      <w:r w:rsidR="008B2B34">
        <w:fldChar w:fldCharType="begin"/>
      </w:r>
      <w:r w:rsidR="008B2B34">
        <w:instrText xml:space="preserve"> REF _Ref75427615 \r \h \t</w:instrText>
      </w:r>
      <w:r w:rsidR="008B2B34">
        <w:fldChar w:fldCharType="separate"/>
      </w:r>
      <w:r w:rsidR="00F2794B">
        <w:t>4.2.2</w:t>
      </w:r>
      <w:r w:rsidR="008B2B34">
        <w:fldChar w:fldCharType="end"/>
      </w:r>
      <w:r>
        <w:t>;</w:t>
      </w:r>
    </w:p>
    <w:p w14:paraId="00DFEBF8" w14:textId="22442EA4" w:rsidR="0057004A" w:rsidRDefault="0057004A" w:rsidP="0057004A">
      <w:pPr>
        <w:pStyle w:val="RFCListBullet"/>
      </w:pPr>
      <w:r>
        <w:t xml:space="preserve">the P-PNC1 to update the configuration of the </w:t>
      </w:r>
      <w:r w:rsidR="00847C1A">
        <w:t xml:space="preserve">existing </w:t>
      </w:r>
      <w:r>
        <w:t>IP link</w:t>
      </w:r>
      <w:r w:rsidR="00847C1A">
        <w:t>, in case of LAG, or configure a new IP link, in case of ECMP,</w:t>
      </w:r>
      <w:r>
        <w:t xml:space="preserve"> between P16 and PE14</w:t>
      </w:r>
      <w:r w:rsidR="008B2B34">
        <w:t xml:space="preserve">, as described in section </w:t>
      </w:r>
      <w:commentRangeStart w:id="981"/>
      <w:commentRangeStart w:id="982"/>
      <w:r w:rsidR="008B2B34">
        <w:fldChar w:fldCharType="begin"/>
      </w:r>
      <w:r w:rsidR="008B2B34">
        <w:instrText xml:space="preserve"> REF _Ref75427615 \r \h \t</w:instrText>
      </w:r>
      <w:r w:rsidR="008B2B34">
        <w:fldChar w:fldCharType="separate"/>
      </w:r>
      <w:r w:rsidR="00F2794B">
        <w:t>4.2.2</w:t>
      </w:r>
      <w:r w:rsidR="008B2B34">
        <w:fldChar w:fldCharType="end"/>
      </w:r>
      <w:commentRangeEnd w:id="981"/>
      <w:r w:rsidR="007A7303">
        <w:rPr>
          <w:rStyle w:val="CommentReference"/>
        </w:rPr>
        <w:commentReference w:id="981"/>
      </w:r>
      <w:commentRangeEnd w:id="982"/>
      <w:r w:rsidR="00A92F7E">
        <w:rPr>
          <w:rStyle w:val="CommentReference"/>
        </w:rPr>
        <w:commentReference w:id="982"/>
      </w:r>
      <w:r>
        <w:t>;</w:t>
      </w:r>
    </w:p>
    <w:p w14:paraId="355B5162" w14:textId="128C916E" w:rsidR="0057004A" w:rsidRDefault="00050AE8" w:rsidP="0057004A">
      <w:pPr>
        <w:pStyle w:val="RFCListBullet"/>
      </w:pPr>
      <w:proofErr w:type="gramStart"/>
      <w:r>
        <w:t>the</w:t>
      </w:r>
      <w:proofErr w:type="gramEnd"/>
      <w:r w:rsidRPr="003D0755">
        <w:t xml:space="preserve"> </w:t>
      </w:r>
      <w:r w:rsidR="0046094A" w:rsidRPr="003D0755">
        <w:t>P-PNC1 to</w:t>
      </w:r>
      <w:r w:rsidR="0046094A">
        <w:t xml:space="preserve"> </w:t>
      </w:r>
      <w:r w:rsidR="0057004A">
        <w:t xml:space="preserve">update the bandwidth of the selected </w:t>
      </w:r>
      <w:r w:rsidRPr="003D0755">
        <w:rPr>
          <w:highlight w:val="yellow"/>
        </w:rPr>
        <w:t>SR</w:t>
      </w:r>
      <w:r w:rsidRPr="003D0755">
        <w:rPr>
          <w:highlight w:val="yellow"/>
        </w:rPr>
        <w:noBreakHyphen/>
        <w:t>TE path</w:t>
      </w:r>
      <w:r w:rsidR="0057004A">
        <w:t xml:space="preserve"> between PE13 and PE14</w:t>
      </w:r>
      <w:r w:rsidR="00EC0FB3">
        <w:t xml:space="preserve">, as described in section </w:t>
      </w:r>
      <w:r w:rsidR="00EC0FB3">
        <w:fldChar w:fldCharType="begin"/>
      </w:r>
      <w:r w:rsidR="00EC0FB3">
        <w:instrText xml:space="preserve"> REF _Ref75428343 \r \h \t </w:instrText>
      </w:r>
      <w:r w:rsidR="00EC0FB3">
        <w:fldChar w:fldCharType="separate"/>
      </w:r>
      <w:r w:rsidR="00F2794B">
        <w:t>4.2.3</w:t>
      </w:r>
      <w:r w:rsidR="00EC0FB3">
        <w:fldChar w:fldCharType="end"/>
      </w:r>
      <w:r w:rsidR="0057004A">
        <w:t>.</w:t>
      </w:r>
    </w:p>
    <w:p w14:paraId="20A1F37E" w14:textId="6F6696B1" w:rsidR="0057004A" w:rsidRDefault="0057004A" w:rsidP="002F557C">
      <w:r w:rsidRPr="0057004A">
        <w:t xml:space="preserve">For example, considering the L3VPN in Figure 4,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7C0270F9" w:rsidR="0057004A" w:rsidRDefault="00AD0E3B" w:rsidP="002F557C">
      <w:r>
        <w:lastRenderedPageBreak/>
        <w:t xml:space="preserve">As described in section </w:t>
      </w:r>
      <w:r>
        <w:fldChar w:fldCharType="begin"/>
      </w:r>
      <w:r>
        <w:instrText xml:space="preserve"> REF _Ref40961280 \r \h \t</w:instrText>
      </w:r>
      <w:r>
        <w:fldChar w:fldCharType="separate"/>
      </w:r>
      <w:ins w:id="983" w:author="Italo Busi" w:date="2021-10-13T11:49:00Z">
        <w:r w:rsidR="00F2794B">
          <w:t>0</w:t>
        </w:r>
      </w:ins>
      <w:del w:id="984" w:author="Italo Busi" w:date="2021-10-13T11:49:00Z">
        <w:r w:rsidR="00D06A39" w:rsidDel="00F2794B">
          <w:delText>2.2</w:delText>
        </w:r>
      </w:del>
      <w:r>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F2794B">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4FCE4EC8" w14:textId="0350C7E1"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F2794B">
        <w:t>4.2.2</w:t>
      </w:r>
      <w:r w:rsidR="00057BBE">
        <w:fldChar w:fldCharType="end"/>
      </w:r>
      <w:r>
        <w:t>.</w:t>
      </w:r>
    </w:p>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w:t>
      </w:r>
      <w:proofErr w:type="gramStart"/>
      <w:r w:rsidR="0074503F" w:rsidRPr="00057BBE">
        <w:t>PE23</w:t>
      </w:r>
      <w:proofErr w:type="gramEnd"/>
      <w:r w:rsidR="0074503F" w:rsidRPr="00057BBE">
        <w:t xml:space="preserve">) </w:t>
      </w:r>
      <w:r w:rsidR="00A35E7B">
        <w:t xml:space="preserve">as described in section </w:t>
      </w:r>
      <w:r w:rsidR="00A35E7B">
        <w:fldChar w:fldCharType="begin"/>
      </w:r>
      <w:r w:rsidR="00A35E7B">
        <w:instrText xml:space="preserve"> REF _Ref75428343 \r \h \t </w:instrText>
      </w:r>
      <w:r w:rsidR="00A35E7B">
        <w:fldChar w:fldCharType="separate"/>
      </w:r>
      <w:r w:rsidR="00F2794B">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F2794B">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6FBF5FFD"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SR-TE paths</w:t>
      </w:r>
      <w:r w:rsidR="009B2690">
        <w:t xml:space="preserve"> </w:t>
      </w:r>
      <w:r>
        <w:t xml:space="preserve"> using the [L3NM] and [TSM] YANG models.</w:t>
      </w:r>
    </w:p>
    <w:p w14:paraId="2E44C051" w14:textId="7A1D14F6" w:rsidR="008D18C6" w:rsidRDefault="008D18C6" w:rsidP="008D18C6">
      <w:pPr>
        <w:rPr>
          <w:i/>
          <w:highlight w:val="yellow"/>
        </w:rPr>
      </w:pPr>
      <w:commentRangeStart w:id="985"/>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985"/>
      <w:r w:rsidR="00211FC2">
        <w:rPr>
          <w:rStyle w:val="CommentReference"/>
        </w:rPr>
        <w:commentReference w:id="985"/>
      </w:r>
    </w:p>
    <w:p w14:paraId="7851078A" w14:textId="6DFFEE84" w:rsidR="009B271E" w:rsidRPr="00267F75" w:rsidRDefault="009B271E" w:rsidP="00267F75">
      <w:pPr>
        <w:pStyle w:val="Heading3"/>
      </w:pPr>
      <w:bookmarkStart w:id="986" w:name="_Ref75426138"/>
      <w:bookmarkStart w:id="987" w:name="_Toc85018232"/>
      <w:r w:rsidRPr="00267F75">
        <w:lastRenderedPageBreak/>
        <w:t>Optical Path Computation</w:t>
      </w:r>
      <w:bookmarkEnd w:id="986"/>
      <w:bookmarkEnd w:id="987"/>
    </w:p>
    <w:p w14:paraId="0AD37A1A" w14:textId="0881D1B8" w:rsidR="009B271E" w:rsidRPr="00267F75" w:rsidRDefault="009B271E">
      <w:r w:rsidRPr="00267F75">
        <w:t xml:space="preserve">As described in section </w:t>
      </w:r>
      <w:r w:rsidRPr="00267F75">
        <w:fldChar w:fldCharType="begin"/>
      </w:r>
      <w:r w:rsidRPr="00267F75">
        <w:instrText xml:space="preserve"> REF _Ref40961280 \r \h \t</w:instrText>
      </w:r>
      <w:r>
        <w:instrText xml:space="preserve"> \* MERGEFORMAT </w:instrText>
      </w:r>
      <w:r w:rsidRPr="00267F75">
        <w:fldChar w:fldCharType="separate"/>
      </w:r>
      <w:ins w:id="988" w:author="Italo Busi" w:date="2021-10-13T11:49:00Z">
        <w:r w:rsidR="00F2794B">
          <w:t>0</w:t>
        </w:r>
      </w:ins>
      <w:del w:id="989" w:author="Italo Busi" w:date="2021-10-13T11:49:00Z">
        <w:r w:rsidR="00D06A39" w:rsidDel="00F2794B">
          <w:delText>2.2</w:delText>
        </w:r>
      </w:del>
      <w:r w:rsidRPr="00267F75">
        <w:fldChar w:fldCharType="end"/>
      </w:r>
      <w:r w:rsidRPr="00267F75">
        <w:t>, the optical path computation is usually performed by the Optical PNC.</w:t>
      </w:r>
    </w:p>
    <w:p w14:paraId="7C09DA93" w14:textId="7D6A61ED" w:rsidR="009B271E" w:rsidRDefault="009B271E">
      <w:r>
        <w:t xml:space="preserve">When performing </w:t>
      </w:r>
      <w:r w:rsidR="002204CA">
        <w:t>multi</w:t>
      </w:r>
      <w:ins w:id="990" w:author="Lopez, Victor (Nokia - ES/Madrid)" w:date="2021-10-18T14:48:00Z">
        <w:r w:rsidR="002204CA">
          <w:t>-</w:t>
        </w:r>
      </w:ins>
      <w:del w:id="991" w:author="Lopez, Victor (Nokia - ES/Madrid)" w:date="2021-10-18T14:48:00Z">
        <w:r w:rsidR="002204CA" w:rsidDel="005D30F1">
          <w:noBreakHyphen/>
        </w:r>
      </w:del>
      <w:r w:rsidR="002204CA">
        <w:t>layer/multi</w:t>
      </w:r>
      <w:ins w:id="992" w:author="Lopez, Victor (Nokia - ES/Madrid)" w:date="2021-10-18T14:48:00Z">
        <w:r w:rsidR="002204CA">
          <w:t>-</w:t>
        </w:r>
      </w:ins>
      <w:del w:id="993" w:author="Lopez, Victor (Nokia - ES/Madrid)" w:date="2021-10-18T14:48:00Z">
        <w:r w:rsidR="002204CA" w:rsidDel="005D30F1">
          <w:noBreakHyphen/>
        </w:r>
      </w:del>
      <w:r w:rsidR="002204CA">
        <w:t xml:space="preserve">domain </w:t>
      </w:r>
      <w:r>
        <w:t>path computation, the MDSC can delegate the Optical PNCs for single-domain optical path computation.</w:t>
      </w:r>
    </w:p>
    <w:p w14:paraId="2168835E" w14:textId="5C7C4A9C" w:rsidR="009B271E" w:rsidRDefault="009B271E">
      <w:r>
        <w:t>As discussed in [PATH</w:t>
      </w:r>
      <w:r>
        <w:noBreakHyphen/>
        <w:t xml:space="preserve">COMPUTE], there are two options to request an Optical PNC 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994" w:name="_Ref75427615"/>
      <w:bookmarkStart w:id="995" w:name="_Toc85018233"/>
      <w:r>
        <w:t xml:space="preserve">Multi-layer </w:t>
      </w:r>
      <w:r w:rsidR="008B2B34">
        <w:t xml:space="preserve">IP </w:t>
      </w:r>
      <w:r w:rsidR="00F13CC9">
        <w:t xml:space="preserve">link </w:t>
      </w:r>
      <w:r w:rsidR="008B2B34">
        <w:t>Setup</w:t>
      </w:r>
      <w:bookmarkEnd w:id="994"/>
      <w:r w:rsidR="00E04B1A">
        <w:t xml:space="preserve"> and </w:t>
      </w:r>
      <w:commentRangeStart w:id="996"/>
      <w:r w:rsidR="00E04B1A">
        <w:t>Update</w:t>
      </w:r>
      <w:commentRangeEnd w:id="996"/>
      <w:r w:rsidR="007A7303">
        <w:rPr>
          <w:rStyle w:val="CommentReference"/>
          <w:rFonts w:cs="Courier New"/>
          <w:bCs w:val="0"/>
        </w:rPr>
        <w:commentReference w:id="996"/>
      </w:r>
      <w:bookmarkEnd w:id="995"/>
    </w:p>
    <w:p w14:paraId="76F01DCB" w14:textId="7B47EB10" w:rsidR="008B2B34" w:rsidRDefault="008B2B34" w:rsidP="008B2B34">
      <w:r>
        <w:t>The MDSC requires the O</w:t>
      </w:r>
      <w:r>
        <w:noBreakHyphen/>
        <w:t>PNC to setup an Optical Tunnel (either a WSON Tunnel or a Flexi</w:t>
      </w:r>
      <w:r>
        <w:noBreakHyphen/>
        <w:t>grid Tunnel or an OTN Tunnel) within the Optical network between the two Optical Transponders (OTs), in case of DWDM network, or the two OTN access cards, in case of OTN networks, associated with the two access links.</w:t>
      </w:r>
    </w:p>
    <w:p w14:paraId="36F3FE29" w14:textId="12ADF4CC" w:rsidR="008B2B34" w:rsidRDefault="008B2B34" w:rsidP="008B2B34">
      <w:r>
        <w:t>The MDSC also requires the O</w:t>
      </w:r>
      <w:r>
        <w:noBreakHyphen/>
        <w:t xml:space="preserve">PNC to steer the Ethernet client traffic between the two access Ethernet </w:t>
      </w:r>
      <w:r w:rsidR="00F13CC9">
        <w:t xml:space="preserve">links </w:t>
      </w:r>
      <w:r>
        <w:t xml:space="preserve">over the </w:t>
      </w:r>
      <w:r w:rsidR="00E04B1A">
        <w:t>Optical</w:t>
      </w:r>
      <w:r>
        <w:t xml:space="preserve"> Tunnel.</w:t>
      </w:r>
    </w:p>
    <w:p w14:paraId="496A3AD8" w14:textId="7CA63D16" w:rsidR="008B2B34" w:rsidRPr="00426BBF" w:rsidRDefault="008B2B34" w:rsidP="008B2B34">
      <w:r w:rsidRPr="00426BBF">
        <w:t xml:space="preserve">After the </w:t>
      </w:r>
      <w:r w:rsidR="00E04B1A" w:rsidRPr="00426BBF">
        <w:t>Optical</w:t>
      </w:r>
      <w:r w:rsidRPr="00426BBF">
        <w:t xml:space="preserve"> Tunnel has been setup and the client traffic steering configured, the two IP routers can exchange Ethernet packets between themselves, including LLDP messages.</w:t>
      </w:r>
    </w:p>
    <w:p w14:paraId="0B60430B" w14:textId="0DB76FCB" w:rsidR="008B2B34" w:rsidRDefault="008B2B34" w:rsidP="008B2B34">
      <w:r w:rsidRPr="00426BBF">
        <w:t>If LLDP [IEEE 802.1AB] is used between the two routers, the P</w:t>
      </w:r>
      <w:r w:rsidR="003B6A79" w:rsidRPr="00426BBF">
        <w:t>-</w:t>
      </w:r>
      <w:r w:rsidRPr="00426BBF">
        <w:t xml:space="preserve"> PNC can automatically discover the IP </w:t>
      </w:r>
      <w:r w:rsidR="00F13CC9">
        <w:t>l</w:t>
      </w:r>
      <w:r w:rsidR="00F13CC9" w:rsidRPr="00426BBF">
        <w:t xml:space="preserve">ink </w:t>
      </w:r>
      <w:r w:rsidRPr="00426BBF">
        <w:t xml:space="preserve">being set up by the MDSC. The IP LTPs terminating this IP </w:t>
      </w:r>
      <w:r w:rsidR="00F13CC9">
        <w:t>l</w:t>
      </w:r>
      <w:r w:rsidR="00F13CC9" w:rsidRPr="00426BBF">
        <w:t xml:space="preserve">ink </w:t>
      </w:r>
      <w:r w:rsidRPr="00426BBF">
        <w:t>are supported by the ETH LTPs terminating the two access links.</w:t>
      </w:r>
    </w:p>
    <w:p w14:paraId="06F8B6EB" w14:textId="63DFA00A" w:rsidR="008B2B34" w:rsidRDefault="008B2B34" w:rsidP="008B2B34">
      <w:r>
        <w:lastRenderedPageBreak/>
        <w:t>Otherwise, the MDSC needs to require the P</w:t>
      </w:r>
      <w:r w:rsidR="00E04B1A">
        <w:noBreakHyphen/>
      </w:r>
      <w:r>
        <w:t xml:space="preserve">PNC to configure an IP </w:t>
      </w:r>
      <w:r w:rsidR="00F13CC9">
        <w:t xml:space="preserve">link </w:t>
      </w:r>
      <w:r>
        <w:t xml:space="preserve">between the two routers: the MDSC also configures the two ETH LTPs which support the two IP LTPs terminating this IP </w:t>
      </w:r>
      <w:r w:rsidR="00F13CC9">
        <w:t>link</w:t>
      </w:r>
      <w:r>
        <w:t>.</w:t>
      </w:r>
    </w:p>
    <w:p w14:paraId="571D82E3" w14:textId="5F0425C2" w:rsidR="00E04B1A" w:rsidRDefault="00E04B1A" w:rsidP="00E04B1A">
      <w:pPr>
        <w:rPr>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options are valid and widely deployed and more or less the same from POI </w:t>
      </w:r>
      <w:commentRangeStart w:id="997"/>
      <w:r>
        <w:rPr>
          <w:i/>
          <w:highlight w:val="yellow"/>
        </w:rPr>
        <w:t>perspective</w:t>
      </w:r>
      <w:commentRangeEnd w:id="997"/>
      <w:r w:rsidR="007A7303">
        <w:rPr>
          <w:rStyle w:val="CommentReference"/>
        </w:rPr>
        <w:commentReference w:id="997"/>
      </w:r>
      <w:r w:rsidRPr="003D0755">
        <w:rPr>
          <w:i/>
          <w:highlight w:val="yellow"/>
        </w:rPr>
        <w:t>.</w:t>
      </w:r>
    </w:p>
    <w:p w14:paraId="146D7F31" w14:textId="77777777" w:rsidR="009F6BBA" w:rsidRDefault="009F6BBA" w:rsidP="009F6BBA">
      <w:pPr>
        <w:pStyle w:val="Heading3"/>
      </w:pPr>
      <w:bookmarkStart w:id="998" w:name="_Ref75428343"/>
      <w:bookmarkStart w:id="999" w:name="_Toc85018234"/>
      <w:r>
        <w:t>SR-TE Path Setup and Update</w:t>
      </w:r>
      <w:bookmarkEnd w:id="998"/>
      <w:bookmarkEnd w:id="999"/>
    </w:p>
    <w:p w14:paraId="3C597220" w14:textId="1730A05F" w:rsidR="009F6BBA" w:rsidRDefault="009F6BBA" w:rsidP="009F6BBA">
      <w:r w:rsidRPr="009F6BBA">
        <w:t>This version of the draft assumes that SR-TE path setup and update at the MPI could be done using the generic TE tunnel YANG data model, defined in [TE TUNNEL], with SR TE specific augmentations, as also outlined in section 1 of [TE TUNNEL]</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7BFF97AF" w14:textId="77777777" w:rsidR="009F6BBA" w:rsidRDefault="009F6BBA" w:rsidP="009F6BBA">
      <w:pPr>
        <w:pStyle w:val="Heading1"/>
      </w:pPr>
      <w:bookmarkStart w:id="1000" w:name="_Toc85018235"/>
      <w:r w:rsidRPr="005254EF">
        <w:t>Security Considerations</w:t>
      </w:r>
      <w:bookmarkEnd w:id="1000"/>
    </w:p>
    <w:p w14:paraId="08AF4EBC" w14:textId="769CFF25" w:rsidR="00BA2A4C" w:rsidRDefault="0002767F" w:rsidP="00BA2A4C">
      <w:commentRangeStart w:id="1001"/>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1001"/>
      <w:r w:rsidR="00460D05">
        <w:rPr>
          <w:rStyle w:val="CommentReference"/>
        </w:rPr>
        <w:commentReference w:id="1001"/>
      </w:r>
    </w:p>
    <w:p w14:paraId="486C431C" w14:textId="77777777" w:rsidR="000D4AD0" w:rsidRDefault="000D4AD0" w:rsidP="00055923">
      <w:pPr>
        <w:pStyle w:val="Heading1"/>
      </w:pPr>
      <w:bookmarkStart w:id="1002" w:name="_Toc53130252"/>
      <w:bookmarkStart w:id="1003" w:name="_Toc85018236"/>
      <w:commentRangeStart w:id="1004"/>
      <w:r>
        <w:lastRenderedPageBreak/>
        <w:t>Operational Considerations</w:t>
      </w:r>
      <w:bookmarkEnd w:id="1002"/>
      <w:commentRangeEnd w:id="1004"/>
      <w:r w:rsidR="008B7B43">
        <w:rPr>
          <w:rStyle w:val="CommentReference"/>
        </w:rPr>
        <w:commentReference w:id="1004"/>
      </w:r>
      <w:bookmarkEnd w:id="1003"/>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1005" w:name="_Toc53130253"/>
      <w:bookmarkStart w:id="1006" w:name="_Toc85018237"/>
      <w:r w:rsidRPr="005254EF">
        <w:t>IANA Considerations</w:t>
      </w:r>
      <w:bookmarkEnd w:id="1005"/>
      <w:bookmarkEnd w:id="1006"/>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1007" w:name="_Toc53130254"/>
      <w:bookmarkStart w:id="1008" w:name="_Toc85018238"/>
      <w:r w:rsidRPr="005254EF">
        <w:t>References</w:t>
      </w:r>
      <w:bookmarkEnd w:id="1007"/>
      <w:bookmarkEnd w:id="1008"/>
    </w:p>
    <w:p w14:paraId="78FC148B" w14:textId="77777777" w:rsidR="002E1F5F" w:rsidRPr="00A32AF9" w:rsidRDefault="002E1F5F" w:rsidP="001E3E79">
      <w:pPr>
        <w:pStyle w:val="Heading2"/>
      </w:pPr>
      <w:bookmarkStart w:id="1009" w:name="_Toc53130255"/>
      <w:bookmarkStart w:id="1010" w:name="_Toc85018239"/>
      <w:r w:rsidRPr="00A32AF9">
        <w:t>Normative References</w:t>
      </w:r>
      <w:bookmarkEnd w:id="1009"/>
      <w:bookmarkEnd w:id="1010"/>
    </w:p>
    <w:p w14:paraId="79AD1446" w14:textId="77777777" w:rsidR="00A32AF9" w:rsidRDefault="00A32AF9" w:rsidP="00A925B8">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6ECFF313"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612BA745" w14:textId="474F7A6B" w:rsidR="005C32C8" w:rsidRDefault="005C32C8" w:rsidP="005C32C8">
      <w:pPr>
        <w:pStyle w:val="RFCReferencesBookmark"/>
      </w:pPr>
      <w:r>
        <w:t>[RFC8795] Liu, X. et al., "</w:t>
      </w:r>
      <w:r w:rsidRPr="005C32C8">
        <w:t>YANG Data Model for Traffic Engineering (TE) Topologies</w:t>
      </w:r>
      <w:r>
        <w:t>", RFC8795, August 2020.</w:t>
      </w:r>
    </w:p>
    <w:p w14:paraId="233984AF" w14:textId="5FDA355C" w:rsidR="00135066" w:rsidRDefault="00A32AF9" w:rsidP="005C32C8">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5431974" w:rsidR="00A32AF9" w:rsidRDefault="00A32AF9" w:rsidP="005C32C8">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w:t>
      </w:r>
      <w:proofErr w:type="spellStart"/>
      <w:r w:rsidRPr="00A32AF9">
        <w:t>ccamp</w:t>
      </w:r>
      <w:proofErr w:type="spellEnd"/>
      <w:r w:rsidRPr="00A32AF9">
        <w:t>-</w:t>
      </w:r>
      <w:proofErr w:type="spellStart"/>
      <w:r w:rsidRPr="00A32AF9">
        <w:t>wson</w:t>
      </w:r>
      <w:proofErr w:type="spellEnd"/>
      <w:r w:rsidRPr="00A32AF9">
        <w:t>-yang</w:t>
      </w:r>
      <w:r w:rsidR="00135066">
        <w:t>, work in progress.</w:t>
      </w:r>
    </w:p>
    <w:p w14:paraId="1DBFEA81" w14:textId="77777777" w:rsidR="00D92ACB" w:rsidRPr="00C90205" w:rsidRDefault="00D92ACB" w:rsidP="00D92ACB">
      <w:pPr>
        <w:pStyle w:val="RFCReferencesBookmark"/>
      </w:pPr>
      <w:r w:rsidRPr="00C90205">
        <w:lastRenderedPageBreak/>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0F4A97A9" w:rsidR="00D92ACB" w:rsidRDefault="00D92ACB" w:rsidP="00D92ACB">
      <w:pPr>
        <w:pStyle w:val="RFCReferencesBookmark"/>
      </w:pPr>
      <w:r>
        <w:t>[Flexi</w:t>
      </w:r>
      <w:r>
        <w:noBreakHyphen/>
      </w:r>
      <w:del w:id="1011" w:author="Italo Busi" w:date="2021-11-26T16:38:00Z">
        <w:r w:rsidDel="0065030E">
          <w:delText>MC</w:delText>
        </w:r>
      </w:del>
      <w:ins w:id="1012" w:author="Italo Busi" w:date="2021-11-26T16:38:00Z">
        <w:r w:rsidR="0065030E">
          <w:t>TUNNEL</w:t>
        </w:r>
      </w:ins>
      <w:r>
        <w:t>]</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w:t>
      </w:r>
      <w:proofErr w:type="spellStart"/>
      <w:r w:rsidRPr="00F33CC7">
        <w:t>ccamp</w:t>
      </w:r>
      <w:proofErr w:type="spellEnd"/>
      <w:r w:rsidRPr="00F33CC7">
        <w:t>-</w:t>
      </w:r>
      <w:proofErr w:type="spellStart"/>
      <w:r w:rsidRPr="00F33CC7">
        <w:t>flexigrid</w:t>
      </w:r>
      <w:proofErr w:type="spellEnd"/>
      <w:r w:rsidRPr="00F33CC7">
        <w:t>-</w:t>
      </w:r>
      <w:del w:id="1013" w:author="Italo Busi" w:date="2021-11-26T16:38:00Z">
        <w:r w:rsidRPr="00F33CC7" w:rsidDel="0065030E">
          <w:delText>media-channel</w:delText>
        </w:r>
      </w:del>
      <w:ins w:id="1014" w:author="Italo Busi" w:date="2021-11-26T16:38:00Z">
        <w:r w:rsidR="0065030E">
          <w:t>tunnel</w:t>
        </w:r>
      </w:ins>
      <w:r w:rsidRPr="00F33CC7">
        <w:t>-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33D5DBBC" w14:textId="77777777" w:rsidR="00844800" w:rsidRDefault="00844800" w:rsidP="00844800">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2E5B9A02" w14:textId="77777777" w:rsidR="00844800" w:rsidRDefault="00844800" w:rsidP="00844800">
      <w:pPr>
        <w:pStyle w:val="RFCReferencesBookmark"/>
      </w:pPr>
      <w:r>
        <w:lastRenderedPageBreak/>
        <w:t>[L3NM]</w:t>
      </w:r>
      <w:r>
        <w:tab/>
      </w:r>
      <w:r>
        <w:tab/>
        <w:t xml:space="preserve">S. </w:t>
      </w:r>
      <w:proofErr w:type="spellStart"/>
      <w:r w:rsidRPr="00560C28">
        <w:t>Barguil</w:t>
      </w:r>
      <w:proofErr w:type="spellEnd"/>
      <w:r>
        <w:t>, et al., “</w:t>
      </w:r>
      <w:r w:rsidRPr="00560C28">
        <w:t>A Layer 3 VPN Network YANG Model</w:t>
      </w:r>
      <w:r>
        <w:t xml:space="preserve">”, </w:t>
      </w:r>
      <w:r w:rsidRPr="00560C28">
        <w:t>draft-ietf-opsawg-l3sm-l3nm</w:t>
      </w:r>
      <w:r>
        <w:t xml:space="preserve">, work in progress. </w:t>
      </w:r>
    </w:p>
    <w:p w14:paraId="0B3008FC" w14:textId="77777777" w:rsidR="00844800" w:rsidRDefault="00844800" w:rsidP="00844800">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76340C80" w14:textId="77777777" w:rsidR="002E1F5F" w:rsidRPr="00A32AF9" w:rsidRDefault="002E1F5F" w:rsidP="001153AA">
      <w:pPr>
        <w:pStyle w:val="Heading2"/>
      </w:pPr>
      <w:bookmarkStart w:id="1015" w:name="_Toc53130256"/>
      <w:bookmarkStart w:id="1016" w:name="_Toc85018240"/>
      <w:r w:rsidRPr="00A32AF9">
        <w:t>Informative References</w:t>
      </w:r>
      <w:bookmarkEnd w:id="1015"/>
      <w:bookmarkEnd w:id="1016"/>
    </w:p>
    <w:p w14:paraId="3EC0EBD3" w14:textId="0CA93896" w:rsidR="00195C3F" w:rsidRDefault="00195C3F" w:rsidP="00195C3F">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45D08DB3" w14:textId="1D5C3F72" w:rsidR="00A925B8" w:rsidRDefault="00A925B8" w:rsidP="00195C3F">
      <w:pPr>
        <w:pStyle w:val="RFCReferencesBookmark"/>
      </w:pPr>
      <w:r>
        <w:t xml:space="preserve">[RFC4364] E. Rosen and Y. </w:t>
      </w:r>
      <w:proofErr w:type="spellStart"/>
      <w:r>
        <w:t>Rekhter</w:t>
      </w:r>
      <w:proofErr w:type="spellEnd"/>
      <w:r>
        <w:t>, “</w:t>
      </w:r>
      <w:r w:rsidRPr="009910CE">
        <w:t>BGP/MPLS IP Virtual Private Networks (VPNs)</w:t>
      </w:r>
      <w:r>
        <w:t xml:space="preserve">”, RFC 4364, February 2006. </w:t>
      </w:r>
    </w:p>
    <w:p w14:paraId="6CD8E7F6" w14:textId="77777777" w:rsidR="00A925B8" w:rsidRDefault="00A925B8" w:rsidP="00A925B8">
      <w:pPr>
        <w:pStyle w:val="RFCReferencesBookmark"/>
      </w:pPr>
      <w:r>
        <w:t xml:space="preserve">[RFC4761] K. </w:t>
      </w:r>
      <w:proofErr w:type="spellStart"/>
      <w:r>
        <w:t>Kompella</w:t>
      </w:r>
      <w:proofErr w:type="spellEnd"/>
      <w:r>
        <w:t xml:space="preserve">, Ed., Y. </w:t>
      </w:r>
      <w:proofErr w:type="spellStart"/>
      <w:r>
        <w:t>Rekhter</w:t>
      </w:r>
      <w:proofErr w:type="spellEnd"/>
      <w:r>
        <w:t xml:space="preserve">, Ed., “Virtual Private LAN Service (VPLS) Using BGP for Auto-Discovery and Signaling”, RFC 4761, January 2007. </w:t>
      </w:r>
    </w:p>
    <w:p w14:paraId="5847C3B3" w14:textId="77777777" w:rsidR="00A925B8" w:rsidRDefault="00A925B8" w:rsidP="00A925B8">
      <w:pPr>
        <w:pStyle w:val="RFCReferencesBookmark"/>
      </w:pPr>
      <w:r>
        <w:t xml:space="preserve">[RFC6074] E. Rosen, B. Davie, V. </w:t>
      </w:r>
      <w:proofErr w:type="spellStart"/>
      <w:r>
        <w:t>Radoaca</w:t>
      </w:r>
      <w:proofErr w:type="spellEnd"/>
      <w:r>
        <w:t>, and W. Luo, “Provisioning, Auto-Discovery, and Signaling in Layer 2 Virtual Private Networks (L2VPNs)”, RFC 6074, January 2011.</w:t>
      </w:r>
    </w:p>
    <w:p w14:paraId="542B8344" w14:textId="77777777" w:rsidR="00A925B8" w:rsidRDefault="00A925B8" w:rsidP="00A925B8">
      <w:pPr>
        <w:pStyle w:val="RFCReferencesBookmark"/>
      </w:pPr>
      <w:r>
        <w:t xml:space="preserve">[RFC6624] K. </w:t>
      </w:r>
      <w:proofErr w:type="spellStart"/>
      <w:r>
        <w:t>Kompella</w:t>
      </w:r>
      <w:proofErr w:type="spellEnd"/>
      <w:r>
        <w:t xml:space="preserve">, B. Kothari, and R. </w:t>
      </w:r>
      <w:proofErr w:type="spellStart"/>
      <w:r>
        <w:t>Cherukuri</w:t>
      </w:r>
      <w:proofErr w:type="spellEnd"/>
      <w:r>
        <w:t>, “Layer 2 Virtual Private Networks Using BGP for Auto-Discovery and Signaling”, RFC 6624, May 2012.</w:t>
      </w:r>
    </w:p>
    <w:p w14:paraId="2457AE5B" w14:textId="77777777" w:rsidR="00A925B8" w:rsidRDefault="00A925B8" w:rsidP="00A925B8">
      <w:pPr>
        <w:pStyle w:val="RFCReferencesBookmark"/>
      </w:pPr>
      <w:r>
        <w:t xml:space="preserve">[RFC7209] A. </w:t>
      </w:r>
      <w:proofErr w:type="spellStart"/>
      <w:r>
        <w:t>Sajassi</w:t>
      </w:r>
      <w:proofErr w:type="spellEnd"/>
      <w:r>
        <w:t xml:space="preserve">, R. Aggarwal, J. </w:t>
      </w:r>
      <w:proofErr w:type="spellStart"/>
      <w:r>
        <w:t>Uttaro</w:t>
      </w:r>
      <w:proofErr w:type="spellEnd"/>
      <w:r>
        <w:t xml:space="preserve">, N. </w:t>
      </w:r>
      <w:proofErr w:type="spellStart"/>
      <w:r>
        <w:t>Bitar</w:t>
      </w:r>
      <w:proofErr w:type="spellEnd"/>
      <w:r>
        <w:t xml:space="preserve">, W. </w:t>
      </w:r>
      <w:proofErr w:type="spellStart"/>
      <w:r>
        <w:t>Henderickx</w:t>
      </w:r>
      <w:proofErr w:type="spellEnd"/>
      <w:r>
        <w:t xml:space="preserve">, and A. Isaac, “Requirements for Ethernet VPN (EVPN)”, RFC 7209, May 2014. </w:t>
      </w:r>
    </w:p>
    <w:p w14:paraId="52C8AD0D" w14:textId="77777777" w:rsidR="00A925B8" w:rsidRDefault="00A925B8" w:rsidP="00A925B8">
      <w:pPr>
        <w:pStyle w:val="RFCReferencesBookmark"/>
      </w:pPr>
      <w:r>
        <w:t xml:space="preserve">[RFC7432] A. </w:t>
      </w:r>
      <w:proofErr w:type="spellStart"/>
      <w:r>
        <w:t>Sajassi</w:t>
      </w:r>
      <w:proofErr w:type="spellEnd"/>
      <w:r>
        <w:t>, Ed., et al., “BGP MPLS-Based Ethernet VPN”, RFC 7432, February 2015.</w:t>
      </w:r>
    </w:p>
    <w:p w14:paraId="77A3BD50" w14:textId="77777777" w:rsidR="00A925B8" w:rsidRDefault="00A925B8" w:rsidP="00A925B8">
      <w:pPr>
        <w:pStyle w:val="RFCReferencesBookmark"/>
      </w:pPr>
      <w:r>
        <w:t xml:space="preserve">[RFC7436] H. Shah, E. Rosen, F. Le </w:t>
      </w:r>
      <w:proofErr w:type="spellStart"/>
      <w:r>
        <w:t>Faucheur</w:t>
      </w:r>
      <w:proofErr w:type="spellEnd"/>
      <w:r>
        <w:t>, and G. Heron, “IP-Only LAN Service (IPLS)”, RFC 7436, January 2015.</w:t>
      </w:r>
    </w:p>
    <w:p w14:paraId="5FA28DFD" w14:textId="77777777" w:rsidR="00A925B8" w:rsidRDefault="00A925B8" w:rsidP="00A925B8">
      <w:pPr>
        <w:pStyle w:val="RFCReferencesBookmark"/>
      </w:pPr>
      <w:r>
        <w:t xml:space="preserve">[RFC8214] S. Boutros, A. </w:t>
      </w:r>
      <w:proofErr w:type="spellStart"/>
      <w:r>
        <w:t>Sajassi</w:t>
      </w:r>
      <w:proofErr w:type="spellEnd"/>
      <w:r>
        <w:t xml:space="preserve">, S. Salam, J. Drake, and J. </w:t>
      </w:r>
      <w:proofErr w:type="spellStart"/>
      <w:r>
        <w:t>Rabadan</w:t>
      </w:r>
      <w:proofErr w:type="spellEnd"/>
      <w:r>
        <w:t>, “Virtual Private Wire Service Support in Ethernet VPN”, RFC 8214, August 2017.</w:t>
      </w:r>
    </w:p>
    <w:p w14:paraId="7A2DFA59" w14:textId="77777777" w:rsidR="00A925B8" w:rsidRDefault="00A925B8" w:rsidP="00A925B8">
      <w:pPr>
        <w:pStyle w:val="RFCReferencesBookmark"/>
      </w:pPr>
      <w:r w:rsidRPr="00425337">
        <w:t>[RFC8299]</w:t>
      </w:r>
      <w:r w:rsidRPr="00425337">
        <w:tab/>
        <w:t xml:space="preserve">Q. Wu, S. </w:t>
      </w:r>
      <w:proofErr w:type="spellStart"/>
      <w:r w:rsidRPr="00425337">
        <w:t>Litkowski</w:t>
      </w:r>
      <w:proofErr w:type="spellEnd"/>
      <w:r w:rsidRPr="00425337">
        <w:t xml:space="preserve">, L. </w:t>
      </w:r>
      <w:proofErr w:type="spellStart"/>
      <w:r w:rsidRPr="00425337">
        <w:t>Tomotaki</w:t>
      </w:r>
      <w:proofErr w:type="spellEnd"/>
      <w:r w:rsidRPr="00425337">
        <w:t>, and K. Ogaki, “YANG Data Model for L3VPN Service Delivery”, RFC 8299, January 2018.</w:t>
      </w:r>
    </w:p>
    <w:p w14:paraId="50EA278F" w14:textId="77777777" w:rsidR="00A925B8" w:rsidRPr="00425337" w:rsidRDefault="00A925B8" w:rsidP="00A925B8">
      <w:pPr>
        <w:pStyle w:val="RFCReferencesBookmark"/>
      </w:pPr>
      <w:r w:rsidRPr="00425337">
        <w:lastRenderedPageBreak/>
        <w:t>[RFC8309]</w:t>
      </w:r>
      <w:r w:rsidRPr="00425337">
        <w:tab/>
        <w:t xml:space="preserve">Q. Wu, W. Liu, and A. </w:t>
      </w:r>
      <w:proofErr w:type="spellStart"/>
      <w:r w:rsidRPr="00425337">
        <w:t>Farrel</w:t>
      </w:r>
      <w:proofErr w:type="spellEnd"/>
      <w:r w:rsidRPr="00425337">
        <w:t xml:space="preserve">, “Service Model Explained”, RFC 8309, January 2018. </w:t>
      </w:r>
    </w:p>
    <w:p w14:paraId="41FC8346" w14:textId="77777777" w:rsidR="00A925B8" w:rsidRDefault="00A925B8" w:rsidP="00A925B8">
      <w:pPr>
        <w:pStyle w:val="RFCReferencesBookmark"/>
      </w:pPr>
      <w:r>
        <w:t xml:space="preserve">[RFC8466] G. </w:t>
      </w:r>
      <w:proofErr w:type="spellStart"/>
      <w:r>
        <w:t>Fioccola</w:t>
      </w:r>
      <w:proofErr w:type="spellEnd"/>
      <w:r>
        <w:t>, ed., “A YANG Data Model for Layer 2 Virtual Private Network (L2VPN) Service Delivery”, RFC8466, October 2018.</w:t>
      </w:r>
    </w:p>
    <w:p w14:paraId="0F44E49B" w14:textId="77777777" w:rsidR="00A32AF9" w:rsidRDefault="00FC576E" w:rsidP="00A925B8">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721660CA" w14:textId="77777777" w:rsidR="00A925B8" w:rsidRDefault="00A925B8" w:rsidP="00A925B8">
      <w:pPr>
        <w:pStyle w:val="RFCReferencesBookmark"/>
      </w:pPr>
      <w:r>
        <w:t>[ACTN-PM] Y. Lee, et al., “YANG models for VN &amp; TE Performance Monitoring Telemetry and Scaling Intent Autonomics”, draft-lee-teas-</w:t>
      </w:r>
      <w:proofErr w:type="spellStart"/>
      <w:r>
        <w:t>actn</w:t>
      </w:r>
      <w:proofErr w:type="spellEnd"/>
      <w:r>
        <w:t xml:space="preserve">-pm-telemetry-autonomics, work in progress. </w:t>
      </w:r>
    </w:p>
    <w:p w14:paraId="5F8C116E" w14:textId="77777777" w:rsidR="00A925B8" w:rsidRPr="00F4157B" w:rsidRDefault="00A925B8" w:rsidP="00E74B29">
      <w:pPr>
        <w:pStyle w:val="RFCReferencesBookmark"/>
      </w:pPr>
      <w:r w:rsidRPr="00E74B29">
        <w:t>[BGP-L3VPN</w:t>
      </w:r>
      <w:r w:rsidRPr="00F4157B">
        <w:t xml:space="preserve">] D. Jain, et al. “Yang Data Model for BGP/MPLS L3 VPNs”, </w:t>
      </w:r>
      <w:r w:rsidRPr="00954E1B">
        <w:t>draft-ietf-bess-l3vpn-yang</w:t>
      </w:r>
      <w:r w:rsidRPr="00F4157B">
        <w:t xml:space="preserve">, work in progress. </w:t>
      </w:r>
    </w:p>
    <w:p w14:paraId="1B85801B" w14:textId="77777777" w:rsidR="00A925B8" w:rsidRDefault="00A925B8" w:rsidP="00B53579">
      <w:pPr>
        <w:pStyle w:val="RFCReferencesBookmark"/>
      </w:pPr>
    </w:p>
    <w:p w14:paraId="3EE65E21" w14:textId="6D224BC1" w:rsidR="00A07655" w:rsidRDefault="00ED4616" w:rsidP="00D367CF">
      <w:pPr>
        <w:pStyle w:val="RFCApp"/>
        <w:rPr>
          <w:ins w:id="1017" w:author="Italo Busi" w:date="2021-10-11T19:16:00Z"/>
        </w:rPr>
      </w:pPr>
      <w:bookmarkStart w:id="1018" w:name="_Toc85018241"/>
      <w:bookmarkStart w:id="1019" w:name="_Toc53130257"/>
      <w:ins w:id="1020" w:author="Italo Busi" w:date="2021-10-11T19:16:00Z">
        <w:r>
          <w:lastRenderedPageBreak/>
          <w:t>OSS</w:t>
        </w:r>
      </w:ins>
      <w:ins w:id="1021" w:author="Italo Busi" w:date="2021-10-11T19:17:00Z">
        <w:r>
          <w:t>/Orchestration Layer</w:t>
        </w:r>
      </w:ins>
      <w:bookmarkEnd w:id="1018"/>
    </w:p>
    <w:p w14:paraId="13CC9409" w14:textId="77777777" w:rsidR="00ED4616" w:rsidRPr="00723F72" w:rsidRDefault="00ED4616" w:rsidP="00ED4616">
      <w:pPr>
        <w:rPr>
          <w:moveTo w:id="1022" w:author="Italo Busi" w:date="2021-10-11T19:17:00Z"/>
        </w:rPr>
      </w:pPr>
      <w:moveToRangeStart w:id="1023" w:author="Italo Busi" w:date="2021-10-11T19:17:00Z" w:name="move84872266"/>
      <w:moveTo w:id="1024"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1025" w:author="Italo Busi" w:date="2021-10-11T19:17:00Z"/>
        </w:rPr>
      </w:pPr>
      <w:moveTo w:id="1026" w:author="Italo Busi" w:date="2021-10-11T19:17:00Z">
        <w:r>
          <w:t>to abstract</w:t>
        </w:r>
        <w:r w:rsidRPr="00723F72">
          <w:t xml:space="preserve"> (through MDSC and PNCs) the underlying transport network complexity to the Business Systems Support layer</w:t>
        </w:r>
        <w:r>
          <w:t>;</w:t>
        </w:r>
      </w:moveTo>
    </w:p>
    <w:p w14:paraId="06F8752A" w14:textId="77777777" w:rsidR="00ED4616" w:rsidRPr="00723F72" w:rsidRDefault="00ED4616" w:rsidP="00ED4616">
      <w:pPr>
        <w:pStyle w:val="RFCListBullet"/>
        <w:rPr>
          <w:moveTo w:id="1027" w:author="Italo Busi" w:date="2021-10-11T19:17:00Z"/>
        </w:rPr>
      </w:pPr>
      <w:moveTo w:id="1028" w:author="Italo Busi" w:date="2021-10-11T19:17:00Z">
        <w:r>
          <w:t>to coordinate</w:t>
        </w:r>
        <w:r w:rsidRPr="00723F72">
          <w:t xml:space="preserve"> NFV, Transport (e.g. IP, Optical and Microwave 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1029" w:author="Italo Busi" w:date="2021-10-11T19:17:00Z"/>
        </w:rPr>
      </w:pPr>
      <w:proofErr w:type="gramStart"/>
      <w:moveTo w:id="1030" w:author="Italo Busi" w:date="2021-10-11T19:17:00Z">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1023"/>
    <w:p w14:paraId="50389473" w14:textId="6B24913A" w:rsidR="00271996" w:rsidRDefault="00271996" w:rsidP="00271996">
      <w:pPr>
        <w:rPr>
          <w:ins w:id="1031" w:author="Italo Busi" w:date="2021-10-12T00:45:00Z"/>
        </w:rPr>
      </w:pPr>
      <w:ins w:id="1032" w:author="Italo Busi" w:date="2021-10-12T00:59:00Z">
        <w:r>
          <w:t xml:space="preserve">As discussed in section </w:t>
        </w:r>
        <w:r>
          <w:fldChar w:fldCharType="begin"/>
        </w:r>
        <w:r>
          <w:instrText xml:space="preserve"> REF _Ref84892780 \r \h \t </w:instrText>
        </w:r>
      </w:ins>
      <w:r>
        <w:fldChar w:fldCharType="separate"/>
      </w:r>
      <w:ins w:id="1033" w:author="Italo Busi" w:date="2021-10-13T11:49:00Z">
        <w:r w:rsidR="00F2794B">
          <w:t>2.1</w:t>
        </w:r>
      </w:ins>
      <w:ins w:id="1034" w:author="Italo Busi" w:date="2021-10-12T00:59:00Z">
        <w:r>
          <w:fldChar w:fldCharType="end"/>
        </w:r>
        <w:r w:rsidR="004F0535">
          <w:t xml:space="preserve">, </w:t>
        </w:r>
      </w:ins>
      <w:ins w:id="1035" w:author="Italo Busi" w:date="2021-10-12T01:01:00Z">
        <w:r w:rsidR="004F0535">
          <w:t xml:space="preserve">in this document, </w:t>
        </w:r>
      </w:ins>
      <w:ins w:id="1036" w:author="Italo Busi" w:date="2021-10-12T00:59:00Z">
        <w:r w:rsidR="004F0535">
          <w:t xml:space="preserve">the </w:t>
        </w:r>
      </w:ins>
      <w:ins w:id="1037" w:author="Italo Busi" w:date="2021-10-12T00:45:00Z">
        <w:r>
          <w:t xml:space="preserve">MDSC interfaces with the OSS/Orchestration layer </w:t>
        </w:r>
      </w:ins>
      <w:ins w:id="1038" w:author="Italo Busi" w:date="2021-10-12T01:01:00Z">
        <w:r w:rsidR="004F0535">
          <w:t>and, t</w:t>
        </w:r>
      </w:ins>
      <w:ins w:id="1039" w:author="Italo Busi" w:date="2021-10-12T00:45:00Z">
        <w:r>
          <w:t>herefore</w:t>
        </w:r>
      </w:ins>
      <w:ins w:id="1040" w:author="Italo Busi" w:date="2021-10-12T01:01:00Z">
        <w:r w:rsidR="004F0535">
          <w:t xml:space="preserve">, it </w:t>
        </w:r>
      </w:ins>
      <w:ins w:id="1041" w:author="Italo Busi" w:date="2021-10-12T00:45:00Z">
        <w:r>
          <w:t>performs the functions of the Network Orchestrator, as defined in [RFC 8309].</w:t>
        </w:r>
      </w:ins>
    </w:p>
    <w:p w14:paraId="52398B0D" w14:textId="5C938BB7" w:rsidR="00ED4616" w:rsidRDefault="00ED4616" w:rsidP="00ED4616">
      <w:pPr>
        <w:pStyle w:val="RFCAppH1"/>
        <w:rPr>
          <w:ins w:id="1042" w:author="Italo Busi" w:date="2021-10-11T19:19:00Z"/>
        </w:rPr>
      </w:pPr>
      <w:bookmarkStart w:id="1043" w:name="_Toc85018242"/>
      <w:ins w:id="1044" w:author="Italo Busi" w:date="2021-10-11T19:19:00Z">
        <w:r>
          <w:t>MDSC NBI</w:t>
        </w:r>
        <w:bookmarkEnd w:id="1043"/>
      </w:ins>
    </w:p>
    <w:p w14:paraId="433169FC" w14:textId="77777777" w:rsidR="00ED4616" w:rsidRDefault="00ED4616" w:rsidP="00ED4616">
      <w:pPr>
        <w:rPr>
          <w:moveTo w:id="1045" w:author="Italo Busi" w:date="2021-10-11T19:19:00Z"/>
        </w:rPr>
      </w:pPr>
      <w:moveToRangeStart w:id="1046" w:author="Italo Busi" w:date="2021-10-11T19:19:00Z" w:name="move84872372"/>
      <w:moveTo w:id="1047" w:author="Italo Busi" w:date="2021-10-11T19:19:00Z">
        <w:r w:rsidRPr="002C6A4A">
          <w:t xml:space="preserve">As explained in section </w:t>
        </w:r>
        <w:r>
          <w:fldChar w:fldCharType="begin"/>
        </w:r>
        <w:r>
          <w:instrText xml:space="preserve"> REF _Ref42241566 \r \h \t </w:instrText>
        </w:r>
      </w:moveTo>
      <w:moveTo w:id="1048" w:author="Italo Busi" w:date="2021-10-11T19:19:00Z">
        <w:r>
          <w:fldChar w:fldCharType="separate"/>
        </w:r>
      </w:moveTo>
      <w:ins w:id="1049" w:author="Italo Busi" w:date="2021-10-13T11:49:00Z">
        <w:r w:rsidR="00F2794B">
          <w:t>2</w:t>
        </w:r>
      </w:ins>
      <w:moveTo w:id="1050"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services (with </w:t>
        </w:r>
        <w:r>
          <w:t xml:space="preserve">or without </w:t>
        </w:r>
        <w:r w:rsidRPr="002C6A4A">
          <w:t>TE requirements).</w:t>
        </w:r>
      </w:moveTo>
    </w:p>
    <w:p w14:paraId="59BBCAA0" w14:textId="77777777" w:rsidR="00ED4616" w:rsidRDefault="00ED4616" w:rsidP="00ED4616">
      <w:pPr>
        <w:rPr>
          <w:moveTo w:id="1051" w:author="Italo Busi" w:date="2021-10-11T19:19:00Z"/>
        </w:rPr>
      </w:pPr>
      <w:moveTo w:id="1052"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1FBD6375" w:rsidR="00ED4616" w:rsidRDefault="00ED4616" w:rsidP="00ED4616">
      <w:pPr>
        <w:rPr>
          <w:moveTo w:id="1053" w:author="Italo Busi" w:date="2021-10-11T19:19:00Z"/>
        </w:rPr>
      </w:pPr>
      <w:ins w:id="1054" w:author="Italo Busi" w:date="2021-10-11T19:20:00Z">
        <w:r>
          <w:rPr>
            <w:bCs/>
          </w:rPr>
          <w:fldChar w:fldCharType="begin"/>
        </w:r>
        <w:r>
          <w:rPr>
            <w:bCs/>
          </w:rPr>
          <w:instrText xml:space="preserve"> REF _Ref84872455 \r \h </w:instrText>
        </w:r>
      </w:ins>
      <w:r>
        <w:rPr>
          <w:bCs/>
        </w:rPr>
      </w:r>
      <w:r>
        <w:rPr>
          <w:bCs/>
        </w:rPr>
        <w:fldChar w:fldCharType="separate"/>
      </w:r>
      <w:ins w:id="1055" w:author="Italo Busi" w:date="2021-10-13T11:49:00Z">
        <w:r w:rsidR="00F2794B">
          <w:rPr>
            <w:bCs/>
          </w:rPr>
          <w:t>Figure 4</w:t>
        </w:r>
      </w:ins>
      <w:ins w:id="1056" w:author="Italo Busi" w:date="2021-10-11T19:20:00Z">
        <w:r>
          <w:rPr>
            <w:bCs/>
          </w:rPr>
          <w:fldChar w:fldCharType="end"/>
        </w:r>
      </w:ins>
      <w:moveTo w:id="1057" w:author="Italo Busi" w:date="2021-10-11T19:19:00Z">
        <w:del w:id="1058"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1059" w:author="Italo Busi" w:date="2021-10-11T19:20:00Z">
        <w:r w:rsidRPr="00002975" w:rsidDel="00ED4616">
          <w:rPr>
            <w:bCs/>
          </w:rPr>
        </w:r>
      </w:del>
      <w:moveTo w:id="1060" w:author="Italo Busi" w:date="2021-10-11T19:19:00Z">
        <w:del w:id="1061"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1062" w:author="Italo Busi" w:date="2021-10-18T12:12:00Z">
        <w:r w:rsidR="008A1DE1">
          <w:t xml:space="preserve"> </w:t>
        </w:r>
      </w:ins>
      <w:moveTo w:id="1063" w:author="Italo Busi" w:date="2021-10-11T19:19:00Z">
        <w:r w:rsidRPr="002C6A4A">
          <w:t xml:space="preserve">VPN </w:t>
        </w:r>
      </w:moveTo>
      <w:ins w:id="1064" w:author="Italo Busi" w:date="2021-10-11T19:20:00Z">
        <w:r w:rsidRPr="00ED4616">
          <w:rPr>
            <w:highlight w:val="yellow"/>
            <w:rPrChange w:id="1065" w:author="Italo Busi" w:date="2021-10-11T19:20:00Z">
              <w:rPr/>
            </w:rPrChange>
          </w:rPr>
          <w:t xml:space="preserve">network </w:t>
        </w:r>
      </w:ins>
      <w:moveTo w:id="1066" w:author="Italo Busi" w:date="2021-10-11T19:19:00Z">
        <w:r w:rsidRPr="00ED4616">
          <w:rPr>
            <w:highlight w:val="yellow"/>
            <w:rPrChange w:id="1067" w:author="Italo Busi" w:date="2021-10-11T19:20:00Z">
              <w:rPr/>
            </w:rPrChange>
          </w:rPr>
          <w:t>services</w:t>
        </w:r>
        <w:r>
          <w:t>, using the YANG models under the definition in [VN], [L2NM], [L3NM] and [TSM]</w:t>
        </w:r>
        <w:r w:rsidRPr="002C6A4A">
          <w:t>.</w:t>
        </w:r>
      </w:moveTo>
    </w:p>
    <w:p w14:paraId="41E1C394" w14:textId="77777777" w:rsidR="00ED4616" w:rsidRPr="002C6A4A" w:rsidRDefault="00ED4616" w:rsidP="00ED4616">
      <w:pPr>
        <w:pStyle w:val="RFCFigure"/>
        <w:rPr>
          <w:moveTo w:id="1068" w:author="Italo Busi" w:date="2021-10-11T19:19:00Z"/>
        </w:rPr>
      </w:pPr>
      <w:moveTo w:id="1069" w:author="Italo Busi" w:date="2021-10-11T19:19:00Z">
        <w:r w:rsidRPr="002C6A4A">
          <w:lastRenderedPageBreak/>
          <w:t xml:space="preserve">            +-------------------------------------------+</w:t>
        </w:r>
      </w:moveTo>
    </w:p>
    <w:p w14:paraId="0D18D5D7" w14:textId="77777777" w:rsidR="00ED4616" w:rsidRPr="002C6A4A" w:rsidRDefault="00ED4616" w:rsidP="00ED4616">
      <w:pPr>
        <w:pStyle w:val="RFCFigure"/>
        <w:rPr>
          <w:moveTo w:id="1070" w:author="Italo Busi" w:date="2021-10-11T19:19:00Z"/>
        </w:rPr>
      </w:pPr>
      <w:moveTo w:id="1071"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1072" w:author="Italo Busi" w:date="2021-10-11T19:19:00Z"/>
        </w:rPr>
      </w:pPr>
      <w:moveTo w:id="1073" w:author="Italo Busi" w:date="2021-10-11T19:19:00Z">
        <w:r w:rsidRPr="002C6A4A">
          <w:t xml:space="preserve">            |          OSS/Orchestration layer          |</w:t>
        </w:r>
      </w:moveTo>
    </w:p>
    <w:p w14:paraId="312A5E5E" w14:textId="77777777" w:rsidR="00ED4616" w:rsidRPr="002C6A4A" w:rsidRDefault="00ED4616" w:rsidP="00ED4616">
      <w:pPr>
        <w:pStyle w:val="RFCFigure"/>
        <w:rPr>
          <w:moveTo w:id="1074" w:author="Italo Busi" w:date="2021-10-11T19:19:00Z"/>
        </w:rPr>
      </w:pPr>
      <w:moveTo w:id="1075" w:author="Italo Busi" w:date="2021-10-11T19:19:00Z">
        <w:r w:rsidRPr="002C6A4A">
          <w:t xml:space="preserve">            |                                           |</w:t>
        </w:r>
      </w:moveTo>
    </w:p>
    <w:p w14:paraId="417304E7" w14:textId="77777777" w:rsidR="00ED4616" w:rsidRPr="00AC1304" w:rsidRDefault="00ED4616" w:rsidP="00ED4616">
      <w:pPr>
        <w:pStyle w:val="RFCFigure"/>
        <w:rPr>
          <w:moveTo w:id="1076" w:author="Italo Busi" w:date="2021-10-11T19:19:00Z"/>
        </w:rPr>
      </w:pPr>
      <w:moveTo w:id="1077"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1078" w:author="Italo Busi" w:date="2021-10-11T19:19:00Z"/>
        </w:rPr>
      </w:pPr>
      <w:moveTo w:id="1079"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1080" w:author="Italo Busi" w:date="2021-10-11T19:19:00Z"/>
        </w:rPr>
      </w:pPr>
      <w:moveTo w:id="1081" w:author="Italo Busi" w:date="2021-10-11T19:19:00Z">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moveTo>
    </w:p>
    <w:p w14:paraId="1229E364" w14:textId="77777777" w:rsidR="00ED4616" w:rsidRPr="00AC1304" w:rsidRDefault="00ED4616" w:rsidP="00ED4616">
      <w:pPr>
        <w:pStyle w:val="RFCFigure"/>
        <w:rPr>
          <w:moveTo w:id="1082" w:author="Italo Busi" w:date="2021-10-11T19:19:00Z"/>
        </w:rPr>
      </w:pPr>
      <w:moveTo w:id="1083"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1084" w:author="Italo Busi" w:date="2021-10-11T19:19:00Z"/>
        </w:rPr>
      </w:pPr>
      <w:moveTo w:id="1085"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1086" w:author="Italo Busi" w:date="2021-10-11T19:19:00Z"/>
        </w:rPr>
      </w:pPr>
      <w:moveTo w:id="1087"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1088" w:author="Italo Busi" w:date="2021-10-11T19:19:00Z"/>
        </w:rPr>
      </w:pPr>
      <w:moveTo w:id="1089" w:author="Italo Busi" w:date="2021-10-11T19:19:00Z">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moveTo>
    </w:p>
    <w:p w14:paraId="6C57C2EE" w14:textId="77777777" w:rsidR="00ED4616" w:rsidRDefault="00ED4616" w:rsidP="00ED4616">
      <w:pPr>
        <w:pStyle w:val="RFCFigure"/>
        <w:rPr>
          <w:moveTo w:id="1090" w:author="Italo Busi" w:date="2021-10-11T19:19:00Z"/>
        </w:rPr>
      </w:pPr>
      <w:moveTo w:id="1091"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1092" w:author="Italo Busi" w:date="2021-10-11T19:19:00Z"/>
        </w:rPr>
      </w:pPr>
      <w:moveTo w:id="1093"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1094" w:author="Italo Busi" w:date="2021-10-11T19:19:00Z"/>
        </w:rPr>
      </w:pPr>
      <w:moveTo w:id="1095"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1096" w:author="Italo Busi" w:date="2021-10-11T19:19:00Z"/>
        </w:rPr>
      </w:pPr>
      <w:moveTo w:id="1097"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1098" w:author="Italo Busi" w:date="2021-10-11T19:19:00Z"/>
        </w:rPr>
      </w:pPr>
      <w:moveTo w:id="1099" w:author="Italo Busi" w:date="2021-10-11T19:19:00Z">
        <w:r w:rsidRPr="002C6A4A">
          <w:t xml:space="preserve">            |                                           |</w:t>
        </w:r>
      </w:moveTo>
    </w:p>
    <w:p w14:paraId="28038D73" w14:textId="77777777" w:rsidR="00ED4616" w:rsidRPr="00AD0062" w:rsidRDefault="00ED4616" w:rsidP="00ED4616">
      <w:pPr>
        <w:pStyle w:val="RFCFigure"/>
        <w:rPr>
          <w:moveTo w:id="1100" w:author="Italo Busi" w:date="2021-10-11T19:19:00Z"/>
        </w:rPr>
      </w:pPr>
      <w:moveTo w:id="1101"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1102" w:author="Italo Busi" w:date="2021-10-11T19:19:00Z"/>
        </w:rPr>
      </w:pPr>
    </w:p>
    <w:p w14:paraId="292CB3E8" w14:textId="77777777" w:rsidR="00ED4616" w:rsidRPr="002C6A4A" w:rsidRDefault="00ED4616" w:rsidP="00ED4616">
      <w:pPr>
        <w:pStyle w:val="Caption"/>
        <w:rPr>
          <w:moveTo w:id="1103" w:author="Italo Busi" w:date="2021-10-11T19:19:00Z"/>
        </w:rPr>
      </w:pPr>
      <w:bookmarkStart w:id="1104" w:name="_Ref84872455"/>
      <w:moveTo w:id="1105" w:author="Italo Busi" w:date="2021-10-11T19:19:00Z">
        <w:r w:rsidRPr="002C6A4A">
          <w:t>Service Request Process</w:t>
        </w:r>
        <w:bookmarkEnd w:id="1104"/>
      </w:moveTo>
    </w:p>
    <w:p w14:paraId="32FEA5F2" w14:textId="3779F19F" w:rsidR="00ED4616" w:rsidRDefault="00ED4616" w:rsidP="00ED4616">
      <w:pPr>
        <w:pStyle w:val="RFCListBullet"/>
        <w:rPr>
          <w:moveTo w:id="1106" w:author="Italo Busi" w:date="2021-10-11T19:19:00Z"/>
        </w:rPr>
      </w:pPr>
      <w:moveTo w:id="1107" w:author="Italo Busi" w:date="2021-10-11T19:19:00Z">
        <w:r>
          <w:t>The VN YANG model</w:t>
        </w:r>
      </w:moveTo>
      <w:ins w:id="1108" w:author="Italo Busi" w:date="2021-10-11T19:24:00Z">
        <w:r>
          <w:t>, defined in</w:t>
        </w:r>
      </w:ins>
      <w:moveTo w:id="1109" w:author="Italo Busi" w:date="2021-10-11T19:19:00Z">
        <w:r>
          <w:t xml:space="preserve"> [VN], whose primary focus is the CMI, can also provide VN Service configuration </w:t>
        </w:r>
        <w:r w:rsidRPr="00AD0062">
          <w:t>from a</w:t>
        </w:r>
        <w:r>
          <w:t>n</w:t>
        </w:r>
        <w:r w:rsidRPr="00AD0062">
          <w:t xml:space="preserve"> orchestrated </w:t>
        </w:r>
        <w:del w:id="1110" w:author="Italo Busi" w:date="2021-10-11T19:21:00Z">
          <w:r w:rsidRPr="00AD0062" w:rsidDel="00ED4616">
            <w:delText xml:space="preserve">connectivity </w:delText>
          </w:r>
        </w:del>
      </w:moveTo>
      <w:ins w:id="1111" w:author="Italo Busi" w:date="2021-10-11T19:21:00Z">
        <w:r w:rsidRPr="00ED4616">
          <w:rPr>
            <w:highlight w:val="yellow"/>
            <w:rPrChange w:id="1112" w:author="Italo Busi" w:date="2021-10-11T19:21:00Z">
              <w:rPr/>
            </w:rPrChange>
          </w:rPr>
          <w:t xml:space="preserve">network </w:t>
        </w:r>
      </w:ins>
      <w:moveTo w:id="1113" w:author="Italo Busi" w:date="2021-10-11T19:19:00Z">
        <w:r w:rsidRPr="00ED4616">
          <w:rPr>
            <w:highlight w:val="yellow"/>
            <w:rPrChange w:id="1114" w:author="Italo Busi" w:date="2021-10-11T19:21:00Z">
              <w:rPr/>
            </w:rPrChange>
          </w:rPr>
          <w:t>service</w:t>
        </w:r>
        <w:r w:rsidRPr="00AD0062">
          <w:t xml:space="preserve"> point of view</w:t>
        </w:r>
        <w:r>
          <w:t xml:space="preserve"> when the L2/L3</w:t>
        </w:r>
      </w:moveTo>
      <w:ins w:id="1115" w:author="Italo Busi" w:date="2021-10-18T12:13:00Z">
        <w:r w:rsidR="008A1DE1">
          <w:t xml:space="preserve"> </w:t>
        </w:r>
      </w:ins>
      <w:moveTo w:id="1116" w:author="Italo Busi" w:date="2021-10-11T19:19:00Z">
        <w:r>
          <w:t xml:space="preserve">VPN </w:t>
        </w:r>
      </w:moveTo>
      <w:ins w:id="1117" w:author="Italo Busi" w:date="2021-10-11T19:21:00Z">
        <w:r>
          <w:t xml:space="preserve">network </w:t>
        </w:r>
      </w:ins>
      <w:moveTo w:id="1118" w:author="Italo Busi" w:date="2021-10-11T19:19:00Z">
        <w:r>
          <w:t>service has TE requirements. However, this model is not used to setup L2/L3</w:t>
        </w:r>
      </w:moveTo>
      <w:ins w:id="1119" w:author="Italo Busi" w:date="2021-10-18T12:13:00Z">
        <w:r w:rsidR="008A1DE1">
          <w:t xml:space="preserve"> </w:t>
        </w:r>
      </w:ins>
      <w:moveTo w:id="1120"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1121" w:author="Italo Busi" w:date="2021-10-11T19:19:00Z"/>
        </w:rPr>
      </w:pPr>
      <w:moveTo w:id="1122"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1123" w:author="Italo Busi" w:date="2021-10-11T19:19:00Z"/>
        </w:rPr>
      </w:pPr>
      <w:moveTo w:id="1124" w:author="Italo Busi" w:date="2021-10-11T19:19:00Z">
        <w:r>
          <w:t xml:space="preserve">The model also provides VN-level preference information (e.g., VN member diversity) and VN-level admin-status and operational-status. </w:t>
        </w:r>
      </w:moveTo>
    </w:p>
    <w:p w14:paraId="76FB1F6F" w14:textId="6EC1F0E5" w:rsidR="00ED4616" w:rsidRPr="00723F72" w:rsidRDefault="00ED4616" w:rsidP="00ED4616">
      <w:pPr>
        <w:pStyle w:val="RFCListBullet"/>
        <w:rPr>
          <w:moveTo w:id="1125" w:author="Italo Busi" w:date="2021-10-11T19:19:00Z"/>
        </w:rPr>
      </w:pPr>
      <w:moveTo w:id="1126" w:author="Italo Busi" w:date="2021-10-11T19:19:00Z">
        <w:r w:rsidRPr="00723F72">
          <w:t xml:space="preserve">The L2NM </w:t>
        </w:r>
      </w:moveTo>
      <w:ins w:id="1127" w:author="Italo Busi" w:date="2021-10-11T19:24:00Z">
        <w:r>
          <w:t xml:space="preserve">and L3NM </w:t>
        </w:r>
      </w:ins>
      <w:moveTo w:id="1128" w:author="Italo Busi" w:date="2021-10-11T19:19:00Z">
        <w:r>
          <w:t>YANG model</w:t>
        </w:r>
      </w:moveTo>
      <w:ins w:id="1129" w:author="Italo Busi" w:date="2021-10-11T19:24:00Z">
        <w:r>
          <w:t>s, defined in</w:t>
        </w:r>
      </w:ins>
      <w:moveTo w:id="1130" w:author="Italo Busi" w:date="2021-10-11T19:19:00Z">
        <w:r>
          <w:t xml:space="preserve"> </w:t>
        </w:r>
        <w:r w:rsidRPr="00723F72">
          <w:t>[L2NM]</w:t>
        </w:r>
      </w:moveTo>
      <w:ins w:id="1131" w:author="Italo Busi" w:date="2021-10-11T19:24:00Z">
        <w:r>
          <w:t xml:space="preserve"> and [L3NM]</w:t>
        </w:r>
      </w:ins>
      <w:moveTo w:id="1132" w:author="Italo Busi" w:date="2021-10-11T19:19:00Z">
        <w:r w:rsidRPr="00723F72">
          <w:t xml:space="preserve">, </w:t>
        </w:r>
        <w:commentRangeStart w:id="1133"/>
        <w:commentRangeStart w:id="1134"/>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1133"/>
        <w:r>
          <w:rPr>
            <w:rStyle w:val="CommentReference"/>
          </w:rPr>
          <w:commentReference w:id="1133"/>
        </w:r>
        <w:commentRangeEnd w:id="1134"/>
        <w:r>
          <w:rPr>
            <w:rStyle w:val="CommentReference"/>
          </w:rPr>
          <w:commentReference w:id="1134"/>
        </w:r>
        <w:r w:rsidRPr="00723F72">
          <w:t>, can also be used to provide</w:t>
        </w:r>
        <w:r>
          <w:t xml:space="preserve"> </w:t>
        </w:r>
        <w:r w:rsidRPr="00723F72">
          <w:t>L2VPN</w:t>
        </w:r>
      </w:moveTo>
      <w:ins w:id="1135" w:author="Italo Busi" w:date="2021-10-11T19:24:00Z">
        <w:r>
          <w:t xml:space="preserve"> and L3VPN</w:t>
        </w:r>
      </w:ins>
      <w:moveTo w:id="1136" w:author="Italo Busi" w:date="2021-10-11T19:19:00Z">
        <w:r w:rsidRPr="00723F72">
          <w:t xml:space="preserve"> </w:t>
        </w:r>
      </w:moveTo>
      <w:ins w:id="1137" w:author="Italo Busi" w:date="2021-10-11T19:23:00Z">
        <w:r w:rsidRPr="00ED4616">
          <w:rPr>
            <w:highlight w:val="yellow"/>
            <w:rPrChange w:id="1138" w:author="Italo Busi" w:date="2021-10-11T19:23:00Z">
              <w:rPr/>
            </w:rPrChange>
          </w:rPr>
          <w:t xml:space="preserve">network </w:t>
        </w:r>
      </w:ins>
      <w:moveTo w:id="1139" w:author="Italo Busi" w:date="2021-10-11T19:19:00Z">
        <w:r w:rsidRPr="00ED4616">
          <w:rPr>
            <w:highlight w:val="yellow"/>
            <w:rPrChange w:id="1140" w:author="Italo Busi" w:date="2021-10-11T19:23:00Z">
              <w:rPr/>
            </w:rPrChange>
          </w:rPr>
          <w:t>service</w:t>
        </w:r>
        <w:r w:rsidRPr="00723F72">
          <w:t xml:space="preserve"> configuration </w:t>
        </w:r>
        <w:del w:id="1141"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w:t>
        </w:r>
        <w:proofErr w:type="spellStart"/>
        <w:proofErr w:type="gramStart"/>
        <w:r w:rsidRPr="00723F72">
          <w:t>a</w:t>
        </w:r>
        <w:proofErr w:type="spellEnd"/>
        <w:proofErr w:type="gramEnd"/>
        <w:r w:rsidRPr="00723F72">
          <w:t xml:space="preserve"> orchestrated connectivity service point of view. </w:t>
        </w:r>
      </w:moveTo>
    </w:p>
    <w:p w14:paraId="1AF1D711" w14:textId="175BBAD3" w:rsidR="00ED4616" w:rsidRPr="00723F72" w:rsidDel="00ED4616" w:rsidRDefault="00ED4616" w:rsidP="00ED4616">
      <w:pPr>
        <w:pStyle w:val="RFCListBullet"/>
        <w:rPr>
          <w:del w:id="1142" w:author="Italo Busi" w:date="2021-10-11T19:24:00Z"/>
          <w:moveTo w:id="1143" w:author="Italo Busi" w:date="2021-10-11T19:19:00Z"/>
        </w:rPr>
      </w:pPr>
      <w:moveTo w:id="1144" w:author="Italo Busi" w:date="2021-10-11T19:19:00Z">
        <w:del w:id="1145"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1146"/>
          <w:commentRangeStart w:id="1147"/>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1146"/>
          <w:r w:rsidDel="00ED4616">
            <w:rPr>
              <w:rStyle w:val="CommentReference"/>
            </w:rPr>
            <w:commentReference w:id="1146"/>
          </w:r>
          <w:commentRangeEnd w:id="1147"/>
          <w:r w:rsidDel="00ED4616">
            <w:rPr>
              <w:rStyle w:val="CommentReference"/>
            </w:rPr>
            <w:commentReference w:id="1147"/>
          </w:r>
          <w:r w:rsidRPr="00723F72" w:rsidDel="00ED4616">
            <w:delText xml:space="preserve">, can also be used to provide all L3VPN </w:delText>
          </w:r>
          <w:r w:rsidRPr="00ED4616" w:rsidDel="00ED4616">
            <w:rPr>
              <w:highlight w:val="yellow"/>
              <w:rPrChange w:id="1148"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351AEA33" w:rsidR="00ED4616" w:rsidRPr="00AC1304" w:rsidRDefault="00ED4616" w:rsidP="00ED4616">
      <w:pPr>
        <w:pStyle w:val="RFCListBullet"/>
        <w:rPr>
          <w:moveTo w:id="1149" w:author="Italo Busi" w:date="2021-10-11T19:19:00Z"/>
        </w:rPr>
      </w:pPr>
      <w:moveTo w:id="1150" w:author="Italo Busi" w:date="2021-10-11T19:19:00Z">
        <w:r w:rsidRPr="00AC1304">
          <w:t>The TE &amp; Service Mapping YANG model [</w:t>
        </w:r>
        <w:r>
          <w:t>TSM</w:t>
        </w:r>
        <w:r w:rsidRPr="00AC1304">
          <w:t>] provides TE-service mapping</w:t>
        </w:r>
        <w:del w:id="1151"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1152" w:author="Italo Busi" w:date="2021-10-11T19:19:00Z"/>
        </w:rPr>
      </w:pPr>
      <w:moveTo w:id="1153"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1154"/>
        <w:commentRangeStart w:id="1155"/>
        <w:r w:rsidRPr="00723F72">
          <w:rPr>
            <w:highlight w:val="yellow"/>
          </w:rPr>
          <w:t>instances</w:t>
        </w:r>
        <w:commentRangeEnd w:id="1154"/>
        <w:r>
          <w:rPr>
            <w:rStyle w:val="CommentReference"/>
          </w:rPr>
          <w:commentReference w:id="1154"/>
        </w:r>
        <w:commentRangeEnd w:id="1155"/>
        <w:r>
          <w:rPr>
            <w:rStyle w:val="CommentReference"/>
          </w:rPr>
          <w:commentReference w:id="1155"/>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1156" w:author="Italo Busi" w:date="2021-10-11T19:19:00Z"/>
        </w:rPr>
      </w:pPr>
      <w:moveTo w:id="1157" w:author="Italo Busi" w:date="2021-10-11T19:19:00Z">
        <w:r w:rsidRPr="00807C8A">
          <w:t>The TE-service mapping also provides the service mapping requirement type as to how each L2/L3</w:t>
        </w:r>
      </w:moveTo>
      <w:ins w:id="1158" w:author="Italo Busi" w:date="2021-10-18T12:13:00Z">
        <w:r w:rsidR="008A1DE1">
          <w:t xml:space="preserve"> </w:t>
        </w:r>
      </w:ins>
      <w:moveTo w:id="1159"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1160"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1161" w:author="Italo Busi" w:date="2021-10-11T19:19:00Z"/>
        </w:rPr>
      </w:pPr>
      <w:moveTo w:id="1162" w:author="Italo Busi" w:date="2021-10-11T19:19:00Z">
        <w:r w:rsidRPr="003E3DC6">
          <w:t xml:space="preserve">Site mapping provides the site reference information across L2/L3VPN Site ID, </w:t>
        </w:r>
        <w:r w:rsidRPr="00807C8A">
          <w:t>VN Access Point ID, and the LTP of the access link.</w:t>
        </w:r>
      </w:moveTo>
    </w:p>
    <w:moveToRangeEnd w:id="1046"/>
    <w:p w14:paraId="6F52F564" w14:textId="77777777" w:rsidR="00A07655" w:rsidRPr="00D22998" w:rsidRDefault="00A07655">
      <w:pPr>
        <w:rPr>
          <w:ins w:id="1163" w:author="Italo Busi" w:date="2021-10-11T19:15:00Z"/>
        </w:rPr>
        <w:pPrChange w:id="1164" w:author="Italo Busi" w:date="2021-10-11T19:16:00Z">
          <w:pPr>
            <w:pStyle w:val="RFCApp"/>
          </w:pPr>
        </w:pPrChange>
      </w:pPr>
    </w:p>
    <w:p w14:paraId="597929A6" w14:textId="77777777" w:rsidR="00D367CF" w:rsidRDefault="00D367CF" w:rsidP="00D367CF">
      <w:pPr>
        <w:pStyle w:val="RFCApp"/>
      </w:pPr>
      <w:bookmarkStart w:id="1165" w:name="_Toc85018243"/>
      <w:r w:rsidRPr="00D367CF">
        <w:lastRenderedPageBreak/>
        <w:t>Multi-layer and multi-domain resiliency</w:t>
      </w:r>
      <w:bookmarkEnd w:id="1019"/>
      <w:bookmarkEnd w:id="1165"/>
    </w:p>
    <w:p w14:paraId="183F9A0D" w14:textId="77777777" w:rsidR="00D367CF" w:rsidRDefault="00D367CF" w:rsidP="00D367CF">
      <w:pPr>
        <w:pStyle w:val="RFCAppH1"/>
      </w:pPr>
      <w:bookmarkStart w:id="1166" w:name="_Toc53130258"/>
      <w:bookmarkStart w:id="1167" w:name="_Toc85018244"/>
      <w:r w:rsidRPr="00D367CF">
        <w:t>Maintenance Window</w:t>
      </w:r>
      <w:bookmarkEnd w:id="1166"/>
      <w:bookmarkEnd w:id="1167"/>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1168" w:name="_Toc53130259"/>
      <w:bookmarkStart w:id="1169" w:name="_Toc85018245"/>
      <w:r w:rsidRPr="00D367CF">
        <w:t>Router port failure</w:t>
      </w:r>
      <w:bookmarkEnd w:id="1168"/>
      <w:bookmarkEnd w:id="1169"/>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1170" w:name="_Toc44338393"/>
      <w:bookmarkStart w:id="1171" w:name="_Toc53130260"/>
      <w:bookmarkStart w:id="1172" w:name="_Toc85018246"/>
      <w:r w:rsidRPr="005254EF">
        <w:t>Acknowledgments</w:t>
      </w:r>
      <w:bookmarkEnd w:id="1170"/>
      <w:bookmarkEnd w:id="1171"/>
      <w:bookmarkEnd w:id="1172"/>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1173" w:name="_Toc44338394"/>
      <w:bookmarkStart w:id="1174" w:name="_Toc53130261"/>
      <w:bookmarkStart w:id="1175" w:name="_Toc85018247"/>
      <w:r w:rsidRPr="008F510C">
        <w:rPr>
          <w:lang w:val="it-IT"/>
        </w:rPr>
        <w:t>Contributors</w:t>
      </w:r>
      <w:bookmarkEnd w:id="1173"/>
      <w:bookmarkEnd w:id="1174"/>
      <w:bookmarkEnd w:id="1175"/>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1176"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hyperlink r:id="rId10" w:history="1">
        <w:r w:rsidRPr="00733206">
          <w:rPr>
            <w:rStyle w:val="Hyperlink"/>
          </w:rPr>
          <w:t>brfoster@cisco.com</w:t>
        </w:r>
      </w:hyperlink>
    </w:p>
    <w:p w14:paraId="31B3E9D1" w14:textId="77777777" w:rsidR="00D367CF" w:rsidRDefault="00D367CF" w:rsidP="00D1043E">
      <w:pPr>
        <w:pStyle w:val="RFCH1-nonum"/>
      </w:pPr>
      <w:bookmarkStart w:id="1177" w:name="_Toc85018248"/>
      <w:r w:rsidRPr="006836AC">
        <w:lastRenderedPageBreak/>
        <w:t>Authors’ Addresses</w:t>
      </w:r>
      <w:bookmarkEnd w:id="1176"/>
      <w:bookmarkEnd w:id="1177"/>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1"/>
      <w:footerReference w:type="default" r:id="rId12"/>
      <w:headerReference w:type="first" r:id="rId13"/>
      <w:footerReference w:type="first" r:id="rId14"/>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59" w:author="Italo Busi" w:date="2021-10-11T15:54:00Z" w:initials="IB">
    <w:p w14:paraId="2A2F68A1" w14:textId="0091CFB0" w:rsidR="009721A4" w:rsidRDefault="009721A4"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03" w:author="Italo Busi" w:date="2021-01-12T15:40:00Z" w:initials="IB">
    <w:p w14:paraId="3E8F292C" w14:textId="77777777" w:rsidR="009721A4" w:rsidRDefault="009721A4" w:rsidP="00C8689C">
      <w:pPr>
        <w:pStyle w:val="CommentText"/>
      </w:pPr>
    </w:p>
    <w:p w14:paraId="218C4EB8" w14:textId="77777777" w:rsidR="009721A4" w:rsidRPr="00C8689C" w:rsidRDefault="009721A4" w:rsidP="00C8689C">
      <w:pPr>
        <w:pStyle w:val="CommentText"/>
        <w:rPr>
          <w:b/>
        </w:rPr>
      </w:pPr>
      <w:r w:rsidRPr="00C8689C">
        <w:rPr>
          <w:rStyle w:val="CommentReference"/>
          <w:b/>
        </w:rPr>
        <w:annotationRef/>
      </w:r>
      <w:r w:rsidRPr="00C8689C">
        <w:rPr>
          <w:b/>
        </w:rPr>
        <w:t>See Issue #32</w:t>
      </w:r>
    </w:p>
    <w:p w14:paraId="1EB4AC82" w14:textId="77777777" w:rsidR="009721A4" w:rsidRDefault="009721A4" w:rsidP="00C8689C">
      <w:pPr>
        <w:pStyle w:val="CommentText"/>
      </w:pPr>
    </w:p>
    <w:p w14:paraId="444A2366" w14:textId="73538D11" w:rsidR="009721A4" w:rsidRDefault="009721A4" w:rsidP="00C8689C">
      <w:pPr>
        <w:pStyle w:val="CommentText"/>
      </w:pPr>
      <w:r>
        <w:t xml:space="preserve">To evaluate at a later stage whether to address it or </w:t>
      </w:r>
      <w:proofErr w:type="spellStart"/>
      <w:r>
        <w:t>or</w:t>
      </w:r>
      <w:proofErr w:type="spellEnd"/>
      <w:r>
        <w:t xml:space="preserve"> to keep outside the scope of the draft.</w:t>
      </w:r>
    </w:p>
  </w:comment>
  <w:comment w:id="304" w:author="Italo Busi" w:date="2021-10-11T15:41:00Z" w:initials="IB">
    <w:p w14:paraId="2CB8B47F" w14:textId="72BB0BAB" w:rsidR="009721A4" w:rsidRDefault="009721A4">
      <w:pPr>
        <w:pStyle w:val="CommentText"/>
      </w:pPr>
      <w:r>
        <w:rPr>
          <w:rStyle w:val="CommentReference"/>
        </w:rPr>
        <w:annotationRef/>
      </w:r>
      <w:r>
        <w:t>Issue #32 has been closed</w:t>
      </w:r>
    </w:p>
  </w:comment>
  <w:comment w:id="333" w:author="Italo Busi" w:date="2021-01-11T11:34:00Z" w:initials="IB">
    <w:p w14:paraId="1717CABF" w14:textId="2B49130E" w:rsidR="009721A4" w:rsidRPr="00C8689C" w:rsidRDefault="009721A4">
      <w:pPr>
        <w:pStyle w:val="CommentText"/>
        <w:rPr>
          <w:b/>
        </w:rPr>
      </w:pPr>
      <w:r w:rsidRPr="00C8689C">
        <w:rPr>
          <w:rStyle w:val="CommentReference"/>
          <w:b/>
        </w:rPr>
        <w:annotationRef/>
      </w:r>
      <w:r w:rsidRPr="00C8689C">
        <w:rPr>
          <w:b/>
        </w:rPr>
        <w:t>See Issue #33</w:t>
      </w:r>
    </w:p>
  </w:comment>
  <w:comment w:id="356" w:author="Brent Foster (brfoster)" w:date="2021-07-07T15:32:00Z" w:initials="BF(">
    <w:p w14:paraId="55B75FAF" w14:textId="43C6FBE5" w:rsidR="009721A4" w:rsidRDefault="009721A4">
      <w:pPr>
        <w:pStyle w:val="CommentText"/>
      </w:pPr>
      <w:r>
        <w:rPr>
          <w:rStyle w:val="CommentReference"/>
        </w:rPr>
        <w:annotationRef/>
      </w:r>
      <w:r>
        <w:rPr>
          <w:noProof/>
        </w:rPr>
        <w:t>Should there be an example for this?</w:t>
      </w:r>
    </w:p>
  </w:comment>
  <w:comment w:id="357" w:author="Italo Busi" w:date="2021-10-11T19:13:00Z" w:initials="IB">
    <w:p w14:paraId="788A5275" w14:textId="6B7D3EFD" w:rsidR="009721A4" w:rsidRPr="00A56F80" w:rsidRDefault="009721A4">
      <w:pPr>
        <w:pStyle w:val="CommentText"/>
        <w:rPr>
          <w:b/>
        </w:rPr>
      </w:pPr>
      <w:r w:rsidRPr="00A56F80">
        <w:rPr>
          <w:rStyle w:val="CommentReference"/>
          <w:b/>
        </w:rPr>
        <w:annotationRef/>
      </w:r>
      <w:r w:rsidRPr="00A56F80">
        <w:rPr>
          <w:b/>
        </w:rPr>
        <w:t>Issue #68</w:t>
      </w:r>
    </w:p>
  </w:comment>
  <w:comment w:id="438" w:author="SBIBPV" w:date="2020-08-11T11:17:00Z" w:initials="SBIBPV">
    <w:p w14:paraId="5C8CD4EF" w14:textId="77777777" w:rsidR="009721A4" w:rsidRDefault="009721A4">
      <w:pPr>
        <w:pStyle w:val="CommentText"/>
      </w:pPr>
      <w:r>
        <w:rPr>
          <w:rStyle w:val="CommentReference"/>
        </w:rPr>
        <w:annotationRef/>
      </w:r>
      <w:r>
        <w:t>To check with OPSAWG</w:t>
      </w:r>
    </w:p>
  </w:comment>
  <w:comment w:id="439" w:author="Italo Busi" w:date="2021-01-11T11:40:00Z" w:initials="IB">
    <w:p w14:paraId="57F1CD38" w14:textId="5C36F880" w:rsidR="009721A4" w:rsidRPr="000E7604" w:rsidRDefault="009721A4">
      <w:pPr>
        <w:pStyle w:val="CommentText"/>
        <w:rPr>
          <w:b/>
        </w:rPr>
      </w:pPr>
      <w:r w:rsidRPr="000E7604">
        <w:rPr>
          <w:rStyle w:val="CommentReference"/>
          <w:b/>
        </w:rPr>
        <w:annotationRef/>
      </w:r>
      <w:r w:rsidRPr="000E7604">
        <w:rPr>
          <w:rStyle w:val="CommentReference"/>
          <w:b/>
        </w:rPr>
        <w:t>See Issue #34</w:t>
      </w:r>
    </w:p>
  </w:comment>
  <w:comment w:id="446" w:author="SBIBPV" w:date="2020-08-11T11:19:00Z" w:initials="SBIBPV">
    <w:p w14:paraId="21D1B483" w14:textId="77777777" w:rsidR="009721A4" w:rsidRDefault="009721A4">
      <w:pPr>
        <w:pStyle w:val="CommentText"/>
      </w:pPr>
      <w:r>
        <w:rPr>
          <w:rStyle w:val="CommentReference"/>
        </w:rPr>
        <w:annotationRef/>
      </w:r>
      <w:r>
        <w:t>To check with OPSAWG</w:t>
      </w:r>
    </w:p>
  </w:comment>
  <w:comment w:id="447" w:author="Italo Busi" w:date="2021-01-11T11:40:00Z" w:initials="IB">
    <w:p w14:paraId="0411F9B5" w14:textId="69199BD8" w:rsidR="009721A4" w:rsidRDefault="009721A4">
      <w:pPr>
        <w:pStyle w:val="CommentText"/>
      </w:pPr>
      <w:r>
        <w:rPr>
          <w:rStyle w:val="CommentReference"/>
        </w:rPr>
        <w:annotationRef/>
      </w:r>
      <w:r w:rsidRPr="000E7604">
        <w:rPr>
          <w:rStyle w:val="CommentReference"/>
          <w:b/>
        </w:rPr>
        <w:t>See Issue #34</w:t>
      </w:r>
    </w:p>
  </w:comment>
  <w:comment w:id="456" w:author="SBIBPV" w:date="2020-08-11T11:20:00Z" w:initials="SBIBPV">
    <w:p w14:paraId="0506B759" w14:textId="77777777" w:rsidR="009721A4" w:rsidRDefault="009721A4">
      <w:pPr>
        <w:pStyle w:val="CommentText"/>
      </w:pPr>
      <w:r>
        <w:rPr>
          <w:rStyle w:val="CommentReference"/>
        </w:rPr>
        <w:annotationRef/>
      </w:r>
      <w:r>
        <w:t>To check with TEAS (under discussion on the mailing list)</w:t>
      </w:r>
    </w:p>
  </w:comment>
  <w:comment w:id="457" w:author="Italo Busi" w:date="2021-01-11T11:40:00Z" w:initials="IB">
    <w:p w14:paraId="0830396B" w14:textId="3BBF5A6A" w:rsidR="009721A4" w:rsidRPr="005F55C2" w:rsidRDefault="009721A4">
      <w:pPr>
        <w:pStyle w:val="CommentText"/>
        <w:rPr>
          <w:b/>
        </w:rPr>
      </w:pPr>
      <w:r>
        <w:rPr>
          <w:rStyle w:val="CommentReference"/>
        </w:rPr>
        <w:annotationRef/>
      </w:r>
      <w:r w:rsidRPr="005F55C2">
        <w:rPr>
          <w:b/>
        </w:rPr>
        <w:t>See Issue #35</w:t>
      </w:r>
    </w:p>
  </w:comment>
  <w:comment w:id="527" w:author="SBIBPV 0817" w:date="2020-08-17T11:05:00Z" w:initials="SIP 0817">
    <w:p w14:paraId="3E6EB220" w14:textId="19653068" w:rsidR="009721A4" w:rsidRDefault="009721A4">
      <w:pPr>
        <w:pStyle w:val="CommentText"/>
      </w:pPr>
      <w:r>
        <w:rPr>
          <w:rStyle w:val="CommentReference"/>
        </w:rPr>
        <w:annotationRef/>
      </w:r>
      <w:r>
        <w:t>To be aligned with the latest [TSM] draft</w:t>
      </w:r>
    </w:p>
  </w:comment>
  <w:comment w:id="528" w:author="Italo Busi" w:date="2021-01-11T11:40:00Z" w:initials="IB">
    <w:p w14:paraId="4D2F6EE7" w14:textId="060E0A5A" w:rsidR="009721A4" w:rsidRPr="005F55C2" w:rsidRDefault="009721A4">
      <w:pPr>
        <w:pStyle w:val="CommentText"/>
        <w:rPr>
          <w:b/>
        </w:rPr>
      </w:pPr>
      <w:r w:rsidRPr="005F55C2">
        <w:rPr>
          <w:rStyle w:val="CommentReference"/>
          <w:b/>
        </w:rPr>
        <w:annotationRef/>
      </w:r>
      <w:r w:rsidRPr="005F55C2">
        <w:rPr>
          <w:b/>
        </w:rPr>
        <w:t>See Issues #23 and #35</w:t>
      </w:r>
    </w:p>
  </w:comment>
  <w:comment w:id="529" w:author="Italo Busi" w:date="2021-10-18T19:34:00Z" w:initials="IB">
    <w:p w14:paraId="559A18DE" w14:textId="35626713" w:rsidR="009721A4" w:rsidRDefault="009721A4">
      <w:pPr>
        <w:pStyle w:val="CommentText"/>
      </w:pPr>
      <w:r>
        <w:rPr>
          <w:rStyle w:val="CommentReference"/>
        </w:rPr>
        <w:annotationRef/>
      </w:r>
      <w:r>
        <w:t>Should we keep this text of just summarize the three cases below?</w:t>
      </w:r>
    </w:p>
  </w:comment>
  <w:comment w:id="619" w:author="Italo Busi" w:date="2021-10-18T19:59:00Z" w:initials="IB">
    <w:p w14:paraId="0CA63759" w14:textId="70CD2C33" w:rsidR="009721A4" w:rsidRDefault="009721A4">
      <w:pPr>
        <w:pStyle w:val="CommentText"/>
      </w:pPr>
      <w:r>
        <w:rPr>
          <w:rStyle w:val="CommentReference"/>
        </w:rPr>
        <w:annotationRef/>
      </w:r>
      <w:r>
        <w:t>Should we keep this text?</w:t>
      </w:r>
    </w:p>
    <w:p w14:paraId="7FEAE12B" w14:textId="77777777" w:rsidR="009721A4" w:rsidRDefault="009721A4">
      <w:pPr>
        <w:pStyle w:val="CommentText"/>
      </w:pPr>
    </w:p>
    <w:p w14:paraId="0A258ADB" w14:textId="04B59BE2" w:rsidR="009721A4" w:rsidRDefault="009721A4">
      <w:pPr>
        <w:pStyle w:val="CommentText"/>
      </w:pPr>
      <w:r>
        <w:t>The P-PNC is also responsible for the TI-LFA configuration and it could still be responsible for single-layer/single-domain path computation as well as rerouting (see issue #45)</w:t>
      </w:r>
    </w:p>
  </w:comment>
  <w:comment w:id="644" w:author="Italo Busi" w:date="2020-09-07T11:55:00Z" w:initials="IB">
    <w:p w14:paraId="1CB0485D" w14:textId="75E28D05" w:rsidR="009721A4" w:rsidRPr="00166FA4" w:rsidRDefault="009721A4">
      <w:pPr>
        <w:pStyle w:val="CommentText"/>
        <w:rPr>
          <w:b/>
        </w:rPr>
      </w:pPr>
      <w:r w:rsidRPr="00166FA4">
        <w:rPr>
          <w:rStyle w:val="CommentReference"/>
          <w:b/>
        </w:rPr>
        <w:annotationRef/>
      </w:r>
      <w:r w:rsidRPr="00166FA4">
        <w:rPr>
          <w:b/>
        </w:rPr>
        <w:t>2020-09-07 Call</w:t>
      </w:r>
    </w:p>
    <w:p w14:paraId="4CA592F3" w14:textId="77777777" w:rsidR="009721A4" w:rsidRDefault="009721A4">
      <w:pPr>
        <w:pStyle w:val="CommentText"/>
      </w:pPr>
    </w:p>
    <w:p w14:paraId="30968E3C" w14:textId="31D4CF75" w:rsidR="009721A4" w:rsidRDefault="009721A4">
      <w:pPr>
        <w:pStyle w:val="CommentText"/>
      </w:pPr>
      <w:r>
        <w:t>To be reconciled with the on-discussion in TEAS WG about hard and soft isolation</w:t>
      </w:r>
    </w:p>
    <w:p w14:paraId="14AC4F78" w14:textId="77777777" w:rsidR="009721A4" w:rsidRDefault="009721A4">
      <w:pPr>
        <w:pStyle w:val="CommentText"/>
      </w:pPr>
    </w:p>
    <w:p w14:paraId="31715987" w14:textId="128A11FB" w:rsidR="009721A4" w:rsidRDefault="009721A4">
      <w:pPr>
        <w:pStyle w:val="CommentText"/>
      </w:pPr>
      <w:r>
        <w:t>We may rephrase to address the setup of PE-BR optical by-pass Tunnels to support the L2/L3VPN</w:t>
      </w:r>
    </w:p>
    <w:p w14:paraId="678A3A50" w14:textId="77777777" w:rsidR="009721A4" w:rsidRDefault="009721A4">
      <w:pPr>
        <w:pStyle w:val="CommentText"/>
      </w:pPr>
    </w:p>
    <w:p w14:paraId="3CEC0839" w14:textId="2C52DB8B" w:rsidR="009721A4" w:rsidRPr="005F55C2" w:rsidRDefault="009721A4">
      <w:pPr>
        <w:pStyle w:val="CommentText"/>
        <w:rPr>
          <w:b/>
        </w:rPr>
      </w:pPr>
      <w:r w:rsidRPr="005F55C2">
        <w:rPr>
          <w:b/>
        </w:rPr>
        <w:t>See Issue #23</w:t>
      </w:r>
    </w:p>
  </w:comment>
  <w:comment w:id="645" w:author="Italo Busi" w:date="2021-10-18T19:41:00Z" w:initials="IB">
    <w:p w14:paraId="56BFED20" w14:textId="31A6E1C8" w:rsidR="009721A4" w:rsidRDefault="009721A4">
      <w:pPr>
        <w:pStyle w:val="CommentText"/>
      </w:pPr>
      <w:r>
        <w:rPr>
          <w:rStyle w:val="CommentReference"/>
        </w:rPr>
        <w:annotationRef/>
      </w:r>
      <w:r>
        <w:t>Should we keep this text of the three cases summarized above are sufficient?</w:t>
      </w:r>
    </w:p>
  </w:comment>
  <w:comment w:id="675" w:author="Brent Foster (brfoster)" w:date="2021-07-07T15:58:00Z" w:initials="BF(">
    <w:p w14:paraId="5BA73EA2" w14:textId="77777777" w:rsidR="009721A4" w:rsidRDefault="009721A4">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9721A4" w:rsidRDefault="009721A4">
      <w:pPr>
        <w:pStyle w:val="CommentText"/>
        <w:rPr>
          <w:noProof/>
        </w:rPr>
      </w:pPr>
      <w:r>
        <w:rPr>
          <w:noProof/>
        </w:rPr>
        <w:t>If this is BGP-LU case, it is even more complicated since we need multiple loopbacks, static routes, and BGP.</w:t>
      </w:r>
    </w:p>
    <w:p w14:paraId="2B26A665" w14:textId="78D3ECD6" w:rsidR="009721A4" w:rsidRDefault="009721A4">
      <w:pPr>
        <w:pStyle w:val="CommentText"/>
      </w:pPr>
      <w:r>
        <w:rPr>
          <w:noProof/>
        </w:rPr>
        <w:t>I would probably just remove this paragraph.</w:t>
      </w:r>
    </w:p>
  </w:comment>
  <w:comment w:id="676" w:author="Italo Busi" w:date="2021-10-18T19:45:00Z" w:initials="IB">
    <w:p w14:paraId="5FE8049B" w14:textId="69B1A408" w:rsidR="009721A4" w:rsidRDefault="009721A4">
      <w:pPr>
        <w:pStyle w:val="CommentText"/>
      </w:pPr>
      <w:r>
        <w:rPr>
          <w:rStyle w:val="CommentReference"/>
        </w:rPr>
        <w:annotationRef/>
      </w:r>
      <w:r>
        <w:t>I think this text is no longer applicable with the current scope of the document</w:t>
      </w:r>
    </w:p>
  </w:comment>
  <w:comment w:id="680" w:author="Italo Busi" w:date="2021-10-18T20:04:00Z" w:initials="IB">
    <w:p w14:paraId="1050599F" w14:textId="7251CDD9" w:rsidR="009721A4" w:rsidRDefault="009721A4">
      <w:pPr>
        <w:pStyle w:val="CommentText"/>
      </w:pPr>
      <w:r>
        <w:rPr>
          <w:rStyle w:val="CommentReference"/>
        </w:rPr>
        <w:annotationRef/>
      </w:r>
      <w:r>
        <w:t>REVIEWED UP TO THIS POINT</w:t>
      </w:r>
    </w:p>
    <w:p w14:paraId="517FA1B9" w14:textId="77777777" w:rsidR="009721A4" w:rsidRDefault="009721A4">
      <w:pPr>
        <w:pStyle w:val="CommentText"/>
      </w:pPr>
    </w:p>
    <w:p w14:paraId="57F75BA6" w14:textId="4783DB47" w:rsidR="009721A4" w:rsidRDefault="009721A4">
      <w:pPr>
        <w:pStyle w:val="CommentText"/>
      </w:pPr>
      <w:r>
        <w:t>REVIEW RE-STARTED FROM SECTION 3</w:t>
      </w:r>
    </w:p>
  </w:comment>
  <w:comment w:id="688" w:author="Brent Foster (brfoster)" w:date="2021-07-07T16:06:00Z" w:initials="BF(">
    <w:p w14:paraId="1879FCF3" w14:textId="725564D5" w:rsidR="009721A4" w:rsidRDefault="009721A4">
      <w:pPr>
        <w:pStyle w:val="CommentText"/>
      </w:pPr>
      <w:r>
        <w:rPr>
          <w:rStyle w:val="CommentReference"/>
        </w:rPr>
        <w:annotationRef/>
      </w:r>
      <w:r>
        <w:rPr>
          <w:noProof/>
        </w:rPr>
        <w:t>See previous comment.  It is unclear to me how BGP is distributing labels for end-to-end tunnel.  Is there IETF or RFC reference?</w:t>
      </w:r>
    </w:p>
  </w:comment>
  <w:comment w:id="689" w:author="Brent Foster (brfoster)" w:date="2021-07-07T16:15:00Z" w:initials="BF(">
    <w:p w14:paraId="1B2CD33B" w14:textId="578BA283" w:rsidR="009721A4" w:rsidRDefault="009721A4">
      <w:pPr>
        <w:pStyle w:val="CommentText"/>
      </w:pPr>
      <w:r>
        <w:rPr>
          <w:rStyle w:val="CommentReference"/>
        </w:rPr>
        <w:annotationRef/>
      </w:r>
      <w:r>
        <w:rPr>
          <w:noProof/>
        </w:rPr>
        <w:t>same as previous comment.</w:t>
      </w:r>
    </w:p>
  </w:comment>
  <w:comment w:id="731" w:author="Belotti, Sergio (Nokia - IT/Vimercate)" w:date="2020-10-07T11:16:00Z" w:initials="BS(-I">
    <w:p w14:paraId="67935A90" w14:textId="77777777" w:rsidR="009721A4" w:rsidRDefault="009721A4" w:rsidP="00183DAE">
      <w:pPr>
        <w:pStyle w:val="CommentText"/>
      </w:pPr>
      <w:r>
        <w:rPr>
          <w:rStyle w:val="CommentReference"/>
        </w:rPr>
        <w:annotationRef/>
      </w:r>
      <w:r>
        <w:t xml:space="preserve">Should we consider also optical-impairment topology </w:t>
      </w:r>
      <w:proofErr w:type="gramStart"/>
      <w:r>
        <w:t>draft ?</w:t>
      </w:r>
      <w:proofErr w:type="gramEnd"/>
    </w:p>
  </w:comment>
  <w:comment w:id="732" w:author="Italo Busi" w:date="2021-01-11T11:42:00Z" w:initials="IB">
    <w:p w14:paraId="01BD34DF" w14:textId="2BB46383" w:rsidR="009721A4" w:rsidRDefault="009721A4">
      <w:pPr>
        <w:pStyle w:val="CommentText"/>
      </w:pPr>
      <w:r>
        <w:rPr>
          <w:rStyle w:val="CommentReference"/>
        </w:rPr>
        <w:annotationRef/>
      </w:r>
      <w:r>
        <w:t>Not applicable since this draft is assuming that Optical path computation is performed by the O-PNCs</w:t>
      </w:r>
    </w:p>
    <w:p w14:paraId="425A59A1" w14:textId="77777777" w:rsidR="009721A4" w:rsidRDefault="009721A4">
      <w:pPr>
        <w:pStyle w:val="CommentText"/>
      </w:pPr>
    </w:p>
    <w:p w14:paraId="1F2D4271" w14:textId="209E1A47" w:rsidR="009721A4" w:rsidRPr="005F55C2" w:rsidRDefault="009721A4">
      <w:pPr>
        <w:pStyle w:val="CommentText"/>
        <w:rPr>
          <w:b/>
        </w:rPr>
      </w:pPr>
      <w:r w:rsidRPr="005F55C2">
        <w:rPr>
          <w:b/>
        </w:rPr>
        <w:t>See Issue #37</w:t>
      </w:r>
    </w:p>
  </w:comment>
  <w:comment w:id="733" w:author="Italo Busi" w:date="2021-11-26T16:20:00Z" w:initials="IB">
    <w:p w14:paraId="5BB046CF" w14:textId="3913809C" w:rsidR="009721A4" w:rsidRDefault="009721A4">
      <w:pPr>
        <w:pStyle w:val="CommentText"/>
      </w:pPr>
      <w:r>
        <w:rPr>
          <w:rStyle w:val="CommentReference"/>
        </w:rPr>
        <w:annotationRef/>
      </w:r>
      <w:r>
        <w:t xml:space="preserve">Text added to section 2.1.2 as discussed on </w:t>
      </w:r>
      <w:proofErr w:type="spellStart"/>
      <w:r>
        <w:t>github</w:t>
      </w:r>
      <w:proofErr w:type="spellEnd"/>
    </w:p>
  </w:comment>
  <w:comment w:id="795" w:author="Italo Busi" w:date="2021-10-18T16:47:00Z" w:initials="IB">
    <w:p w14:paraId="7C456CA6" w14:textId="7CF64944" w:rsidR="009721A4" w:rsidRPr="00C63185" w:rsidRDefault="009721A4">
      <w:pPr>
        <w:pStyle w:val="CommentText"/>
        <w:rPr>
          <w:b/>
        </w:rPr>
      </w:pPr>
      <w:r w:rsidRPr="00C63185">
        <w:rPr>
          <w:rStyle w:val="CommentReference"/>
          <w:b/>
        </w:rPr>
        <w:annotationRef/>
      </w:r>
      <w:r w:rsidRPr="00C63185">
        <w:rPr>
          <w:b/>
        </w:rPr>
        <w:t>Issue #36</w:t>
      </w:r>
    </w:p>
  </w:comment>
  <w:comment w:id="855" w:author="Italo Busi" w:date="2021-11-26T16:51:00Z" w:initials="IB">
    <w:p w14:paraId="283A2F52" w14:textId="0E87B838" w:rsidR="009721A4" w:rsidRDefault="009721A4">
      <w:pPr>
        <w:pStyle w:val="CommentText"/>
      </w:pPr>
      <w:r>
        <w:rPr>
          <w:rStyle w:val="CommentReference"/>
        </w:rPr>
        <w:annotationRef/>
      </w:r>
      <w:r w:rsidRPr="00460D05">
        <w:rPr>
          <w:b/>
        </w:rPr>
        <w:t>See Issue #31</w:t>
      </w:r>
    </w:p>
  </w:comment>
  <w:comment w:id="860" w:author="Italo Busi" w:date="2021-01-11T10:24:00Z" w:initials="IB">
    <w:p w14:paraId="48487F70" w14:textId="11305BCB" w:rsidR="009721A4" w:rsidRPr="00460D05" w:rsidRDefault="009721A4">
      <w:pPr>
        <w:pStyle w:val="CommentText"/>
        <w:rPr>
          <w:b/>
        </w:rPr>
      </w:pPr>
      <w:r w:rsidRPr="00460D05">
        <w:rPr>
          <w:rStyle w:val="CommentReference"/>
          <w:b/>
        </w:rPr>
        <w:annotationRef/>
      </w:r>
      <w:r w:rsidRPr="00460D05">
        <w:rPr>
          <w:b/>
        </w:rPr>
        <w:t>See Issue #31</w:t>
      </w:r>
    </w:p>
  </w:comment>
  <w:comment w:id="884" w:author="Italo Busi" w:date="2021-01-11T11:48:00Z" w:initials="IB">
    <w:p w14:paraId="3E8DC7E8" w14:textId="6276443D" w:rsidR="009721A4" w:rsidRPr="00460D05" w:rsidRDefault="009721A4">
      <w:pPr>
        <w:pStyle w:val="CommentText"/>
        <w:rPr>
          <w:b/>
        </w:rPr>
      </w:pPr>
      <w:r w:rsidRPr="00460D05">
        <w:rPr>
          <w:rStyle w:val="CommentReference"/>
          <w:b/>
        </w:rPr>
        <w:annotationRef/>
      </w:r>
      <w:r w:rsidRPr="00460D05">
        <w:rPr>
          <w:b/>
        </w:rPr>
        <w:t>See Issue #38</w:t>
      </w:r>
    </w:p>
  </w:comment>
  <w:comment w:id="927" w:author="Italo Busi" w:date="2021-11-26T17:46:00Z" w:initials="IB">
    <w:p w14:paraId="25D0FF58" w14:textId="3F2C329F" w:rsidR="0001435C" w:rsidRDefault="0001435C">
      <w:pPr>
        <w:pStyle w:val="CommentText"/>
      </w:pPr>
      <w:r>
        <w:rPr>
          <w:rStyle w:val="CommentReference"/>
        </w:rPr>
        <w:annotationRef/>
      </w:r>
      <w:r>
        <w:t>REVIEWED UP TO THIS POINT</w:t>
      </w:r>
      <w:bookmarkStart w:id="928" w:name="_GoBack"/>
      <w:bookmarkEnd w:id="928"/>
    </w:p>
  </w:comment>
  <w:comment w:id="953" w:author="Italo Busi" w:date="2021-01-11T11:50:00Z" w:initials="IB">
    <w:p w14:paraId="16A26D03" w14:textId="72473C61" w:rsidR="009721A4" w:rsidRDefault="009721A4">
      <w:pPr>
        <w:pStyle w:val="CommentText"/>
      </w:pPr>
      <w:r>
        <w:rPr>
          <w:rStyle w:val="CommentReference"/>
        </w:rPr>
        <w:annotationRef/>
      </w:r>
      <w:r>
        <w:t xml:space="preserve">Create a </w:t>
      </w:r>
      <w:proofErr w:type="spellStart"/>
      <w:r>
        <w:t>github</w:t>
      </w:r>
      <w:proofErr w:type="spellEnd"/>
      <w:r>
        <w:t xml:space="preserve"> open issue</w:t>
      </w:r>
    </w:p>
    <w:p w14:paraId="31E43A3E" w14:textId="77777777" w:rsidR="009721A4" w:rsidRDefault="009721A4">
      <w:pPr>
        <w:pStyle w:val="CommentText"/>
      </w:pPr>
    </w:p>
    <w:p w14:paraId="1B9B30AC" w14:textId="6AF3CDD8" w:rsidR="009721A4" w:rsidRDefault="009721A4">
      <w:pPr>
        <w:pStyle w:val="CommentText"/>
      </w:pPr>
      <w:r>
        <w:t>Need to describe the case where LLDP snooping is not supported: either static or proprietary solution</w:t>
      </w:r>
    </w:p>
    <w:p w14:paraId="0097B665" w14:textId="77777777" w:rsidR="009721A4" w:rsidRDefault="009721A4">
      <w:pPr>
        <w:pStyle w:val="CommentText"/>
      </w:pPr>
    </w:p>
    <w:p w14:paraId="2152BE08" w14:textId="40E24F22" w:rsidR="009721A4" w:rsidRPr="00460D05" w:rsidRDefault="009721A4">
      <w:pPr>
        <w:pStyle w:val="CommentText"/>
        <w:rPr>
          <w:b/>
        </w:rPr>
      </w:pPr>
      <w:r w:rsidRPr="00460D05">
        <w:rPr>
          <w:b/>
        </w:rPr>
        <w:t>See Issue #39</w:t>
      </w:r>
    </w:p>
    <w:p w14:paraId="2E4A1426" w14:textId="77777777" w:rsidR="009721A4" w:rsidRDefault="009721A4">
      <w:pPr>
        <w:pStyle w:val="CommentText"/>
      </w:pPr>
    </w:p>
    <w:p w14:paraId="262CC1B8" w14:textId="160212FF" w:rsidR="009721A4" w:rsidRDefault="009721A4">
      <w:pPr>
        <w:pStyle w:val="CommentText"/>
      </w:pPr>
      <w:r>
        <w:t xml:space="preserve">Create another open issue about some security text about LLDP snooping </w:t>
      </w:r>
    </w:p>
    <w:p w14:paraId="689F906F" w14:textId="77777777" w:rsidR="009721A4" w:rsidRDefault="009721A4">
      <w:pPr>
        <w:pStyle w:val="CommentText"/>
      </w:pPr>
    </w:p>
    <w:p w14:paraId="41E30D3B" w14:textId="6686AAEA" w:rsidR="009721A4" w:rsidRPr="00460D05" w:rsidRDefault="009721A4">
      <w:pPr>
        <w:pStyle w:val="CommentText"/>
        <w:rPr>
          <w:b/>
        </w:rPr>
      </w:pPr>
      <w:r w:rsidRPr="00460D05">
        <w:rPr>
          <w:b/>
        </w:rPr>
        <w:t>See Issue #40</w:t>
      </w:r>
    </w:p>
  </w:comment>
  <w:comment w:id="981" w:author="BOUQUIER, JEAN-FRANCOIS, Vodafone" w:date="2021-07-08T09:28:00Z" w:initials="BJV">
    <w:p w14:paraId="4BD42223" w14:textId="0E2B2D1C" w:rsidR="009721A4" w:rsidRDefault="009721A4">
      <w:pPr>
        <w:pStyle w:val="CommentText"/>
      </w:pPr>
      <w:r>
        <w:rPr>
          <w:rStyle w:val="CommentReference"/>
        </w:rPr>
        <w:annotationRef/>
      </w:r>
      <w:r>
        <w:t>Please note that update is not mentioned in section 4.2.2</w:t>
      </w:r>
    </w:p>
  </w:comment>
  <w:comment w:id="982" w:author="IB 0708" w:date="2021-07-09T09:53:00Z" w:initials="IB 0708">
    <w:p w14:paraId="4D87EAF2" w14:textId="19F3DF77" w:rsidR="009721A4" w:rsidRDefault="009721A4">
      <w:pPr>
        <w:pStyle w:val="CommentText"/>
      </w:pPr>
      <w:r>
        <w:rPr>
          <w:rStyle w:val="CommentReference"/>
        </w:rPr>
        <w:annotationRef/>
      </w:r>
      <w:r>
        <w:t>Let’s fix this in section 4.2.2</w:t>
      </w:r>
    </w:p>
  </w:comment>
  <w:comment w:id="985" w:author="Brent Foster (brfoster)" w:date="2021-07-07T17:08:00Z" w:initials="BF(">
    <w:p w14:paraId="196E01FD" w14:textId="77777777" w:rsidR="009721A4" w:rsidRDefault="009721A4">
      <w:pPr>
        <w:pStyle w:val="CommentText"/>
        <w:rPr>
          <w:noProof/>
        </w:rPr>
      </w:pPr>
      <w:r>
        <w:rPr>
          <w:rStyle w:val="CommentReference"/>
        </w:rPr>
        <w:annotationRef/>
      </w:r>
      <w:r>
        <w:rPr>
          <w:noProof/>
        </w:rPr>
        <w:t>There are a number of ways to do this, refer to</w:t>
      </w:r>
    </w:p>
    <w:p w14:paraId="7F472DFC" w14:textId="77777777" w:rsidR="009721A4" w:rsidRDefault="009721A4">
      <w:pPr>
        <w:pStyle w:val="CommentText"/>
        <w:rPr>
          <w:noProof/>
        </w:rPr>
      </w:pPr>
      <w:r w:rsidRPr="0025471D">
        <w:t>https://datatracker.ietf.org/doc/html/draft-ietf-spring-segment-routing-policy-13#section-8</w:t>
      </w:r>
    </w:p>
    <w:p w14:paraId="39F270F7" w14:textId="245F8392" w:rsidR="009721A4" w:rsidRDefault="009721A4">
      <w:pPr>
        <w:pStyle w:val="CommentText"/>
      </w:pPr>
    </w:p>
  </w:comment>
  <w:comment w:id="996" w:author="BOUQUIER, JEAN-FRANCOIS, Vodafone" w:date="2021-07-08T09:26:00Z" w:initials="BJV">
    <w:p w14:paraId="7976D729" w14:textId="582AB60E" w:rsidR="009721A4" w:rsidRDefault="009721A4">
      <w:pPr>
        <w:pStyle w:val="CommentText"/>
      </w:pPr>
      <w:r>
        <w:rPr>
          <w:rStyle w:val="CommentReference"/>
        </w:rPr>
        <w:annotationRef/>
      </w:r>
      <w:r>
        <w:t>We are only mentioning the set-up of new optical tunnel and IP link. Update is not mentioned. We could make reference to</w:t>
      </w:r>
    </w:p>
  </w:comment>
  <w:comment w:id="997" w:author="BOUQUIER, JEAN-FRANCOIS, Vodafone" w:date="2021-07-08T09:29:00Z" w:initials="BJV">
    <w:p w14:paraId="4032165D" w14:textId="77777777" w:rsidR="009721A4" w:rsidRDefault="009721A4"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9721A4" w:rsidRDefault="009721A4">
      <w:pPr>
        <w:pStyle w:val="CommentText"/>
      </w:pPr>
      <w:proofErr w:type="gramStart"/>
      <w:r>
        <w:t>“ We</w:t>
      </w:r>
      <w:proofErr w:type="gramEnd"/>
      <w:r>
        <w:t xml:space="preserve"> need to fix this mutual reference issue</w:t>
      </w:r>
    </w:p>
  </w:comment>
  <w:comment w:id="1001" w:author="Italo Busi" w:date="2021-01-12T16:28:00Z" w:initials="IB">
    <w:p w14:paraId="5B18C718" w14:textId="7A4A0636" w:rsidR="009721A4" w:rsidRPr="00460D05" w:rsidRDefault="009721A4">
      <w:pPr>
        <w:pStyle w:val="CommentText"/>
        <w:rPr>
          <w:b/>
        </w:rPr>
      </w:pPr>
      <w:r w:rsidRPr="00460D05">
        <w:rPr>
          <w:rStyle w:val="CommentReference"/>
          <w:b/>
        </w:rPr>
        <w:annotationRef/>
      </w:r>
      <w:r w:rsidRPr="00460D05">
        <w:rPr>
          <w:b/>
        </w:rPr>
        <w:t>See Issue #41</w:t>
      </w:r>
    </w:p>
  </w:comment>
  <w:comment w:id="1004" w:author="Italo Busi" w:date="2021-01-11T11:53:00Z" w:initials="IB">
    <w:p w14:paraId="57F4102F" w14:textId="255A6101" w:rsidR="009721A4" w:rsidRPr="00460D05" w:rsidRDefault="009721A4">
      <w:pPr>
        <w:pStyle w:val="CommentText"/>
        <w:rPr>
          <w:b/>
        </w:rPr>
      </w:pPr>
      <w:r w:rsidRPr="00460D05">
        <w:rPr>
          <w:rStyle w:val="CommentReference"/>
          <w:b/>
        </w:rPr>
        <w:annotationRef/>
      </w:r>
      <w:r w:rsidRPr="00460D05">
        <w:rPr>
          <w:b/>
        </w:rPr>
        <w:t>See Issue #42</w:t>
      </w:r>
    </w:p>
  </w:comment>
  <w:comment w:id="1133" w:author="SBIBPV" w:date="2020-08-11T11:17:00Z" w:initials="SBIBPV">
    <w:p w14:paraId="34C7D4C8" w14:textId="77777777" w:rsidR="009721A4" w:rsidRDefault="009721A4" w:rsidP="00ED4616">
      <w:pPr>
        <w:pStyle w:val="CommentText"/>
      </w:pPr>
      <w:r>
        <w:rPr>
          <w:rStyle w:val="CommentReference"/>
        </w:rPr>
        <w:annotationRef/>
      </w:r>
      <w:r>
        <w:t>To check with OPSAWG</w:t>
      </w:r>
    </w:p>
  </w:comment>
  <w:comment w:id="1134" w:author="Italo Busi" w:date="2021-01-11T11:40:00Z" w:initials="IB">
    <w:p w14:paraId="713ACA6E" w14:textId="77777777" w:rsidR="009721A4" w:rsidRPr="000E7604" w:rsidRDefault="009721A4" w:rsidP="00ED4616">
      <w:pPr>
        <w:pStyle w:val="CommentText"/>
        <w:rPr>
          <w:b/>
        </w:rPr>
      </w:pPr>
      <w:r w:rsidRPr="000E7604">
        <w:rPr>
          <w:rStyle w:val="CommentReference"/>
          <w:b/>
        </w:rPr>
        <w:annotationRef/>
      </w:r>
      <w:r w:rsidRPr="000E7604">
        <w:rPr>
          <w:rStyle w:val="CommentReference"/>
          <w:b/>
        </w:rPr>
        <w:t>See Issue #34</w:t>
      </w:r>
    </w:p>
  </w:comment>
  <w:comment w:id="1146" w:author="SBIBPV" w:date="2020-08-11T11:19:00Z" w:initials="SBIBPV">
    <w:p w14:paraId="7774CCA1" w14:textId="77777777" w:rsidR="009721A4" w:rsidRDefault="009721A4" w:rsidP="00ED4616">
      <w:pPr>
        <w:pStyle w:val="CommentText"/>
      </w:pPr>
      <w:r>
        <w:rPr>
          <w:rStyle w:val="CommentReference"/>
        </w:rPr>
        <w:annotationRef/>
      </w:r>
      <w:r>
        <w:t>To check with OPSAWG</w:t>
      </w:r>
    </w:p>
  </w:comment>
  <w:comment w:id="1147" w:author="Italo Busi" w:date="2021-01-11T11:40:00Z" w:initials="IB">
    <w:p w14:paraId="56DB2144" w14:textId="77777777" w:rsidR="009721A4" w:rsidRDefault="009721A4" w:rsidP="00ED4616">
      <w:pPr>
        <w:pStyle w:val="CommentText"/>
      </w:pPr>
      <w:r>
        <w:rPr>
          <w:rStyle w:val="CommentReference"/>
        </w:rPr>
        <w:annotationRef/>
      </w:r>
      <w:r w:rsidRPr="000E7604">
        <w:rPr>
          <w:rStyle w:val="CommentReference"/>
          <w:b/>
        </w:rPr>
        <w:t>See Issue #34</w:t>
      </w:r>
    </w:p>
  </w:comment>
  <w:comment w:id="1154" w:author="SBIBPV" w:date="2020-08-11T11:20:00Z" w:initials="SBIBPV">
    <w:p w14:paraId="2F981362" w14:textId="77777777" w:rsidR="009721A4" w:rsidRDefault="009721A4" w:rsidP="00ED4616">
      <w:pPr>
        <w:pStyle w:val="CommentText"/>
      </w:pPr>
      <w:r>
        <w:rPr>
          <w:rStyle w:val="CommentReference"/>
        </w:rPr>
        <w:annotationRef/>
      </w:r>
      <w:r>
        <w:t>To check with TEAS (under discussion on the mailing list)</w:t>
      </w:r>
    </w:p>
  </w:comment>
  <w:comment w:id="1155" w:author="Italo Busi" w:date="2021-01-11T11:40:00Z" w:initials="IB">
    <w:p w14:paraId="782C5CBB" w14:textId="77777777" w:rsidR="009721A4" w:rsidRPr="005F55C2" w:rsidRDefault="009721A4"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283A2F52" w15:done="0"/>
  <w15:commentEx w15:paraId="48487F70" w15:done="1"/>
  <w15:commentEx w15:paraId="3E8DC7E8" w15:done="1"/>
  <w15:commentEx w15:paraId="25D0FF58" w15:done="0"/>
  <w15:commentEx w15:paraId="41E30D3B" w15:done="0"/>
  <w15:commentEx w15:paraId="4BD42223" w15:done="0"/>
  <w15:commentEx w15:paraId="4D87EAF2" w15:paraIdParent="4BD42223" w15:done="0"/>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04782" w16cex:dateUtc="2021-07-07T19:32:00Z"/>
  <w16cex:commentExtensible w16cex:durableId="24904D8B" w16cex:dateUtc="2021-07-07T19:58:00Z"/>
  <w16cex:commentExtensible w16cex:durableId="24904FA2" w16cex:dateUtc="2021-07-07T20:06:00Z"/>
  <w16cex:commentExtensible w16cex:durableId="2490519E" w16cex:dateUtc="2021-07-07T20:15:00Z"/>
  <w16cex:commentExtensible w16cex:durableId="24905E26" w16cex:dateUtc="2021-07-07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4A2366" w16cid:durableId="23F5D07B"/>
  <w16cid:commentId w16cid:paraId="1717CABF" w16cid:durableId="23F5D07C"/>
  <w16cid:commentId w16cid:paraId="55B75FAF" w16cid:durableId="24904782"/>
  <w16cid:commentId w16cid:paraId="5C8CD4EF" w16cid:durableId="23F5D07D"/>
  <w16cid:commentId w16cid:paraId="57F1CD38" w16cid:durableId="23F5D07E"/>
  <w16cid:commentId w16cid:paraId="21D1B483" w16cid:durableId="23F5D07F"/>
  <w16cid:commentId w16cid:paraId="0411F9B5" w16cid:durableId="23F5D080"/>
  <w16cid:commentId w16cid:paraId="0506B759" w16cid:durableId="23F5D081"/>
  <w16cid:commentId w16cid:paraId="0830396B" w16cid:durableId="23F5D082"/>
  <w16cid:commentId w16cid:paraId="3E6EB220" w16cid:durableId="23F5D083"/>
  <w16cid:commentId w16cid:paraId="4D2F6EE7" w16cid:durableId="23F5D084"/>
  <w16cid:commentId w16cid:paraId="3CEC0839" w16cid:durableId="23F5D085"/>
  <w16cid:commentId w16cid:paraId="2B26A665" w16cid:durableId="24904D8B"/>
  <w16cid:commentId w16cid:paraId="1879FCF3" w16cid:durableId="24904FA2"/>
  <w16cid:commentId w16cid:paraId="1B2CD33B" w16cid:durableId="2490519E"/>
  <w16cid:commentId w16cid:paraId="1270D1F0" w16cid:durableId="23F5D086"/>
  <w16cid:commentId w16cid:paraId="67935A90" w16cid:durableId="23F5D087"/>
  <w16cid:commentId w16cid:paraId="1F2D4271" w16cid:durableId="23F5D088"/>
  <w16cid:commentId w16cid:paraId="48487F70" w16cid:durableId="23F5D089"/>
  <w16cid:commentId w16cid:paraId="3E8DC7E8" w16cid:durableId="23F5D08A"/>
  <w16cid:commentId w16cid:paraId="41E30D3B" w16cid:durableId="23F5D08B"/>
  <w16cid:commentId w16cid:paraId="38B41341" w16cid:durableId="249140B1"/>
  <w16cid:commentId w16cid:paraId="30E19E09" w16cid:durableId="249142BC"/>
  <w16cid:commentId w16cid:paraId="4BD42223" w16cid:durableId="249143A2"/>
  <w16cid:commentId w16cid:paraId="39F270F7" w16cid:durableId="24905E26"/>
  <w16cid:commentId w16cid:paraId="7976D729" w16cid:durableId="24914359"/>
  <w16cid:commentId w16cid:paraId="2242CC2F" w16cid:durableId="2491415A"/>
  <w16cid:commentId w16cid:paraId="0BE0C34B" w16cid:durableId="249143F5"/>
  <w16cid:commentId w16cid:paraId="5B18C718" w16cid:durableId="23F5D08E"/>
  <w16cid:commentId w16cid:paraId="57F4102F" w16cid:durableId="23F5D08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0F5E074" w14:textId="77777777" w:rsidR="00110664" w:rsidRDefault="00110664">
      <w:r>
        <w:separator/>
      </w:r>
    </w:p>
  </w:endnote>
  <w:endnote w:type="continuationSeparator" w:id="0">
    <w:p w14:paraId="6512AF42" w14:textId="77777777" w:rsidR="00110664" w:rsidRDefault="001106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9721A4" w:rsidRDefault="009721A4" w:rsidP="00F410C4">
    <w:pPr>
      <w:pStyle w:val="Footer"/>
    </w:pPr>
  </w:p>
  <w:p w14:paraId="5CE618DB" w14:textId="77777777" w:rsidR="009721A4" w:rsidRDefault="009721A4" w:rsidP="00F410C4">
    <w:pPr>
      <w:pStyle w:val="Footer"/>
    </w:pPr>
  </w:p>
  <w:p w14:paraId="4F313A99" w14:textId="60BF2F52" w:rsidR="009721A4" w:rsidRDefault="009721A4"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instrText>May</w:instrText>
    </w:r>
    <w:r>
      <w:fldChar w:fldCharType="end"/>
    </w:r>
    <w:r>
      <w:instrText xml:space="preserve"> \* MERGEFORMAT </w:instrText>
    </w:r>
    <w:r>
      <w:fldChar w:fldCharType="separate"/>
    </w:r>
    <w:r w:rsidR="0001435C">
      <w:rPr>
        <w:noProof/>
      </w:rPr>
      <w:t>May</w:t>
    </w:r>
    <w:r>
      <w:fldChar w:fldCharType="end"/>
    </w:r>
    <w:r>
      <w:t xml:space="preserve"> </w:t>
    </w:r>
    <w:r>
      <w:fldChar w:fldCharType="begin"/>
    </w:r>
    <w:r>
      <w:instrText xml:space="preserve"> SAVEDATE  \@ "d," </w:instrText>
    </w:r>
    <w:r>
      <w:fldChar w:fldCharType="separate"/>
    </w:r>
    <w:r>
      <w:rPr>
        <w:noProof/>
      </w:rPr>
      <w:t>26,</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01435C">
      <w:rPr>
        <w:noProof/>
      </w:rPr>
      <w:instrText>2022</w:instrText>
    </w:r>
    <w:r>
      <w:fldChar w:fldCharType="end"/>
    </w:r>
    <w:r>
      <w:instrText xml:space="preserve"> "Fail" \* MERGEFORMAT  \* MERGEFORMAT </w:instrText>
    </w:r>
    <w:r>
      <w:fldChar w:fldCharType="separate"/>
    </w:r>
    <w:r w:rsidR="0001435C">
      <w:rPr>
        <w:noProof/>
      </w:rPr>
      <w:instrText>2022</w:instrText>
    </w:r>
    <w:r>
      <w:fldChar w:fldCharType="end"/>
    </w:r>
    <w:r>
      <w:instrText xml:space="preserve"> \* MERGEFORMAT </w:instrText>
    </w:r>
    <w:r>
      <w:fldChar w:fldCharType="separate"/>
    </w:r>
    <w:r w:rsidR="0001435C">
      <w:rPr>
        <w:noProof/>
      </w:rPr>
      <w:t>2022</w:t>
    </w:r>
    <w:r>
      <w:fldChar w:fldCharType="end"/>
    </w:r>
    <w:r>
      <w:rPr>
        <w:rFonts w:cs="Times New Roman"/>
      </w:rPr>
      <w:tab/>
    </w:r>
    <w:r>
      <w:t xml:space="preserve">[Page </w:t>
    </w:r>
    <w:r>
      <w:fldChar w:fldCharType="begin"/>
    </w:r>
    <w:r>
      <w:instrText xml:space="preserve"> PAGE </w:instrText>
    </w:r>
    <w:r>
      <w:fldChar w:fldCharType="separate"/>
    </w:r>
    <w:r w:rsidR="0001435C">
      <w:rPr>
        <w:noProof/>
      </w:rPr>
      <w:t>36</w:t>
    </w:r>
    <w:r>
      <w:fldChar w:fldCharType="end"/>
    </w:r>
    <w:r>
      <w:t>]</w:t>
    </w:r>
  </w:p>
  <w:p w14:paraId="02546C2B" w14:textId="77777777" w:rsidR="009721A4" w:rsidRDefault="009721A4" w:rsidP="00F410C4">
    <w:pPr>
      <w:pStyle w:val="Footer"/>
    </w:pPr>
  </w:p>
  <w:p w14:paraId="35EF4550" w14:textId="77777777" w:rsidR="009721A4" w:rsidRDefault="009721A4"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9721A4" w:rsidRDefault="009721A4"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t>May</w:t>
    </w:r>
    <w:r>
      <w:fldChar w:fldCharType="end"/>
    </w:r>
    <w:r>
      <w:t xml:space="preserve"> </w:t>
    </w:r>
    <w:r>
      <w:fldChar w:fldCharType="begin"/>
    </w:r>
    <w:r>
      <w:instrText xml:space="preserve"> SAVEDATE  \@ "d," </w:instrText>
    </w:r>
    <w:r>
      <w:fldChar w:fldCharType="separate"/>
    </w:r>
    <w:r>
      <w:rPr>
        <w:noProof/>
      </w:rPr>
      <w:t>26,</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196DFA">
      <w:rPr>
        <w:noProof/>
      </w:rPr>
      <w:instrText>2022</w:instrText>
    </w:r>
    <w:r>
      <w:fldChar w:fldCharType="end"/>
    </w:r>
    <w:r>
      <w:instrText xml:space="preserve"> "Fail" \* MERGEFORMAT  \* MERGEFORMAT </w:instrText>
    </w:r>
    <w:r>
      <w:fldChar w:fldCharType="separate"/>
    </w:r>
    <w:r w:rsidR="00196DFA">
      <w:rPr>
        <w:noProof/>
      </w:rPr>
      <w:instrText>2022</w:instrText>
    </w:r>
    <w:r>
      <w:fldChar w:fldCharType="end"/>
    </w:r>
    <w:r>
      <w:instrText xml:space="preserve"> \* MERGEFORMAT </w:instrText>
    </w:r>
    <w:r>
      <w:fldChar w:fldCharType="separate"/>
    </w:r>
    <w:r w:rsidR="00196DFA">
      <w:rPr>
        <w:noProof/>
      </w:rPr>
      <w:t>2022</w:t>
    </w:r>
    <w:r>
      <w:fldChar w:fldCharType="end"/>
    </w:r>
    <w:r>
      <w:tab/>
      <w:t xml:space="preserve">[Page </w:t>
    </w:r>
    <w:r>
      <w:fldChar w:fldCharType="begin"/>
    </w:r>
    <w:r>
      <w:instrText xml:space="preserve"> PAGE </w:instrText>
    </w:r>
    <w:r>
      <w:fldChar w:fldCharType="separate"/>
    </w:r>
    <w:r w:rsidR="00196DFA">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9CB270" w14:textId="77777777" w:rsidR="00110664" w:rsidRDefault="00110664">
      <w:r>
        <w:separator/>
      </w:r>
    </w:p>
  </w:footnote>
  <w:footnote w:type="continuationSeparator" w:id="0">
    <w:p w14:paraId="010EF573" w14:textId="77777777" w:rsidR="00110664" w:rsidRDefault="0011066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9721A4" w:rsidRDefault="009721A4"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Pr>
        <w:noProof/>
      </w:rPr>
      <w:t>November 2021</w:t>
    </w:r>
    <w:r>
      <w:fldChar w:fldCharType="end"/>
    </w:r>
  </w:p>
  <w:p w14:paraId="0330A958" w14:textId="77777777" w:rsidR="009721A4" w:rsidRDefault="009721A4"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9721A4" w:rsidRDefault="009721A4" w:rsidP="00F410C4">
    <w:pPr>
      <w:pStyle w:val="Header"/>
      <w:rPr>
        <w:highlight w:val="yellow"/>
      </w:rPr>
    </w:pPr>
  </w:p>
  <w:p w14:paraId="6FDEAA1E" w14:textId="77777777" w:rsidR="009721A4" w:rsidRDefault="009721A4" w:rsidP="00F410C4">
    <w:pPr>
      <w:pStyle w:val="Header"/>
      <w:rPr>
        <w:highlight w:val="yellow"/>
      </w:rPr>
    </w:pPr>
  </w:p>
  <w:p w14:paraId="4C3133EA" w14:textId="77777777" w:rsidR="009721A4" w:rsidRDefault="009721A4" w:rsidP="00F410C4">
    <w:pPr>
      <w:pStyle w:val="Header"/>
    </w:pPr>
    <w:r w:rsidRPr="007064B6">
      <w:t>TEAS Working Group</w:t>
    </w:r>
    <w:r>
      <w:tab/>
    </w:r>
    <w:r w:rsidRPr="00F410C4">
      <w:tab/>
    </w:r>
    <w:r>
      <w:t xml:space="preserve">Fabio </w:t>
    </w:r>
    <w:r w:rsidRPr="007064B6">
      <w:t>Peruzzini</w:t>
    </w:r>
  </w:p>
  <w:p w14:paraId="16A1767F" w14:textId="77777777" w:rsidR="009721A4" w:rsidRDefault="009721A4" w:rsidP="00F410C4">
    <w:pPr>
      <w:pStyle w:val="Header"/>
    </w:pPr>
    <w:r>
      <w:t>Internet Draft</w:t>
    </w:r>
    <w:r>
      <w:tab/>
    </w:r>
    <w:r w:rsidRPr="00F410C4">
      <w:tab/>
    </w:r>
    <w:r>
      <w:t>TIM</w:t>
    </w:r>
  </w:p>
  <w:p w14:paraId="4B4B9B7C" w14:textId="77777777" w:rsidR="009721A4" w:rsidRDefault="009721A4"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9721A4" w:rsidRPr="00954E1B" w:rsidRDefault="009721A4" w:rsidP="00F410C4">
    <w:pPr>
      <w:pStyle w:val="Header"/>
      <w:rPr>
        <w:lang w:val="it-IT"/>
      </w:rPr>
    </w:pPr>
    <w:r>
      <w:rPr>
        <w:lang w:val="en-GB"/>
      </w:rPr>
      <w:tab/>
    </w:r>
    <w:r>
      <w:rPr>
        <w:lang w:val="en-GB"/>
      </w:rPr>
      <w:tab/>
    </w:r>
    <w:r w:rsidRPr="00954E1B">
      <w:rPr>
        <w:lang w:val="it-IT"/>
      </w:rPr>
      <w:t>Vodafone</w:t>
    </w:r>
  </w:p>
  <w:p w14:paraId="369C6969" w14:textId="77777777" w:rsidR="009721A4" w:rsidRPr="00954E1B" w:rsidRDefault="009721A4" w:rsidP="00F410C4">
    <w:pPr>
      <w:pStyle w:val="Header"/>
      <w:rPr>
        <w:lang w:val="it-IT"/>
      </w:rPr>
    </w:pPr>
    <w:r w:rsidRPr="00954E1B">
      <w:rPr>
        <w:lang w:val="it-IT"/>
      </w:rPr>
      <w:tab/>
    </w:r>
    <w:r w:rsidRPr="00954E1B">
      <w:rPr>
        <w:lang w:val="it-IT"/>
      </w:rPr>
      <w:tab/>
      <w:t>Italo Busi</w:t>
    </w:r>
  </w:p>
  <w:p w14:paraId="2984B8BD" w14:textId="77777777" w:rsidR="009721A4" w:rsidRPr="00954E1B" w:rsidRDefault="009721A4" w:rsidP="00F410C4">
    <w:pPr>
      <w:pStyle w:val="Header"/>
      <w:rPr>
        <w:lang w:val="it-IT"/>
      </w:rPr>
    </w:pPr>
    <w:r w:rsidRPr="00954E1B">
      <w:rPr>
        <w:lang w:val="it-IT"/>
      </w:rPr>
      <w:tab/>
    </w:r>
    <w:r w:rsidRPr="00954E1B">
      <w:rPr>
        <w:lang w:val="it-IT"/>
      </w:rPr>
      <w:tab/>
      <w:t>Huawei</w:t>
    </w:r>
  </w:p>
  <w:p w14:paraId="63AFEB19" w14:textId="77777777" w:rsidR="009721A4" w:rsidRPr="00954E1B" w:rsidRDefault="009721A4" w:rsidP="00F410C4">
    <w:pPr>
      <w:pStyle w:val="Header"/>
      <w:rPr>
        <w:lang w:val="it-IT"/>
      </w:rPr>
    </w:pPr>
    <w:r w:rsidRPr="00954E1B">
      <w:rPr>
        <w:lang w:val="it-IT"/>
      </w:rPr>
      <w:tab/>
    </w:r>
    <w:r w:rsidRPr="00954E1B">
      <w:rPr>
        <w:lang w:val="it-IT"/>
      </w:rPr>
      <w:tab/>
      <w:t>Daniel King</w:t>
    </w:r>
  </w:p>
  <w:p w14:paraId="6EDB0003" w14:textId="77777777" w:rsidR="009721A4" w:rsidRDefault="009721A4" w:rsidP="00F410C4">
    <w:pPr>
      <w:pStyle w:val="Header"/>
    </w:pPr>
    <w:r w:rsidRPr="00954E1B">
      <w:rPr>
        <w:lang w:val="it-IT"/>
      </w:rPr>
      <w:tab/>
    </w:r>
    <w:r w:rsidRPr="00954E1B">
      <w:rPr>
        <w:lang w:val="it-IT"/>
      </w:rPr>
      <w:tab/>
    </w:r>
    <w:r>
      <w:t>Old Dog Consulting</w:t>
    </w:r>
  </w:p>
  <w:p w14:paraId="629C5C70" w14:textId="77777777" w:rsidR="009721A4" w:rsidRDefault="009721A4" w:rsidP="00F410C4">
    <w:pPr>
      <w:pStyle w:val="Header"/>
      <w:rPr>
        <w:lang w:val="en-GB"/>
      </w:rPr>
    </w:pPr>
    <w:r>
      <w:rPr>
        <w:lang w:val="en-GB"/>
      </w:rPr>
      <w:tab/>
    </w:r>
    <w:r>
      <w:rPr>
        <w:lang w:val="en-GB"/>
      </w:rPr>
      <w:tab/>
      <w:t>Daniele Ceccarelli</w:t>
    </w:r>
  </w:p>
  <w:p w14:paraId="23931D84" w14:textId="77777777" w:rsidR="009721A4" w:rsidRPr="00390C09" w:rsidRDefault="009721A4" w:rsidP="00F410C4">
    <w:pPr>
      <w:pStyle w:val="Header"/>
      <w:rPr>
        <w:lang w:val="en-GB"/>
      </w:rPr>
    </w:pPr>
    <w:r>
      <w:rPr>
        <w:lang w:val="en-GB"/>
      </w:rPr>
      <w:tab/>
    </w:r>
    <w:r>
      <w:rPr>
        <w:lang w:val="en-GB"/>
      </w:rPr>
      <w:tab/>
    </w:r>
    <w:r w:rsidRPr="00433AE6">
      <w:rPr>
        <w:lang w:val="en-GB"/>
      </w:rPr>
      <w:t>Ericsson</w:t>
    </w:r>
  </w:p>
  <w:p w14:paraId="5DE008D9" w14:textId="77777777" w:rsidR="009721A4" w:rsidRPr="00390C09" w:rsidRDefault="009721A4" w:rsidP="00F410C4">
    <w:pPr>
      <w:pStyle w:val="Header"/>
      <w:rPr>
        <w:lang w:val="en-GB"/>
      </w:rPr>
    </w:pPr>
  </w:p>
  <w:p w14:paraId="76C05A00" w14:textId="0B236639" w:rsidR="009721A4" w:rsidRDefault="009721A4"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1</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instrText>May</w:instrText>
    </w:r>
    <w:r>
      <w:fldChar w:fldCharType="end"/>
    </w:r>
    <w:r>
      <w:instrText xml:space="preserve"> \* MERGEFORMAT </w:instrText>
    </w:r>
    <w:r>
      <w:fldChar w:fldCharType="separate"/>
    </w:r>
    <w:r w:rsidR="00196DFA">
      <w:rPr>
        <w:noProof/>
      </w:rPr>
      <w:t>Ma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lt; 7 </w:instrText>
    </w:r>
    <w:r>
      <w:fldChar w:fldCharType="begin"/>
    </w:r>
    <w:r>
      <w:instrText xml:space="preserve"> SAVEDATE \@ "YYYY" \* MERGEFORMAT </w:instrText>
    </w:r>
    <w:r>
      <w:fldChar w:fldCharType="separate"/>
    </w:r>
    <w:r>
      <w:rPr>
        <w:noProof/>
      </w:rPr>
      <w:instrText>2021</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1</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sidR="00196DFA">
      <w:rPr>
        <w:noProof/>
      </w:rPr>
      <w:instrText>2022</w:instrText>
    </w:r>
    <w:r>
      <w:fldChar w:fldCharType="end"/>
    </w:r>
    <w:r>
      <w:instrText xml:space="preserve"> "Fail" \* MERGEFORMAT  \* MERGEFORMAT </w:instrText>
    </w:r>
    <w:r>
      <w:fldChar w:fldCharType="separate"/>
    </w:r>
    <w:r w:rsidR="00196DFA">
      <w:rPr>
        <w:noProof/>
      </w:rPr>
      <w:instrText>2022</w:instrText>
    </w:r>
    <w:r>
      <w:fldChar w:fldCharType="end"/>
    </w:r>
    <w:r>
      <w:instrText xml:space="preserve"> \* MERGEFORMAT </w:instrText>
    </w:r>
    <w:r>
      <w:fldChar w:fldCharType="separate"/>
    </w:r>
    <w:r w:rsidR="00196DFA">
      <w:rPr>
        <w:noProof/>
      </w:rPr>
      <w:t>2022</w:t>
    </w:r>
    <w:r>
      <w:fldChar w:fldCharType="end"/>
    </w:r>
    <w:r>
      <w:tab/>
    </w:r>
    <w:r>
      <w:tab/>
    </w:r>
    <w:r>
      <w:fldChar w:fldCharType="begin"/>
    </w:r>
    <w:r>
      <w:instrText xml:space="preserve"> SAVEDATE  \@ "MMMM d, yyyy" </w:instrText>
    </w:r>
    <w:r>
      <w:fldChar w:fldCharType="separate"/>
    </w:r>
    <w:r>
      <w:rPr>
        <w:noProof/>
      </w:rPr>
      <w:t>November 26, 2021</w:t>
    </w:r>
    <w:r>
      <w:fldChar w:fldCharType="end"/>
    </w:r>
  </w:p>
  <w:p w14:paraId="4C49A4CA" w14:textId="77777777" w:rsidR="009721A4" w:rsidRDefault="009721A4" w:rsidP="00F410C4">
    <w:pPr>
      <w:pStyle w:val="Header"/>
    </w:pPr>
    <w:r>
      <w:tab/>
    </w:r>
  </w:p>
  <w:p w14:paraId="4043BDB6" w14:textId="77777777" w:rsidR="009721A4" w:rsidRDefault="009721A4"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7"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8"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9"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4"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5"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6"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8"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9"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1"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2"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6"/>
  </w:num>
  <w:num w:numId="2">
    <w:abstractNumId w:val="38"/>
  </w:num>
  <w:num w:numId="3">
    <w:abstractNumId w:val="37"/>
  </w:num>
  <w:num w:numId="4">
    <w:abstractNumId w:val="27"/>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4"/>
  </w:num>
  <w:num w:numId="16">
    <w:abstractNumId w:val="12"/>
  </w:num>
  <w:num w:numId="17">
    <w:abstractNumId w:val="25"/>
  </w:num>
  <w:num w:numId="18">
    <w:abstractNumId w:val="25"/>
    <w:lvlOverride w:ilvl="0">
      <w:startOverride w:val="1"/>
    </w:lvlOverride>
  </w:num>
  <w:num w:numId="19">
    <w:abstractNumId w:val="47"/>
  </w:num>
  <w:num w:numId="20">
    <w:abstractNumId w:val="24"/>
  </w:num>
  <w:num w:numId="21">
    <w:abstractNumId w:val="25"/>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5"/>
  </w:num>
  <w:num w:numId="32">
    <w:abstractNumId w:val="17"/>
  </w:num>
  <w:num w:numId="33">
    <w:abstractNumId w:val="12"/>
  </w:num>
  <w:num w:numId="34">
    <w:abstractNumId w:val="12"/>
  </w:num>
  <w:num w:numId="35">
    <w:abstractNumId w:val="14"/>
  </w:num>
  <w:num w:numId="36">
    <w:abstractNumId w:val="35"/>
  </w:num>
  <w:num w:numId="37">
    <w:abstractNumId w:val="40"/>
  </w:num>
  <w:num w:numId="38">
    <w:abstractNumId w:val="33"/>
  </w:num>
  <w:num w:numId="39">
    <w:abstractNumId w:val="12"/>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4"/>
  </w:num>
  <w:num w:numId="42">
    <w:abstractNumId w:val="30"/>
  </w:num>
  <w:num w:numId="43">
    <w:abstractNumId w:val="23"/>
  </w:num>
  <w:num w:numId="44">
    <w:abstractNumId w:val="25"/>
  </w:num>
  <w:num w:numId="45">
    <w:abstractNumId w:val="20"/>
  </w:num>
  <w:num w:numId="46">
    <w:abstractNumId w:val="39"/>
  </w:num>
  <w:num w:numId="47">
    <w:abstractNumId w:val="39"/>
  </w:num>
  <w:num w:numId="48">
    <w:abstractNumId w:val="42"/>
  </w:num>
  <w:num w:numId="49">
    <w:abstractNumId w:val="43"/>
  </w:num>
  <w:num w:numId="50">
    <w:abstractNumId w:val="42"/>
    <w:lvlOverride w:ilvl="0">
      <w:startOverride w:val="1"/>
    </w:lvlOverride>
  </w:num>
  <w:num w:numId="51">
    <w:abstractNumId w:val="42"/>
  </w:num>
  <w:num w:numId="52">
    <w:abstractNumId w:val="21"/>
  </w:num>
  <w:num w:numId="53">
    <w:abstractNumId w:val="32"/>
  </w:num>
  <w:num w:numId="54">
    <w:abstractNumId w:val="29"/>
  </w:num>
  <w:num w:numId="55">
    <w:abstractNumId w:val="29"/>
    <w:lvlOverride w:ilvl="0">
      <w:startOverride w:val="1"/>
    </w:lvlOverride>
  </w:num>
  <w:num w:numId="56">
    <w:abstractNumId w:val="12"/>
  </w:num>
  <w:num w:numId="57">
    <w:abstractNumId w:val="29"/>
  </w:num>
  <w:num w:numId="58">
    <w:abstractNumId w:val="10"/>
  </w:num>
  <w:num w:numId="59">
    <w:abstractNumId w:val="31"/>
  </w:num>
  <w:num w:numId="60">
    <w:abstractNumId w:val="15"/>
  </w:num>
  <w:num w:numId="61">
    <w:abstractNumId w:val="26"/>
  </w:num>
  <w:num w:numId="62">
    <w:abstractNumId w:val="13"/>
  </w:num>
  <w:num w:numId="63">
    <w:abstractNumId w:val="28"/>
  </w:num>
  <w:num w:numId="64">
    <w:abstractNumId w:val="36"/>
  </w:num>
  <w:num w:numId="65">
    <w:abstractNumId w:val="41"/>
  </w:num>
  <w:num w:numId="66">
    <w:abstractNumId w:val="22"/>
  </w:num>
  <w:num w:numId="67">
    <w:abstractNumId w:val="12"/>
  </w:num>
  <w:num w:numId="68">
    <w:abstractNumId w:val="12"/>
  </w:num>
  <w:numIdMacAtCleanup w:val="6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Lopez, Victor (Nokia - ES/Madrid)">
    <w15:presenceInfo w15:providerId="AD" w15:userId="S::victor.lopez@nokia.com::3fddec7c-6b94-4472-9053-365daae01ead"/>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Paolo - Italo">
    <w15:presenceInfo w15:providerId="None" w15:userId="Paolo - Italo"/>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5F0"/>
    <w:rsid w:val="00013C75"/>
    <w:rsid w:val="0001435C"/>
    <w:rsid w:val="000145B3"/>
    <w:rsid w:val="0001519F"/>
    <w:rsid w:val="0002767F"/>
    <w:rsid w:val="000279F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2E31"/>
    <w:rsid w:val="00073B3B"/>
    <w:rsid w:val="00074F9B"/>
    <w:rsid w:val="0007656C"/>
    <w:rsid w:val="0008082F"/>
    <w:rsid w:val="00081DF7"/>
    <w:rsid w:val="0008342A"/>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EA"/>
    <w:rsid w:val="00105538"/>
    <w:rsid w:val="0010654D"/>
    <w:rsid w:val="00106866"/>
    <w:rsid w:val="00106A60"/>
    <w:rsid w:val="00106DB8"/>
    <w:rsid w:val="00107BCE"/>
    <w:rsid w:val="00110664"/>
    <w:rsid w:val="001153AA"/>
    <w:rsid w:val="00115421"/>
    <w:rsid w:val="00116FFE"/>
    <w:rsid w:val="00123BB9"/>
    <w:rsid w:val="00124FA5"/>
    <w:rsid w:val="0012563A"/>
    <w:rsid w:val="0012569E"/>
    <w:rsid w:val="0013055B"/>
    <w:rsid w:val="00132FE8"/>
    <w:rsid w:val="00135066"/>
    <w:rsid w:val="00135F4C"/>
    <w:rsid w:val="00144174"/>
    <w:rsid w:val="00145EA7"/>
    <w:rsid w:val="001464EB"/>
    <w:rsid w:val="00146E66"/>
    <w:rsid w:val="00147470"/>
    <w:rsid w:val="00150728"/>
    <w:rsid w:val="00155BE7"/>
    <w:rsid w:val="00156C7B"/>
    <w:rsid w:val="00160DC6"/>
    <w:rsid w:val="0016603A"/>
    <w:rsid w:val="00166FA4"/>
    <w:rsid w:val="00171AFB"/>
    <w:rsid w:val="00172E45"/>
    <w:rsid w:val="0017445E"/>
    <w:rsid w:val="00177E68"/>
    <w:rsid w:val="00180B61"/>
    <w:rsid w:val="0018134A"/>
    <w:rsid w:val="001814FC"/>
    <w:rsid w:val="00183DAE"/>
    <w:rsid w:val="00186A23"/>
    <w:rsid w:val="00187275"/>
    <w:rsid w:val="00194571"/>
    <w:rsid w:val="0019497B"/>
    <w:rsid w:val="00194FB1"/>
    <w:rsid w:val="00195C3F"/>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3DE1"/>
    <w:rsid w:val="001E3E79"/>
    <w:rsid w:val="001E489A"/>
    <w:rsid w:val="001E6196"/>
    <w:rsid w:val="001F2F6A"/>
    <w:rsid w:val="001F394B"/>
    <w:rsid w:val="001F50EC"/>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44D0"/>
    <w:rsid w:val="00234834"/>
    <w:rsid w:val="0023499E"/>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F75"/>
    <w:rsid w:val="002706F6"/>
    <w:rsid w:val="00271996"/>
    <w:rsid w:val="002740CD"/>
    <w:rsid w:val="00275C44"/>
    <w:rsid w:val="00275E1F"/>
    <w:rsid w:val="0027759C"/>
    <w:rsid w:val="00277FAA"/>
    <w:rsid w:val="00286A1B"/>
    <w:rsid w:val="00287572"/>
    <w:rsid w:val="00287A63"/>
    <w:rsid w:val="00291216"/>
    <w:rsid w:val="002917BD"/>
    <w:rsid w:val="002960D7"/>
    <w:rsid w:val="00296D3F"/>
    <w:rsid w:val="0029754E"/>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F2A"/>
    <w:rsid w:val="00303FDB"/>
    <w:rsid w:val="00304845"/>
    <w:rsid w:val="00304BE2"/>
    <w:rsid w:val="00305B15"/>
    <w:rsid w:val="00306519"/>
    <w:rsid w:val="003070E1"/>
    <w:rsid w:val="00310193"/>
    <w:rsid w:val="00313C47"/>
    <w:rsid w:val="0031424A"/>
    <w:rsid w:val="00316413"/>
    <w:rsid w:val="00316AC2"/>
    <w:rsid w:val="0032619D"/>
    <w:rsid w:val="00330A6E"/>
    <w:rsid w:val="00331413"/>
    <w:rsid w:val="00333B82"/>
    <w:rsid w:val="003349FE"/>
    <w:rsid w:val="00334C43"/>
    <w:rsid w:val="00337147"/>
    <w:rsid w:val="00337F30"/>
    <w:rsid w:val="00341FFA"/>
    <w:rsid w:val="00342A68"/>
    <w:rsid w:val="00345474"/>
    <w:rsid w:val="0034548D"/>
    <w:rsid w:val="0034594A"/>
    <w:rsid w:val="003466A6"/>
    <w:rsid w:val="003504FC"/>
    <w:rsid w:val="003531F9"/>
    <w:rsid w:val="00357EC0"/>
    <w:rsid w:val="00362079"/>
    <w:rsid w:val="00364225"/>
    <w:rsid w:val="00364D21"/>
    <w:rsid w:val="0037169F"/>
    <w:rsid w:val="00372D82"/>
    <w:rsid w:val="00374508"/>
    <w:rsid w:val="003749F5"/>
    <w:rsid w:val="00374C25"/>
    <w:rsid w:val="003755C4"/>
    <w:rsid w:val="00383F55"/>
    <w:rsid w:val="00386297"/>
    <w:rsid w:val="00390C09"/>
    <w:rsid w:val="00391AF8"/>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755"/>
    <w:rsid w:val="003D099C"/>
    <w:rsid w:val="003D24ED"/>
    <w:rsid w:val="003E12E5"/>
    <w:rsid w:val="003E249F"/>
    <w:rsid w:val="003E358A"/>
    <w:rsid w:val="003E3DC6"/>
    <w:rsid w:val="003F00EF"/>
    <w:rsid w:val="003F1D74"/>
    <w:rsid w:val="003F2212"/>
    <w:rsid w:val="003F7DA5"/>
    <w:rsid w:val="004005D0"/>
    <w:rsid w:val="004034E4"/>
    <w:rsid w:val="00405896"/>
    <w:rsid w:val="004061A1"/>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3198"/>
    <w:rsid w:val="004B4A07"/>
    <w:rsid w:val="004B54F1"/>
    <w:rsid w:val="004B5A98"/>
    <w:rsid w:val="004C13F2"/>
    <w:rsid w:val="004C197D"/>
    <w:rsid w:val="004C3695"/>
    <w:rsid w:val="004C38CE"/>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303C"/>
    <w:rsid w:val="00523442"/>
    <w:rsid w:val="005254EF"/>
    <w:rsid w:val="005268A1"/>
    <w:rsid w:val="0052697A"/>
    <w:rsid w:val="0052735F"/>
    <w:rsid w:val="005277EC"/>
    <w:rsid w:val="00531B02"/>
    <w:rsid w:val="00532C0A"/>
    <w:rsid w:val="005368B8"/>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807BF"/>
    <w:rsid w:val="00581197"/>
    <w:rsid w:val="00581201"/>
    <w:rsid w:val="00581409"/>
    <w:rsid w:val="00583616"/>
    <w:rsid w:val="00585BC0"/>
    <w:rsid w:val="00586495"/>
    <w:rsid w:val="0059017C"/>
    <w:rsid w:val="00595D86"/>
    <w:rsid w:val="00596494"/>
    <w:rsid w:val="00597ACE"/>
    <w:rsid w:val="005A09C4"/>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FB0"/>
    <w:rsid w:val="005D3F9D"/>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3074"/>
    <w:rsid w:val="006343E2"/>
    <w:rsid w:val="006351F2"/>
    <w:rsid w:val="0063752C"/>
    <w:rsid w:val="00637F7C"/>
    <w:rsid w:val="00642655"/>
    <w:rsid w:val="00645E61"/>
    <w:rsid w:val="006472B9"/>
    <w:rsid w:val="006500C3"/>
    <w:rsid w:val="0065030E"/>
    <w:rsid w:val="006522E9"/>
    <w:rsid w:val="0065611E"/>
    <w:rsid w:val="00657594"/>
    <w:rsid w:val="006624E0"/>
    <w:rsid w:val="00662D52"/>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D4D"/>
    <w:rsid w:val="006C3513"/>
    <w:rsid w:val="006C3558"/>
    <w:rsid w:val="006D24E0"/>
    <w:rsid w:val="006D5DE5"/>
    <w:rsid w:val="006D6BA3"/>
    <w:rsid w:val="006E1129"/>
    <w:rsid w:val="006E1318"/>
    <w:rsid w:val="006E1AC3"/>
    <w:rsid w:val="006E3627"/>
    <w:rsid w:val="006E3755"/>
    <w:rsid w:val="006E4625"/>
    <w:rsid w:val="006E47D5"/>
    <w:rsid w:val="006F0943"/>
    <w:rsid w:val="006F1F70"/>
    <w:rsid w:val="006F25F5"/>
    <w:rsid w:val="006F2D73"/>
    <w:rsid w:val="006F4076"/>
    <w:rsid w:val="006F6F19"/>
    <w:rsid w:val="006F7CF0"/>
    <w:rsid w:val="006F7F7A"/>
    <w:rsid w:val="0070402C"/>
    <w:rsid w:val="007064B6"/>
    <w:rsid w:val="00710003"/>
    <w:rsid w:val="007124AB"/>
    <w:rsid w:val="00712C26"/>
    <w:rsid w:val="00713412"/>
    <w:rsid w:val="00715478"/>
    <w:rsid w:val="007160E2"/>
    <w:rsid w:val="00717C64"/>
    <w:rsid w:val="00720A97"/>
    <w:rsid w:val="0072225C"/>
    <w:rsid w:val="00723F72"/>
    <w:rsid w:val="00732AD9"/>
    <w:rsid w:val="007336C2"/>
    <w:rsid w:val="007376B6"/>
    <w:rsid w:val="007414A3"/>
    <w:rsid w:val="00742588"/>
    <w:rsid w:val="0074503F"/>
    <w:rsid w:val="00750C66"/>
    <w:rsid w:val="007535B4"/>
    <w:rsid w:val="00753DF3"/>
    <w:rsid w:val="00756310"/>
    <w:rsid w:val="00757691"/>
    <w:rsid w:val="00760CF0"/>
    <w:rsid w:val="00762554"/>
    <w:rsid w:val="00766E6F"/>
    <w:rsid w:val="007673E1"/>
    <w:rsid w:val="00773B11"/>
    <w:rsid w:val="00776578"/>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F46"/>
    <w:rsid w:val="007D525E"/>
    <w:rsid w:val="007D61D1"/>
    <w:rsid w:val="007E10C9"/>
    <w:rsid w:val="007E117C"/>
    <w:rsid w:val="007E33B0"/>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22D43"/>
    <w:rsid w:val="00823F55"/>
    <w:rsid w:val="00825EB5"/>
    <w:rsid w:val="00827BBD"/>
    <w:rsid w:val="00830182"/>
    <w:rsid w:val="00830AAF"/>
    <w:rsid w:val="00834330"/>
    <w:rsid w:val="00840E9D"/>
    <w:rsid w:val="00841760"/>
    <w:rsid w:val="008435BF"/>
    <w:rsid w:val="00844800"/>
    <w:rsid w:val="00845F2D"/>
    <w:rsid w:val="00847C1A"/>
    <w:rsid w:val="00850297"/>
    <w:rsid w:val="00854265"/>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50FE"/>
    <w:rsid w:val="00895497"/>
    <w:rsid w:val="00895898"/>
    <w:rsid w:val="008961EC"/>
    <w:rsid w:val="00896325"/>
    <w:rsid w:val="00897F21"/>
    <w:rsid w:val="008A122B"/>
    <w:rsid w:val="008A1DE1"/>
    <w:rsid w:val="008A30C6"/>
    <w:rsid w:val="008A3CFF"/>
    <w:rsid w:val="008A7EE8"/>
    <w:rsid w:val="008B193E"/>
    <w:rsid w:val="008B2B34"/>
    <w:rsid w:val="008B3AB3"/>
    <w:rsid w:val="008B3FA2"/>
    <w:rsid w:val="008B715B"/>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50C0"/>
    <w:rsid w:val="008E076C"/>
    <w:rsid w:val="008E2658"/>
    <w:rsid w:val="008E3D52"/>
    <w:rsid w:val="008E4975"/>
    <w:rsid w:val="008E5B2C"/>
    <w:rsid w:val="008E670E"/>
    <w:rsid w:val="008E6980"/>
    <w:rsid w:val="008E6DEE"/>
    <w:rsid w:val="008F1199"/>
    <w:rsid w:val="008F2F4F"/>
    <w:rsid w:val="008F32CC"/>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325CF"/>
    <w:rsid w:val="0093279C"/>
    <w:rsid w:val="009344DD"/>
    <w:rsid w:val="00936A66"/>
    <w:rsid w:val="00937E3A"/>
    <w:rsid w:val="00937F14"/>
    <w:rsid w:val="009439D8"/>
    <w:rsid w:val="009439E3"/>
    <w:rsid w:val="00945E70"/>
    <w:rsid w:val="009473D2"/>
    <w:rsid w:val="00954E1B"/>
    <w:rsid w:val="00957EB8"/>
    <w:rsid w:val="009619FF"/>
    <w:rsid w:val="00967E52"/>
    <w:rsid w:val="009721A4"/>
    <w:rsid w:val="0097702C"/>
    <w:rsid w:val="00980212"/>
    <w:rsid w:val="00980B53"/>
    <w:rsid w:val="009812A3"/>
    <w:rsid w:val="00981678"/>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6F80"/>
    <w:rsid w:val="00A5738F"/>
    <w:rsid w:val="00A65881"/>
    <w:rsid w:val="00A65A11"/>
    <w:rsid w:val="00A67ACD"/>
    <w:rsid w:val="00A7014C"/>
    <w:rsid w:val="00A71036"/>
    <w:rsid w:val="00A71BE4"/>
    <w:rsid w:val="00A73565"/>
    <w:rsid w:val="00A74D0B"/>
    <w:rsid w:val="00A74E03"/>
    <w:rsid w:val="00A75BBE"/>
    <w:rsid w:val="00A7613F"/>
    <w:rsid w:val="00A77608"/>
    <w:rsid w:val="00A8355A"/>
    <w:rsid w:val="00A84F01"/>
    <w:rsid w:val="00A902EA"/>
    <w:rsid w:val="00A90904"/>
    <w:rsid w:val="00A91C7F"/>
    <w:rsid w:val="00A925B8"/>
    <w:rsid w:val="00A92C5F"/>
    <w:rsid w:val="00A92F7E"/>
    <w:rsid w:val="00A95721"/>
    <w:rsid w:val="00AA524F"/>
    <w:rsid w:val="00AA6E08"/>
    <w:rsid w:val="00AB1302"/>
    <w:rsid w:val="00AB6AC6"/>
    <w:rsid w:val="00AC0BDB"/>
    <w:rsid w:val="00AC1076"/>
    <w:rsid w:val="00AC1304"/>
    <w:rsid w:val="00AC1E06"/>
    <w:rsid w:val="00AD0E3B"/>
    <w:rsid w:val="00AD1968"/>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DFE"/>
    <w:rsid w:val="00B02302"/>
    <w:rsid w:val="00B058B4"/>
    <w:rsid w:val="00B05D40"/>
    <w:rsid w:val="00B06B29"/>
    <w:rsid w:val="00B11E11"/>
    <w:rsid w:val="00B13A14"/>
    <w:rsid w:val="00B1456D"/>
    <w:rsid w:val="00B17E24"/>
    <w:rsid w:val="00B2129D"/>
    <w:rsid w:val="00B21B97"/>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2498"/>
    <w:rsid w:val="00B668BC"/>
    <w:rsid w:val="00B6754D"/>
    <w:rsid w:val="00B70255"/>
    <w:rsid w:val="00B73BDC"/>
    <w:rsid w:val="00B82D03"/>
    <w:rsid w:val="00B8696B"/>
    <w:rsid w:val="00B8731D"/>
    <w:rsid w:val="00B9087D"/>
    <w:rsid w:val="00B90C82"/>
    <w:rsid w:val="00B918AD"/>
    <w:rsid w:val="00B923EE"/>
    <w:rsid w:val="00B93C90"/>
    <w:rsid w:val="00B94FF9"/>
    <w:rsid w:val="00B95560"/>
    <w:rsid w:val="00B959E1"/>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32F5"/>
    <w:rsid w:val="00BD5057"/>
    <w:rsid w:val="00BD6000"/>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345B"/>
    <w:rsid w:val="00C845E5"/>
    <w:rsid w:val="00C85160"/>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C4069"/>
    <w:rsid w:val="00CC5F52"/>
    <w:rsid w:val="00CD0EBF"/>
    <w:rsid w:val="00CD499C"/>
    <w:rsid w:val="00CD747D"/>
    <w:rsid w:val="00CE150A"/>
    <w:rsid w:val="00CE1E9B"/>
    <w:rsid w:val="00CE3D3D"/>
    <w:rsid w:val="00CE4377"/>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662B"/>
    <w:rsid w:val="00D367CF"/>
    <w:rsid w:val="00D37305"/>
    <w:rsid w:val="00D37D2D"/>
    <w:rsid w:val="00D41291"/>
    <w:rsid w:val="00D43020"/>
    <w:rsid w:val="00D4322A"/>
    <w:rsid w:val="00D45E14"/>
    <w:rsid w:val="00D50BF9"/>
    <w:rsid w:val="00D57480"/>
    <w:rsid w:val="00D574B3"/>
    <w:rsid w:val="00D60B40"/>
    <w:rsid w:val="00D6281F"/>
    <w:rsid w:val="00D6295E"/>
    <w:rsid w:val="00D641E8"/>
    <w:rsid w:val="00D6521B"/>
    <w:rsid w:val="00D72ADD"/>
    <w:rsid w:val="00D73EE8"/>
    <w:rsid w:val="00D747CD"/>
    <w:rsid w:val="00D754C7"/>
    <w:rsid w:val="00D813CE"/>
    <w:rsid w:val="00D84811"/>
    <w:rsid w:val="00D86317"/>
    <w:rsid w:val="00D87F2B"/>
    <w:rsid w:val="00D90D8B"/>
    <w:rsid w:val="00D910B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D14"/>
    <w:rsid w:val="00DD26D8"/>
    <w:rsid w:val="00DD2CDC"/>
    <w:rsid w:val="00DD3055"/>
    <w:rsid w:val="00DD42FF"/>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326DD"/>
    <w:rsid w:val="00E3381D"/>
    <w:rsid w:val="00E33E77"/>
    <w:rsid w:val="00E347B6"/>
    <w:rsid w:val="00E42CB0"/>
    <w:rsid w:val="00E557E6"/>
    <w:rsid w:val="00E62D11"/>
    <w:rsid w:val="00E62FD5"/>
    <w:rsid w:val="00E6606B"/>
    <w:rsid w:val="00E71C81"/>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A0CC3"/>
    <w:rsid w:val="00EA1788"/>
    <w:rsid w:val="00EA2E54"/>
    <w:rsid w:val="00EA3B84"/>
    <w:rsid w:val="00EA51EF"/>
    <w:rsid w:val="00EA676F"/>
    <w:rsid w:val="00EA7A99"/>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5EE7"/>
    <w:rsid w:val="00F36068"/>
    <w:rsid w:val="00F36685"/>
    <w:rsid w:val="00F410C4"/>
    <w:rsid w:val="00F4157B"/>
    <w:rsid w:val="00F4507A"/>
    <w:rsid w:val="00F45428"/>
    <w:rsid w:val="00F56B61"/>
    <w:rsid w:val="00F5752E"/>
    <w:rsid w:val="00F6195A"/>
    <w:rsid w:val="00F64DCE"/>
    <w:rsid w:val="00F71402"/>
    <w:rsid w:val="00F758C0"/>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3F6B5529-84C2-4EB8-B0AF-983357AAB9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brfoster@cisco.com" TargetMode="External"/><Relationship Id="rId19"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DAF594E-C05A-4BCD-A48C-89F547B29A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746</TotalTime>
  <Pages>1</Pages>
  <Words>12667</Words>
  <Characters>72203</Characters>
  <Application>Microsoft Office Word</Application>
  <DocSecurity>0</DocSecurity>
  <Lines>601</Lines>
  <Paragraphs>169</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8470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29</cp:revision>
  <cp:lastPrinted>2021-08-31T10:26:00Z</cp:lastPrinted>
  <dcterms:created xsi:type="dcterms:W3CDTF">2021-07-09T08:43:00Z</dcterms:created>
  <dcterms:modified xsi:type="dcterms:W3CDTF">2021-11-26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37935982</vt:lpwstr>
  </property>
</Properties>
</file>